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32CAD" w14:textId="77777777" w:rsidR="007238D8" w:rsidRPr="00367D0E" w:rsidRDefault="007238D8" w:rsidP="00F45A8F">
      <w:pPr>
        <w:pStyle w:val="MinisterName"/>
      </w:pPr>
      <w:r>
        <w:t>Jaclyn Symes MLC</w:t>
      </w:r>
    </w:p>
    <w:p w14:paraId="0DBCA06D" w14:textId="3C87CA79" w:rsidR="00234FF8" w:rsidRDefault="007238D8" w:rsidP="00F45A8F">
      <w:pPr>
        <w:pStyle w:val="PortfolioName"/>
        <w:contextualSpacing/>
      </w:pPr>
      <w:r w:rsidRPr="00367D0E">
        <w:t>Attorney</w:t>
      </w:r>
      <w:r w:rsidR="006E026F">
        <w:t>-</w:t>
      </w:r>
      <w:r w:rsidRPr="00367D0E">
        <w:t xml:space="preserve">General </w:t>
      </w:r>
    </w:p>
    <w:p w14:paraId="4955C7C8" w14:textId="18632FE5" w:rsidR="007238D8" w:rsidRPr="00367D0E" w:rsidRDefault="007238D8" w:rsidP="00F45A8F">
      <w:pPr>
        <w:pStyle w:val="PortfolioName"/>
        <w:contextualSpacing/>
      </w:pPr>
      <w:r w:rsidRPr="00367D0E">
        <w:t xml:space="preserve">Minister for Emergency Services </w:t>
      </w:r>
    </w:p>
    <w:p w14:paraId="36EA79A1" w14:textId="77777777" w:rsidR="007238D8" w:rsidRPr="00367D0E" w:rsidRDefault="007238D8" w:rsidP="00F45A8F">
      <w:pPr>
        <w:pStyle w:val="MinisterName"/>
      </w:pPr>
      <w:r>
        <w:t xml:space="preserve">The Hon </w:t>
      </w:r>
      <w:r w:rsidRPr="00367D0E">
        <w:t xml:space="preserve">Anthony Carbines </w:t>
      </w:r>
      <w:r>
        <w:t>MP</w:t>
      </w:r>
    </w:p>
    <w:p w14:paraId="1FBE820E" w14:textId="77777777" w:rsidR="00234FF8" w:rsidRDefault="007238D8" w:rsidP="00F45A8F">
      <w:pPr>
        <w:pStyle w:val="PortfolioName"/>
        <w:contextualSpacing/>
      </w:pPr>
      <w:r w:rsidRPr="00367D0E">
        <w:t xml:space="preserve">Minister for Police </w:t>
      </w:r>
    </w:p>
    <w:p w14:paraId="5C48D6E6" w14:textId="6A9024AE" w:rsidR="007238D8" w:rsidRPr="00367D0E" w:rsidRDefault="007238D8" w:rsidP="00F45A8F">
      <w:pPr>
        <w:pStyle w:val="PortfolioName"/>
        <w:contextualSpacing/>
      </w:pPr>
      <w:r w:rsidRPr="00367D0E">
        <w:t xml:space="preserve">Minister for Crime Prevention </w:t>
      </w:r>
    </w:p>
    <w:p w14:paraId="69CAA178" w14:textId="3EE9E937" w:rsidR="007238D8" w:rsidRPr="00367D0E" w:rsidRDefault="007238D8" w:rsidP="00F45A8F">
      <w:pPr>
        <w:pStyle w:val="MinisterName"/>
      </w:pPr>
      <w:r>
        <w:br w:type="column"/>
      </w:r>
      <w:r>
        <w:t xml:space="preserve">The Hon </w:t>
      </w:r>
      <w:r w:rsidRPr="00367D0E">
        <w:t xml:space="preserve">Enver Erdogan </w:t>
      </w:r>
      <w:r>
        <w:t>MLC</w:t>
      </w:r>
    </w:p>
    <w:p w14:paraId="35C44BFC" w14:textId="77777777" w:rsidR="00234FF8" w:rsidRDefault="007238D8" w:rsidP="00F45A8F">
      <w:pPr>
        <w:pStyle w:val="PortfolioName"/>
        <w:contextualSpacing/>
      </w:pPr>
      <w:r w:rsidRPr="00367D0E">
        <w:t>Minister for Corrections</w:t>
      </w:r>
    </w:p>
    <w:p w14:paraId="089E6A67" w14:textId="77777777" w:rsidR="00234FF8" w:rsidRDefault="007238D8" w:rsidP="00F45A8F">
      <w:pPr>
        <w:pStyle w:val="PortfolioName"/>
        <w:contextualSpacing/>
      </w:pPr>
      <w:r w:rsidRPr="00367D0E">
        <w:t xml:space="preserve">Minister for Youth Justice </w:t>
      </w:r>
    </w:p>
    <w:p w14:paraId="1DA16637" w14:textId="7FF8D8B4" w:rsidR="007238D8" w:rsidRPr="00367D0E" w:rsidRDefault="007238D8" w:rsidP="00F45A8F">
      <w:pPr>
        <w:pStyle w:val="PortfolioName"/>
        <w:contextualSpacing/>
      </w:pPr>
      <w:r w:rsidRPr="00367D0E">
        <w:t xml:space="preserve">Minister for Victim Support </w:t>
      </w:r>
    </w:p>
    <w:p w14:paraId="53DB1BDA" w14:textId="77777777" w:rsidR="007238D8" w:rsidRPr="00367D0E" w:rsidRDefault="007238D8" w:rsidP="00F45A8F">
      <w:pPr>
        <w:pStyle w:val="MinisterName"/>
      </w:pPr>
      <w:r>
        <w:t xml:space="preserve">The Hon </w:t>
      </w:r>
      <w:r w:rsidRPr="00367D0E">
        <w:t xml:space="preserve">Melissa Horne </w:t>
      </w:r>
      <w:r>
        <w:t>MP</w:t>
      </w:r>
    </w:p>
    <w:p w14:paraId="560BBB3A" w14:textId="3686A10A" w:rsidR="007238D8" w:rsidRDefault="007238D8" w:rsidP="002C07F8">
      <w:pPr>
        <w:pStyle w:val="PortfolioName"/>
        <w:contextualSpacing/>
      </w:pPr>
      <w:r w:rsidRPr="00367D0E">
        <w:t xml:space="preserve">Minister for Casino, Gaming and Liquor Regulation </w:t>
      </w:r>
    </w:p>
    <w:p w14:paraId="3E56AE64" w14:textId="77777777" w:rsidR="007238D8" w:rsidRDefault="007238D8" w:rsidP="002A049F">
      <w:pPr>
        <w:sectPr w:rsidR="007238D8" w:rsidSect="003C0543">
          <w:headerReference w:type="default" r:id="rId14"/>
          <w:footerReference w:type="even" r:id="rId15"/>
          <w:footerReference w:type="default" r:id="rId16"/>
          <w:headerReference w:type="first" r:id="rId17"/>
          <w:footerReference w:type="first" r:id="rId18"/>
          <w:type w:val="continuous"/>
          <w:pgSz w:w="11906" w:h="16838" w:code="9"/>
          <w:pgMar w:top="2438" w:right="851" w:bottom="990" w:left="851" w:header="283" w:footer="454" w:gutter="0"/>
          <w:cols w:num="2" w:space="562"/>
          <w:titlePg/>
          <w:docGrid w:linePitch="360"/>
        </w:sectPr>
      </w:pPr>
    </w:p>
    <w:p w14:paraId="186D621E" w14:textId="45A4CBBE" w:rsidR="002A049F" w:rsidRDefault="0004470D" w:rsidP="002A049F">
      <w:r>
        <w:t>Tuesday</w:t>
      </w:r>
      <w:r w:rsidR="005D3C21">
        <w:t xml:space="preserve">, </w:t>
      </w:r>
      <w:r w:rsidR="00AC4918">
        <w:t>7</w:t>
      </w:r>
      <w:r w:rsidR="005D3C21">
        <w:t xml:space="preserve"> May </w:t>
      </w:r>
      <w:r w:rsidR="00B671A5">
        <w:t>202</w:t>
      </w:r>
      <w:r w:rsidR="00A011EC">
        <w:t>4</w:t>
      </w:r>
    </w:p>
    <w:p w14:paraId="3759C721" w14:textId="235037C0" w:rsidR="002A049F" w:rsidRDefault="43BDE6D0" w:rsidP="00882E41">
      <w:pPr>
        <w:pStyle w:val="Heading1"/>
      </w:pPr>
      <w:r>
        <w:t xml:space="preserve">HELPING FAMILIES </w:t>
      </w:r>
      <w:r w:rsidR="25B2288E">
        <w:t xml:space="preserve">BY </w:t>
      </w:r>
      <w:r w:rsidR="14A7EC90">
        <w:t xml:space="preserve">KEEPING </w:t>
      </w:r>
      <w:r w:rsidR="5AE36313">
        <w:t xml:space="preserve">OUR </w:t>
      </w:r>
      <w:r w:rsidR="14A7EC90">
        <w:t>COMMUNITIES SAFE</w:t>
      </w:r>
    </w:p>
    <w:p w14:paraId="0A39199A" w14:textId="686155B6" w:rsidR="00DA0819" w:rsidRPr="00171032" w:rsidRDefault="6240A527" w:rsidP="0080069C">
      <w:pPr>
        <w:spacing w:after="160"/>
      </w:pPr>
      <w:r>
        <w:t xml:space="preserve">The </w:t>
      </w:r>
      <w:r w:rsidR="71C75DF5">
        <w:t xml:space="preserve">Allan Labor </w:t>
      </w:r>
      <w:r>
        <w:t>Government</w:t>
      </w:r>
      <w:r w:rsidR="66A056A1">
        <w:t xml:space="preserve"> </w:t>
      </w:r>
      <w:r w:rsidR="229A499F">
        <w:t xml:space="preserve">is </w:t>
      </w:r>
      <w:r w:rsidR="108E24BD">
        <w:t xml:space="preserve">investing </w:t>
      </w:r>
      <w:r w:rsidR="6378DC2C">
        <w:t>in</w:t>
      </w:r>
      <w:r w:rsidR="108E24BD">
        <w:t xml:space="preserve"> a safer Victoria</w:t>
      </w:r>
      <w:r w:rsidR="7B28D40E">
        <w:t xml:space="preserve"> </w:t>
      </w:r>
      <w:r w:rsidR="108E24BD">
        <w:t>– reducing reoffending</w:t>
      </w:r>
      <w:r w:rsidR="00A90749">
        <w:t xml:space="preserve">, holding serious offenders to </w:t>
      </w:r>
      <w:r w:rsidR="00A90749" w:rsidRPr="00171032">
        <w:t>account</w:t>
      </w:r>
      <w:r w:rsidR="108E24BD" w:rsidRPr="00171032">
        <w:t xml:space="preserve"> </w:t>
      </w:r>
      <w:r w:rsidR="204BA834" w:rsidRPr="00171032">
        <w:t>and providing vital support to our hardworking emergency services.</w:t>
      </w:r>
    </w:p>
    <w:p w14:paraId="7E6CA5AC" w14:textId="450D374F" w:rsidR="001A44DB" w:rsidRDefault="001E21C9" w:rsidP="0080069C">
      <w:pPr>
        <w:spacing w:after="160"/>
      </w:pPr>
      <w:r w:rsidRPr="00171032">
        <w:t xml:space="preserve">The </w:t>
      </w:r>
      <w:r w:rsidRPr="00171032">
        <w:rPr>
          <w:i/>
        </w:rPr>
        <w:t>Victorian Budget 2024</w:t>
      </w:r>
      <w:r w:rsidR="004A15CB" w:rsidRPr="00171032">
        <w:rPr>
          <w:i/>
        </w:rPr>
        <w:t>/</w:t>
      </w:r>
      <w:r w:rsidRPr="00171032">
        <w:rPr>
          <w:i/>
        </w:rPr>
        <w:t>25</w:t>
      </w:r>
      <w:r w:rsidR="00866762" w:rsidRPr="00171032">
        <w:t xml:space="preserve"> </w:t>
      </w:r>
      <w:r w:rsidR="003E57E5" w:rsidRPr="00171032">
        <w:t>deliver</w:t>
      </w:r>
      <w:r w:rsidR="00C36BCD" w:rsidRPr="00171032">
        <w:t>s</w:t>
      </w:r>
      <w:r w:rsidR="004624A8" w:rsidRPr="00171032">
        <w:t xml:space="preserve"> more than</w:t>
      </w:r>
      <w:r w:rsidRPr="00171032">
        <w:t xml:space="preserve"> </w:t>
      </w:r>
      <w:r w:rsidR="0062268F" w:rsidRPr="00171032">
        <w:t xml:space="preserve">$1 billion </w:t>
      </w:r>
      <w:r w:rsidR="003E57E5" w:rsidRPr="00171032">
        <w:t>for</w:t>
      </w:r>
      <w:r w:rsidR="005D1284" w:rsidRPr="00171032">
        <w:t xml:space="preserve"> </w:t>
      </w:r>
      <w:r w:rsidR="004D23F8" w:rsidRPr="00171032">
        <w:t xml:space="preserve">our </w:t>
      </w:r>
      <w:r w:rsidR="005D1284" w:rsidRPr="00171032">
        <w:t>justice system</w:t>
      </w:r>
      <w:r w:rsidR="00475031" w:rsidRPr="00171032">
        <w:t xml:space="preserve"> and</w:t>
      </w:r>
      <w:r w:rsidR="000D2A7A" w:rsidRPr="00171032">
        <w:t xml:space="preserve"> </w:t>
      </w:r>
      <w:r w:rsidR="005D1284" w:rsidRPr="00171032">
        <w:t>emergency management</w:t>
      </w:r>
      <w:r w:rsidR="00F32CC6" w:rsidRPr="00171032">
        <w:t xml:space="preserve"> </w:t>
      </w:r>
      <w:r w:rsidR="0065097A" w:rsidRPr="00171032">
        <w:t>response</w:t>
      </w:r>
      <w:r w:rsidR="006A692B" w:rsidRPr="00171032">
        <w:t xml:space="preserve"> and recovery</w:t>
      </w:r>
      <w:r w:rsidR="000D2A7A" w:rsidRPr="00171032">
        <w:t xml:space="preserve"> </w:t>
      </w:r>
      <w:r w:rsidR="00797814" w:rsidRPr="00171032">
        <w:t xml:space="preserve">– </w:t>
      </w:r>
      <w:r w:rsidR="000D2A7A" w:rsidRPr="00171032">
        <w:t xml:space="preserve">as Victoria </w:t>
      </w:r>
      <w:r w:rsidR="00D91FC9" w:rsidRPr="00171032">
        <w:t>rebuilds</w:t>
      </w:r>
      <w:r w:rsidR="000D2A7A" w:rsidRPr="00171032">
        <w:t xml:space="preserve"> from </w:t>
      </w:r>
      <w:r w:rsidR="00E52EF4" w:rsidRPr="00171032">
        <w:t>another</w:t>
      </w:r>
      <w:r w:rsidR="000D2A7A" w:rsidRPr="00171032">
        <w:t xml:space="preserve"> summer of floods, storms and fire</w:t>
      </w:r>
      <w:r w:rsidR="006A692B" w:rsidRPr="00171032">
        <w:t>.</w:t>
      </w:r>
      <w:r w:rsidR="005D1284">
        <w:t xml:space="preserve"> </w:t>
      </w:r>
    </w:p>
    <w:p w14:paraId="343CD635" w14:textId="3A01E3F6" w:rsidR="004D23F8" w:rsidRDefault="00797814" w:rsidP="004D23F8">
      <w:pPr>
        <w:spacing w:after="160"/>
      </w:pPr>
      <w:r>
        <w:t>Keeping communities safe is</w:t>
      </w:r>
      <w:r w:rsidR="004D23F8">
        <w:t xml:space="preserve"> at the core of our </w:t>
      </w:r>
      <w:r w:rsidR="000D2A7A">
        <w:t xml:space="preserve">work </w:t>
      </w:r>
      <w:r w:rsidR="004D23F8">
        <w:t>to modernise our justice system</w:t>
      </w:r>
      <w:r w:rsidR="00397A4E">
        <w:t xml:space="preserve">. That means </w:t>
      </w:r>
      <w:r w:rsidR="0089034A">
        <w:t xml:space="preserve">making sure we hold </w:t>
      </w:r>
      <w:r w:rsidR="004D23F8">
        <w:t>offenders to account</w:t>
      </w:r>
      <w:r w:rsidR="00F344A0">
        <w:t xml:space="preserve">, while also </w:t>
      </w:r>
      <w:r w:rsidR="00C74F45">
        <w:t>support</w:t>
      </w:r>
      <w:r w:rsidR="0089034A">
        <w:t>ing</w:t>
      </w:r>
      <w:r w:rsidR="00C74F45">
        <w:t xml:space="preserve"> </w:t>
      </w:r>
      <w:r w:rsidR="002A44C2">
        <w:t>them</w:t>
      </w:r>
      <w:r w:rsidR="00C74F45">
        <w:t xml:space="preserve"> </w:t>
      </w:r>
      <w:r w:rsidR="004D23F8">
        <w:t>to turn their lives around.</w:t>
      </w:r>
    </w:p>
    <w:p w14:paraId="6D4A6FDE" w14:textId="7E991A33" w:rsidR="007D6EE4" w:rsidRDefault="007D6EE4" w:rsidP="004D23F8">
      <w:pPr>
        <w:spacing w:after="160"/>
      </w:pPr>
      <w:r w:rsidRPr="644278F0">
        <w:rPr>
          <w:rFonts w:ascii="Calibri" w:eastAsia="Calibri" w:hAnsi="Calibri" w:cs="Calibri"/>
        </w:rPr>
        <w:t xml:space="preserve">This Budget includes </w:t>
      </w:r>
      <w:r w:rsidR="00B810A9" w:rsidRPr="644278F0">
        <w:rPr>
          <w:rFonts w:ascii="Calibri" w:eastAsia="Calibri" w:hAnsi="Calibri" w:cs="Calibri"/>
        </w:rPr>
        <w:t>$</w:t>
      </w:r>
      <w:r w:rsidR="009F0151" w:rsidRPr="644278F0">
        <w:rPr>
          <w:rFonts w:ascii="Calibri" w:eastAsia="Calibri" w:hAnsi="Calibri" w:cs="Calibri"/>
        </w:rPr>
        <w:t>3</w:t>
      </w:r>
      <w:r w:rsidR="00A60C8C" w:rsidRPr="644278F0">
        <w:rPr>
          <w:rFonts w:ascii="Calibri" w:eastAsia="Calibri" w:hAnsi="Calibri" w:cs="Calibri"/>
        </w:rPr>
        <w:t>4</w:t>
      </w:r>
      <w:r w:rsidR="00690C3C" w:rsidRPr="644278F0">
        <w:rPr>
          <w:rFonts w:ascii="Calibri" w:eastAsia="Calibri" w:hAnsi="Calibri" w:cs="Calibri"/>
        </w:rPr>
        <w:t>.</w:t>
      </w:r>
      <w:r w:rsidR="00A60C8C" w:rsidRPr="644278F0">
        <w:rPr>
          <w:rFonts w:ascii="Calibri" w:eastAsia="Calibri" w:hAnsi="Calibri" w:cs="Calibri"/>
        </w:rPr>
        <w:t>4</w:t>
      </w:r>
      <w:r w:rsidR="009F0151" w:rsidRPr="644278F0">
        <w:rPr>
          <w:rFonts w:ascii="Calibri" w:eastAsia="Calibri" w:hAnsi="Calibri" w:cs="Calibri"/>
        </w:rPr>
        <w:t xml:space="preserve"> million</w:t>
      </w:r>
      <w:r w:rsidR="005B4EE0" w:rsidRPr="644278F0">
        <w:rPr>
          <w:rFonts w:ascii="Calibri" w:eastAsia="Calibri" w:hAnsi="Calibri" w:cs="Calibri"/>
        </w:rPr>
        <w:t xml:space="preserve"> for an enhanced bail supervision and support model and</w:t>
      </w:r>
      <w:r w:rsidR="00B810A9" w:rsidRPr="644278F0">
        <w:rPr>
          <w:rFonts w:ascii="Calibri" w:eastAsia="Calibri" w:hAnsi="Calibri" w:cs="Calibri"/>
        </w:rPr>
        <w:t xml:space="preserve"> </w:t>
      </w:r>
      <w:r w:rsidR="00E167C1" w:rsidRPr="644278F0">
        <w:rPr>
          <w:rFonts w:ascii="Calibri" w:eastAsia="Calibri" w:hAnsi="Calibri" w:cs="Calibri"/>
        </w:rPr>
        <w:t>to trial electronic monitorin</w:t>
      </w:r>
      <w:r w:rsidR="005B4EE0" w:rsidRPr="644278F0">
        <w:rPr>
          <w:rFonts w:ascii="Calibri" w:eastAsia="Calibri" w:hAnsi="Calibri" w:cs="Calibri"/>
        </w:rPr>
        <w:t>g</w:t>
      </w:r>
      <w:r w:rsidR="00A26443" w:rsidRPr="644278F0">
        <w:rPr>
          <w:rFonts w:ascii="Calibri" w:eastAsia="Calibri" w:hAnsi="Calibri" w:cs="Calibri"/>
        </w:rPr>
        <w:t xml:space="preserve"> for</w:t>
      </w:r>
      <w:r w:rsidR="00E167C1" w:rsidRPr="644278F0">
        <w:rPr>
          <w:rFonts w:ascii="Calibri" w:eastAsia="Calibri" w:hAnsi="Calibri" w:cs="Calibri"/>
        </w:rPr>
        <w:t xml:space="preserve"> a</w:t>
      </w:r>
      <w:r w:rsidR="005B4EE0" w:rsidRPr="644278F0">
        <w:rPr>
          <w:rFonts w:ascii="Calibri" w:eastAsia="Calibri" w:hAnsi="Calibri" w:cs="Calibri"/>
        </w:rPr>
        <w:t xml:space="preserve"> </w:t>
      </w:r>
      <w:r w:rsidR="007477B2" w:rsidRPr="644278F0">
        <w:rPr>
          <w:rFonts w:ascii="Calibri" w:eastAsia="Calibri" w:hAnsi="Calibri" w:cs="Calibri"/>
        </w:rPr>
        <w:t xml:space="preserve">specific </w:t>
      </w:r>
      <w:r w:rsidR="00E167C1" w:rsidRPr="644278F0">
        <w:rPr>
          <w:rFonts w:ascii="Calibri" w:eastAsia="Calibri" w:hAnsi="Calibri" w:cs="Calibri"/>
        </w:rPr>
        <w:t xml:space="preserve">group of </w:t>
      </w:r>
      <w:r w:rsidR="003B5BC6" w:rsidRPr="644278F0">
        <w:rPr>
          <w:rFonts w:ascii="Calibri" w:eastAsia="Calibri" w:hAnsi="Calibri" w:cs="Calibri"/>
        </w:rPr>
        <w:t xml:space="preserve">young </w:t>
      </w:r>
      <w:r w:rsidR="00E167C1" w:rsidRPr="644278F0">
        <w:rPr>
          <w:rFonts w:ascii="Calibri" w:eastAsia="Calibri" w:hAnsi="Calibri" w:cs="Calibri"/>
        </w:rPr>
        <w:t xml:space="preserve">offenders. This will </w:t>
      </w:r>
      <w:r w:rsidR="00F70239" w:rsidRPr="644278F0">
        <w:rPr>
          <w:rFonts w:ascii="Calibri" w:eastAsia="Calibri" w:hAnsi="Calibri" w:cs="Calibri"/>
        </w:rPr>
        <w:t>act as an extra tool to help ensure that bail conditions are followed</w:t>
      </w:r>
      <w:r w:rsidR="4B5D4057" w:rsidRPr="644278F0">
        <w:rPr>
          <w:rFonts w:ascii="Calibri" w:eastAsia="Calibri" w:hAnsi="Calibri" w:cs="Calibri"/>
        </w:rPr>
        <w:t>,</w:t>
      </w:r>
      <w:r w:rsidR="00F70239" w:rsidRPr="644278F0">
        <w:rPr>
          <w:rFonts w:ascii="Calibri" w:eastAsia="Calibri" w:hAnsi="Calibri" w:cs="Calibri"/>
        </w:rPr>
        <w:t xml:space="preserve"> and encourage young people to take the opportunity of bail as a chance to get back on track. </w:t>
      </w:r>
    </w:p>
    <w:p w14:paraId="55075BA6" w14:textId="77522855" w:rsidR="00B961E7" w:rsidRDefault="002258C9" w:rsidP="00935E57">
      <w:pPr>
        <w:spacing w:after="160"/>
      </w:pPr>
      <w:r>
        <w:t xml:space="preserve">We also want to help more young people </w:t>
      </w:r>
      <w:r w:rsidRPr="644278F0">
        <w:rPr>
          <w:rFonts w:ascii="Calibri" w:eastAsia="Calibri" w:hAnsi="Calibri" w:cs="Calibri"/>
        </w:rPr>
        <w:t>keep out of trouble and stay in schools and jobs</w:t>
      </w:r>
      <w:r>
        <w:rPr>
          <w:rFonts w:ascii="Calibri" w:eastAsia="Calibri" w:hAnsi="Calibri" w:cs="Calibri"/>
        </w:rPr>
        <w:t>.</w:t>
      </w:r>
      <w:r w:rsidR="000F6CF5" w:rsidRPr="644278F0">
        <w:rPr>
          <w:rFonts w:ascii="Calibri" w:eastAsia="Calibri" w:hAnsi="Calibri" w:cs="Calibri"/>
        </w:rPr>
        <w:t xml:space="preserve"> </w:t>
      </w:r>
      <w:r w:rsidR="0029406D" w:rsidRPr="644278F0">
        <w:rPr>
          <w:rFonts w:ascii="Calibri" w:eastAsia="Calibri" w:hAnsi="Calibri" w:cs="Calibri"/>
        </w:rPr>
        <w:t>This Budget invests</w:t>
      </w:r>
      <w:r w:rsidR="00935E57">
        <w:t xml:space="preserve"> </w:t>
      </w:r>
      <w:r w:rsidR="00BA66C3">
        <w:t>$</w:t>
      </w:r>
      <w:r w:rsidR="00170A4C">
        <w:t>34.</w:t>
      </w:r>
      <w:r w:rsidR="00B55D10">
        <w:t>8</w:t>
      </w:r>
      <w:r w:rsidR="00D732AC">
        <w:t> </w:t>
      </w:r>
      <w:r w:rsidR="0067150C">
        <w:t>million</w:t>
      </w:r>
      <w:r w:rsidR="00BA66C3">
        <w:t xml:space="preserve"> </w:t>
      </w:r>
      <w:r w:rsidR="009A11C9">
        <w:t>in</w:t>
      </w:r>
      <w:r w:rsidR="00B961E7">
        <w:t xml:space="preserve"> programs that prevent young people from re</w:t>
      </w:r>
      <w:r w:rsidR="00EB4C8F">
        <w:noBreakHyphen/>
      </w:r>
      <w:r w:rsidR="00B961E7">
        <w:t>entering the justice system</w:t>
      </w:r>
      <w:r w:rsidR="40E6C23E">
        <w:t>.</w:t>
      </w:r>
    </w:p>
    <w:p w14:paraId="6A5566E6" w14:textId="4651C9CE" w:rsidR="00C36BCD" w:rsidRDefault="00935E57" w:rsidP="00935E57">
      <w:pPr>
        <w:spacing w:after="160"/>
      </w:pPr>
      <w:r>
        <w:t>Th</w:t>
      </w:r>
      <w:r w:rsidR="002C16D0">
        <w:t>ese</w:t>
      </w:r>
      <w:r>
        <w:t xml:space="preserve"> investment</w:t>
      </w:r>
      <w:r w:rsidR="002C16D0">
        <w:t>s</w:t>
      </w:r>
      <w:r>
        <w:t xml:space="preserve"> will </w:t>
      </w:r>
      <w:r w:rsidRPr="0001578B">
        <w:t>h</w:t>
      </w:r>
      <w:r w:rsidR="0001578B" w:rsidRPr="0001578B">
        <w:t>old</w:t>
      </w:r>
      <w:r w:rsidRPr="0001578B">
        <w:t xml:space="preserve"> young people</w:t>
      </w:r>
      <w:r w:rsidR="0001578B">
        <w:t xml:space="preserve"> to account and give</w:t>
      </w:r>
      <w:r w:rsidR="003B200C">
        <w:t xml:space="preserve"> </w:t>
      </w:r>
      <w:r w:rsidR="00C36BCD">
        <w:t>them</w:t>
      </w:r>
      <w:r>
        <w:t xml:space="preserve"> the support they need</w:t>
      </w:r>
      <w:r w:rsidR="007037E0">
        <w:t xml:space="preserve"> to </w:t>
      </w:r>
      <w:r w:rsidR="008274FB">
        <w:t>get on track</w:t>
      </w:r>
      <w:r>
        <w:t xml:space="preserve">, with funding </w:t>
      </w:r>
      <w:r w:rsidR="00C36BCD">
        <w:t>for</w:t>
      </w:r>
      <w:r>
        <w:t xml:space="preserve"> the Weekend Online Remand Court and Youth Justice Bail After</w:t>
      </w:r>
      <w:r w:rsidR="00EB4C8F">
        <w:noBreakHyphen/>
      </w:r>
      <w:r>
        <w:t>hours service</w:t>
      </w:r>
      <w:r w:rsidR="00C36BCD">
        <w:t>.</w:t>
      </w:r>
    </w:p>
    <w:p w14:paraId="7FB65319" w14:textId="4A67F9F8" w:rsidR="00935E57" w:rsidRDefault="00C36BCD" w:rsidP="00935E57">
      <w:pPr>
        <w:spacing w:after="160"/>
      </w:pPr>
      <w:r>
        <w:t xml:space="preserve">We’re also supporting </w:t>
      </w:r>
      <w:r w:rsidR="00935E57">
        <w:t>Balit Ngulu</w:t>
      </w:r>
      <w:r w:rsidR="00874AC6">
        <w:t>,</w:t>
      </w:r>
      <w:r w:rsidR="00935E57">
        <w:t xml:space="preserve"> delivered by </w:t>
      </w:r>
      <w:r w:rsidR="003B200C">
        <w:t>the Victorian Aboriginal Legal Service</w:t>
      </w:r>
      <w:r>
        <w:t>, which provides crucial</w:t>
      </w:r>
      <w:r w:rsidR="00FD1A6C">
        <w:t xml:space="preserve"> legal </w:t>
      </w:r>
      <w:r w:rsidR="00CC56AA">
        <w:t xml:space="preserve">advice and </w:t>
      </w:r>
      <w:r w:rsidR="00FD1A6C">
        <w:t>ass</w:t>
      </w:r>
      <w:r w:rsidR="00DD5FBC">
        <w:t xml:space="preserve">istance </w:t>
      </w:r>
      <w:r w:rsidR="00AD0CCC">
        <w:t xml:space="preserve">to </w:t>
      </w:r>
      <w:r w:rsidR="00D25D03">
        <w:t xml:space="preserve">Victorian </w:t>
      </w:r>
      <w:r w:rsidR="00AD0CCC">
        <w:t xml:space="preserve">Aboriginal and Torres Strait Islander </w:t>
      </w:r>
      <w:r w:rsidR="00874AC6">
        <w:t>young people</w:t>
      </w:r>
      <w:r w:rsidR="00AD0CCC">
        <w:t xml:space="preserve"> </w:t>
      </w:r>
      <w:r w:rsidR="00FC70E7">
        <w:t xml:space="preserve">who come into contact with </w:t>
      </w:r>
      <w:r w:rsidR="00CE3E0F">
        <w:t>the justice system</w:t>
      </w:r>
      <w:r w:rsidR="00935E57">
        <w:t xml:space="preserve">. </w:t>
      </w:r>
    </w:p>
    <w:p w14:paraId="398A4B9B" w14:textId="347FC6F3" w:rsidR="004B14D6" w:rsidRDefault="004B14D6" w:rsidP="00935E57">
      <w:pPr>
        <w:spacing w:after="160"/>
      </w:pPr>
      <w:r>
        <w:t xml:space="preserve">To continue addressing the overrepresentation of Aboriginal people in the justice system, </w:t>
      </w:r>
      <w:r w:rsidR="00C36BCD">
        <w:t>a</w:t>
      </w:r>
      <w:r w:rsidR="00177B3E">
        <w:t xml:space="preserve"> further</w:t>
      </w:r>
      <w:r w:rsidR="00C36BCD">
        <w:t xml:space="preserve"> investment of </w:t>
      </w:r>
      <w:r w:rsidR="00C36BCD" w:rsidRPr="009F19C7">
        <w:t>$</w:t>
      </w:r>
      <w:r w:rsidR="00C36BCD">
        <w:t>28</w:t>
      </w:r>
      <w:r w:rsidR="00C36BCD" w:rsidRPr="009F19C7">
        <w:t>.</w:t>
      </w:r>
      <w:r w:rsidR="00C36BCD">
        <w:t>2</w:t>
      </w:r>
      <w:r w:rsidR="00C36BCD" w:rsidRPr="009F19C7">
        <w:t xml:space="preserve"> </w:t>
      </w:r>
      <w:r w:rsidR="00C36BCD">
        <w:t>million</w:t>
      </w:r>
      <w:r>
        <w:t xml:space="preserve"> will back Aboriginal</w:t>
      </w:r>
      <w:r w:rsidR="00EB4C8F">
        <w:noBreakHyphen/>
      </w:r>
      <w:r>
        <w:t>led specialist family violence services and youth diversion services as well as dedicated in</w:t>
      </w:r>
      <w:r w:rsidR="00EB4C8F">
        <w:noBreakHyphen/>
      </w:r>
      <w:r>
        <w:t>prison programs and supports.</w:t>
      </w:r>
    </w:p>
    <w:p w14:paraId="4BA76DDE" w14:textId="53D72658" w:rsidR="00DE6328" w:rsidRDefault="00DE6328" w:rsidP="00935E57">
      <w:pPr>
        <w:spacing w:after="160"/>
      </w:pPr>
      <w:r>
        <w:t xml:space="preserve">We’ll also continue our Youth Crime Prevention and Early Intervention Project, </w:t>
      </w:r>
      <w:r w:rsidRPr="009150E2">
        <w:t>with $6.6 million</w:t>
      </w:r>
      <w:r w:rsidRPr="00B94101">
        <w:t xml:space="preserve"> </w:t>
      </w:r>
      <w:r>
        <w:t xml:space="preserve">for </w:t>
      </w:r>
      <w:r w:rsidR="00F00D99">
        <w:t>Victoria Police</w:t>
      </w:r>
      <w:r>
        <w:t xml:space="preserve"> to continue this successful program in Brimbank and Wyndham </w:t>
      </w:r>
      <w:r w:rsidR="001D1D7C">
        <w:t xml:space="preserve">– </w:t>
      </w:r>
      <w:r>
        <w:t xml:space="preserve">and expand it </w:t>
      </w:r>
      <w:r w:rsidR="009150E2">
        <w:t>to more suburbs</w:t>
      </w:r>
      <w:r w:rsidR="008034FC">
        <w:t xml:space="preserve"> and regional Victoria</w:t>
      </w:r>
      <w:r w:rsidR="00EB4C8F">
        <w:t xml:space="preserve">. </w:t>
      </w:r>
    </w:p>
    <w:p w14:paraId="76339DC7" w14:textId="18E6620F" w:rsidR="004D4430" w:rsidRDefault="004D4430" w:rsidP="00935E57">
      <w:pPr>
        <w:spacing w:after="160"/>
      </w:pPr>
      <w:r>
        <w:t xml:space="preserve">The Budget will support vulnerable kids to stay in education and break the cycle of disadvantage, with $28.4 million for </w:t>
      </w:r>
      <w:r w:rsidR="00A60C8C">
        <w:t xml:space="preserve">a </w:t>
      </w:r>
      <w:r>
        <w:t xml:space="preserve">suite of initiatives to support students in the justice system – and $8.4 million to </w:t>
      </w:r>
      <w:r w:rsidR="00901564">
        <w:t xml:space="preserve">better support </w:t>
      </w:r>
      <w:r>
        <w:t xml:space="preserve">children in </w:t>
      </w:r>
      <w:r w:rsidR="00473DB0">
        <w:t>out</w:t>
      </w:r>
      <w:r w:rsidR="00EB4C8F">
        <w:noBreakHyphen/>
      </w:r>
      <w:r w:rsidR="00473DB0">
        <w:t>of</w:t>
      </w:r>
      <w:r w:rsidR="00EB4C8F">
        <w:noBreakHyphen/>
      </w:r>
      <w:r w:rsidR="00473DB0">
        <w:t xml:space="preserve">home </w:t>
      </w:r>
      <w:r>
        <w:t xml:space="preserve">care and strengthen the </w:t>
      </w:r>
      <w:r w:rsidR="002D10B1">
        <w:t>LOOKOUT</w:t>
      </w:r>
      <w:r>
        <w:t xml:space="preserve"> program in schools and kinders.</w:t>
      </w:r>
    </w:p>
    <w:p w14:paraId="1E123FF2" w14:textId="7D90589F" w:rsidR="004D23F8" w:rsidRDefault="007707CD" w:rsidP="00A60C8C">
      <w:r>
        <w:t>A</w:t>
      </w:r>
      <w:r w:rsidR="00DB787B">
        <w:t>ddress</w:t>
      </w:r>
      <w:r>
        <w:t>ing</w:t>
      </w:r>
      <w:r w:rsidR="00DB787B">
        <w:t xml:space="preserve"> the causes of</w:t>
      </w:r>
      <w:r w:rsidR="004D23F8">
        <w:t xml:space="preserve"> offending </w:t>
      </w:r>
      <w:r>
        <w:t xml:space="preserve">is key to helping people </w:t>
      </w:r>
      <w:r w:rsidR="004D23F8">
        <w:t xml:space="preserve">stay out of the justice system </w:t>
      </w:r>
      <w:r>
        <w:t xml:space="preserve">– </w:t>
      </w:r>
      <w:r w:rsidR="004D23F8">
        <w:t>as part of a $4</w:t>
      </w:r>
      <w:r w:rsidR="0085618E">
        <w:t>1</w:t>
      </w:r>
      <w:r w:rsidR="004D23F8">
        <w:t>.</w:t>
      </w:r>
      <w:r w:rsidR="0085618E">
        <w:t>3</w:t>
      </w:r>
      <w:r w:rsidR="004D23F8">
        <w:t xml:space="preserve"> million package</w:t>
      </w:r>
      <w:r>
        <w:t>, we’ll support adults in custody</w:t>
      </w:r>
      <w:r w:rsidR="00DF0055">
        <w:t xml:space="preserve"> with family engagement services</w:t>
      </w:r>
      <w:r w:rsidR="004D23F8">
        <w:t>, transitional housing support</w:t>
      </w:r>
      <w:r w:rsidR="00713B07">
        <w:t>, mental health</w:t>
      </w:r>
      <w:r w:rsidR="004D23F8">
        <w:t xml:space="preserve"> and other key services.</w:t>
      </w:r>
    </w:p>
    <w:p w14:paraId="79EFB41A" w14:textId="5B8A2080" w:rsidR="00E82785" w:rsidRDefault="00E82785" w:rsidP="00E82785">
      <w:pPr>
        <w:spacing w:after="160"/>
      </w:pPr>
      <w:r>
        <w:lastRenderedPageBreak/>
        <w:t xml:space="preserve">Every day our emergency </w:t>
      </w:r>
      <w:r w:rsidR="00051067">
        <w:t>services</w:t>
      </w:r>
      <w:r>
        <w:t xml:space="preserve"> are on the frontline, protecting Victorians from fires, floods and other </w:t>
      </w:r>
      <w:r w:rsidR="002D4956">
        <w:t>incidents</w:t>
      </w:r>
      <w:r w:rsidR="00EB4C8F">
        <w:t> </w:t>
      </w:r>
      <w:r w:rsidR="00051067">
        <w:t xml:space="preserve">– </w:t>
      </w:r>
      <w:r w:rsidR="003C64E3">
        <w:t>we’re making sure they have</w:t>
      </w:r>
      <w:r>
        <w:t xml:space="preserve"> the equipment they need to do their job. </w:t>
      </w:r>
    </w:p>
    <w:p w14:paraId="39026D1A" w14:textId="6B849236" w:rsidR="0058781C" w:rsidRPr="00A60C8C" w:rsidRDefault="00051067" w:rsidP="00E82785">
      <w:pPr>
        <w:spacing w:after="160"/>
        <w:rPr>
          <w:strike/>
        </w:rPr>
      </w:pPr>
      <w:r>
        <w:t>The Budget</w:t>
      </w:r>
      <w:r w:rsidR="00E82785">
        <w:t xml:space="preserve"> will </w:t>
      </w:r>
      <w:r w:rsidR="00E82785" w:rsidRPr="006B7B03">
        <w:t>provide $</w:t>
      </w:r>
      <w:r w:rsidR="00E82785">
        <w:t>18.6</w:t>
      </w:r>
      <w:r w:rsidR="00E82785" w:rsidRPr="006B7B03">
        <w:t xml:space="preserve"> million to deliver 15 </w:t>
      </w:r>
      <w:r w:rsidR="003C64E3">
        <w:t>world</w:t>
      </w:r>
      <w:r w:rsidR="00EB4C8F">
        <w:noBreakHyphen/>
      </w:r>
      <w:r w:rsidR="003C64E3">
        <w:t xml:space="preserve">class </w:t>
      </w:r>
      <w:r w:rsidR="1899C483">
        <w:t>replacement</w:t>
      </w:r>
      <w:r w:rsidR="00E82785" w:rsidRPr="006B7B03">
        <w:t xml:space="preserve"> pumpers for CFA and $</w:t>
      </w:r>
      <w:r w:rsidR="00E82785">
        <w:t>15.4</w:t>
      </w:r>
      <w:r w:rsidR="00E82785" w:rsidRPr="006B7B03">
        <w:t xml:space="preserve"> million for </w:t>
      </w:r>
      <w:r w:rsidR="00E82785">
        <w:t xml:space="preserve">five </w:t>
      </w:r>
      <w:r w:rsidR="0032399B">
        <w:t>F</w:t>
      </w:r>
      <w:r w:rsidR="00E82785" w:rsidRPr="006B7B03">
        <w:t xml:space="preserve">ire Rescue Victoria </w:t>
      </w:r>
      <w:r w:rsidR="00E82785">
        <w:t>pumper</w:t>
      </w:r>
      <w:r w:rsidR="6D818648">
        <w:t xml:space="preserve"> platform</w:t>
      </w:r>
      <w:r w:rsidR="00E82785">
        <w:t>s</w:t>
      </w:r>
      <w:r w:rsidR="00E82785" w:rsidRPr="006B7B03">
        <w:t>.</w:t>
      </w:r>
    </w:p>
    <w:p w14:paraId="553DB2D1" w14:textId="4AD895C7" w:rsidR="00BF7109" w:rsidRDefault="0D61D059" w:rsidP="00E82785">
      <w:pPr>
        <w:spacing w:after="160"/>
      </w:pPr>
      <w:r>
        <w:t xml:space="preserve">This </w:t>
      </w:r>
      <w:r w:rsidR="000D5D36">
        <w:t xml:space="preserve">brings our total investment in new fire services vehicles to </w:t>
      </w:r>
      <w:r w:rsidR="00AC55AF">
        <w:t xml:space="preserve">more than </w:t>
      </w:r>
      <w:r w:rsidR="0058781C">
        <w:t xml:space="preserve">$100 </w:t>
      </w:r>
      <w:r w:rsidR="000D5D36">
        <w:t>million since 2018 – with 29</w:t>
      </w:r>
      <w:r w:rsidR="4AC0348A">
        <w:t xml:space="preserve"> new ultra</w:t>
      </w:r>
      <w:r w:rsidR="00EB4C8F">
        <w:noBreakHyphen/>
      </w:r>
      <w:r w:rsidR="4AC0348A">
        <w:t>heavy</w:t>
      </w:r>
      <w:r w:rsidR="00734910">
        <w:t xml:space="preserve"> tankers</w:t>
      </w:r>
      <w:r w:rsidR="000D5D36">
        <w:t>,</w:t>
      </w:r>
      <w:r w:rsidR="002D086D">
        <w:t xml:space="preserve"> 48 heavy tankers and two light tankers</w:t>
      </w:r>
      <w:r w:rsidR="66CD94A5">
        <w:t xml:space="preserve"> </w:t>
      </w:r>
      <w:r w:rsidR="000D5D36">
        <w:t xml:space="preserve">for the CFA, and </w:t>
      </w:r>
      <w:r w:rsidR="002D086D">
        <w:t xml:space="preserve">22 new trucks and support vehicles </w:t>
      </w:r>
      <w:r w:rsidR="003C64E3">
        <w:t>currently on the way for FRV.</w:t>
      </w:r>
    </w:p>
    <w:p w14:paraId="751CC314" w14:textId="3FBA0783" w:rsidR="00E82785" w:rsidRDefault="00E82785" w:rsidP="00E82785">
      <w:pPr>
        <w:spacing w:after="160"/>
      </w:pPr>
      <w:r>
        <w:t xml:space="preserve">Volunteers are at the </w:t>
      </w:r>
      <w:r w:rsidR="0038057F">
        <w:t>heart</w:t>
      </w:r>
      <w:r>
        <w:t xml:space="preserve"> of our emergency services</w:t>
      </w:r>
      <w:r w:rsidR="0038057F">
        <w:t xml:space="preserve"> – </w:t>
      </w:r>
      <w:r w:rsidR="00061889">
        <w:t xml:space="preserve">giving up their time to </w:t>
      </w:r>
      <w:r w:rsidR="0038057F">
        <w:t xml:space="preserve">protect </w:t>
      </w:r>
      <w:r w:rsidR="00CC4B22">
        <w:t xml:space="preserve">their </w:t>
      </w:r>
      <w:r w:rsidR="007D6D03">
        <w:t>towns</w:t>
      </w:r>
      <w:r w:rsidR="00CC4B22">
        <w:t xml:space="preserve">. </w:t>
      </w:r>
      <w:r>
        <w:t>VICSES will receive</w:t>
      </w:r>
      <w:r w:rsidR="00B76AA9">
        <w:t xml:space="preserve"> almost</w:t>
      </w:r>
      <w:r>
        <w:t xml:space="preserve"> $</w:t>
      </w:r>
      <w:r w:rsidR="007477B2">
        <w:t>7</w:t>
      </w:r>
      <w:r>
        <w:t xml:space="preserve"> million</w:t>
      </w:r>
      <w:r w:rsidR="00E91132">
        <w:t xml:space="preserve"> for their crucial services, including funding</w:t>
      </w:r>
      <w:r>
        <w:t xml:space="preserve"> to deliver volunteer training and </w:t>
      </w:r>
      <w:r w:rsidR="00061889">
        <w:t>encourage more</w:t>
      </w:r>
      <w:r w:rsidR="003C64E3">
        <w:t xml:space="preserve"> selfless and</w:t>
      </w:r>
      <w:r w:rsidR="00061889">
        <w:t xml:space="preserve"> </w:t>
      </w:r>
      <w:r w:rsidR="003C64E3">
        <w:t xml:space="preserve">dedicated Victorians </w:t>
      </w:r>
      <w:r w:rsidR="00061889">
        <w:t>to join their local uni</w:t>
      </w:r>
      <w:r w:rsidR="2ABF1C4E">
        <w:t xml:space="preserve">t </w:t>
      </w:r>
      <w:r w:rsidR="00061889">
        <w:t>and give back to their community.</w:t>
      </w:r>
    </w:p>
    <w:p w14:paraId="6B74CB14" w14:textId="533E8D28" w:rsidR="00E82785" w:rsidRDefault="00E82785" w:rsidP="00E82785">
      <w:r>
        <w:t xml:space="preserve">Following a summer </w:t>
      </w:r>
      <w:r w:rsidR="00D9513A">
        <w:t>that sadly saw too many preventable drownings</w:t>
      </w:r>
      <w:r w:rsidR="003C64E3">
        <w:t xml:space="preserve"> on our beaches and waterways</w:t>
      </w:r>
      <w:r>
        <w:t xml:space="preserve">, the </w:t>
      </w:r>
      <w:r w:rsidR="0038057F">
        <w:t>B</w:t>
      </w:r>
      <w:r>
        <w:t xml:space="preserve">udget </w:t>
      </w:r>
      <w:r w:rsidR="00A56624">
        <w:t>invests</w:t>
      </w:r>
      <w:r>
        <w:t xml:space="preserve"> </w:t>
      </w:r>
      <w:r w:rsidRPr="007756FC">
        <w:t>$9.1 million t</w:t>
      </w:r>
      <w:r>
        <w:t>o help keep Victorians safe around water</w:t>
      </w:r>
      <w:r w:rsidR="003C64E3">
        <w:t xml:space="preserve"> </w:t>
      </w:r>
      <w:r w:rsidR="00A56624">
        <w:t>through</w:t>
      </w:r>
      <w:r w:rsidR="00322B67">
        <w:t xml:space="preserve"> </w:t>
      </w:r>
      <w:r>
        <w:t xml:space="preserve">lifeguard services, helicopter and drone surveillance, rescue watercraft and public information and awareness campaigns. </w:t>
      </w:r>
    </w:p>
    <w:p w14:paraId="54D088A1" w14:textId="238F7255" w:rsidR="00CD1756" w:rsidRDefault="00E82785" w:rsidP="00E82785">
      <w:bookmarkStart w:id="1" w:name="_Hlk164616800"/>
      <w:r>
        <w:t>We know Victorians have been hit hard by devastating floods, storms and fires over the past year</w:t>
      </w:r>
      <w:r w:rsidR="00A56624">
        <w:t xml:space="preserve"> – which for many communities adds to the toll of successive </w:t>
      </w:r>
      <w:r w:rsidR="000D5D36">
        <w:t>years of disasters. R</w:t>
      </w:r>
      <w:r w:rsidR="00CD1756">
        <w:t>ecovery takes time</w:t>
      </w:r>
      <w:r w:rsidR="000D5D36">
        <w:t>,</w:t>
      </w:r>
      <w:r w:rsidR="00CD1756">
        <w:t xml:space="preserve"> and </w:t>
      </w:r>
      <w:r w:rsidR="000D5D36">
        <w:t>the Labor Government</w:t>
      </w:r>
      <w:r w:rsidR="00CD1756">
        <w:t xml:space="preserve"> will be with </w:t>
      </w:r>
      <w:r w:rsidR="00DA4584">
        <w:t>those affected</w:t>
      </w:r>
      <w:r w:rsidR="00CD1756">
        <w:t xml:space="preserve"> every step of the way.</w:t>
      </w:r>
    </w:p>
    <w:p w14:paraId="7CDC3287" w14:textId="17B2226F" w:rsidR="00CB67F4" w:rsidRDefault="00E82785" w:rsidP="00E82785">
      <w:r>
        <w:t xml:space="preserve">The </w:t>
      </w:r>
      <w:r w:rsidR="00F00D99">
        <w:t>B</w:t>
      </w:r>
      <w:r>
        <w:t xml:space="preserve">udget provides </w:t>
      </w:r>
      <w:r w:rsidR="00107658">
        <w:t>$</w:t>
      </w:r>
      <w:r w:rsidR="00112A23">
        <w:t>302</w:t>
      </w:r>
      <w:r w:rsidR="00107658">
        <w:t xml:space="preserve"> million for </w:t>
      </w:r>
      <w:r w:rsidR="00864DDA">
        <w:t>the continued clean</w:t>
      </w:r>
      <w:r w:rsidR="00EB4C8F">
        <w:noBreakHyphen/>
      </w:r>
      <w:r w:rsidR="00864DDA">
        <w:t xml:space="preserve">up, rebuild and repair of </w:t>
      </w:r>
      <w:r w:rsidR="003526AA">
        <w:t>disaster</w:t>
      </w:r>
      <w:r w:rsidR="00EB4C8F">
        <w:noBreakHyphen/>
      </w:r>
      <w:r w:rsidR="003526AA">
        <w:t xml:space="preserve">hit areas </w:t>
      </w:r>
      <w:r w:rsidR="008C2BDB">
        <w:t>across Victoria</w:t>
      </w:r>
      <w:r w:rsidR="001631DB">
        <w:t> </w:t>
      </w:r>
      <w:r w:rsidR="00CB67F4">
        <w:t xml:space="preserve">– including </w:t>
      </w:r>
      <w:r w:rsidR="001C32A5">
        <w:t>more than $50 million for clean</w:t>
      </w:r>
      <w:r w:rsidR="00EB4C8F">
        <w:noBreakHyphen/>
      </w:r>
      <w:r w:rsidR="001C32A5">
        <w:t>up following the 20</w:t>
      </w:r>
      <w:r w:rsidR="00CB67F4">
        <w:t>23</w:t>
      </w:r>
      <w:r w:rsidR="00EB4C8F">
        <w:noBreakHyphen/>
      </w:r>
      <w:r w:rsidR="001C32A5">
        <w:t xml:space="preserve">24 floods, storms and fires. </w:t>
      </w:r>
    </w:p>
    <w:p w14:paraId="2ABD6239" w14:textId="39666C2B" w:rsidR="001C32A5" w:rsidRDefault="001C32A5" w:rsidP="00E82785">
      <w:r>
        <w:t>It also includes $99 million to clean, repair and re</w:t>
      </w:r>
      <w:r w:rsidR="00EB4C8F">
        <w:noBreakHyphen/>
      </w:r>
      <w:r>
        <w:t>open roads and public land, alongside $1</w:t>
      </w:r>
      <w:r w:rsidR="001D5008">
        <w:t>2</w:t>
      </w:r>
      <w:r w:rsidR="0096212F">
        <w:t>2</w:t>
      </w:r>
      <w:r w:rsidR="006C7C32">
        <w:t>.</w:t>
      </w:r>
      <w:r w:rsidR="0096212F">
        <w:t>6</w:t>
      </w:r>
      <w:r>
        <w:t xml:space="preserve"> million for</w:t>
      </w:r>
      <w:r w:rsidRPr="00296E20">
        <w:t xml:space="preserve"> community recovery from the bushfires and storms </w:t>
      </w:r>
      <w:r w:rsidR="00A60C8C">
        <w:t xml:space="preserve">over this summer. </w:t>
      </w:r>
      <w:r>
        <w:t>This</w:t>
      </w:r>
      <w:r w:rsidR="00E82FDE">
        <w:t xml:space="preserve"> funding will cover</w:t>
      </w:r>
      <w:r w:rsidRPr="00296E20">
        <w:t xml:space="preserve"> </w:t>
      </w:r>
      <w:r w:rsidR="00E82FDE">
        <w:t xml:space="preserve">hardship payments, rebates, mental health support </w:t>
      </w:r>
      <w:r w:rsidRPr="00296E20">
        <w:t>and levy waivers at waste depots.</w:t>
      </w:r>
    </w:p>
    <w:p w14:paraId="7A9F9EFF" w14:textId="645D119E" w:rsidR="00E82785" w:rsidRDefault="00E82FDE" w:rsidP="00E82785">
      <w:r>
        <w:t xml:space="preserve">The Budget continues to support Victorians affected by the October 2022 floods with </w:t>
      </w:r>
      <w:r w:rsidR="00E82785" w:rsidRPr="003D3A2F">
        <w:t xml:space="preserve">$1.7 million </w:t>
      </w:r>
      <w:r w:rsidR="00CD1756">
        <w:t xml:space="preserve">to continue providing </w:t>
      </w:r>
      <w:r w:rsidR="00E82785">
        <w:t>temporary accommodation</w:t>
      </w:r>
      <w:r>
        <w:t>.</w:t>
      </w:r>
    </w:p>
    <w:bookmarkEnd w:id="1"/>
    <w:p w14:paraId="5A3978AD" w14:textId="1D111846" w:rsidR="00640B2F" w:rsidRDefault="0031685C" w:rsidP="00E82785">
      <w:r>
        <w:t>During this summer’s disasters, communities were warned to prepare and evacuate well in advance – we’ll continue to give Victorians</w:t>
      </w:r>
      <w:r w:rsidR="00640B2F" w:rsidRPr="00A60C8C">
        <w:t xml:space="preserve"> the most up</w:t>
      </w:r>
      <w:r w:rsidR="00EB4C8F">
        <w:noBreakHyphen/>
      </w:r>
      <w:r w:rsidR="00640B2F" w:rsidRPr="00A60C8C">
        <w:t>to</w:t>
      </w:r>
      <w:r w:rsidR="00EB4C8F">
        <w:noBreakHyphen/>
      </w:r>
      <w:r w:rsidR="00640B2F" w:rsidRPr="00A60C8C">
        <w:t xml:space="preserve">date emergency advice and warnings, with funding to maintain our emergency warning systems and </w:t>
      </w:r>
      <w:r w:rsidR="5E8B2B0B">
        <w:t xml:space="preserve">the </w:t>
      </w:r>
      <w:r w:rsidR="00640B2F" w:rsidRPr="00A60C8C">
        <w:t>VicEmergency</w:t>
      </w:r>
      <w:r>
        <w:t xml:space="preserve"> app</w:t>
      </w:r>
      <w:r w:rsidR="00640B2F" w:rsidRPr="00A60C8C">
        <w:t>.</w:t>
      </w:r>
    </w:p>
    <w:p w14:paraId="619BEE36" w14:textId="3053EAE1" w:rsidR="00640B2F" w:rsidRDefault="00640B2F" w:rsidP="00DC3FAD">
      <w:r w:rsidRPr="00A60C8C">
        <w:t>In emergency situations, quick and clear lines of communication are crucial. The Budget will improve our radio networks</w:t>
      </w:r>
      <w:r w:rsidR="00AD33C2">
        <w:t xml:space="preserve">, supporting </w:t>
      </w:r>
      <w:r w:rsidRPr="00A60C8C">
        <w:t>the critical work of emergency services</w:t>
      </w:r>
      <w:r w:rsidR="00066EFA">
        <w:t>.</w:t>
      </w:r>
    </w:p>
    <w:p w14:paraId="15665549" w14:textId="3D753280" w:rsidR="0071244E" w:rsidRDefault="00640B2F" w:rsidP="00E82785">
      <w:r w:rsidRPr="00A60C8C">
        <w:t xml:space="preserve">The Budget also includes $24.8 million for the State Control Centre to keep running as the heart of our emergency responses – recognising that we are facing an increasing number of natural disasters that </w:t>
      </w:r>
      <w:r w:rsidR="00AD33C2">
        <w:t>require</w:t>
      </w:r>
      <w:r w:rsidRPr="00A60C8C">
        <w:t xml:space="preserve"> workers </w:t>
      </w:r>
      <w:r w:rsidR="00AD33C2">
        <w:t>to</w:t>
      </w:r>
      <w:r w:rsidRPr="00A60C8C">
        <w:t xml:space="preserve"> respond to </w:t>
      </w:r>
      <w:r w:rsidR="00AD33C2">
        <w:t xml:space="preserve">emergencies </w:t>
      </w:r>
      <w:r w:rsidRPr="00A60C8C">
        <w:t>at a moment’s notice.</w:t>
      </w:r>
    </w:p>
    <w:p w14:paraId="0788405A" w14:textId="74CF8E96" w:rsidR="00F716C6" w:rsidRDefault="00EA56D7" w:rsidP="0080069C">
      <w:pPr>
        <w:spacing w:after="160"/>
      </w:pPr>
      <w:r>
        <w:t xml:space="preserve">Community legal services do an incredible job making sure every Victorian can access the justice system, no matter what their situation is. We’re supporting this </w:t>
      </w:r>
      <w:r w:rsidR="00AD33C2">
        <w:t xml:space="preserve">vital </w:t>
      </w:r>
      <w:r>
        <w:t xml:space="preserve">work with </w:t>
      </w:r>
      <w:r w:rsidR="00097C8A" w:rsidRPr="004E6E5D">
        <w:t>$28.</w:t>
      </w:r>
      <w:r w:rsidR="00F93229">
        <w:t>1</w:t>
      </w:r>
      <w:r w:rsidR="00F93229" w:rsidRPr="004E6E5D">
        <w:t xml:space="preserve"> </w:t>
      </w:r>
      <w:r w:rsidR="00097C8A" w:rsidRPr="004E6E5D">
        <w:t>million</w:t>
      </w:r>
      <w:r w:rsidR="004967A8" w:rsidDel="004924F3">
        <w:t xml:space="preserve"> </w:t>
      </w:r>
      <w:r w:rsidR="004967A8">
        <w:t xml:space="preserve">for </w:t>
      </w:r>
      <w:r w:rsidR="00CA72FB">
        <w:t>community legal centres</w:t>
      </w:r>
      <w:r w:rsidR="00E761DD">
        <w:t>, specialist</w:t>
      </w:r>
      <w:r w:rsidR="0069749F">
        <w:t xml:space="preserve"> legal services</w:t>
      </w:r>
      <w:r w:rsidR="00AD33C2">
        <w:t xml:space="preserve"> and targeted </w:t>
      </w:r>
      <w:r w:rsidR="00E761DD">
        <w:t>intervention</w:t>
      </w:r>
      <w:r w:rsidR="0069749F">
        <w:t xml:space="preserve"> and</w:t>
      </w:r>
      <w:r w:rsidR="00E761DD">
        <w:t xml:space="preserve"> </w:t>
      </w:r>
      <w:r w:rsidR="00207654">
        <w:t>support</w:t>
      </w:r>
      <w:r w:rsidR="0069749F">
        <w:t>s</w:t>
      </w:r>
      <w:r w:rsidR="00E761DD">
        <w:t xml:space="preserve"> </w:t>
      </w:r>
      <w:r w:rsidR="00AD33C2">
        <w:t xml:space="preserve">for </w:t>
      </w:r>
      <w:r w:rsidR="00207654">
        <w:t>young people.</w:t>
      </w:r>
    </w:p>
    <w:p w14:paraId="4A791FA5" w14:textId="16594408" w:rsidR="007C6E51" w:rsidRDefault="00935D7B" w:rsidP="0080069C">
      <w:pPr>
        <w:spacing w:after="160"/>
      </w:pPr>
      <w:r>
        <w:t>Victoria’s drug</w:t>
      </w:r>
      <w:r w:rsidR="009B725B">
        <w:t xml:space="preserve"> </w:t>
      </w:r>
      <w:r w:rsidR="00D7493C">
        <w:t>c</w:t>
      </w:r>
      <w:r>
        <w:t xml:space="preserve">ourts have been critical in helping </w:t>
      </w:r>
      <w:r w:rsidR="009A6D1D">
        <w:t xml:space="preserve">treat and divert people </w:t>
      </w:r>
      <w:r w:rsidR="009B725B">
        <w:t>away from the</w:t>
      </w:r>
      <w:r w:rsidR="009A6D1D">
        <w:t xml:space="preserve"> criminal justice system</w:t>
      </w:r>
      <w:r w:rsidR="007C6E51">
        <w:t xml:space="preserve"> – </w:t>
      </w:r>
      <w:r w:rsidR="00D75217">
        <w:t xml:space="preserve">with </w:t>
      </w:r>
      <w:r w:rsidR="007C6E51">
        <w:t xml:space="preserve">evaluations of the Dandenong and Melbourne drug courts </w:t>
      </w:r>
      <w:r w:rsidR="00D75217">
        <w:t xml:space="preserve">showing </w:t>
      </w:r>
      <w:r w:rsidR="007C6E51">
        <w:t>a</w:t>
      </w:r>
      <w:r w:rsidR="007A6A38">
        <w:t xml:space="preserve"> </w:t>
      </w:r>
      <w:r w:rsidR="0066435E">
        <w:t>15</w:t>
      </w:r>
      <w:r w:rsidR="007A6A38">
        <w:t xml:space="preserve"> per cent drop in reoffending after completing the program.</w:t>
      </w:r>
    </w:p>
    <w:p w14:paraId="56E31A93" w14:textId="1BB37635" w:rsidR="00D67302" w:rsidRDefault="007A6A38" w:rsidP="001631DB">
      <w:pPr>
        <w:keepNext/>
        <w:spacing w:after="160"/>
      </w:pPr>
      <w:r>
        <w:lastRenderedPageBreak/>
        <w:t>The Budget includes</w:t>
      </w:r>
      <w:r w:rsidR="009A6D1D">
        <w:t xml:space="preserve"> </w:t>
      </w:r>
      <w:r w:rsidR="00FA7B69">
        <w:t>$11</w:t>
      </w:r>
      <w:r w:rsidR="008B78A0">
        <w:t>2</w:t>
      </w:r>
      <w:r w:rsidR="00FA7B69">
        <w:t xml:space="preserve"> million</w:t>
      </w:r>
      <w:r w:rsidR="00FA7B69" w:rsidRPr="00FA7B69">
        <w:t xml:space="preserve"> </w:t>
      </w:r>
      <w:r w:rsidR="00FA7B69">
        <w:t xml:space="preserve">for courts to keep helping people deal with the issues that drive offending. This </w:t>
      </w:r>
      <w:r w:rsidR="00D75217">
        <w:t>investment</w:t>
      </w:r>
      <w:r w:rsidR="00FA7B69">
        <w:t xml:space="preserve"> will also support the Magistrates’ Court’s Community Integrated Support Program, connecting people on bail with treatment, accommodation and services</w:t>
      </w:r>
      <w:r w:rsidR="00AB4ECF">
        <w:t>.</w:t>
      </w:r>
      <w:r w:rsidR="00D67302">
        <w:t xml:space="preserve"> </w:t>
      </w:r>
    </w:p>
    <w:p w14:paraId="6B15BAE1" w14:textId="13D9E0E5" w:rsidR="00926994" w:rsidRDefault="000F43D1" w:rsidP="00935B2A">
      <w:r>
        <w:t xml:space="preserve">The Office of the Public Advocate will continue its important work helping vulnerable Victorians, with $15.6 million </w:t>
      </w:r>
      <w:r w:rsidR="00722258">
        <w:t>for</w:t>
      </w:r>
      <w:r>
        <w:t xml:space="preserve"> the Independent Third Persons program</w:t>
      </w:r>
      <w:r w:rsidR="00D40DE7">
        <w:t>,</w:t>
      </w:r>
      <w:r w:rsidR="00722258">
        <w:t xml:space="preserve"> which</w:t>
      </w:r>
      <w:r>
        <w:t xml:space="preserve"> </w:t>
      </w:r>
      <w:r w:rsidR="00926994">
        <w:t>helps to protect the rights of</w:t>
      </w:r>
      <w:r>
        <w:t xml:space="preserve"> Victorians with disability, and</w:t>
      </w:r>
      <w:r w:rsidR="00722258">
        <w:t xml:space="preserve"> for</w:t>
      </w:r>
      <w:r>
        <w:t xml:space="preserve"> its </w:t>
      </w:r>
      <w:r w:rsidRPr="3EBEACEE">
        <w:rPr>
          <w:rStyle w:val="normaltextrun"/>
          <w:rFonts w:ascii="Calibri" w:hAnsi="Calibri" w:cs="Calibri"/>
          <w:color w:val="000000" w:themeColor="text1"/>
          <w:lang w:val="en-US"/>
        </w:rPr>
        <w:t>guardianship, investigation and advocacy services</w:t>
      </w:r>
      <w:r w:rsidR="00926994">
        <w:t xml:space="preserve">. </w:t>
      </w:r>
    </w:p>
    <w:p w14:paraId="5891072A" w14:textId="2AF74314" w:rsidR="000F43D1" w:rsidRDefault="00935B2A" w:rsidP="00A60C8C">
      <w:r>
        <w:t xml:space="preserve">We’ve undertaken a radical transformation to make it easier for victims of crime to get financial assistance and the support they need to recover from acts of violence. These victims will be better supported through our new Victims of Crime Financial Assistance Scheme, with $71.9 million for the scheme to start </w:t>
      </w:r>
      <w:r w:rsidR="00E762A6">
        <w:t>by 1 December</w:t>
      </w:r>
      <w:r w:rsidR="736560BD">
        <w:t>.</w:t>
      </w:r>
    </w:p>
    <w:p w14:paraId="06A53DA1" w14:textId="5F44417B" w:rsidR="00DF0055" w:rsidRPr="00A60C8C" w:rsidRDefault="00DF0055" w:rsidP="0080069C">
      <w:pPr>
        <w:spacing w:after="160"/>
        <w:rPr>
          <w:i/>
          <w:iCs/>
        </w:rPr>
      </w:pPr>
      <w:r w:rsidRPr="005674B8">
        <w:t xml:space="preserve">The </w:t>
      </w:r>
      <w:r>
        <w:t>B</w:t>
      </w:r>
      <w:r w:rsidRPr="005674B8">
        <w:t>udget will</w:t>
      </w:r>
      <w:r>
        <w:t xml:space="preserve"> also</w:t>
      </w:r>
      <w:r w:rsidRPr="005674B8">
        <w:t xml:space="preserve"> deliver </w:t>
      </w:r>
      <w:r w:rsidRPr="00C94FB1">
        <w:t xml:space="preserve">$31.4 </w:t>
      </w:r>
      <w:r>
        <w:t>million</w:t>
      </w:r>
      <w:r w:rsidRPr="00C94FB1">
        <w:t xml:space="preserve"> f</w:t>
      </w:r>
      <w:r>
        <w:t>or the Office of Public Prosecutions to continue its essential work to hold offenders to account through the court system.</w:t>
      </w:r>
    </w:p>
    <w:p w14:paraId="781C7C01" w14:textId="7C66D1E4" w:rsidR="00BF7109" w:rsidRDefault="00CE7824" w:rsidP="004871D3">
      <w:pPr>
        <w:rPr>
          <w:i/>
        </w:rPr>
      </w:pPr>
      <w:r>
        <w:t>We are</w:t>
      </w:r>
      <w:r w:rsidR="00FC1187">
        <w:t xml:space="preserve"> already</w:t>
      </w:r>
      <w:r w:rsidR="000A3538">
        <w:t xml:space="preserve"> delivering the strongest gambling </w:t>
      </w:r>
      <w:r w:rsidR="007665DB">
        <w:t>reforms</w:t>
      </w:r>
      <w:r w:rsidR="000A3538">
        <w:t xml:space="preserve"> in Australia, and </w:t>
      </w:r>
      <w:r w:rsidR="00A534D5">
        <w:t xml:space="preserve">the </w:t>
      </w:r>
      <w:r w:rsidR="00722258">
        <w:t>B</w:t>
      </w:r>
      <w:r w:rsidR="003E26B3">
        <w:t>udget</w:t>
      </w:r>
      <w:r w:rsidR="00A534D5" w:rsidRPr="3EBEACEE">
        <w:rPr>
          <w:i/>
          <w:iCs/>
        </w:rPr>
        <w:t xml:space="preserve"> </w:t>
      </w:r>
      <w:r w:rsidR="00177FA4">
        <w:t xml:space="preserve">continues </w:t>
      </w:r>
      <w:r w:rsidR="0054636E">
        <w:t>our</w:t>
      </w:r>
      <w:r w:rsidR="00D95184">
        <w:t xml:space="preserve"> ongoing </w:t>
      </w:r>
      <w:r w:rsidR="00FC1187">
        <w:t>work</w:t>
      </w:r>
      <w:r w:rsidR="00AB122B">
        <w:t xml:space="preserve"> to </w:t>
      </w:r>
      <w:r w:rsidR="00590DE9">
        <w:t>prevent</w:t>
      </w:r>
      <w:r w:rsidR="00A3063E">
        <w:t xml:space="preserve"> </w:t>
      </w:r>
      <w:r w:rsidR="00590DE9">
        <w:t>and</w:t>
      </w:r>
      <w:r w:rsidR="005B5182">
        <w:t xml:space="preserve"> </w:t>
      </w:r>
      <w:r w:rsidR="00590DE9">
        <w:t xml:space="preserve">educate people about </w:t>
      </w:r>
      <w:r w:rsidR="00AB122B">
        <w:t>gambling harm</w:t>
      </w:r>
      <w:r w:rsidR="00D95184">
        <w:t>.</w:t>
      </w:r>
    </w:p>
    <w:p w14:paraId="014F053A" w14:textId="2E6DCF13" w:rsidR="00197CA8" w:rsidRPr="0088496E" w:rsidRDefault="00D75217" w:rsidP="3EBEACEE">
      <w:r>
        <w:t>We’re delivering</w:t>
      </w:r>
      <w:r w:rsidR="00D95184" w:rsidRPr="2FAB5D5E">
        <w:rPr>
          <w:i/>
          <w:iCs/>
        </w:rPr>
        <w:t xml:space="preserve"> </w:t>
      </w:r>
      <w:r w:rsidR="00794F1A">
        <w:t xml:space="preserve">$165.6 million </w:t>
      </w:r>
      <w:r>
        <w:t>for more</w:t>
      </w:r>
      <w:r w:rsidR="00A9592B">
        <w:t xml:space="preserve"> Gambler’s Help</w:t>
      </w:r>
      <w:r w:rsidR="007F6EE1">
        <w:t xml:space="preserve"> services</w:t>
      </w:r>
      <w:r w:rsidR="0047510C">
        <w:t>,</w:t>
      </w:r>
      <w:r w:rsidR="00D974D3">
        <w:t xml:space="preserve"> community education campaigns</w:t>
      </w:r>
      <w:r w:rsidR="00AF4DAF">
        <w:t xml:space="preserve"> and research</w:t>
      </w:r>
      <w:r w:rsidR="00D974D3">
        <w:t xml:space="preserve"> </w:t>
      </w:r>
      <w:r w:rsidR="00D31AF6">
        <w:t xml:space="preserve">– giving </w:t>
      </w:r>
      <w:r w:rsidR="00197CA8">
        <w:t>Victorians</w:t>
      </w:r>
      <w:r w:rsidR="00D31AF6">
        <w:t xml:space="preserve"> the tools </w:t>
      </w:r>
      <w:r w:rsidR="005A67D1">
        <w:t xml:space="preserve">and support </w:t>
      </w:r>
      <w:r w:rsidR="00197CA8">
        <w:t>they need to recognise gambling</w:t>
      </w:r>
      <w:r w:rsidR="00446310">
        <w:t xml:space="preserve"> harm</w:t>
      </w:r>
      <w:r w:rsidR="048F8BC0">
        <w:t xml:space="preserve"> </w:t>
      </w:r>
      <w:r w:rsidR="00197CA8">
        <w:t xml:space="preserve">and get </w:t>
      </w:r>
      <w:r w:rsidR="11DD0012">
        <w:t xml:space="preserve">the </w:t>
      </w:r>
      <w:r w:rsidR="00197CA8">
        <w:t>help</w:t>
      </w:r>
      <w:r w:rsidR="7A6DC034">
        <w:t xml:space="preserve"> they need</w:t>
      </w:r>
      <w:r w:rsidR="00197CA8">
        <w:t>.</w:t>
      </w:r>
    </w:p>
    <w:p w14:paraId="5711A8D0" w14:textId="705B7799" w:rsidR="66F1ED65" w:rsidRDefault="66F1ED65" w:rsidP="2FAB5D5E">
      <w:r>
        <w:t>This is a Budget that strengthens the extraordinary work of our emergency responders to keep communities safe – because this is a Budget that’s helping families.</w:t>
      </w:r>
    </w:p>
    <w:p w14:paraId="2F0D6A0C" w14:textId="3FFEFA00" w:rsidR="0004470D" w:rsidRPr="00903F90" w:rsidRDefault="0004470D" w:rsidP="0004470D">
      <w:pPr>
        <w:pStyle w:val="Quoteheading"/>
      </w:pPr>
      <w:r w:rsidRPr="00903F90">
        <w:t>Quote attributable to Attorney</w:t>
      </w:r>
      <w:r w:rsidR="00EB4C8F">
        <w:noBreakHyphen/>
      </w:r>
      <w:r w:rsidRPr="00903F90">
        <w:t>General and Minister for Emergency Services Jaclyn Symes</w:t>
      </w:r>
    </w:p>
    <w:p w14:paraId="49A502DC" w14:textId="6E06E37F" w:rsidR="007A2D48" w:rsidRPr="006D2498" w:rsidRDefault="007A2D48" w:rsidP="00004AFA">
      <w:pPr>
        <w:pStyle w:val="Quote"/>
        <w:spacing w:after="160"/>
      </w:pPr>
      <w:r w:rsidRPr="0014353A">
        <w:t>“</w:t>
      </w:r>
      <w:r w:rsidR="00BC18AD" w:rsidRPr="0014353A">
        <w:t xml:space="preserve">Through floods, fires and </w:t>
      </w:r>
      <w:r w:rsidR="00F30A65" w:rsidRPr="0014353A">
        <w:t xml:space="preserve">storms – our emergency services </w:t>
      </w:r>
      <w:r w:rsidR="00F70EB2" w:rsidRPr="0014353A">
        <w:t>have been there for Victorians.</w:t>
      </w:r>
      <w:r w:rsidR="00A85983" w:rsidRPr="0014353A">
        <w:t xml:space="preserve"> </w:t>
      </w:r>
      <w:r w:rsidR="00C677A3" w:rsidRPr="0014353A">
        <w:t xml:space="preserve">We </w:t>
      </w:r>
      <w:r w:rsidR="00F8467E" w:rsidRPr="0014353A">
        <w:t xml:space="preserve">are </w:t>
      </w:r>
      <w:r w:rsidR="009039AE" w:rsidRPr="0014353A">
        <w:t>support</w:t>
      </w:r>
      <w:r w:rsidR="00F8467E" w:rsidRPr="0014353A">
        <w:t>ing those</w:t>
      </w:r>
      <w:r w:rsidR="00C677A3" w:rsidRPr="0014353A">
        <w:t xml:space="preserve"> </w:t>
      </w:r>
      <w:r w:rsidR="00E312E3">
        <w:t>communities to recover</w:t>
      </w:r>
      <w:r w:rsidR="000F2027" w:rsidRPr="0014353A">
        <w:t>, and</w:t>
      </w:r>
      <w:r w:rsidR="006275CF" w:rsidRPr="0014353A">
        <w:t xml:space="preserve"> </w:t>
      </w:r>
      <w:r w:rsidR="00AE0FFC" w:rsidRPr="0014353A">
        <w:t>our</w:t>
      </w:r>
      <w:r w:rsidR="00910033" w:rsidRPr="0014353A">
        <w:t xml:space="preserve"> dedicated</w:t>
      </w:r>
      <w:r w:rsidR="00AE0FFC" w:rsidRPr="0014353A">
        <w:t xml:space="preserve"> emergency</w:t>
      </w:r>
      <w:r w:rsidR="001C6563" w:rsidRPr="0014353A">
        <w:t xml:space="preserve"> staff and volunteers</w:t>
      </w:r>
      <w:r w:rsidR="002035EE" w:rsidRPr="0014353A">
        <w:t xml:space="preserve"> </w:t>
      </w:r>
      <w:r w:rsidR="00E312E3">
        <w:t>to respond</w:t>
      </w:r>
      <w:r w:rsidR="007A6C5C" w:rsidRPr="0014353A">
        <w:t>.”</w:t>
      </w:r>
    </w:p>
    <w:p w14:paraId="71AB3AB9" w14:textId="4439E53D" w:rsidR="0004470D" w:rsidRPr="00903F90" w:rsidRDefault="0004470D" w:rsidP="0004470D">
      <w:pPr>
        <w:pStyle w:val="Quoteheading"/>
      </w:pPr>
      <w:r w:rsidRPr="00903F90">
        <w:t>Quote attributable to Minister for Police</w:t>
      </w:r>
      <w:r>
        <w:t xml:space="preserve"> and </w:t>
      </w:r>
      <w:r w:rsidRPr="00903F90">
        <w:t>Crime Prevention Anthony Carbines</w:t>
      </w:r>
    </w:p>
    <w:p w14:paraId="61392F8E" w14:textId="19528051" w:rsidR="00F9696B" w:rsidRDefault="004C00A2" w:rsidP="0004470D">
      <w:pPr>
        <w:pStyle w:val="Quote"/>
        <w:spacing w:after="160"/>
      </w:pPr>
      <w:r>
        <w:t>“</w:t>
      </w:r>
      <w:r w:rsidR="008A436D">
        <w:t xml:space="preserve">We’re continuing to back Victoria Police with the </w:t>
      </w:r>
      <w:r w:rsidR="00C14552" w:rsidRPr="00A60C8C">
        <w:t>resources</w:t>
      </w:r>
      <w:r w:rsidR="008A436D">
        <w:t xml:space="preserve"> they need to protect Victorians and prevent crime </w:t>
      </w:r>
      <w:r w:rsidR="005B7A6E">
        <w:t xml:space="preserve">– because </w:t>
      </w:r>
      <w:r w:rsidR="00C7644C">
        <w:t xml:space="preserve">when we </w:t>
      </w:r>
      <w:r w:rsidR="005B7A6E">
        <w:t xml:space="preserve">address the root causes of offending, </w:t>
      </w:r>
      <w:r w:rsidR="00343B79">
        <w:t>w</w:t>
      </w:r>
      <w:r w:rsidR="002C0218">
        <w:t>e make Victoria a safer place for everyone.”</w:t>
      </w:r>
    </w:p>
    <w:p w14:paraId="0C8B2224" w14:textId="5FFEE7C6" w:rsidR="0004470D" w:rsidRPr="00903F90" w:rsidRDefault="0004470D" w:rsidP="0004470D">
      <w:pPr>
        <w:pStyle w:val="Quoteheading"/>
      </w:pPr>
      <w:r w:rsidRPr="00903F90">
        <w:t>Quote attributable to Minister for Corrections, Youth Justice and Victim Support Enver Erdogan</w:t>
      </w:r>
    </w:p>
    <w:p w14:paraId="7EA36B97" w14:textId="5FF5B1D1" w:rsidR="00DE7C8E" w:rsidRDefault="00B31BE7" w:rsidP="0004470D">
      <w:pPr>
        <w:pStyle w:val="Quote"/>
        <w:spacing w:after="160"/>
      </w:pPr>
      <w:r>
        <w:t>“</w:t>
      </w:r>
      <w:r w:rsidR="00CA0080">
        <w:t>B</w:t>
      </w:r>
      <w:r w:rsidR="00D72A24">
        <w:t xml:space="preserve">y delivering </w:t>
      </w:r>
      <w:r w:rsidR="00AC55AF">
        <w:t xml:space="preserve">a </w:t>
      </w:r>
      <w:r w:rsidR="006D7F0C">
        <w:t>modern</w:t>
      </w:r>
      <w:r w:rsidR="001C4F6F">
        <w:t xml:space="preserve"> </w:t>
      </w:r>
      <w:r>
        <w:t>youth justice</w:t>
      </w:r>
      <w:r w:rsidR="00C118A2">
        <w:t xml:space="preserve"> system</w:t>
      </w:r>
      <w:r w:rsidR="00AC55AF">
        <w:t xml:space="preserve"> and investing in programs to turn people’s lives around</w:t>
      </w:r>
      <w:r w:rsidR="00B91D56">
        <w:t>,</w:t>
      </w:r>
      <w:r>
        <w:t xml:space="preserve"> </w:t>
      </w:r>
      <w:r w:rsidR="00D72A24">
        <w:t xml:space="preserve">we will </w:t>
      </w:r>
      <w:r w:rsidR="006D7F0C">
        <w:t>help people to break the cycle of offending</w:t>
      </w:r>
      <w:r w:rsidR="00C729E0">
        <w:t xml:space="preserve"> and</w:t>
      </w:r>
      <w:r w:rsidR="002C0218">
        <w:t xml:space="preserve"> </w:t>
      </w:r>
      <w:r w:rsidR="00521C2E">
        <w:t>have</w:t>
      </w:r>
      <w:r w:rsidR="001C4F6F">
        <w:t xml:space="preserve"> a better, more productive future</w:t>
      </w:r>
      <w:r w:rsidR="0031774F">
        <w:t xml:space="preserve"> – keeping the community safe.</w:t>
      </w:r>
      <w:r w:rsidR="006D7F0C">
        <w:t>”</w:t>
      </w:r>
    </w:p>
    <w:p w14:paraId="167BF74F" w14:textId="14BD3A5E" w:rsidR="0004470D" w:rsidRPr="00903F90" w:rsidRDefault="0004470D" w:rsidP="0004470D">
      <w:pPr>
        <w:pStyle w:val="Quoteheading"/>
      </w:pPr>
      <w:r w:rsidRPr="00903F90">
        <w:t>Quote attributable to Minister for Casino, Gaming and Liquor Regulation Melissa Horne</w:t>
      </w:r>
    </w:p>
    <w:p w14:paraId="2B87DED2" w14:textId="149B1018" w:rsidR="0004470D" w:rsidRPr="00426E5D" w:rsidRDefault="00426E5D" w:rsidP="007A7C05">
      <w:pPr>
        <w:rPr>
          <w:i/>
          <w:iCs/>
        </w:rPr>
      </w:pPr>
      <w:r w:rsidRPr="00426E5D">
        <w:rPr>
          <w:i/>
          <w:iCs/>
        </w:rPr>
        <w:t>“</w:t>
      </w:r>
      <w:r w:rsidR="003103C6">
        <w:rPr>
          <w:i/>
          <w:iCs/>
        </w:rPr>
        <w:t>G</w:t>
      </w:r>
      <w:r w:rsidR="00183577">
        <w:rPr>
          <w:i/>
          <w:iCs/>
        </w:rPr>
        <w:t xml:space="preserve">ambling harm </w:t>
      </w:r>
      <w:r w:rsidR="00B91D56">
        <w:rPr>
          <w:i/>
          <w:iCs/>
        </w:rPr>
        <w:t>affects everyone</w:t>
      </w:r>
      <w:r w:rsidR="00EC7656">
        <w:rPr>
          <w:i/>
          <w:iCs/>
        </w:rPr>
        <w:t xml:space="preserve">. </w:t>
      </w:r>
      <w:r w:rsidR="00F53843">
        <w:rPr>
          <w:i/>
          <w:iCs/>
        </w:rPr>
        <w:t>W</w:t>
      </w:r>
      <w:r w:rsidR="00183577">
        <w:rPr>
          <w:i/>
          <w:iCs/>
        </w:rPr>
        <w:t xml:space="preserve">e </w:t>
      </w:r>
      <w:r w:rsidR="00EC7656">
        <w:rPr>
          <w:i/>
          <w:iCs/>
        </w:rPr>
        <w:t xml:space="preserve">are delivering the toughest gambling reforms </w:t>
      </w:r>
      <w:r w:rsidR="003A7C39">
        <w:rPr>
          <w:i/>
          <w:iCs/>
        </w:rPr>
        <w:t>in the country</w:t>
      </w:r>
      <w:r w:rsidR="00C030E1">
        <w:rPr>
          <w:i/>
          <w:iCs/>
        </w:rPr>
        <w:t xml:space="preserve"> and</w:t>
      </w:r>
      <w:r w:rsidR="003A7C39">
        <w:rPr>
          <w:i/>
          <w:iCs/>
        </w:rPr>
        <w:t xml:space="preserve"> </w:t>
      </w:r>
      <w:r w:rsidR="003C028A">
        <w:rPr>
          <w:i/>
          <w:iCs/>
        </w:rPr>
        <w:t xml:space="preserve">our </w:t>
      </w:r>
      <w:r w:rsidR="009A7A4C">
        <w:rPr>
          <w:i/>
          <w:iCs/>
        </w:rPr>
        <w:t xml:space="preserve">investment in </w:t>
      </w:r>
      <w:r w:rsidR="008C6BB5">
        <w:rPr>
          <w:i/>
          <w:iCs/>
        </w:rPr>
        <w:t xml:space="preserve">dedicated </w:t>
      </w:r>
      <w:r w:rsidR="009A7A4C">
        <w:rPr>
          <w:i/>
          <w:iCs/>
        </w:rPr>
        <w:t>support services will help reduce</w:t>
      </w:r>
      <w:r w:rsidR="008C6BB5">
        <w:rPr>
          <w:i/>
          <w:iCs/>
        </w:rPr>
        <w:t xml:space="preserve"> harm and provide support</w:t>
      </w:r>
      <w:r w:rsidR="005030B9">
        <w:rPr>
          <w:i/>
          <w:iCs/>
        </w:rPr>
        <w:t xml:space="preserve"> to Victorians</w:t>
      </w:r>
      <w:r w:rsidR="008C6BB5">
        <w:rPr>
          <w:i/>
          <w:iCs/>
        </w:rPr>
        <w:t xml:space="preserve"> when they’re needed.”</w:t>
      </w:r>
      <w:r w:rsidR="009A7A4C">
        <w:rPr>
          <w:i/>
          <w:iCs/>
        </w:rPr>
        <w:t xml:space="preserve"> </w:t>
      </w:r>
    </w:p>
    <w:sectPr w:rsidR="0004470D" w:rsidRPr="00426E5D" w:rsidSect="003C0543">
      <w:type w:val="continuous"/>
      <w:pgSz w:w="11906" w:h="16838" w:code="9"/>
      <w:pgMar w:top="2438" w:right="851" w:bottom="990" w:left="851" w:header="283" w:footer="454" w:gutter="0"/>
      <w:cols w:sep="1"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7238C" w14:textId="77777777" w:rsidR="003C0543" w:rsidRDefault="003C0543" w:rsidP="00474C53">
      <w:r>
        <w:separator/>
      </w:r>
    </w:p>
  </w:endnote>
  <w:endnote w:type="continuationSeparator" w:id="0">
    <w:p w14:paraId="7D971968" w14:textId="77777777" w:rsidR="003C0543" w:rsidRDefault="003C0543" w:rsidP="00474C53">
      <w:r>
        <w:continuationSeparator/>
      </w:r>
    </w:p>
  </w:endnote>
  <w:endnote w:type="continuationNotice" w:id="1">
    <w:p w14:paraId="01FE4068" w14:textId="77777777" w:rsidR="003C0543" w:rsidRDefault="003C054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08612" w14:textId="05613469" w:rsidR="00FF3B45" w:rsidRPr="00D90086" w:rsidRDefault="00FF3B45" w:rsidP="005D146C">
    <w:pPr>
      <w:pStyle w:val="Footer"/>
    </w:pPr>
    <w:r w:rsidRPr="00D90086">
      <w:rPr>
        <w:rStyle w:val="PageNumber"/>
        <w:rFonts w:asciiTheme="majorHAnsi" w:hAnsiTheme="majorHAnsi"/>
      </w:rPr>
      <w:fldChar w:fldCharType="begin"/>
    </w:r>
    <w:r w:rsidRPr="00D90086">
      <w:rPr>
        <w:rStyle w:val="PageNumber"/>
        <w:rFonts w:asciiTheme="majorHAnsi" w:hAnsiTheme="majorHAnsi"/>
      </w:rPr>
      <w:instrText xml:space="preserve"> PAGE </w:instrText>
    </w:r>
    <w:r w:rsidRPr="00D90086">
      <w:rPr>
        <w:rStyle w:val="PageNumber"/>
        <w:rFonts w:asciiTheme="majorHAnsi" w:hAnsiTheme="majorHAnsi"/>
      </w:rPr>
      <w:fldChar w:fldCharType="separate"/>
    </w:r>
    <w:r w:rsidR="005D146C">
      <w:rPr>
        <w:rStyle w:val="PageNumber"/>
        <w:rFonts w:asciiTheme="majorHAnsi" w:hAnsiTheme="majorHAnsi"/>
        <w:noProof/>
      </w:rPr>
      <w:t>2</w:t>
    </w:r>
    <w:r w:rsidRPr="00D90086">
      <w:rPr>
        <w:rStyle w:val="PageNumber"/>
        <w:rFonts w:asciiTheme="majorHAnsi" w:hAnsiTheme="majorHAnsi"/>
      </w:rPr>
      <w:fldChar w:fldCharType="end"/>
    </w:r>
    <w:r w:rsidRPr="00D90086">
      <w:tab/>
    </w:r>
    <w:r w:rsidRPr="00D90086">
      <w:fldChar w:fldCharType="begin"/>
    </w:r>
    <w:r w:rsidR="00BA26F2" w:rsidRPr="00D90086">
      <w:instrText xml:space="preserve"> DOCPROPERTY  ChapterNumber </w:instrText>
    </w:r>
    <w:r w:rsidRPr="00D90086">
      <w:fldChar w:fldCharType="separate"/>
    </w:r>
    <w:r w:rsidR="00756F01">
      <w:t>[chapter number]</w:t>
    </w:r>
    <w:r w:rsidRPr="00D90086">
      <w:fldChar w:fldCharType="end"/>
    </w:r>
    <w:r w:rsidRPr="00D90086">
      <w:tab/>
    </w:r>
    <w:r w:rsidRPr="00D90086">
      <w:rPr>
        <w:rStyle w:val="PageNumber"/>
        <w:rFonts w:asciiTheme="majorHAnsi" w:hAnsiTheme="majorHAnsi"/>
      </w:rPr>
      <w:fldChar w:fldCharType="begin"/>
    </w:r>
    <w:r w:rsidR="00BA26F2" w:rsidRPr="00D90086">
      <w:rPr>
        <w:rStyle w:val="PageNumber"/>
        <w:rFonts w:asciiTheme="majorHAnsi" w:hAnsiTheme="majorHAnsi"/>
      </w:rPr>
      <w:instrText xml:space="preserve"> DOCPROPERTY  Subject </w:instrText>
    </w:r>
    <w:r w:rsidRPr="00D90086">
      <w:rPr>
        <w:rStyle w:val="PageNumber"/>
        <w:rFonts w:asciiTheme="majorHAnsi" w:hAnsiTheme="majorHAnsi"/>
      </w:rPr>
      <w:fldChar w:fldCharType="separate"/>
    </w:r>
    <w:r w:rsidR="00756F01">
      <w:rPr>
        <w:rStyle w:val="PageNumber"/>
        <w:rFonts w:asciiTheme="majorHAnsi" w:hAnsiTheme="majorHAnsi"/>
      </w:rPr>
      <w:t>[publication name]</w:t>
    </w:r>
    <w:r w:rsidRPr="00D90086">
      <w:rPr>
        <w:rStyle w:val="PageNumber"/>
        <w:rFonts w:asciiTheme="majorHAnsi" w:hAnsiTheme="majorHAnsi"/>
      </w:rPr>
      <w:fldChar w:fldCharType="end"/>
    </w:r>
    <w:r w:rsidRPr="00D90086">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5F58E" w14:textId="45D29C93" w:rsidR="00F33057" w:rsidRPr="0080069C" w:rsidRDefault="001B6CC9" w:rsidP="000D2A7A">
    <w:pPr>
      <w:pStyle w:val="Footer"/>
      <w:spacing w:before="0"/>
    </w:pPr>
    <w:r w:rsidRPr="00CC4787">
      <w:rPr>
        <w:rStyle w:val="PageNumber"/>
        <w:rFonts w:asciiTheme="majorHAnsi" w:hAnsiTheme="majorHAnsi"/>
        <w:b/>
        <w:sz w:val="22"/>
      </w:rPr>
      <w:t>Media contact:</w:t>
    </w:r>
    <w:r>
      <w:rPr>
        <w:rStyle w:val="PageNumber"/>
        <w:rFonts w:asciiTheme="majorHAnsi" w:hAnsiTheme="majorHAnsi"/>
        <w:b/>
        <w:sz w:val="22"/>
      </w:rPr>
      <w:t xml:space="preserve"> </w:t>
    </w:r>
    <w:r>
      <w:rPr>
        <w:rStyle w:val="PageNumber"/>
        <w:rFonts w:asciiTheme="majorHAnsi" w:hAnsiTheme="majorHAnsi"/>
        <w:sz w:val="22"/>
      </w:rPr>
      <w:t>Casey Lodge</w:t>
    </w:r>
    <w:r w:rsidRPr="0080069C">
      <w:rPr>
        <w:rStyle w:val="PageNumber"/>
        <w:rFonts w:asciiTheme="majorHAnsi" w:hAnsiTheme="majorHAnsi"/>
        <w:sz w:val="22"/>
      </w:rPr>
      <w:t xml:space="preserve"> </w:t>
    </w:r>
    <w:r w:rsidR="00F00D99">
      <w:rPr>
        <w:rStyle w:val="PageNumber"/>
        <w:rFonts w:asciiTheme="majorHAnsi" w:hAnsiTheme="majorHAnsi"/>
        <w:sz w:val="22"/>
      </w:rPr>
      <w:t>0410 964 928</w:t>
    </w:r>
    <w:r>
      <w:rPr>
        <w:rStyle w:val="PageNumber"/>
        <w:rFonts w:asciiTheme="majorHAnsi" w:hAnsiTheme="majorHAnsi"/>
        <w:sz w:val="22"/>
      </w:rPr>
      <w:t xml:space="preserve"> </w:t>
    </w:r>
    <w:r w:rsidRPr="0080069C">
      <w:rPr>
        <w:rStyle w:val="PageNumber"/>
        <w:rFonts w:asciiTheme="majorHAnsi" w:hAnsiTheme="majorHAnsi"/>
        <w:sz w:val="22"/>
      </w:rPr>
      <w:t xml:space="preserve">| </w:t>
    </w:r>
    <w:hyperlink r:id="rId1" w:history="1">
      <w:r w:rsidRPr="00AE26CA">
        <w:rPr>
          <w:rStyle w:val="Hyperlink"/>
        </w:rPr>
        <w:t>casey.lodge@minstaff.vic.gov.au</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3F3F9" w14:textId="4BC0ED6A" w:rsidR="00F33057" w:rsidRDefault="007A7C05" w:rsidP="00C36BCD">
    <w:pPr>
      <w:pStyle w:val="Footer"/>
      <w:spacing w:before="0"/>
    </w:pPr>
    <w:bookmarkStart w:id="0" w:name="MediaContact"/>
    <w:r w:rsidRPr="00CC4787">
      <w:rPr>
        <w:rStyle w:val="PageNumber"/>
        <w:rFonts w:asciiTheme="majorHAnsi" w:hAnsiTheme="majorHAnsi"/>
        <w:b/>
        <w:sz w:val="22"/>
      </w:rPr>
      <w:t>Media contact:</w:t>
    </w:r>
    <w:r>
      <w:rPr>
        <w:rStyle w:val="PageNumber"/>
        <w:rFonts w:asciiTheme="majorHAnsi" w:hAnsiTheme="majorHAnsi"/>
        <w:b/>
        <w:sz w:val="22"/>
      </w:rPr>
      <w:t xml:space="preserve"> </w:t>
    </w:r>
    <w:r w:rsidR="003A7561">
      <w:rPr>
        <w:rStyle w:val="PageNumber"/>
        <w:rFonts w:asciiTheme="majorHAnsi" w:hAnsiTheme="majorHAnsi"/>
        <w:sz w:val="22"/>
      </w:rPr>
      <w:t>Casey Lodge</w:t>
    </w:r>
    <w:r w:rsidRPr="0080069C">
      <w:rPr>
        <w:rStyle w:val="PageNumber"/>
        <w:rFonts w:asciiTheme="majorHAnsi" w:hAnsiTheme="majorHAnsi"/>
        <w:sz w:val="22"/>
      </w:rPr>
      <w:t xml:space="preserve"> </w:t>
    </w:r>
    <w:r w:rsidR="00B02056">
      <w:rPr>
        <w:rStyle w:val="PageNumber"/>
        <w:rFonts w:asciiTheme="majorHAnsi" w:hAnsiTheme="majorHAnsi"/>
        <w:sz w:val="22"/>
      </w:rPr>
      <w:t>0410 964 928</w:t>
    </w:r>
    <w:r w:rsidR="00A64E96">
      <w:rPr>
        <w:rStyle w:val="PageNumber"/>
        <w:rFonts w:asciiTheme="majorHAnsi" w:hAnsiTheme="majorHAnsi"/>
        <w:sz w:val="22"/>
      </w:rPr>
      <w:t xml:space="preserve"> </w:t>
    </w:r>
    <w:r w:rsidRPr="0080069C">
      <w:rPr>
        <w:rStyle w:val="PageNumber"/>
        <w:rFonts w:asciiTheme="majorHAnsi" w:hAnsiTheme="majorHAnsi"/>
        <w:sz w:val="22"/>
      </w:rPr>
      <w:t xml:space="preserve">| </w:t>
    </w:r>
    <w:bookmarkEnd w:id="0"/>
    <w:r w:rsidR="003A7561">
      <w:fldChar w:fldCharType="begin"/>
    </w:r>
    <w:r w:rsidR="003A7561">
      <w:instrText>HYPERLINK "mailto:</w:instrText>
    </w:r>
    <w:r w:rsidR="003A7561" w:rsidRPr="003A7561">
      <w:instrText>casey.lodge@minstaff.vic.gov.au</w:instrText>
    </w:r>
    <w:r w:rsidR="003A7561">
      <w:instrText>"</w:instrText>
    </w:r>
    <w:r w:rsidR="003A7561">
      <w:fldChar w:fldCharType="separate"/>
    </w:r>
    <w:r w:rsidR="003A7561" w:rsidRPr="00AE26CA">
      <w:rPr>
        <w:rStyle w:val="Hyperlink"/>
      </w:rPr>
      <w:t>casey.lodge@minstaff.vic.gov.au</w:t>
    </w:r>
    <w:r w:rsidR="003A7561">
      <w:fldChar w:fldCharType="end"/>
    </w:r>
    <w:r w:rsidR="003A7561">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1A448" w14:textId="77777777" w:rsidR="003C0543" w:rsidRDefault="003C0543" w:rsidP="00474C53">
      <w:r>
        <w:separator/>
      </w:r>
    </w:p>
  </w:footnote>
  <w:footnote w:type="continuationSeparator" w:id="0">
    <w:p w14:paraId="1C31B7BA" w14:textId="77777777" w:rsidR="003C0543" w:rsidRDefault="003C0543" w:rsidP="00474C53">
      <w:r>
        <w:continuationSeparator/>
      </w:r>
    </w:p>
  </w:footnote>
  <w:footnote w:type="continuationNotice" w:id="1">
    <w:p w14:paraId="63481FE9" w14:textId="77777777" w:rsidR="003C0543" w:rsidRDefault="003C054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F2F29" w14:textId="77777777" w:rsidR="00B1389A" w:rsidRDefault="00B1389A" w:rsidP="0020695A">
    <w:pPr>
      <w:spacing w:after="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7F02D" w14:textId="77777777" w:rsidR="00EB4C8F" w:rsidRDefault="00EB4C8F" w:rsidP="00EB4C8F">
    <w:pPr>
      <w:pStyle w:val="Header"/>
    </w:pPr>
    <w:r>
      <w:rPr>
        <w:noProof/>
      </w:rPr>
      <mc:AlternateContent>
        <mc:Choice Requires="wps">
          <w:drawing>
            <wp:anchor distT="0" distB="0" distL="114300" distR="114300" simplePos="0" relativeHeight="251658240" behindDoc="0" locked="0" layoutInCell="1" allowOverlap="1" wp14:anchorId="59E5C2A4" wp14:editId="5E68F4AE">
              <wp:simplePos x="0" y="0"/>
              <wp:positionH relativeFrom="column">
                <wp:posOffset>-350190</wp:posOffset>
              </wp:positionH>
              <wp:positionV relativeFrom="paragraph">
                <wp:posOffset>10490</wp:posOffset>
              </wp:positionV>
              <wp:extent cx="7168515" cy="1078865"/>
              <wp:effectExtent l="0" t="0" r="0" b="6985"/>
              <wp:wrapNone/>
              <wp:docPr id="3" name="Rectangle 3"/>
              <wp:cNvGraphicFramePr/>
              <a:graphic xmlns:a="http://schemas.openxmlformats.org/drawingml/2006/main">
                <a:graphicData uri="http://schemas.microsoft.com/office/word/2010/wordprocessingShape">
                  <wps:wsp>
                    <wps:cNvSpPr/>
                    <wps:spPr>
                      <a:xfrm>
                        <a:off x="0" y="0"/>
                        <a:ext cx="7168515" cy="1078865"/>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B68EFA" w14:textId="77777777" w:rsidR="00EB4C8F" w:rsidRPr="004C4997" w:rsidRDefault="00EB4C8F" w:rsidP="00EB4C8F">
                          <w:pPr>
                            <w:spacing w:after="0"/>
                            <w:jc w:val="left"/>
                            <w:rPr>
                              <w:color w:val="ED174F" w:themeColor="accent1"/>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du="http://schemas.microsoft.com/office/word/2023/wordml/word16du">
          <w:pict>
            <v:rect w14:anchorId="59E5C2A4" id="Rectangle 3" o:spid="_x0000_s1026" style="position:absolute;left:0;text-align:left;margin-left:-27.55pt;margin-top:.85pt;width:564.45pt;height:84.9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" stroked="f" strokeweight="2pt">
              <v:fill r:id="rId2" o:title="" recolor="t" rotate="t" type="frame"/>
              <v:textbox>
                <w:txbxContent>
                  <w:p w14:paraId="3CB68EFA" w14:textId="77777777" w:rsidR="00EB4C8F" w:rsidRPr="004C4997" w:rsidRDefault="00EB4C8F" w:rsidP="00EB4C8F">
                    <w:pPr>
                      <w:spacing w:after="0"/>
                      <w:jc w:val="left"/>
                      <w:rPr>
                        <w:color w:val="ED174F" w:themeColor="accent1"/>
                        <w:sz w:val="28"/>
                        <w:szCs w:val="28"/>
                      </w:rPr>
                    </w:pPr>
                  </w:p>
                </w:txbxContent>
              </v:textbox>
            </v:rect>
          </w:pict>
        </mc:Fallback>
      </mc:AlternateContent>
    </w:r>
  </w:p>
  <w:p w14:paraId="2B435A92" w14:textId="0988364C" w:rsidR="006F178F" w:rsidRPr="00EB4C8F" w:rsidRDefault="006F178F" w:rsidP="00EB4C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A5146682"/>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8CAE8114"/>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020B7BBB"/>
    <w:multiLevelType w:val="multilevel"/>
    <w:tmpl w:val="42E253BE"/>
    <w:styleLink w:val="A"/>
    <w:lvl w:ilvl="0">
      <w:start w:val="1"/>
      <w:numFmt w:val="upperLetter"/>
      <w:lvlText w:val="(%1)"/>
      <w:lvlJc w:val="left"/>
      <w:pPr>
        <w:ind w:left="680" w:hanging="680"/>
      </w:pPr>
      <w:rPr>
        <w:rFonts w:asciiTheme="majorHAnsi" w:hAnsiTheme="majorHAnsi"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 w15:restartNumberingAfterBreak="0">
    <w:nsid w:val="06EE77F9"/>
    <w:multiLevelType w:val="multilevel"/>
    <w:tmpl w:val="F104AB12"/>
    <w:numStyleLink w:val="NumberedHeadings"/>
  </w:abstractNum>
  <w:abstractNum w:abstractNumId="4" w15:restartNumberingAfterBreak="0">
    <w:nsid w:val="07BB4F5A"/>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9FB5837"/>
    <w:multiLevelType w:val="hybridMultilevel"/>
    <w:tmpl w:val="012A14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8DD716F"/>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A901256"/>
    <w:multiLevelType w:val="multilevel"/>
    <w:tmpl w:val="B36E24D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32940CD5"/>
    <w:multiLevelType w:val="multilevel"/>
    <w:tmpl w:val="5E22C0F8"/>
    <w:styleLink w:val="Bullet"/>
    <w:lvl w:ilvl="0">
      <w:start w:val="1"/>
      <w:numFmt w:val="bullet"/>
      <w:pStyle w:val="ListBullet"/>
      <w:lvlText w:val=""/>
      <w:lvlJc w:val="left"/>
      <w:pPr>
        <w:ind w:left="284" w:hanging="284"/>
      </w:pPr>
      <w:rPr>
        <w:rFonts w:ascii="Symbol" w:hAnsi="Symbol" w:hint="default"/>
      </w:rPr>
    </w:lvl>
    <w:lvl w:ilvl="1">
      <w:start w:val="1"/>
      <w:numFmt w:val="bullet"/>
      <w:pStyle w:val="ListBullet2"/>
      <w:lvlText w:val="–"/>
      <w:lvlJc w:val="left"/>
      <w:pPr>
        <w:ind w:left="568" w:hanging="284"/>
      </w:pPr>
      <w:rPr>
        <w:rFonts w:ascii="Arial" w:hAnsi="Arial" w:hint="default"/>
      </w:rPr>
    </w:lvl>
    <w:lvl w:ilvl="2">
      <w:start w:val="1"/>
      <w:numFmt w:val="bullet"/>
      <w:pStyle w:val="ListBullet3"/>
      <w:lvlText w:val=""/>
      <w:lvlJc w:val="left"/>
      <w:pPr>
        <w:ind w:left="852" w:hanging="284"/>
      </w:pPr>
      <w:rPr>
        <w:rFonts w:ascii="Symbol" w:hAnsi="Symbol"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9" w15:restartNumberingAfterBreak="0">
    <w:nsid w:val="474F7386"/>
    <w:multiLevelType w:val="multilevel"/>
    <w:tmpl w:val="7500EB92"/>
    <w:styleLink w:val="Number"/>
    <w:lvl w:ilvl="0">
      <w:start w:val="1"/>
      <w:numFmt w:val="decimal"/>
      <w:pStyle w:val="ListNumber"/>
      <w:lvlText w:val="%1."/>
      <w:lvlJc w:val="left"/>
      <w:pPr>
        <w:ind w:left="284" w:hanging="284"/>
      </w:pPr>
      <w:rPr>
        <w:rFonts w:hint="default"/>
      </w:rPr>
    </w:lvl>
    <w:lvl w:ilvl="1">
      <w:start w:val="1"/>
      <w:numFmt w:val="lowerLetter"/>
      <w:pStyle w:val="ListNumber2"/>
      <w:lvlText w:val="%2."/>
      <w:lvlJc w:val="left"/>
      <w:pPr>
        <w:ind w:left="568" w:hanging="284"/>
      </w:pPr>
      <w:rPr>
        <w:rFonts w:hint="default"/>
      </w:rPr>
    </w:lvl>
    <w:lvl w:ilvl="2">
      <w:start w:val="1"/>
      <w:numFmt w:val="lowerRoman"/>
      <w:pStyle w:val="ListNumber3"/>
      <w:lvlText w:val="%3."/>
      <w:lvlJc w:val="left"/>
      <w:pPr>
        <w:ind w:left="852" w:hanging="284"/>
      </w:pPr>
      <w:rPr>
        <w:rFonts w:hint="default"/>
      </w:rPr>
    </w:lvl>
    <w:lvl w:ilvl="3">
      <w:start w:val="1"/>
      <w:numFmt w:val="decimal"/>
      <w:pStyle w:val="ListNumber4"/>
      <w:lvlText w:val="%4."/>
      <w:lvlJc w:val="left"/>
      <w:pPr>
        <w:ind w:left="1136" w:hanging="284"/>
      </w:pPr>
      <w:rPr>
        <w:rFonts w:hint="default"/>
      </w:rPr>
    </w:lvl>
    <w:lvl w:ilvl="4">
      <w:start w:val="1"/>
      <w:numFmt w:val="lowerLetter"/>
      <w:pStyle w:val="ListNumber5"/>
      <w:lvlText w:val="%5."/>
      <w:lvlJc w:val="left"/>
      <w:pPr>
        <w:ind w:left="1420" w:hanging="284"/>
      </w:pPr>
      <w:rPr>
        <w:rFonts w:hint="default"/>
      </w:rPr>
    </w:lvl>
    <w:lvl w:ilvl="5">
      <w:start w:val="1"/>
      <w:numFmt w:val="lowerRoman"/>
      <w:lvlText w:val="%6."/>
      <w:lvlJc w:val="righ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right"/>
      <w:pPr>
        <w:ind w:left="2556" w:hanging="284"/>
      </w:pPr>
      <w:rPr>
        <w:rFonts w:hint="default"/>
      </w:rPr>
    </w:lvl>
  </w:abstractNum>
  <w:abstractNum w:abstractNumId="10" w15:restartNumberingAfterBreak="0">
    <w:nsid w:val="4A0D1EA1"/>
    <w:multiLevelType w:val="hybridMultilevel"/>
    <w:tmpl w:val="8AB83C72"/>
    <w:lvl w:ilvl="0" w:tplc="3A66BD7A">
      <w:start w:val="1"/>
      <w:numFmt w:val="bullet"/>
      <w:pStyle w:val="NoteDash"/>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B6367C4"/>
    <w:multiLevelType w:val="multilevel"/>
    <w:tmpl w:val="F104AB12"/>
    <w:styleLink w:val="NumberedHeadings"/>
    <w:lvl w:ilvl="0">
      <w:start w:val="1"/>
      <w:numFmt w:val="decimal"/>
      <w:lvlText w:val="%1."/>
      <w:lvlJc w:val="left"/>
      <w:pPr>
        <w:ind w:left="397" w:hanging="397"/>
      </w:pPr>
      <w:rPr>
        <w:rFonts w:hint="default"/>
      </w:rPr>
    </w:lvl>
    <w:lvl w:ilvl="1">
      <w:start w:val="1"/>
      <w:numFmt w:val="decimal"/>
      <w:lvlText w:val="%1.%2"/>
      <w:lvlJc w:val="left"/>
      <w:pPr>
        <w:ind w:left="624" w:hanging="624"/>
      </w:pPr>
      <w:rPr>
        <w:rFonts w:hint="default"/>
      </w:rPr>
    </w:lvl>
    <w:lvl w:ilvl="2">
      <w:start w:val="1"/>
      <w:numFmt w:val="decimal"/>
      <w:lvlText w:val="%1.%2.%3"/>
      <w:lvlJc w:val="left"/>
      <w:pPr>
        <w:ind w:left="851" w:hanging="851"/>
      </w:pPr>
    </w:lvl>
    <w:lvl w:ilvl="3">
      <w:start w:val="1"/>
      <w:numFmt w:val="decimal"/>
      <w:lvlText w:val="%1.%2.%3.%4"/>
      <w:lvlJc w:val="left"/>
      <w:pPr>
        <w:ind w:left="1247" w:hanging="124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4B695180"/>
    <w:multiLevelType w:val="multilevel"/>
    <w:tmpl w:val="5E22C0F8"/>
    <w:numStyleLink w:val="Bullet"/>
  </w:abstractNum>
  <w:abstractNum w:abstractNumId="13" w15:restartNumberingAfterBreak="0">
    <w:nsid w:val="65246199"/>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6CFF3731"/>
    <w:multiLevelType w:val="multilevel"/>
    <w:tmpl w:val="7500EB92"/>
    <w:numStyleLink w:val="Number"/>
  </w:abstractNum>
  <w:num w:numId="1" w16cid:durableId="399210952">
    <w:abstractNumId w:val="2"/>
  </w:num>
  <w:num w:numId="2" w16cid:durableId="1635208600">
    <w:abstractNumId w:val="8"/>
  </w:num>
  <w:num w:numId="3" w16cid:durableId="1605380020">
    <w:abstractNumId w:val="10"/>
  </w:num>
  <w:num w:numId="4" w16cid:durableId="283392508">
    <w:abstractNumId w:val="7"/>
  </w:num>
  <w:num w:numId="5" w16cid:durableId="1210074458">
    <w:abstractNumId w:val="9"/>
  </w:num>
  <w:num w:numId="6" w16cid:durableId="915750996">
    <w:abstractNumId w:val="11"/>
  </w:num>
  <w:num w:numId="7" w16cid:durableId="1027177780">
    <w:abstractNumId w:val="12"/>
  </w:num>
  <w:num w:numId="8" w16cid:durableId="1908954271">
    <w:abstractNumId w:val="14"/>
  </w:num>
  <w:num w:numId="9" w16cid:durableId="803622719">
    <w:abstractNumId w:val="1"/>
  </w:num>
  <w:num w:numId="10" w16cid:durableId="857624315">
    <w:abstractNumId w:val="0"/>
  </w:num>
  <w:num w:numId="11" w16cid:durableId="1724718138">
    <w:abstractNumId w:val="6"/>
  </w:num>
  <w:num w:numId="12" w16cid:durableId="1753576012">
    <w:abstractNumId w:val="4"/>
  </w:num>
  <w:num w:numId="13" w16cid:durableId="1227764519">
    <w:abstractNumId w:val="13"/>
  </w:num>
  <w:num w:numId="14" w16cid:durableId="473640876">
    <w:abstractNumId w:val="3"/>
  </w:num>
  <w:num w:numId="15" w16cid:durableId="2115784055">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zMzazMDYwMzM0MLVU0lEKTi0uzszPAykwrAUAcajGjiwAAAA="/>
  </w:docVars>
  <w:rsids>
    <w:rsidRoot w:val="00172D3C"/>
    <w:rsid w:val="00000037"/>
    <w:rsid w:val="00000A8E"/>
    <w:rsid w:val="00001206"/>
    <w:rsid w:val="000012D3"/>
    <w:rsid w:val="0000149A"/>
    <w:rsid w:val="000016F1"/>
    <w:rsid w:val="00001886"/>
    <w:rsid w:val="00001A3C"/>
    <w:rsid w:val="0000260E"/>
    <w:rsid w:val="000028F4"/>
    <w:rsid w:val="00002B19"/>
    <w:rsid w:val="00002BFF"/>
    <w:rsid w:val="00002F90"/>
    <w:rsid w:val="00003231"/>
    <w:rsid w:val="00003758"/>
    <w:rsid w:val="00003A80"/>
    <w:rsid w:val="00003B2C"/>
    <w:rsid w:val="00003CA6"/>
    <w:rsid w:val="00003EFD"/>
    <w:rsid w:val="00004794"/>
    <w:rsid w:val="00004A76"/>
    <w:rsid w:val="00004AFA"/>
    <w:rsid w:val="00005576"/>
    <w:rsid w:val="00005A7A"/>
    <w:rsid w:val="00005ABC"/>
    <w:rsid w:val="00005C99"/>
    <w:rsid w:val="000063E8"/>
    <w:rsid w:val="000068BC"/>
    <w:rsid w:val="00006DC1"/>
    <w:rsid w:val="000074AF"/>
    <w:rsid w:val="0000752F"/>
    <w:rsid w:val="00007712"/>
    <w:rsid w:val="0000776C"/>
    <w:rsid w:val="00007D68"/>
    <w:rsid w:val="00007D76"/>
    <w:rsid w:val="000101DE"/>
    <w:rsid w:val="000106E1"/>
    <w:rsid w:val="00010910"/>
    <w:rsid w:val="00010A1B"/>
    <w:rsid w:val="000110A9"/>
    <w:rsid w:val="00011428"/>
    <w:rsid w:val="00011483"/>
    <w:rsid w:val="00011724"/>
    <w:rsid w:val="00012134"/>
    <w:rsid w:val="0001229E"/>
    <w:rsid w:val="0001255C"/>
    <w:rsid w:val="000134B7"/>
    <w:rsid w:val="00013541"/>
    <w:rsid w:val="000137F3"/>
    <w:rsid w:val="0001398B"/>
    <w:rsid w:val="00013A39"/>
    <w:rsid w:val="00013D53"/>
    <w:rsid w:val="00014AA0"/>
    <w:rsid w:val="00014D7F"/>
    <w:rsid w:val="00014F4C"/>
    <w:rsid w:val="00014F89"/>
    <w:rsid w:val="00014FE0"/>
    <w:rsid w:val="000156F5"/>
    <w:rsid w:val="0001578B"/>
    <w:rsid w:val="00015CCA"/>
    <w:rsid w:val="00016CAE"/>
    <w:rsid w:val="000173C4"/>
    <w:rsid w:val="00017D64"/>
    <w:rsid w:val="00017EF2"/>
    <w:rsid w:val="00020ED1"/>
    <w:rsid w:val="00021027"/>
    <w:rsid w:val="00021028"/>
    <w:rsid w:val="00021297"/>
    <w:rsid w:val="00021CDC"/>
    <w:rsid w:val="00022800"/>
    <w:rsid w:val="00022E09"/>
    <w:rsid w:val="000234DF"/>
    <w:rsid w:val="0002370E"/>
    <w:rsid w:val="00023740"/>
    <w:rsid w:val="00023967"/>
    <w:rsid w:val="00023AC4"/>
    <w:rsid w:val="00023D80"/>
    <w:rsid w:val="00023FF8"/>
    <w:rsid w:val="00024148"/>
    <w:rsid w:val="0002495C"/>
    <w:rsid w:val="00024A31"/>
    <w:rsid w:val="000252B9"/>
    <w:rsid w:val="00025587"/>
    <w:rsid w:val="0002565E"/>
    <w:rsid w:val="000256AE"/>
    <w:rsid w:val="000264DF"/>
    <w:rsid w:val="000264F6"/>
    <w:rsid w:val="0002658F"/>
    <w:rsid w:val="00026F70"/>
    <w:rsid w:val="00027055"/>
    <w:rsid w:val="00027A89"/>
    <w:rsid w:val="00027AFD"/>
    <w:rsid w:val="00027B77"/>
    <w:rsid w:val="00031857"/>
    <w:rsid w:val="00031FED"/>
    <w:rsid w:val="00032B5A"/>
    <w:rsid w:val="000332CD"/>
    <w:rsid w:val="00033686"/>
    <w:rsid w:val="00033855"/>
    <w:rsid w:val="000341C8"/>
    <w:rsid w:val="00034239"/>
    <w:rsid w:val="0003462A"/>
    <w:rsid w:val="00035035"/>
    <w:rsid w:val="000359A5"/>
    <w:rsid w:val="0003607A"/>
    <w:rsid w:val="00036088"/>
    <w:rsid w:val="00036658"/>
    <w:rsid w:val="00036A24"/>
    <w:rsid w:val="00037413"/>
    <w:rsid w:val="0003750F"/>
    <w:rsid w:val="0003772A"/>
    <w:rsid w:val="000379E3"/>
    <w:rsid w:val="00037C4F"/>
    <w:rsid w:val="00040150"/>
    <w:rsid w:val="0004129D"/>
    <w:rsid w:val="000413BC"/>
    <w:rsid w:val="0004156E"/>
    <w:rsid w:val="00041629"/>
    <w:rsid w:val="00042D9A"/>
    <w:rsid w:val="00043083"/>
    <w:rsid w:val="0004387C"/>
    <w:rsid w:val="000443D9"/>
    <w:rsid w:val="0004470D"/>
    <w:rsid w:val="00044783"/>
    <w:rsid w:val="00045236"/>
    <w:rsid w:val="000454EB"/>
    <w:rsid w:val="000455B5"/>
    <w:rsid w:val="00045924"/>
    <w:rsid w:val="00045F2C"/>
    <w:rsid w:val="00045F3D"/>
    <w:rsid w:val="00046434"/>
    <w:rsid w:val="000466FA"/>
    <w:rsid w:val="000474BA"/>
    <w:rsid w:val="000476E4"/>
    <w:rsid w:val="00047E68"/>
    <w:rsid w:val="00050788"/>
    <w:rsid w:val="000509AB"/>
    <w:rsid w:val="00051067"/>
    <w:rsid w:val="000513C1"/>
    <w:rsid w:val="000521FD"/>
    <w:rsid w:val="000526FF"/>
    <w:rsid w:val="000528F5"/>
    <w:rsid w:val="00052DDF"/>
    <w:rsid w:val="0005305A"/>
    <w:rsid w:val="0005337B"/>
    <w:rsid w:val="000541AE"/>
    <w:rsid w:val="000542E6"/>
    <w:rsid w:val="0005431B"/>
    <w:rsid w:val="00055511"/>
    <w:rsid w:val="000557D2"/>
    <w:rsid w:val="00055A63"/>
    <w:rsid w:val="00055AA3"/>
    <w:rsid w:val="00055D77"/>
    <w:rsid w:val="00056736"/>
    <w:rsid w:val="000569CA"/>
    <w:rsid w:val="00056BC3"/>
    <w:rsid w:val="0005721A"/>
    <w:rsid w:val="00057EFB"/>
    <w:rsid w:val="00061043"/>
    <w:rsid w:val="00061886"/>
    <w:rsid w:val="00061889"/>
    <w:rsid w:val="00061E06"/>
    <w:rsid w:val="00062B76"/>
    <w:rsid w:val="00062C21"/>
    <w:rsid w:val="0006359C"/>
    <w:rsid w:val="00063978"/>
    <w:rsid w:val="00063BDE"/>
    <w:rsid w:val="0006427E"/>
    <w:rsid w:val="00064F49"/>
    <w:rsid w:val="000651DA"/>
    <w:rsid w:val="0006558E"/>
    <w:rsid w:val="00066DAC"/>
    <w:rsid w:val="00066E1D"/>
    <w:rsid w:val="00066EFA"/>
    <w:rsid w:val="00066F30"/>
    <w:rsid w:val="000674B5"/>
    <w:rsid w:val="00067921"/>
    <w:rsid w:val="00070332"/>
    <w:rsid w:val="00070629"/>
    <w:rsid w:val="00070BF6"/>
    <w:rsid w:val="00070D97"/>
    <w:rsid w:val="00071AA4"/>
    <w:rsid w:val="00072860"/>
    <w:rsid w:val="00072912"/>
    <w:rsid w:val="00072D22"/>
    <w:rsid w:val="00073219"/>
    <w:rsid w:val="00073502"/>
    <w:rsid w:val="0007355B"/>
    <w:rsid w:val="00073595"/>
    <w:rsid w:val="00073783"/>
    <w:rsid w:val="00073AEC"/>
    <w:rsid w:val="00073DC1"/>
    <w:rsid w:val="00073DF6"/>
    <w:rsid w:val="00073EFA"/>
    <w:rsid w:val="00073F60"/>
    <w:rsid w:val="000742C1"/>
    <w:rsid w:val="00074400"/>
    <w:rsid w:val="000746B0"/>
    <w:rsid w:val="00074734"/>
    <w:rsid w:val="00074974"/>
    <w:rsid w:val="00074BC7"/>
    <w:rsid w:val="00074DD3"/>
    <w:rsid w:val="00075343"/>
    <w:rsid w:val="0007542B"/>
    <w:rsid w:val="00075F36"/>
    <w:rsid w:val="0007676C"/>
    <w:rsid w:val="000768DD"/>
    <w:rsid w:val="00076FB2"/>
    <w:rsid w:val="000772AE"/>
    <w:rsid w:val="00077327"/>
    <w:rsid w:val="00077897"/>
    <w:rsid w:val="00077E99"/>
    <w:rsid w:val="00081151"/>
    <w:rsid w:val="000823FF"/>
    <w:rsid w:val="0008267C"/>
    <w:rsid w:val="00082872"/>
    <w:rsid w:val="00082D1F"/>
    <w:rsid w:val="00083226"/>
    <w:rsid w:val="000841B0"/>
    <w:rsid w:val="000843A3"/>
    <w:rsid w:val="000856C4"/>
    <w:rsid w:val="00085D57"/>
    <w:rsid w:val="0008601A"/>
    <w:rsid w:val="000860F9"/>
    <w:rsid w:val="00086788"/>
    <w:rsid w:val="00086E2F"/>
    <w:rsid w:val="00087191"/>
    <w:rsid w:val="000875A5"/>
    <w:rsid w:val="00087ED2"/>
    <w:rsid w:val="0009002E"/>
    <w:rsid w:val="00090453"/>
    <w:rsid w:val="000908D4"/>
    <w:rsid w:val="0009147C"/>
    <w:rsid w:val="000914D0"/>
    <w:rsid w:val="000915C9"/>
    <w:rsid w:val="00091ABE"/>
    <w:rsid w:val="00091FCE"/>
    <w:rsid w:val="0009237F"/>
    <w:rsid w:val="000927CC"/>
    <w:rsid w:val="000930BC"/>
    <w:rsid w:val="000941D5"/>
    <w:rsid w:val="000945C4"/>
    <w:rsid w:val="00094723"/>
    <w:rsid w:val="000951D7"/>
    <w:rsid w:val="000951DA"/>
    <w:rsid w:val="000951ED"/>
    <w:rsid w:val="00095750"/>
    <w:rsid w:val="0009586E"/>
    <w:rsid w:val="00095877"/>
    <w:rsid w:val="00096733"/>
    <w:rsid w:val="00096C79"/>
    <w:rsid w:val="000971BF"/>
    <w:rsid w:val="000973A0"/>
    <w:rsid w:val="00097C8A"/>
    <w:rsid w:val="000A037B"/>
    <w:rsid w:val="000A03F9"/>
    <w:rsid w:val="000A04E5"/>
    <w:rsid w:val="000A0531"/>
    <w:rsid w:val="000A0596"/>
    <w:rsid w:val="000A07AD"/>
    <w:rsid w:val="000A0C8E"/>
    <w:rsid w:val="000A121F"/>
    <w:rsid w:val="000A124E"/>
    <w:rsid w:val="000A12EB"/>
    <w:rsid w:val="000A1626"/>
    <w:rsid w:val="000A1862"/>
    <w:rsid w:val="000A19E0"/>
    <w:rsid w:val="000A1B2B"/>
    <w:rsid w:val="000A1DF8"/>
    <w:rsid w:val="000A1EA2"/>
    <w:rsid w:val="000A2979"/>
    <w:rsid w:val="000A2C1B"/>
    <w:rsid w:val="000A2CDF"/>
    <w:rsid w:val="000A3538"/>
    <w:rsid w:val="000A3B22"/>
    <w:rsid w:val="000A4537"/>
    <w:rsid w:val="000A481D"/>
    <w:rsid w:val="000A4C88"/>
    <w:rsid w:val="000A518E"/>
    <w:rsid w:val="000A5E5A"/>
    <w:rsid w:val="000A6C52"/>
    <w:rsid w:val="000A701F"/>
    <w:rsid w:val="000A7893"/>
    <w:rsid w:val="000B0147"/>
    <w:rsid w:val="000B0773"/>
    <w:rsid w:val="000B0C50"/>
    <w:rsid w:val="000B1596"/>
    <w:rsid w:val="000B1963"/>
    <w:rsid w:val="000B1B06"/>
    <w:rsid w:val="000B1C33"/>
    <w:rsid w:val="000B2499"/>
    <w:rsid w:val="000B329C"/>
    <w:rsid w:val="000B392D"/>
    <w:rsid w:val="000B39C2"/>
    <w:rsid w:val="000B3F30"/>
    <w:rsid w:val="000B46D2"/>
    <w:rsid w:val="000B47D5"/>
    <w:rsid w:val="000B4937"/>
    <w:rsid w:val="000B4D44"/>
    <w:rsid w:val="000B5171"/>
    <w:rsid w:val="000B51AC"/>
    <w:rsid w:val="000B5981"/>
    <w:rsid w:val="000B59CB"/>
    <w:rsid w:val="000B5E64"/>
    <w:rsid w:val="000B60B5"/>
    <w:rsid w:val="000B6142"/>
    <w:rsid w:val="000B65E3"/>
    <w:rsid w:val="000B6ECA"/>
    <w:rsid w:val="000B705A"/>
    <w:rsid w:val="000B7707"/>
    <w:rsid w:val="000B78B5"/>
    <w:rsid w:val="000B79B3"/>
    <w:rsid w:val="000B7A14"/>
    <w:rsid w:val="000B7A39"/>
    <w:rsid w:val="000B7CDD"/>
    <w:rsid w:val="000B7FC6"/>
    <w:rsid w:val="000C075D"/>
    <w:rsid w:val="000C0B2E"/>
    <w:rsid w:val="000C0CB6"/>
    <w:rsid w:val="000C109B"/>
    <w:rsid w:val="000C1404"/>
    <w:rsid w:val="000C162A"/>
    <w:rsid w:val="000C1868"/>
    <w:rsid w:val="000C18DC"/>
    <w:rsid w:val="000C1B0B"/>
    <w:rsid w:val="000C1B1D"/>
    <w:rsid w:val="000C1C85"/>
    <w:rsid w:val="000C1D2D"/>
    <w:rsid w:val="000C1E8B"/>
    <w:rsid w:val="000C285F"/>
    <w:rsid w:val="000C29CF"/>
    <w:rsid w:val="000C2ACD"/>
    <w:rsid w:val="000C320F"/>
    <w:rsid w:val="000C32A8"/>
    <w:rsid w:val="000C376A"/>
    <w:rsid w:val="000C39B1"/>
    <w:rsid w:val="000C3E0B"/>
    <w:rsid w:val="000C4312"/>
    <w:rsid w:val="000C43CD"/>
    <w:rsid w:val="000C449B"/>
    <w:rsid w:val="000C4C53"/>
    <w:rsid w:val="000C553F"/>
    <w:rsid w:val="000C55EE"/>
    <w:rsid w:val="000C5A50"/>
    <w:rsid w:val="000C5D83"/>
    <w:rsid w:val="000C5D97"/>
    <w:rsid w:val="000C5FEA"/>
    <w:rsid w:val="000C68FD"/>
    <w:rsid w:val="000C6910"/>
    <w:rsid w:val="000C6A23"/>
    <w:rsid w:val="000C7DC3"/>
    <w:rsid w:val="000D0ECF"/>
    <w:rsid w:val="000D0EED"/>
    <w:rsid w:val="000D1359"/>
    <w:rsid w:val="000D14F3"/>
    <w:rsid w:val="000D1E00"/>
    <w:rsid w:val="000D1EB0"/>
    <w:rsid w:val="000D2A7A"/>
    <w:rsid w:val="000D3155"/>
    <w:rsid w:val="000D3CF9"/>
    <w:rsid w:val="000D422B"/>
    <w:rsid w:val="000D46A3"/>
    <w:rsid w:val="000D53D5"/>
    <w:rsid w:val="000D5527"/>
    <w:rsid w:val="000D5898"/>
    <w:rsid w:val="000D5949"/>
    <w:rsid w:val="000D596E"/>
    <w:rsid w:val="000D5D36"/>
    <w:rsid w:val="000D5D76"/>
    <w:rsid w:val="000D5E96"/>
    <w:rsid w:val="000D61B4"/>
    <w:rsid w:val="000D65F3"/>
    <w:rsid w:val="000D664F"/>
    <w:rsid w:val="000D66AB"/>
    <w:rsid w:val="000D6B48"/>
    <w:rsid w:val="000D6CC6"/>
    <w:rsid w:val="000D7772"/>
    <w:rsid w:val="000E0095"/>
    <w:rsid w:val="000E00DD"/>
    <w:rsid w:val="000E037E"/>
    <w:rsid w:val="000E04E7"/>
    <w:rsid w:val="000E0522"/>
    <w:rsid w:val="000E0648"/>
    <w:rsid w:val="000E0E5A"/>
    <w:rsid w:val="000E0FBD"/>
    <w:rsid w:val="000E15A4"/>
    <w:rsid w:val="000E15AB"/>
    <w:rsid w:val="000E1A6C"/>
    <w:rsid w:val="000E1B06"/>
    <w:rsid w:val="000E2126"/>
    <w:rsid w:val="000E28B3"/>
    <w:rsid w:val="000E2B91"/>
    <w:rsid w:val="000E2E63"/>
    <w:rsid w:val="000E2EB1"/>
    <w:rsid w:val="000E41C0"/>
    <w:rsid w:val="000E44F5"/>
    <w:rsid w:val="000E4645"/>
    <w:rsid w:val="000E5248"/>
    <w:rsid w:val="000E5602"/>
    <w:rsid w:val="000E5ADC"/>
    <w:rsid w:val="000E5BBA"/>
    <w:rsid w:val="000E5CDC"/>
    <w:rsid w:val="000E60A4"/>
    <w:rsid w:val="000E64BF"/>
    <w:rsid w:val="000E7BAC"/>
    <w:rsid w:val="000E7D72"/>
    <w:rsid w:val="000E7F87"/>
    <w:rsid w:val="000F0371"/>
    <w:rsid w:val="000F04F4"/>
    <w:rsid w:val="000F07E6"/>
    <w:rsid w:val="000F0BD8"/>
    <w:rsid w:val="000F0C71"/>
    <w:rsid w:val="000F140B"/>
    <w:rsid w:val="000F197D"/>
    <w:rsid w:val="000F1D81"/>
    <w:rsid w:val="000F1DA0"/>
    <w:rsid w:val="000F1DC3"/>
    <w:rsid w:val="000F2027"/>
    <w:rsid w:val="000F2347"/>
    <w:rsid w:val="000F2411"/>
    <w:rsid w:val="000F2843"/>
    <w:rsid w:val="000F28EC"/>
    <w:rsid w:val="000F2CCB"/>
    <w:rsid w:val="000F2FAE"/>
    <w:rsid w:val="000F34B0"/>
    <w:rsid w:val="000F3C73"/>
    <w:rsid w:val="000F4138"/>
    <w:rsid w:val="000F43D1"/>
    <w:rsid w:val="000F4778"/>
    <w:rsid w:val="000F4B87"/>
    <w:rsid w:val="000F595E"/>
    <w:rsid w:val="000F5BCA"/>
    <w:rsid w:val="000F5D9E"/>
    <w:rsid w:val="000F5DC5"/>
    <w:rsid w:val="000F5E8F"/>
    <w:rsid w:val="000F601C"/>
    <w:rsid w:val="000F63DF"/>
    <w:rsid w:val="000F6888"/>
    <w:rsid w:val="000F68D0"/>
    <w:rsid w:val="000F6AAD"/>
    <w:rsid w:val="000F6CF5"/>
    <w:rsid w:val="000F6D6F"/>
    <w:rsid w:val="000F6E6D"/>
    <w:rsid w:val="000F75DF"/>
    <w:rsid w:val="000F76EB"/>
    <w:rsid w:val="000F78E0"/>
    <w:rsid w:val="000F7B5A"/>
    <w:rsid w:val="000F7F47"/>
    <w:rsid w:val="00100186"/>
    <w:rsid w:val="00101536"/>
    <w:rsid w:val="00101BB6"/>
    <w:rsid w:val="00101C99"/>
    <w:rsid w:val="001022B3"/>
    <w:rsid w:val="00102C08"/>
    <w:rsid w:val="001034FA"/>
    <w:rsid w:val="0010362F"/>
    <w:rsid w:val="00103DE5"/>
    <w:rsid w:val="00104F1A"/>
    <w:rsid w:val="00105317"/>
    <w:rsid w:val="00105806"/>
    <w:rsid w:val="0010580E"/>
    <w:rsid w:val="00105A6A"/>
    <w:rsid w:val="00105C8C"/>
    <w:rsid w:val="001068BA"/>
    <w:rsid w:val="00106935"/>
    <w:rsid w:val="00107305"/>
    <w:rsid w:val="001075A5"/>
    <w:rsid w:val="00107658"/>
    <w:rsid w:val="00107D23"/>
    <w:rsid w:val="00107D81"/>
    <w:rsid w:val="0011027F"/>
    <w:rsid w:val="00110D2C"/>
    <w:rsid w:val="00110FB3"/>
    <w:rsid w:val="0011143F"/>
    <w:rsid w:val="001114E6"/>
    <w:rsid w:val="001116CC"/>
    <w:rsid w:val="00112983"/>
    <w:rsid w:val="00112A23"/>
    <w:rsid w:val="00113667"/>
    <w:rsid w:val="00113986"/>
    <w:rsid w:val="00113C26"/>
    <w:rsid w:val="00113FBC"/>
    <w:rsid w:val="00114006"/>
    <w:rsid w:val="0011438C"/>
    <w:rsid w:val="00114496"/>
    <w:rsid w:val="00114B1F"/>
    <w:rsid w:val="00116891"/>
    <w:rsid w:val="00116D53"/>
    <w:rsid w:val="0011756F"/>
    <w:rsid w:val="0011786C"/>
    <w:rsid w:val="00117891"/>
    <w:rsid w:val="00117B68"/>
    <w:rsid w:val="00117E97"/>
    <w:rsid w:val="00117F88"/>
    <w:rsid w:val="001209D6"/>
    <w:rsid w:val="00120B97"/>
    <w:rsid w:val="00120BD4"/>
    <w:rsid w:val="00120FE5"/>
    <w:rsid w:val="001212DB"/>
    <w:rsid w:val="001213D6"/>
    <w:rsid w:val="0012165B"/>
    <w:rsid w:val="00121DB1"/>
    <w:rsid w:val="00121FA8"/>
    <w:rsid w:val="00122C9C"/>
    <w:rsid w:val="001231FB"/>
    <w:rsid w:val="00123222"/>
    <w:rsid w:val="00123F25"/>
    <w:rsid w:val="001247DA"/>
    <w:rsid w:val="00124CD0"/>
    <w:rsid w:val="00124F13"/>
    <w:rsid w:val="00125598"/>
    <w:rsid w:val="001256C5"/>
    <w:rsid w:val="001257BA"/>
    <w:rsid w:val="00126559"/>
    <w:rsid w:val="001278AD"/>
    <w:rsid w:val="00131A40"/>
    <w:rsid w:val="00131E5B"/>
    <w:rsid w:val="00132069"/>
    <w:rsid w:val="00132C44"/>
    <w:rsid w:val="0013302F"/>
    <w:rsid w:val="00133070"/>
    <w:rsid w:val="0013339D"/>
    <w:rsid w:val="001334CF"/>
    <w:rsid w:val="00134291"/>
    <w:rsid w:val="001347D2"/>
    <w:rsid w:val="00134A71"/>
    <w:rsid w:val="0013553D"/>
    <w:rsid w:val="001358DF"/>
    <w:rsid w:val="00136027"/>
    <w:rsid w:val="00136148"/>
    <w:rsid w:val="0013629D"/>
    <w:rsid w:val="0013642D"/>
    <w:rsid w:val="001365BA"/>
    <w:rsid w:val="0013778C"/>
    <w:rsid w:val="00137A00"/>
    <w:rsid w:val="00140380"/>
    <w:rsid w:val="00140438"/>
    <w:rsid w:val="0014055B"/>
    <w:rsid w:val="0014061D"/>
    <w:rsid w:val="001406AE"/>
    <w:rsid w:val="0014071C"/>
    <w:rsid w:val="00140B66"/>
    <w:rsid w:val="001410C3"/>
    <w:rsid w:val="0014198E"/>
    <w:rsid w:val="00141DF9"/>
    <w:rsid w:val="0014269D"/>
    <w:rsid w:val="00142B7D"/>
    <w:rsid w:val="00142FE5"/>
    <w:rsid w:val="00143057"/>
    <w:rsid w:val="00143148"/>
    <w:rsid w:val="0014353A"/>
    <w:rsid w:val="0014367F"/>
    <w:rsid w:val="00143B26"/>
    <w:rsid w:val="00143C8D"/>
    <w:rsid w:val="00143FF6"/>
    <w:rsid w:val="00144218"/>
    <w:rsid w:val="00144658"/>
    <w:rsid w:val="00144FF0"/>
    <w:rsid w:val="00145169"/>
    <w:rsid w:val="0014564A"/>
    <w:rsid w:val="00146723"/>
    <w:rsid w:val="00146AFB"/>
    <w:rsid w:val="00146DC2"/>
    <w:rsid w:val="00147725"/>
    <w:rsid w:val="001479D4"/>
    <w:rsid w:val="00147A19"/>
    <w:rsid w:val="00150302"/>
    <w:rsid w:val="001506B1"/>
    <w:rsid w:val="0015098C"/>
    <w:rsid w:val="00151040"/>
    <w:rsid w:val="001512F7"/>
    <w:rsid w:val="001514BF"/>
    <w:rsid w:val="00151848"/>
    <w:rsid w:val="00151E98"/>
    <w:rsid w:val="00152655"/>
    <w:rsid w:val="00152CAA"/>
    <w:rsid w:val="00152E22"/>
    <w:rsid w:val="0015348B"/>
    <w:rsid w:val="00153614"/>
    <w:rsid w:val="00153F4E"/>
    <w:rsid w:val="00154814"/>
    <w:rsid w:val="00154C6B"/>
    <w:rsid w:val="0015510B"/>
    <w:rsid w:val="00155196"/>
    <w:rsid w:val="001557B0"/>
    <w:rsid w:val="00156004"/>
    <w:rsid w:val="0015622A"/>
    <w:rsid w:val="00156419"/>
    <w:rsid w:val="00156478"/>
    <w:rsid w:val="00156670"/>
    <w:rsid w:val="001567E4"/>
    <w:rsid w:val="00156A93"/>
    <w:rsid w:val="00156E7D"/>
    <w:rsid w:val="001576A4"/>
    <w:rsid w:val="00157A38"/>
    <w:rsid w:val="00157D89"/>
    <w:rsid w:val="00160CB6"/>
    <w:rsid w:val="00160DB5"/>
    <w:rsid w:val="00161289"/>
    <w:rsid w:val="001614E8"/>
    <w:rsid w:val="001619B7"/>
    <w:rsid w:val="001619C0"/>
    <w:rsid w:val="00161E51"/>
    <w:rsid w:val="00162719"/>
    <w:rsid w:val="0016299B"/>
    <w:rsid w:val="00162E29"/>
    <w:rsid w:val="001631DB"/>
    <w:rsid w:val="001635A7"/>
    <w:rsid w:val="00163AEC"/>
    <w:rsid w:val="0016479E"/>
    <w:rsid w:val="001649C0"/>
    <w:rsid w:val="00164BFA"/>
    <w:rsid w:val="0016513C"/>
    <w:rsid w:val="001652F1"/>
    <w:rsid w:val="001655F8"/>
    <w:rsid w:val="00166053"/>
    <w:rsid w:val="001660BF"/>
    <w:rsid w:val="00166699"/>
    <w:rsid w:val="001671C0"/>
    <w:rsid w:val="001673B4"/>
    <w:rsid w:val="00167460"/>
    <w:rsid w:val="0016747B"/>
    <w:rsid w:val="0016758F"/>
    <w:rsid w:val="001678D9"/>
    <w:rsid w:val="00170A4C"/>
    <w:rsid w:val="00171032"/>
    <w:rsid w:val="001710F8"/>
    <w:rsid w:val="00171426"/>
    <w:rsid w:val="001715FA"/>
    <w:rsid w:val="001718C6"/>
    <w:rsid w:val="00171BDD"/>
    <w:rsid w:val="00171E88"/>
    <w:rsid w:val="00171F92"/>
    <w:rsid w:val="00172A18"/>
    <w:rsid w:val="00172D10"/>
    <w:rsid w:val="00172D3C"/>
    <w:rsid w:val="0017357D"/>
    <w:rsid w:val="00173CFF"/>
    <w:rsid w:val="0017425A"/>
    <w:rsid w:val="001748B3"/>
    <w:rsid w:val="00174CE9"/>
    <w:rsid w:val="0017543E"/>
    <w:rsid w:val="0017636F"/>
    <w:rsid w:val="0017664C"/>
    <w:rsid w:val="001771FE"/>
    <w:rsid w:val="001775DE"/>
    <w:rsid w:val="00177617"/>
    <w:rsid w:val="001776E2"/>
    <w:rsid w:val="00177865"/>
    <w:rsid w:val="00177B3E"/>
    <w:rsid w:val="00177E9C"/>
    <w:rsid w:val="00177FA4"/>
    <w:rsid w:val="00177FD3"/>
    <w:rsid w:val="001808AD"/>
    <w:rsid w:val="001808F7"/>
    <w:rsid w:val="00180A4F"/>
    <w:rsid w:val="00180A6B"/>
    <w:rsid w:val="00181872"/>
    <w:rsid w:val="00181975"/>
    <w:rsid w:val="00181BEB"/>
    <w:rsid w:val="00182058"/>
    <w:rsid w:val="001820EA"/>
    <w:rsid w:val="00182298"/>
    <w:rsid w:val="0018229E"/>
    <w:rsid w:val="00182515"/>
    <w:rsid w:val="0018264E"/>
    <w:rsid w:val="0018265F"/>
    <w:rsid w:val="00182666"/>
    <w:rsid w:val="0018284A"/>
    <w:rsid w:val="00183370"/>
    <w:rsid w:val="00183577"/>
    <w:rsid w:val="00183873"/>
    <w:rsid w:val="00183A2A"/>
    <w:rsid w:val="00183B4B"/>
    <w:rsid w:val="00183D85"/>
    <w:rsid w:val="00183E11"/>
    <w:rsid w:val="001840AC"/>
    <w:rsid w:val="001845E1"/>
    <w:rsid w:val="00184A2F"/>
    <w:rsid w:val="00184C9F"/>
    <w:rsid w:val="00184D41"/>
    <w:rsid w:val="00185313"/>
    <w:rsid w:val="0018537E"/>
    <w:rsid w:val="001854F0"/>
    <w:rsid w:val="00185685"/>
    <w:rsid w:val="00185A8F"/>
    <w:rsid w:val="00185B60"/>
    <w:rsid w:val="00185FF9"/>
    <w:rsid w:val="001862B1"/>
    <w:rsid w:val="00186452"/>
    <w:rsid w:val="001865EB"/>
    <w:rsid w:val="0018674E"/>
    <w:rsid w:val="00186C3D"/>
    <w:rsid w:val="00186FD9"/>
    <w:rsid w:val="001870F9"/>
    <w:rsid w:val="00187652"/>
    <w:rsid w:val="001877E9"/>
    <w:rsid w:val="00190224"/>
    <w:rsid w:val="00190254"/>
    <w:rsid w:val="00190D0E"/>
    <w:rsid w:val="001915BF"/>
    <w:rsid w:val="00191A8D"/>
    <w:rsid w:val="0019202B"/>
    <w:rsid w:val="001923D2"/>
    <w:rsid w:val="00192A61"/>
    <w:rsid w:val="00192FF7"/>
    <w:rsid w:val="0019359A"/>
    <w:rsid w:val="00194207"/>
    <w:rsid w:val="001944CA"/>
    <w:rsid w:val="001952D6"/>
    <w:rsid w:val="001953AF"/>
    <w:rsid w:val="00195DE1"/>
    <w:rsid w:val="00195E0B"/>
    <w:rsid w:val="00195E42"/>
    <w:rsid w:val="00196058"/>
    <w:rsid w:val="00196205"/>
    <w:rsid w:val="00196B13"/>
    <w:rsid w:val="00196D51"/>
    <w:rsid w:val="00196E0B"/>
    <w:rsid w:val="00196ED3"/>
    <w:rsid w:val="00197B24"/>
    <w:rsid w:val="00197CA8"/>
    <w:rsid w:val="00197D0F"/>
    <w:rsid w:val="001A003B"/>
    <w:rsid w:val="001A0152"/>
    <w:rsid w:val="001A0403"/>
    <w:rsid w:val="001A06F9"/>
    <w:rsid w:val="001A0A0B"/>
    <w:rsid w:val="001A0AA3"/>
    <w:rsid w:val="001A11C3"/>
    <w:rsid w:val="001A199B"/>
    <w:rsid w:val="001A1A32"/>
    <w:rsid w:val="001A1A5E"/>
    <w:rsid w:val="001A2047"/>
    <w:rsid w:val="001A230F"/>
    <w:rsid w:val="001A2334"/>
    <w:rsid w:val="001A2C40"/>
    <w:rsid w:val="001A2FA9"/>
    <w:rsid w:val="001A3192"/>
    <w:rsid w:val="001A3262"/>
    <w:rsid w:val="001A36CB"/>
    <w:rsid w:val="001A38C5"/>
    <w:rsid w:val="001A44DB"/>
    <w:rsid w:val="001A4603"/>
    <w:rsid w:val="001A4AB6"/>
    <w:rsid w:val="001A4C92"/>
    <w:rsid w:val="001A50BE"/>
    <w:rsid w:val="001A56A2"/>
    <w:rsid w:val="001A5DAB"/>
    <w:rsid w:val="001A5F9A"/>
    <w:rsid w:val="001A642C"/>
    <w:rsid w:val="001A69F6"/>
    <w:rsid w:val="001A6E7E"/>
    <w:rsid w:val="001A73CE"/>
    <w:rsid w:val="001A758F"/>
    <w:rsid w:val="001A7EDE"/>
    <w:rsid w:val="001B033D"/>
    <w:rsid w:val="001B03CA"/>
    <w:rsid w:val="001B04ED"/>
    <w:rsid w:val="001B0B4A"/>
    <w:rsid w:val="001B0CDC"/>
    <w:rsid w:val="001B0E33"/>
    <w:rsid w:val="001B1425"/>
    <w:rsid w:val="001B19B9"/>
    <w:rsid w:val="001B1DC4"/>
    <w:rsid w:val="001B1FFC"/>
    <w:rsid w:val="001B225C"/>
    <w:rsid w:val="001B3B72"/>
    <w:rsid w:val="001B43D7"/>
    <w:rsid w:val="001B4779"/>
    <w:rsid w:val="001B4C30"/>
    <w:rsid w:val="001B63A0"/>
    <w:rsid w:val="001B6594"/>
    <w:rsid w:val="001B6998"/>
    <w:rsid w:val="001B6CC9"/>
    <w:rsid w:val="001C02BF"/>
    <w:rsid w:val="001C04C3"/>
    <w:rsid w:val="001C093F"/>
    <w:rsid w:val="001C0F02"/>
    <w:rsid w:val="001C15FA"/>
    <w:rsid w:val="001C1892"/>
    <w:rsid w:val="001C1B9F"/>
    <w:rsid w:val="001C23BE"/>
    <w:rsid w:val="001C32A5"/>
    <w:rsid w:val="001C37D3"/>
    <w:rsid w:val="001C3E46"/>
    <w:rsid w:val="001C429D"/>
    <w:rsid w:val="001C44E3"/>
    <w:rsid w:val="001C4584"/>
    <w:rsid w:val="001C4A03"/>
    <w:rsid w:val="001C4CB1"/>
    <w:rsid w:val="001C4F6F"/>
    <w:rsid w:val="001C5A08"/>
    <w:rsid w:val="001C6563"/>
    <w:rsid w:val="001C6D1D"/>
    <w:rsid w:val="001C7BE1"/>
    <w:rsid w:val="001C7C04"/>
    <w:rsid w:val="001D04B9"/>
    <w:rsid w:val="001D0949"/>
    <w:rsid w:val="001D0DDE"/>
    <w:rsid w:val="001D1073"/>
    <w:rsid w:val="001D1299"/>
    <w:rsid w:val="001D1A89"/>
    <w:rsid w:val="001D1D7C"/>
    <w:rsid w:val="001D1ED9"/>
    <w:rsid w:val="001D21FB"/>
    <w:rsid w:val="001D242D"/>
    <w:rsid w:val="001D2979"/>
    <w:rsid w:val="001D2EBD"/>
    <w:rsid w:val="001D2F04"/>
    <w:rsid w:val="001D31B1"/>
    <w:rsid w:val="001D353D"/>
    <w:rsid w:val="001D3EA3"/>
    <w:rsid w:val="001D423B"/>
    <w:rsid w:val="001D491A"/>
    <w:rsid w:val="001D5008"/>
    <w:rsid w:val="001D5CE9"/>
    <w:rsid w:val="001D5E80"/>
    <w:rsid w:val="001D603B"/>
    <w:rsid w:val="001D6544"/>
    <w:rsid w:val="001D65A1"/>
    <w:rsid w:val="001D668E"/>
    <w:rsid w:val="001D6AF7"/>
    <w:rsid w:val="001D6E7E"/>
    <w:rsid w:val="001D7408"/>
    <w:rsid w:val="001D7467"/>
    <w:rsid w:val="001D7A51"/>
    <w:rsid w:val="001D7C99"/>
    <w:rsid w:val="001D7DD9"/>
    <w:rsid w:val="001E0254"/>
    <w:rsid w:val="001E0277"/>
    <w:rsid w:val="001E043A"/>
    <w:rsid w:val="001E0D90"/>
    <w:rsid w:val="001E1027"/>
    <w:rsid w:val="001E1231"/>
    <w:rsid w:val="001E12CE"/>
    <w:rsid w:val="001E151C"/>
    <w:rsid w:val="001E176E"/>
    <w:rsid w:val="001E196C"/>
    <w:rsid w:val="001E1BC5"/>
    <w:rsid w:val="001E204A"/>
    <w:rsid w:val="001E21C9"/>
    <w:rsid w:val="001E2886"/>
    <w:rsid w:val="001E2900"/>
    <w:rsid w:val="001E2D4D"/>
    <w:rsid w:val="001E3256"/>
    <w:rsid w:val="001E3545"/>
    <w:rsid w:val="001E3B94"/>
    <w:rsid w:val="001E3D66"/>
    <w:rsid w:val="001E3F8A"/>
    <w:rsid w:val="001E4850"/>
    <w:rsid w:val="001E4A05"/>
    <w:rsid w:val="001E4D46"/>
    <w:rsid w:val="001E5CA9"/>
    <w:rsid w:val="001E60E3"/>
    <w:rsid w:val="001E6499"/>
    <w:rsid w:val="001E6D8D"/>
    <w:rsid w:val="001E6E6F"/>
    <w:rsid w:val="001E7520"/>
    <w:rsid w:val="001E7951"/>
    <w:rsid w:val="001E7CD2"/>
    <w:rsid w:val="001E7EA7"/>
    <w:rsid w:val="001F0614"/>
    <w:rsid w:val="001F065A"/>
    <w:rsid w:val="001F0923"/>
    <w:rsid w:val="001F0AF7"/>
    <w:rsid w:val="001F1EE1"/>
    <w:rsid w:val="001F2412"/>
    <w:rsid w:val="001F269C"/>
    <w:rsid w:val="001F2CD1"/>
    <w:rsid w:val="001F2E82"/>
    <w:rsid w:val="001F3E11"/>
    <w:rsid w:val="001F4354"/>
    <w:rsid w:val="001F43F7"/>
    <w:rsid w:val="001F49CB"/>
    <w:rsid w:val="001F4F51"/>
    <w:rsid w:val="001F511A"/>
    <w:rsid w:val="001F7277"/>
    <w:rsid w:val="001F7AAB"/>
    <w:rsid w:val="001F7CAC"/>
    <w:rsid w:val="00200231"/>
    <w:rsid w:val="002003CF"/>
    <w:rsid w:val="00200665"/>
    <w:rsid w:val="002008AA"/>
    <w:rsid w:val="00200929"/>
    <w:rsid w:val="00200AF2"/>
    <w:rsid w:val="00200C88"/>
    <w:rsid w:val="0020109C"/>
    <w:rsid w:val="002010B0"/>
    <w:rsid w:val="00201332"/>
    <w:rsid w:val="002014B1"/>
    <w:rsid w:val="0020193C"/>
    <w:rsid w:val="002035EE"/>
    <w:rsid w:val="00203B62"/>
    <w:rsid w:val="00204978"/>
    <w:rsid w:val="00205063"/>
    <w:rsid w:val="00205091"/>
    <w:rsid w:val="002050E0"/>
    <w:rsid w:val="0020544A"/>
    <w:rsid w:val="0020564B"/>
    <w:rsid w:val="00205CAB"/>
    <w:rsid w:val="00205D9F"/>
    <w:rsid w:val="00205E42"/>
    <w:rsid w:val="0020618A"/>
    <w:rsid w:val="002065BC"/>
    <w:rsid w:val="0020695A"/>
    <w:rsid w:val="00207654"/>
    <w:rsid w:val="00207673"/>
    <w:rsid w:val="002078AF"/>
    <w:rsid w:val="002078CF"/>
    <w:rsid w:val="00207D96"/>
    <w:rsid w:val="00210102"/>
    <w:rsid w:val="00210496"/>
    <w:rsid w:val="00211553"/>
    <w:rsid w:val="00211EA3"/>
    <w:rsid w:val="00212073"/>
    <w:rsid w:val="00212222"/>
    <w:rsid w:val="0021247F"/>
    <w:rsid w:val="00212682"/>
    <w:rsid w:val="00212EDF"/>
    <w:rsid w:val="00213247"/>
    <w:rsid w:val="002137D5"/>
    <w:rsid w:val="002138D5"/>
    <w:rsid w:val="00213E09"/>
    <w:rsid w:val="00214A16"/>
    <w:rsid w:val="00214AB1"/>
    <w:rsid w:val="00214DBC"/>
    <w:rsid w:val="00214E13"/>
    <w:rsid w:val="00215136"/>
    <w:rsid w:val="00216C1C"/>
    <w:rsid w:val="00216F5B"/>
    <w:rsid w:val="002172AD"/>
    <w:rsid w:val="00217AA0"/>
    <w:rsid w:val="00217CA0"/>
    <w:rsid w:val="00217D68"/>
    <w:rsid w:val="00217FBD"/>
    <w:rsid w:val="00220042"/>
    <w:rsid w:val="0022037D"/>
    <w:rsid w:val="00220BA4"/>
    <w:rsid w:val="00220E35"/>
    <w:rsid w:val="0022183C"/>
    <w:rsid w:val="00221959"/>
    <w:rsid w:val="00222847"/>
    <w:rsid w:val="00222883"/>
    <w:rsid w:val="00222B54"/>
    <w:rsid w:val="00223599"/>
    <w:rsid w:val="00223837"/>
    <w:rsid w:val="00223C18"/>
    <w:rsid w:val="00223D2F"/>
    <w:rsid w:val="002240F1"/>
    <w:rsid w:val="002245C8"/>
    <w:rsid w:val="00224632"/>
    <w:rsid w:val="0022486C"/>
    <w:rsid w:val="00224B34"/>
    <w:rsid w:val="002251D2"/>
    <w:rsid w:val="002254F9"/>
    <w:rsid w:val="002257A5"/>
    <w:rsid w:val="002258C9"/>
    <w:rsid w:val="002263EA"/>
    <w:rsid w:val="0022694C"/>
    <w:rsid w:val="00226F8E"/>
    <w:rsid w:val="0022723A"/>
    <w:rsid w:val="00227BA3"/>
    <w:rsid w:val="00227BDF"/>
    <w:rsid w:val="002303E6"/>
    <w:rsid w:val="00230BC0"/>
    <w:rsid w:val="0023102E"/>
    <w:rsid w:val="00231032"/>
    <w:rsid w:val="00231483"/>
    <w:rsid w:val="002315A1"/>
    <w:rsid w:val="00231B95"/>
    <w:rsid w:val="002324B7"/>
    <w:rsid w:val="002332D6"/>
    <w:rsid w:val="002334C0"/>
    <w:rsid w:val="00233BBA"/>
    <w:rsid w:val="002345F9"/>
    <w:rsid w:val="00234FF8"/>
    <w:rsid w:val="00235259"/>
    <w:rsid w:val="00235513"/>
    <w:rsid w:val="00236041"/>
    <w:rsid w:val="002366E6"/>
    <w:rsid w:val="00236C8D"/>
    <w:rsid w:val="00237563"/>
    <w:rsid w:val="00237792"/>
    <w:rsid w:val="00240848"/>
    <w:rsid w:val="002408FB"/>
    <w:rsid w:val="00241BC9"/>
    <w:rsid w:val="00242243"/>
    <w:rsid w:val="0024258F"/>
    <w:rsid w:val="0024293C"/>
    <w:rsid w:val="00242BFB"/>
    <w:rsid w:val="002447E9"/>
    <w:rsid w:val="0024486A"/>
    <w:rsid w:val="00244D9F"/>
    <w:rsid w:val="00244FAA"/>
    <w:rsid w:val="00245896"/>
    <w:rsid w:val="00246235"/>
    <w:rsid w:val="002473CC"/>
    <w:rsid w:val="00247670"/>
    <w:rsid w:val="00247C6B"/>
    <w:rsid w:val="00250739"/>
    <w:rsid w:val="00250CA0"/>
    <w:rsid w:val="00250DC9"/>
    <w:rsid w:val="002518DB"/>
    <w:rsid w:val="002518E2"/>
    <w:rsid w:val="00251F37"/>
    <w:rsid w:val="0025241C"/>
    <w:rsid w:val="00252435"/>
    <w:rsid w:val="00252496"/>
    <w:rsid w:val="00252730"/>
    <w:rsid w:val="00253023"/>
    <w:rsid w:val="002535AC"/>
    <w:rsid w:val="0025360F"/>
    <w:rsid w:val="00253619"/>
    <w:rsid w:val="00253643"/>
    <w:rsid w:val="002537B1"/>
    <w:rsid w:val="00253D81"/>
    <w:rsid w:val="002540AE"/>
    <w:rsid w:val="002545DB"/>
    <w:rsid w:val="00254D06"/>
    <w:rsid w:val="00254D74"/>
    <w:rsid w:val="0025533B"/>
    <w:rsid w:val="0025535C"/>
    <w:rsid w:val="002559FE"/>
    <w:rsid w:val="00255A9A"/>
    <w:rsid w:val="00255BFC"/>
    <w:rsid w:val="0025600D"/>
    <w:rsid w:val="00256164"/>
    <w:rsid w:val="0025669F"/>
    <w:rsid w:val="00256D3D"/>
    <w:rsid w:val="002576B6"/>
    <w:rsid w:val="002577BE"/>
    <w:rsid w:val="00257E89"/>
    <w:rsid w:val="002600B5"/>
    <w:rsid w:val="00260DE7"/>
    <w:rsid w:val="00260E44"/>
    <w:rsid w:val="00261154"/>
    <w:rsid w:val="002616EF"/>
    <w:rsid w:val="00261726"/>
    <w:rsid w:val="00261DD4"/>
    <w:rsid w:val="00262C76"/>
    <w:rsid w:val="00262CD8"/>
    <w:rsid w:val="00262E2D"/>
    <w:rsid w:val="00263905"/>
    <w:rsid w:val="00264062"/>
    <w:rsid w:val="00264346"/>
    <w:rsid w:val="00264EEC"/>
    <w:rsid w:val="002650F2"/>
    <w:rsid w:val="0026522F"/>
    <w:rsid w:val="002654FE"/>
    <w:rsid w:val="00265E4D"/>
    <w:rsid w:val="00266366"/>
    <w:rsid w:val="002665BB"/>
    <w:rsid w:val="00266BE3"/>
    <w:rsid w:val="00266D62"/>
    <w:rsid w:val="002671C9"/>
    <w:rsid w:val="00267989"/>
    <w:rsid w:val="00267D56"/>
    <w:rsid w:val="0027032F"/>
    <w:rsid w:val="00270905"/>
    <w:rsid w:val="00270B5E"/>
    <w:rsid w:val="00270D4C"/>
    <w:rsid w:val="00271097"/>
    <w:rsid w:val="00271263"/>
    <w:rsid w:val="00271726"/>
    <w:rsid w:val="00271759"/>
    <w:rsid w:val="002717D4"/>
    <w:rsid w:val="00271852"/>
    <w:rsid w:val="00271891"/>
    <w:rsid w:val="00271D01"/>
    <w:rsid w:val="00271E79"/>
    <w:rsid w:val="00271FB8"/>
    <w:rsid w:val="00272692"/>
    <w:rsid w:val="00272706"/>
    <w:rsid w:val="00272E06"/>
    <w:rsid w:val="0027310B"/>
    <w:rsid w:val="00273481"/>
    <w:rsid w:val="00273C56"/>
    <w:rsid w:val="00273FF3"/>
    <w:rsid w:val="00274020"/>
    <w:rsid w:val="002741E8"/>
    <w:rsid w:val="0027425E"/>
    <w:rsid w:val="00274479"/>
    <w:rsid w:val="00274A65"/>
    <w:rsid w:val="00274E2C"/>
    <w:rsid w:val="00274E62"/>
    <w:rsid w:val="00274ED8"/>
    <w:rsid w:val="00274EED"/>
    <w:rsid w:val="002757E7"/>
    <w:rsid w:val="00275D48"/>
    <w:rsid w:val="00275E25"/>
    <w:rsid w:val="00275EA6"/>
    <w:rsid w:val="0027680C"/>
    <w:rsid w:val="002779D7"/>
    <w:rsid w:val="00277AAF"/>
    <w:rsid w:val="00280878"/>
    <w:rsid w:val="00280991"/>
    <w:rsid w:val="00280DA4"/>
    <w:rsid w:val="00280DD9"/>
    <w:rsid w:val="002812C5"/>
    <w:rsid w:val="00281451"/>
    <w:rsid w:val="00281928"/>
    <w:rsid w:val="002820BC"/>
    <w:rsid w:val="0028240D"/>
    <w:rsid w:val="0028248C"/>
    <w:rsid w:val="002838AC"/>
    <w:rsid w:val="00283B23"/>
    <w:rsid w:val="0028464D"/>
    <w:rsid w:val="002852B9"/>
    <w:rsid w:val="00285485"/>
    <w:rsid w:val="00285B25"/>
    <w:rsid w:val="002864C1"/>
    <w:rsid w:val="00286582"/>
    <w:rsid w:val="002865B1"/>
    <w:rsid w:val="0028664F"/>
    <w:rsid w:val="0028680E"/>
    <w:rsid w:val="0028702B"/>
    <w:rsid w:val="0028724C"/>
    <w:rsid w:val="00287AE7"/>
    <w:rsid w:val="00287BF6"/>
    <w:rsid w:val="002905FB"/>
    <w:rsid w:val="00290CA2"/>
    <w:rsid w:val="002916F5"/>
    <w:rsid w:val="00291754"/>
    <w:rsid w:val="00291B3D"/>
    <w:rsid w:val="002922C0"/>
    <w:rsid w:val="002927CE"/>
    <w:rsid w:val="00292C4D"/>
    <w:rsid w:val="00292CAD"/>
    <w:rsid w:val="00292F8B"/>
    <w:rsid w:val="002934C5"/>
    <w:rsid w:val="00293A4C"/>
    <w:rsid w:val="0029406D"/>
    <w:rsid w:val="00294556"/>
    <w:rsid w:val="00294620"/>
    <w:rsid w:val="00294A82"/>
    <w:rsid w:val="00294F18"/>
    <w:rsid w:val="0029500E"/>
    <w:rsid w:val="0029570A"/>
    <w:rsid w:val="00295E0F"/>
    <w:rsid w:val="002963C4"/>
    <w:rsid w:val="00296837"/>
    <w:rsid w:val="00296CF7"/>
    <w:rsid w:val="00296E20"/>
    <w:rsid w:val="00297A22"/>
    <w:rsid w:val="00297A9B"/>
    <w:rsid w:val="00297D31"/>
    <w:rsid w:val="002A02EF"/>
    <w:rsid w:val="002A0391"/>
    <w:rsid w:val="002A049F"/>
    <w:rsid w:val="002A05EE"/>
    <w:rsid w:val="002A0AE3"/>
    <w:rsid w:val="002A0DB9"/>
    <w:rsid w:val="002A0EE5"/>
    <w:rsid w:val="002A0F81"/>
    <w:rsid w:val="002A1393"/>
    <w:rsid w:val="002A14EE"/>
    <w:rsid w:val="002A1A63"/>
    <w:rsid w:val="002A1C31"/>
    <w:rsid w:val="002A2AD3"/>
    <w:rsid w:val="002A3199"/>
    <w:rsid w:val="002A35F9"/>
    <w:rsid w:val="002A44C2"/>
    <w:rsid w:val="002A45E5"/>
    <w:rsid w:val="002A48F4"/>
    <w:rsid w:val="002A4E84"/>
    <w:rsid w:val="002A4FEA"/>
    <w:rsid w:val="002A5221"/>
    <w:rsid w:val="002A55DF"/>
    <w:rsid w:val="002A56FA"/>
    <w:rsid w:val="002A57BB"/>
    <w:rsid w:val="002A5985"/>
    <w:rsid w:val="002A5A49"/>
    <w:rsid w:val="002A636F"/>
    <w:rsid w:val="002A6416"/>
    <w:rsid w:val="002A641F"/>
    <w:rsid w:val="002A6B3C"/>
    <w:rsid w:val="002A7210"/>
    <w:rsid w:val="002A746A"/>
    <w:rsid w:val="002A7AD6"/>
    <w:rsid w:val="002B0F0C"/>
    <w:rsid w:val="002B1042"/>
    <w:rsid w:val="002B17C4"/>
    <w:rsid w:val="002B1ED9"/>
    <w:rsid w:val="002B222A"/>
    <w:rsid w:val="002B23DA"/>
    <w:rsid w:val="002B277C"/>
    <w:rsid w:val="002B28DF"/>
    <w:rsid w:val="002B2A88"/>
    <w:rsid w:val="002B3401"/>
    <w:rsid w:val="002B3AFD"/>
    <w:rsid w:val="002B3B71"/>
    <w:rsid w:val="002B3CD4"/>
    <w:rsid w:val="002B3E8C"/>
    <w:rsid w:val="002B446C"/>
    <w:rsid w:val="002B526C"/>
    <w:rsid w:val="002B5380"/>
    <w:rsid w:val="002B5595"/>
    <w:rsid w:val="002B5A04"/>
    <w:rsid w:val="002B60BE"/>
    <w:rsid w:val="002B6C54"/>
    <w:rsid w:val="002B6EF1"/>
    <w:rsid w:val="002B7BC4"/>
    <w:rsid w:val="002B7D8A"/>
    <w:rsid w:val="002B7DE4"/>
    <w:rsid w:val="002C0218"/>
    <w:rsid w:val="002C05EC"/>
    <w:rsid w:val="002C07F8"/>
    <w:rsid w:val="002C1343"/>
    <w:rsid w:val="002C154A"/>
    <w:rsid w:val="002C1672"/>
    <w:rsid w:val="002C16D0"/>
    <w:rsid w:val="002C1AFC"/>
    <w:rsid w:val="002C28D5"/>
    <w:rsid w:val="002C311E"/>
    <w:rsid w:val="002C31AC"/>
    <w:rsid w:val="002C37F5"/>
    <w:rsid w:val="002C3B94"/>
    <w:rsid w:val="002C3F78"/>
    <w:rsid w:val="002C4032"/>
    <w:rsid w:val="002C587F"/>
    <w:rsid w:val="002C5BE1"/>
    <w:rsid w:val="002C5E39"/>
    <w:rsid w:val="002C68C9"/>
    <w:rsid w:val="002C6B29"/>
    <w:rsid w:val="002C6EA8"/>
    <w:rsid w:val="002C6FA2"/>
    <w:rsid w:val="002C7004"/>
    <w:rsid w:val="002C7BEC"/>
    <w:rsid w:val="002D0041"/>
    <w:rsid w:val="002D040C"/>
    <w:rsid w:val="002D062A"/>
    <w:rsid w:val="002D069F"/>
    <w:rsid w:val="002D086D"/>
    <w:rsid w:val="002D0955"/>
    <w:rsid w:val="002D0A7D"/>
    <w:rsid w:val="002D0B81"/>
    <w:rsid w:val="002D0E34"/>
    <w:rsid w:val="002D108A"/>
    <w:rsid w:val="002D10B1"/>
    <w:rsid w:val="002D172B"/>
    <w:rsid w:val="002D181E"/>
    <w:rsid w:val="002D1D1C"/>
    <w:rsid w:val="002D1DD7"/>
    <w:rsid w:val="002D265C"/>
    <w:rsid w:val="002D2E58"/>
    <w:rsid w:val="002D3452"/>
    <w:rsid w:val="002D3718"/>
    <w:rsid w:val="002D4194"/>
    <w:rsid w:val="002D47C9"/>
    <w:rsid w:val="002D4956"/>
    <w:rsid w:val="002D4CC4"/>
    <w:rsid w:val="002D66EE"/>
    <w:rsid w:val="002D6E28"/>
    <w:rsid w:val="002D6F99"/>
    <w:rsid w:val="002D7447"/>
    <w:rsid w:val="002D7FE6"/>
    <w:rsid w:val="002E046B"/>
    <w:rsid w:val="002E2D31"/>
    <w:rsid w:val="002E34A2"/>
    <w:rsid w:val="002E41A7"/>
    <w:rsid w:val="002E5304"/>
    <w:rsid w:val="002E5491"/>
    <w:rsid w:val="002E5630"/>
    <w:rsid w:val="002E5637"/>
    <w:rsid w:val="002E5AC1"/>
    <w:rsid w:val="002E610A"/>
    <w:rsid w:val="002E628D"/>
    <w:rsid w:val="002E62FF"/>
    <w:rsid w:val="002E6414"/>
    <w:rsid w:val="002E66B5"/>
    <w:rsid w:val="002E678F"/>
    <w:rsid w:val="002E68F8"/>
    <w:rsid w:val="002E6C10"/>
    <w:rsid w:val="002E7845"/>
    <w:rsid w:val="002E786A"/>
    <w:rsid w:val="002E7B34"/>
    <w:rsid w:val="002E7D9B"/>
    <w:rsid w:val="002ECB13"/>
    <w:rsid w:val="002F031C"/>
    <w:rsid w:val="002F04DD"/>
    <w:rsid w:val="002F0643"/>
    <w:rsid w:val="002F0713"/>
    <w:rsid w:val="002F075D"/>
    <w:rsid w:val="002F1902"/>
    <w:rsid w:val="002F2347"/>
    <w:rsid w:val="002F272E"/>
    <w:rsid w:val="002F2844"/>
    <w:rsid w:val="002F339D"/>
    <w:rsid w:val="002F39CA"/>
    <w:rsid w:val="002F409C"/>
    <w:rsid w:val="002F419F"/>
    <w:rsid w:val="002F45A7"/>
    <w:rsid w:val="002F4BE6"/>
    <w:rsid w:val="002F5886"/>
    <w:rsid w:val="002F6350"/>
    <w:rsid w:val="002F6512"/>
    <w:rsid w:val="002F6A6C"/>
    <w:rsid w:val="002F6AA4"/>
    <w:rsid w:val="002F6DEF"/>
    <w:rsid w:val="002F6F41"/>
    <w:rsid w:val="002F7913"/>
    <w:rsid w:val="002F7BBC"/>
    <w:rsid w:val="003000E1"/>
    <w:rsid w:val="00300133"/>
    <w:rsid w:val="00300438"/>
    <w:rsid w:val="0030059E"/>
    <w:rsid w:val="00301106"/>
    <w:rsid w:val="003014BC"/>
    <w:rsid w:val="003028F3"/>
    <w:rsid w:val="00303324"/>
    <w:rsid w:val="00303341"/>
    <w:rsid w:val="0030411F"/>
    <w:rsid w:val="00304315"/>
    <w:rsid w:val="0030464C"/>
    <w:rsid w:val="003046BD"/>
    <w:rsid w:val="00304B13"/>
    <w:rsid w:val="00304B99"/>
    <w:rsid w:val="00305095"/>
    <w:rsid w:val="003050E0"/>
    <w:rsid w:val="00305E29"/>
    <w:rsid w:val="00306590"/>
    <w:rsid w:val="00306DE4"/>
    <w:rsid w:val="00306EAE"/>
    <w:rsid w:val="00307716"/>
    <w:rsid w:val="003103C6"/>
    <w:rsid w:val="00310E75"/>
    <w:rsid w:val="003118D4"/>
    <w:rsid w:val="00313340"/>
    <w:rsid w:val="003139EF"/>
    <w:rsid w:val="00314255"/>
    <w:rsid w:val="00314D94"/>
    <w:rsid w:val="003160A0"/>
    <w:rsid w:val="003161C7"/>
    <w:rsid w:val="003164DB"/>
    <w:rsid w:val="0031685C"/>
    <w:rsid w:val="00317569"/>
    <w:rsid w:val="0031774F"/>
    <w:rsid w:val="00317C5A"/>
    <w:rsid w:val="00317E87"/>
    <w:rsid w:val="003201DB"/>
    <w:rsid w:val="00320B19"/>
    <w:rsid w:val="00320C08"/>
    <w:rsid w:val="00320E64"/>
    <w:rsid w:val="00320EA5"/>
    <w:rsid w:val="0032220E"/>
    <w:rsid w:val="0032254D"/>
    <w:rsid w:val="0032260D"/>
    <w:rsid w:val="00322699"/>
    <w:rsid w:val="00322B67"/>
    <w:rsid w:val="00322CD9"/>
    <w:rsid w:val="00323598"/>
    <w:rsid w:val="0032399B"/>
    <w:rsid w:val="003239B9"/>
    <w:rsid w:val="00323A75"/>
    <w:rsid w:val="00323BD2"/>
    <w:rsid w:val="00324CF6"/>
    <w:rsid w:val="00325116"/>
    <w:rsid w:val="003259E6"/>
    <w:rsid w:val="00325E5D"/>
    <w:rsid w:val="00326B91"/>
    <w:rsid w:val="00326B98"/>
    <w:rsid w:val="0032712E"/>
    <w:rsid w:val="003271B1"/>
    <w:rsid w:val="00327855"/>
    <w:rsid w:val="003306EF"/>
    <w:rsid w:val="00330B1E"/>
    <w:rsid w:val="00330D14"/>
    <w:rsid w:val="003310CF"/>
    <w:rsid w:val="00332036"/>
    <w:rsid w:val="0033232C"/>
    <w:rsid w:val="00332478"/>
    <w:rsid w:val="00332FF4"/>
    <w:rsid w:val="0033346E"/>
    <w:rsid w:val="003339FA"/>
    <w:rsid w:val="00333C2B"/>
    <w:rsid w:val="00333FC0"/>
    <w:rsid w:val="00334968"/>
    <w:rsid w:val="00335915"/>
    <w:rsid w:val="00335F3A"/>
    <w:rsid w:val="00336171"/>
    <w:rsid w:val="0033621D"/>
    <w:rsid w:val="00336230"/>
    <w:rsid w:val="003364BD"/>
    <w:rsid w:val="003365C3"/>
    <w:rsid w:val="00336625"/>
    <w:rsid w:val="00336A9E"/>
    <w:rsid w:val="00336C3D"/>
    <w:rsid w:val="00336C9C"/>
    <w:rsid w:val="00336F9A"/>
    <w:rsid w:val="00337139"/>
    <w:rsid w:val="003371B4"/>
    <w:rsid w:val="00337317"/>
    <w:rsid w:val="00337609"/>
    <w:rsid w:val="00337C18"/>
    <w:rsid w:val="00337F29"/>
    <w:rsid w:val="0034002A"/>
    <w:rsid w:val="0034039E"/>
    <w:rsid w:val="00340F7D"/>
    <w:rsid w:val="0034145C"/>
    <w:rsid w:val="003416B0"/>
    <w:rsid w:val="003417A1"/>
    <w:rsid w:val="0034185B"/>
    <w:rsid w:val="00341A3C"/>
    <w:rsid w:val="003428CC"/>
    <w:rsid w:val="00342DA6"/>
    <w:rsid w:val="00342ED3"/>
    <w:rsid w:val="003430FA"/>
    <w:rsid w:val="00343667"/>
    <w:rsid w:val="00343859"/>
    <w:rsid w:val="00343B79"/>
    <w:rsid w:val="00343E7C"/>
    <w:rsid w:val="003442E6"/>
    <w:rsid w:val="003446C0"/>
    <w:rsid w:val="00345294"/>
    <w:rsid w:val="003453D9"/>
    <w:rsid w:val="0034597D"/>
    <w:rsid w:val="00345B09"/>
    <w:rsid w:val="003461B9"/>
    <w:rsid w:val="0034680D"/>
    <w:rsid w:val="003468FB"/>
    <w:rsid w:val="003468FD"/>
    <w:rsid w:val="00346C4C"/>
    <w:rsid w:val="00347293"/>
    <w:rsid w:val="0034789B"/>
    <w:rsid w:val="00347922"/>
    <w:rsid w:val="003479D1"/>
    <w:rsid w:val="00347A67"/>
    <w:rsid w:val="00347BEF"/>
    <w:rsid w:val="003504A0"/>
    <w:rsid w:val="00350789"/>
    <w:rsid w:val="00350CEC"/>
    <w:rsid w:val="00350EF3"/>
    <w:rsid w:val="00350EF8"/>
    <w:rsid w:val="00351267"/>
    <w:rsid w:val="00351760"/>
    <w:rsid w:val="003526AA"/>
    <w:rsid w:val="0035290E"/>
    <w:rsid w:val="0035353F"/>
    <w:rsid w:val="003535DE"/>
    <w:rsid w:val="0035412E"/>
    <w:rsid w:val="00354452"/>
    <w:rsid w:val="00354466"/>
    <w:rsid w:val="00354F65"/>
    <w:rsid w:val="0035514C"/>
    <w:rsid w:val="003556DD"/>
    <w:rsid w:val="00355AA2"/>
    <w:rsid w:val="00355D17"/>
    <w:rsid w:val="00356157"/>
    <w:rsid w:val="0035619F"/>
    <w:rsid w:val="003561A5"/>
    <w:rsid w:val="00356237"/>
    <w:rsid w:val="00357C4E"/>
    <w:rsid w:val="003602F8"/>
    <w:rsid w:val="00360393"/>
    <w:rsid w:val="00360440"/>
    <w:rsid w:val="003605C1"/>
    <w:rsid w:val="00360A98"/>
    <w:rsid w:val="00360FC7"/>
    <w:rsid w:val="00361A41"/>
    <w:rsid w:val="00362479"/>
    <w:rsid w:val="00362B72"/>
    <w:rsid w:val="00363024"/>
    <w:rsid w:val="0036331C"/>
    <w:rsid w:val="00363538"/>
    <w:rsid w:val="003637A8"/>
    <w:rsid w:val="00363B60"/>
    <w:rsid w:val="00364286"/>
    <w:rsid w:val="00364697"/>
    <w:rsid w:val="00365291"/>
    <w:rsid w:val="003655B2"/>
    <w:rsid w:val="00365F96"/>
    <w:rsid w:val="00367078"/>
    <w:rsid w:val="003676B5"/>
    <w:rsid w:val="00367F66"/>
    <w:rsid w:val="003703D1"/>
    <w:rsid w:val="00370C98"/>
    <w:rsid w:val="0037149F"/>
    <w:rsid w:val="00371812"/>
    <w:rsid w:val="0037207D"/>
    <w:rsid w:val="00372590"/>
    <w:rsid w:val="0037273C"/>
    <w:rsid w:val="003728E5"/>
    <w:rsid w:val="00372937"/>
    <w:rsid w:val="00373DBE"/>
    <w:rsid w:val="00373FD8"/>
    <w:rsid w:val="003741F4"/>
    <w:rsid w:val="0037430B"/>
    <w:rsid w:val="00374585"/>
    <w:rsid w:val="003745A1"/>
    <w:rsid w:val="00374BEF"/>
    <w:rsid w:val="00374F90"/>
    <w:rsid w:val="003751C4"/>
    <w:rsid w:val="00375C08"/>
    <w:rsid w:val="00376B37"/>
    <w:rsid w:val="00376E3C"/>
    <w:rsid w:val="00377234"/>
    <w:rsid w:val="00377331"/>
    <w:rsid w:val="00377A8E"/>
    <w:rsid w:val="00377BE7"/>
    <w:rsid w:val="0038000F"/>
    <w:rsid w:val="00380321"/>
    <w:rsid w:val="0038057F"/>
    <w:rsid w:val="003805EF"/>
    <w:rsid w:val="0038095A"/>
    <w:rsid w:val="00380A84"/>
    <w:rsid w:val="00381075"/>
    <w:rsid w:val="00381362"/>
    <w:rsid w:val="0038151E"/>
    <w:rsid w:val="003818A4"/>
    <w:rsid w:val="0038203A"/>
    <w:rsid w:val="003825F8"/>
    <w:rsid w:val="003825FC"/>
    <w:rsid w:val="00382AF1"/>
    <w:rsid w:val="00382D6B"/>
    <w:rsid w:val="00383442"/>
    <w:rsid w:val="0038476D"/>
    <w:rsid w:val="00384954"/>
    <w:rsid w:val="00385536"/>
    <w:rsid w:val="00385B41"/>
    <w:rsid w:val="00385DFC"/>
    <w:rsid w:val="00385FAB"/>
    <w:rsid w:val="0038634E"/>
    <w:rsid w:val="003866D5"/>
    <w:rsid w:val="0038672C"/>
    <w:rsid w:val="00386AE5"/>
    <w:rsid w:val="00386BA0"/>
    <w:rsid w:val="00386C3A"/>
    <w:rsid w:val="00387610"/>
    <w:rsid w:val="003905A2"/>
    <w:rsid w:val="00390877"/>
    <w:rsid w:val="00390A50"/>
    <w:rsid w:val="00390CDE"/>
    <w:rsid w:val="00390E0C"/>
    <w:rsid w:val="00391737"/>
    <w:rsid w:val="00391BAA"/>
    <w:rsid w:val="0039234B"/>
    <w:rsid w:val="00392467"/>
    <w:rsid w:val="0039252A"/>
    <w:rsid w:val="00392C1A"/>
    <w:rsid w:val="00392F1C"/>
    <w:rsid w:val="003930FF"/>
    <w:rsid w:val="0039352E"/>
    <w:rsid w:val="003936B7"/>
    <w:rsid w:val="00394227"/>
    <w:rsid w:val="0039445E"/>
    <w:rsid w:val="00394594"/>
    <w:rsid w:val="00394B06"/>
    <w:rsid w:val="00394BA9"/>
    <w:rsid w:val="00394C60"/>
    <w:rsid w:val="00394ED8"/>
    <w:rsid w:val="00395610"/>
    <w:rsid w:val="0039569B"/>
    <w:rsid w:val="00395FF7"/>
    <w:rsid w:val="003964D9"/>
    <w:rsid w:val="00396954"/>
    <w:rsid w:val="003974AD"/>
    <w:rsid w:val="00397A4E"/>
    <w:rsid w:val="00397CCC"/>
    <w:rsid w:val="00397E96"/>
    <w:rsid w:val="00397F5E"/>
    <w:rsid w:val="003A0126"/>
    <w:rsid w:val="003A0148"/>
    <w:rsid w:val="003A0816"/>
    <w:rsid w:val="003A0A9D"/>
    <w:rsid w:val="003A0E16"/>
    <w:rsid w:val="003A10A1"/>
    <w:rsid w:val="003A196A"/>
    <w:rsid w:val="003A19FA"/>
    <w:rsid w:val="003A1BBB"/>
    <w:rsid w:val="003A2685"/>
    <w:rsid w:val="003A27D0"/>
    <w:rsid w:val="003A2B21"/>
    <w:rsid w:val="003A30D6"/>
    <w:rsid w:val="003A42F2"/>
    <w:rsid w:val="003A4561"/>
    <w:rsid w:val="003A4799"/>
    <w:rsid w:val="003A4AB5"/>
    <w:rsid w:val="003A5169"/>
    <w:rsid w:val="003A524D"/>
    <w:rsid w:val="003A5596"/>
    <w:rsid w:val="003A5819"/>
    <w:rsid w:val="003A5B4D"/>
    <w:rsid w:val="003A6204"/>
    <w:rsid w:val="003A65F0"/>
    <w:rsid w:val="003A6669"/>
    <w:rsid w:val="003A6F2B"/>
    <w:rsid w:val="003A72BC"/>
    <w:rsid w:val="003A739D"/>
    <w:rsid w:val="003A7506"/>
    <w:rsid w:val="003A7561"/>
    <w:rsid w:val="003A7AE2"/>
    <w:rsid w:val="003A7C39"/>
    <w:rsid w:val="003B0435"/>
    <w:rsid w:val="003B08F3"/>
    <w:rsid w:val="003B0996"/>
    <w:rsid w:val="003B09D6"/>
    <w:rsid w:val="003B0B19"/>
    <w:rsid w:val="003B15BF"/>
    <w:rsid w:val="003B1933"/>
    <w:rsid w:val="003B1D33"/>
    <w:rsid w:val="003B1EF0"/>
    <w:rsid w:val="003B200C"/>
    <w:rsid w:val="003B2549"/>
    <w:rsid w:val="003B2B0D"/>
    <w:rsid w:val="003B3142"/>
    <w:rsid w:val="003B33F4"/>
    <w:rsid w:val="003B4007"/>
    <w:rsid w:val="003B4033"/>
    <w:rsid w:val="003B411B"/>
    <w:rsid w:val="003B48B8"/>
    <w:rsid w:val="003B49F9"/>
    <w:rsid w:val="003B4C26"/>
    <w:rsid w:val="003B50E6"/>
    <w:rsid w:val="003B539C"/>
    <w:rsid w:val="003B55FB"/>
    <w:rsid w:val="003B5A96"/>
    <w:rsid w:val="003B5BC6"/>
    <w:rsid w:val="003B5E37"/>
    <w:rsid w:val="003B5F2C"/>
    <w:rsid w:val="003B686F"/>
    <w:rsid w:val="003B6A23"/>
    <w:rsid w:val="003B7101"/>
    <w:rsid w:val="003B79E7"/>
    <w:rsid w:val="003C028A"/>
    <w:rsid w:val="003C0543"/>
    <w:rsid w:val="003C0820"/>
    <w:rsid w:val="003C0B7E"/>
    <w:rsid w:val="003C192A"/>
    <w:rsid w:val="003C1A33"/>
    <w:rsid w:val="003C2127"/>
    <w:rsid w:val="003C30F4"/>
    <w:rsid w:val="003C3166"/>
    <w:rsid w:val="003C36AB"/>
    <w:rsid w:val="003C3B6B"/>
    <w:rsid w:val="003C4709"/>
    <w:rsid w:val="003C4A90"/>
    <w:rsid w:val="003C503B"/>
    <w:rsid w:val="003C50D7"/>
    <w:rsid w:val="003C55F0"/>
    <w:rsid w:val="003C5736"/>
    <w:rsid w:val="003C59E5"/>
    <w:rsid w:val="003C5BAA"/>
    <w:rsid w:val="003C5DBD"/>
    <w:rsid w:val="003C5FC4"/>
    <w:rsid w:val="003C6375"/>
    <w:rsid w:val="003C64E3"/>
    <w:rsid w:val="003C754B"/>
    <w:rsid w:val="003C75BF"/>
    <w:rsid w:val="003C7644"/>
    <w:rsid w:val="003C7BB3"/>
    <w:rsid w:val="003C7BDE"/>
    <w:rsid w:val="003D0307"/>
    <w:rsid w:val="003D0396"/>
    <w:rsid w:val="003D099A"/>
    <w:rsid w:val="003D0B12"/>
    <w:rsid w:val="003D0CA6"/>
    <w:rsid w:val="003D1D46"/>
    <w:rsid w:val="003D1F02"/>
    <w:rsid w:val="003D1F42"/>
    <w:rsid w:val="003D25E9"/>
    <w:rsid w:val="003D279B"/>
    <w:rsid w:val="003D336D"/>
    <w:rsid w:val="003D33EA"/>
    <w:rsid w:val="003D36F1"/>
    <w:rsid w:val="003D3A2F"/>
    <w:rsid w:val="003D3E24"/>
    <w:rsid w:val="003D4992"/>
    <w:rsid w:val="003D5115"/>
    <w:rsid w:val="003D5188"/>
    <w:rsid w:val="003D5415"/>
    <w:rsid w:val="003D5B07"/>
    <w:rsid w:val="003D6310"/>
    <w:rsid w:val="003D63D1"/>
    <w:rsid w:val="003D6D31"/>
    <w:rsid w:val="003D6EDB"/>
    <w:rsid w:val="003D7743"/>
    <w:rsid w:val="003D79C3"/>
    <w:rsid w:val="003D7FD7"/>
    <w:rsid w:val="003E05FD"/>
    <w:rsid w:val="003E0C05"/>
    <w:rsid w:val="003E0CAF"/>
    <w:rsid w:val="003E0DBD"/>
    <w:rsid w:val="003E12A8"/>
    <w:rsid w:val="003E140B"/>
    <w:rsid w:val="003E16DF"/>
    <w:rsid w:val="003E16E9"/>
    <w:rsid w:val="003E198D"/>
    <w:rsid w:val="003E1B25"/>
    <w:rsid w:val="003E264F"/>
    <w:rsid w:val="003E26B3"/>
    <w:rsid w:val="003E31E3"/>
    <w:rsid w:val="003E399A"/>
    <w:rsid w:val="003E5152"/>
    <w:rsid w:val="003E523F"/>
    <w:rsid w:val="003E5476"/>
    <w:rsid w:val="003E57E5"/>
    <w:rsid w:val="003E582A"/>
    <w:rsid w:val="003E58E4"/>
    <w:rsid w:val="003E5E78"/>
    <w:rsid w:val="003E5FE0"/>
    <w:rsid w:val="003E68E6"/>
    <w:rsid w:val="003E6F21"/>
    <w:rsid w:val="003E72A5"/>
    <w:rsid w:val="003E7B17"/>
    <w:rsid w:val="003E7CD9"/>
    <w:rsid w:val="003E7EE3"/>
    <w:rsid w:val="003F09DE"/>
    <w:rsid w:val="003F0E20"/>
    <w:rsid w:val="003F13B5"/>
    <w:rsid w:val="003F17B6"/>
    <w:rsid w:val="003F1C1B"/>
    <w:rsid w:val="003F1EEA"/>
    <w:rsid w:val="003F20FA"/>
    <w:rsid w:val="003F2267"/>
    <w:rsid w:val="003F2441"/>
    <w:rsid w:val="003F2A89"/>
    <w:rsid w:val="003F2FDD"/>
    <w:rsid w:val="003F3491"/>
    <w:rsid w:val="003F376C"/>
    <w:rsid w:val="003F3AAB"/>
    <w:rsid w:val="003F4007"/>
    <w:rsid w:val="003F4D7B"/>
    <w:rsid w:val="003F5B8C"/>
    <w:rsid w:val="003F5CA5"/>
    <w:rsid w:val="003F61C7"/>
    <w:rsid w:val="003F6239"/>
    <w:rsid w:val="003F74A1"/>
    <w:rsid w:val="003F78D7"/>
    <w:rsid w:val="003F7A1D"/>
    <w:rsid w:val="00400542"/>
    <w:rsid w:val="00400E0B"/>
    <w:rsid w:val="004018E9"/>
    <w:rsid w:val="00401E69"/>
    <w:rsid w:val="00402880"/>
    <w:rsid w:val="00402B62"/>
    <w:rsid w:val="00402E63"/>
    <w:rsid w:val="00403119"/>
    <w:rsid w:val="004031B9"/>
    <w:rsid w:val="0040329D"/>
    <w:rsid w:val="00403881"/>
    <w:rsid w:val="00403D3C"/>
    <w:rsid w:val="00403FBA"/>
    <w:rsid w:val="0040427A"/>
    <w:rsid w:val="004052F4"/>
    <w:rsid w:val="00405859"/>
    <w:rsid w:val="0040589B"/>
    <w:rsid w:val="00406228"/>
    <w:rsid w:val="0040624B"/>
    <w:rsid w:val="0040652F"/>
    <w:rsid w:val="00406722"/>
    <w:rsid w:val="004068D9"/>
    <w:rsid w:val="00407112"/>
    <w:rsid w:val="004073AC"/>
    <w:rsid w:val="00407888"/>
    <w:rsid w:val="00407B77"/>
    <w:rsid w:val="00407BC4"/>
    <w:rsid w:val="00407F41"/>
    <w:rsid w:val="00410BB4"/>
    <w:rsid w:val="00410F14"/>
    <w:rsid w:val="00411472"/>
    <w:rsid w:val="00411604"/>
    <w:rsid w:val="00411C1E"/>
    <w:rsid w:val="004125A0"/>
    <w:rsid w:val="00412D08"/>
    <w:rsid w:val="00412D99"/>
    <w:rsid w:val="0041310D"/>
    <w:rsid w:val="004132E1"/>
    <w:rsid w:val="00413DCA"/>
    <w:rsid w:val="00413DF5"/>
    <w:rsid w:val="004145BC"/>
    <w:rsid w:val="00414A9F"/>
    <w:rsid w:val="00414E2C"/>
    <w:rsid w:val="00414FCD"/>
    <w:rsid w:val="004152C1"/>
    <w:rsid w:val="00416DEA"/>
    <w:rsid w:val="00416EAD"/>
    <w:rsid w:val="00417222"/>
    <w:rsid w:val="004172F5"/>
    <w:rsid w:val="0041731E"/>
    <w:rsid w:val="0041776C"/>
    <w:rsid w:val="0041791F"/>
    <w:rsid w:val="004179A3"/>
    <w:rsid w:val="00417AB8"/>
    <w:rsid w:val="00417CD0"/>
    <w:rsid w:val="0042008E"/>
    <w:rsid w:val="0042019A"/>
    <w:rsid w:val="004203B2"/>
    <w:rsid w:val="00420648"/>
    <w:rsid w:val="004209C8"/>
    <w:rsid w:val="00420BC8"/>
    <w:rsid w:val="00420E36"/>
    <w:rsid w:val="00421326"/>
    <w:rsid w:val="00422518"/>
    <w:rsid w:val="004229DB"/>
    <w:rsid w:val="00422D51"/>
    <w:rsid w:val="00422E78"/>
    <w:rsid w:val="00423170"/>
    <w:rsid w:val="00424349"/>
    <w:rsid w:val="00424411"/>
    <w:rsid w:val="00424473"/>
    <w:rsid w:val="00424959"/>
    <w:rsid w:val="00425DD8"/>
    <w:rsid w:val="004262C2"/>
    <w:rsid w:val="0042679B"/>
    <w:rsid w:val="004267CF"/>
    <w:rsid w:val="00426A12"/>
    <w:rsid w:val="00426E5D"/>
    <w:rsid w:val="0042700E"/>
    <w:rsid w:val="00427376"/>
    <w:rsid w:val="00427C86"/>
    <w:rsid w:val="00430179"/>
    <w:rsid w:val="004302C2"/>
    <w:rsid w:val="00430308"/>
    <w:rsid w:val="004303A7"/>
    <w:rsid w:val="00430560"/>
    <w:rsid w:val="004306B4"/>
    <w:rsid w:val="00430803"/>
    <w:rsid w:val="00430F98"/>
    <w:rsid w:val="0043119E"/>
    <w:rsid w:val="00431360"/>
    <w:rsid w:val="00431707"/>
    <w:rsid w:val="0043172D"/>
    <w:rsid w:val="00431847"/>
    <w:rsid w:val="00431ED6"/>
    <w:rsid w:val="00431FAB"/>
    <w:rsid w:val="0043218A"/>
    <w:rsid w:val="00432BD8"/>
    <w:rsid w:val="004335D4"/>
    <w:rsid w:val="00433E26"/>
    <w:rsid w:val="004349F3"/>
    <w:rsid w:val="00434FD0"/>
    <w:rsid w:val="00435F45"/>
    <w:rsid w:val="004365E8"/>
    <w:rsid w:val="00436A38"/>
    <w:rsid w:val="0043709F"/>
    <w:rsid w:val="004372AD"/>
    <w:rsid w:val="004372D0"/>
    <w:rsid w:val="00437803"/>
    <w:rsid w:val="00437AC2"/>
    <w:rsid w:val="004405F1"/>
    <w:rsid w:val="00440B16"/>
    <w:rsid w:val="00440CC4"/>
    <w:rsid w:val="00440F62"/>
    <w:rsid w:val="004418FE"/>
    <w:rsid w:val="004419CD"/>
    <w:rsid w:val="00441FC3"/>
    <w:rsid w:val="0044275C"/>
    <w:rsid w:val="00442C5B"/>
    <w:rsid w:val="00442D6C"/>
    <w:rsid w:val="00442F48"/>
    <w:rsid w:val="0044340A"/>
    <w:rsid w:val="004448C6"/>
    <w:rsid w:val="00445374"/>
    <w:rsid w:val="00446310"/>
    <w:rsid w:val="0044639D"/>
    <w:rsid w:val="00446674"/>
    <w:rsid w:val="00446763"/>
    <w:rsid w:val="0044763F"/>
    <w:rsid w:val="0044772E"/>
    <w:rsid w:val="0044798D"/>
    <w:rsid w:val="00447DCF"/>
    <w:rsid w:val="00447DD5"/>
    <w:rsid w:val="00450141"/>
    <w:rsid w:val="004508F3"/>
    <w:rsid w:val="00451BFB"/>
    <w:rsid w:val="00452776"/>
    <w:rsid w:val="00452947"/>
    <w:rsid w:val="00452D2C"/>
    <w:rsid w:val="00453362"/>
    <w:rsid w:val="00453F11"/>
    <w:rsid w:val="00454078"/>
    <w:rsid w:val="00454513"/>
    <w:rsid w:val="0045473E"/>
    <w:rsid w:val="00454D24"/>
    <w:rsid w:val="0045518E"/>
    <w:rsid w:val="00455311"/>
    <w:rsid w:val="00455325"/>
    <w:rsid w:val="00455783"/>
    <w:rsid w:val="004563EB"/>
    <w:rsid w:val="004567F4"/>
    <w:rsid w:val="00457577"/>
    <w:rsid w:val="00457CBD"/>
    <w:rsid w:val="00460354"/>
    <w:rsid w:val="00460483"/>
    <w:rsid w:val="0046050C"/>
    <w:rsid w:val="0046087A"/>
    <w:rsid w:val="00460EF0"/>
    <w:rsid w:val="00461ED2"/>
    <w:rsid w:val="00461F75"/>
    <w:rsid w:val="00462217"/>
    <w:rsid w:val="004624A8"/>
    <w:rsid w:val="00462840"/>
    <w:rsid w:val="00462A38"/>
    <w:rsid w:val="00463964"/>
    <w:rsid w:val="00463A58"/>
    <w:rsid w:val="00463E3E"/>
    <w:rsid w:val="00464B94"/>
    <w:rsid w:val="00465293"/>
    <w:rsid w:val="004652D4"/>
    <w:rsid w:val="00465696"/>
    <w:rsid w:val="00465814"/>
    <w:rsid w:val="00465EE7"/>
    <w:rsid w:val="004663C2"/>
    <w:rsid w:val="00466B3E"/>
    <w:rsid w:val="00467050"/>
    <w:rsid w:val="0046726D"/>
    <w:rsid w:val="00467995"/>
    <w:rsid w:val="00467BE1"/>
    <w:rsid w:val="004703AE"/>
    <w:rsid w:val="0047045B"/>
    <w:rsid w:val="004706D1"/>
    <w:rsid w:val="004708A3"/>
    <w:rsid w:val="00470B46"/>
    <w:rsid w:val="00471462"/>
    <w:rsid w:val="004716D4"/>
    <w:rsid w:val="004719FA"/>
    <w:rsid w:val="00472089"/>
    <w:rsid w:val="00472A49"/>
    <w:rsid w:val="00472AEC"/>
    <w:rsid w:val="00472B8A"/>
    <w:rsid w:val="00473DB0"/>
    <w:rsid w:val="0047443F"/>
    <w:rsid w:val="0047447F"/>
    <w:rsid w:val="004744AE"/>
    <w:rsid w:val="00474828"/>
    <w:rsid w:val="00474A53"/>
    <w:rsid w:val="00474C53"/>
    <w:rsid w:val="00475031"/>
    <w:rsid w:val="0047510C"/>
    <w:rsid w:val="00475204"/>
    <w:rsid w:val="004752B2"/>
    <w:rsid w:val="00475438"/>
    <w:rsid w:val="004759CA"/>
    <w:rsid w:val="00475BC6"/>
    <w:rsid w:val="00475D53"/>
    <w:rsid w:val="00475E4E"/>
    <w:rsid w:val="004760C1"/>
    <w:rsid w:val="004766FA"/>
    <w:rsid w:val="00476794"/>
    <w:rsid w:val="00476DCA"/>
    <w:rsid w:val="0047719E"/>
    <w:rsid w:val="004775DB"/>
    <w:rsid w:val="00477905"/>
    <w:rsid w:val="004801CE"/>
    <w:rsid w:val="004805CB"/>
    <w:rsid w:val="00480CDA"/>
    <w:rsid w:val="004815C8"/>
    <w:rsid w:val="00481BCB"/>
    <w:rsid w:val="00482131"/>
    <w:rsid w:val="004827B5"/>
    <w:rsid w:val="004828F2"/>
    <w:rsid w:val="00482F08"/>
    <w:rsid w:val="00484697"/>
    <w:rsid w:val="00484D46"/>
    <w:rsid w:val="004850A1"/>
    <w:rsid w:val="0048597D"/>
    <w:rsid w:val="00485E23"/>
    <w:rsid w:val="004861CC"/>
    <w:rsid w:val="004867B7"/>
    <w:rsid w:val="00486A10"/>
    <w:rsid w:val="00486A5C"/>
    <w:rsid w:val="00486F33"/>
    <w:rsid w:val="004871D3"/>
    <w:rsid w:val="0048758B"/>
    <w:rsid w:val="0048771F"/>
    <w:rsid w:val="004878EB"/>
    <w:rsid w:val="00487DD9"/>
    <w:rsid w:val="00490427"/>
    <w:rsid w:val="00490D09"/>
    <w:rsid w:val="004910AA"/>
    <w:rsid w:val="004913D0"/>
    <w:rsid w:val="004917D0"/>
    <w:rsid w:val="00491D4E"/>
    <w:rsid w:val="00492248"/>
    <w:rsid w:val="00492481"/>
    <w:rsid w:val="004924F3"/>
    <w:rsid w:val="00492508"/>
    <w:rsid w:val="00492F24"/>
    <w:rsid w:val="00493C2E"/>
    <w:rsid w:val="004944C1"/>
    <w:rsid w:val="00494E83"/>
    <w:rsid w:val="00495BCB"/>
    <w:rsid w:val="004964AB"/>
    <w:rsid w:val="004964B7"/>
    <w:rsid w:val="004964EC"/>
    <w:rsid w:val="004967A8"/>
    <w:rsid w:val="00496B0F"/>
    <w:rsid w:val="00497036"/>
    <w:rsid w:val="00497A32"/>
    <w:rsid w:val="00497ADF"/>
    <w:rsid w:val="004A038C"/>
    <w:rsid w:val="004A0836"/>
    <w:rsid w:val="004A0EEF"/>
    <w:rsid w:val="004A103F"/>
    <w:rsid w:val="004A1250"/>
    <w:rsid w:val="004A13FB"/>
    <w:rsid w:val="004A14B2"/>
    <w:rsid w:val="004A15CB"/>
    <w:rsid w:val="004A1B66"/>
    <w:rsid w:val="004A1FA3"/>
    <w:rsid w:val="004A2690"/>
    <w:rsid w:val="004A26E3"/>
    <w:rsid w:val="004A2A60"/>
    <w:rsid w:val="004A344C"/>
    <w:rsid w:val="004A3800"/>
    <w:rsid w:val="004A3CFA"/>
    <w:rsid w:val="004A41B2"/>
    <w:rsid w:val="004A4479"/>
    <w:rsid w:val="004A4BA9"/>
    <w:rsid w:val="004A4DBB"/>
    <w:rsid w:val="004A521B"/>
    <w:rsid w:val="004A52CE"/>
    <w:rsid w:val="004A555D"/>
    <w:rsid w:val="004A5660"/>
    <w:rsid w:val="004A59F9"/>
    <w:rsid w:val="004A5ED5"/>
    <w:rsid w:val="004A66BB"/>
    <w:rsid w:val="004A6B4F"/>
    <w:rsid w:val="004A6C33"/>
    <w:rsid w:val="004A7557"/>
    <w:rsid w:val="004B1258"/>
    <w:rsid w:val="004B14D6"/>
    <w:rsid w:val="004B1DC3"/>
    <w:rsid w:val="004B1E16"/>
    <w:rsid w:val="004B1F1F"/>
    <w:rsid w:val="004B266E"/>
    <w:rsid w:val="004B2A44"/>
    <w:rsid w:val="004B2BDB"/>
    <w:rsid w:val="004B2FC7"/>
    <w:rsid w:val="004B30E6"/>
    <w:rsid w:val="004B318D"/>
    <w:rsid w:val="004B36D1"/>
    <w:rsid w:val="004B4460"/>
    <w:rsid w:val="004B4B14"/>
    <w:rsid w:val="004B4DD8"/>
    <w:rsid w:val="004B5C91"/>
    <w:rsid w:val="004B627C"/>
    <w:rsid w:val="004B6A49"/>
    <w:rsid w:val="004B6AAB"/>
    <w:rsid w:val="004B708C"/>
    <w:rsid w:val="004B7913"/>
    <w:rsid w:val="004B7E86"/>
    <w:rsid w:val="004C00A2"/>
    <w:rsid w:val="004C09F3"/>
    <w:rsid w:val="004C13E5"/>
    <w:rsid w:val="004C18C1"/>
    <w:rsid w:val="004C1F0B"/>
    <w:rsid w:val="004C1F6D"/>
    <w:rsid w:val="004C2CD6"/>
    <w:rsid w:val="004C308A"/>
    <w:rsid w:val="004C3704"/>
    <w:rsid w:val="004C372D"/>
    <w:rsid w:val="004C388E"/>
    <w:rsid w:val="004C59E7"/>
    <w:rsid w:val="004C5CAD"/>
    <w:rsid w:val="004C6140"/>
    <w:rsid w:val="004C64CB"/>
    <w:rsid w:val="004C68A4"/>
    <w:rsid w:val="004C746E"/>
    <w:rsid w:val="004C7B66"/>
    <w:rsid w:val="004D0118"/>
    <w:rsid w:val="004D08D6"/>
    <w:rsid w:val="004D1540"/>
    <w:rsid w:val="004D19C5"/>
    <w:rsid w:val="004D2009"/>
    <w:rsid w:val="004D23F8"/>
    <w:rsid w:val="004D2564"/>
    <w:rsid w:val="004D26B4"/>
    <w:rsid w:val="004D29ED"/>
    <w:rsid w:val="004D2F5C"/>
    <w:rsid w:val="004D34FB"/>
    <w:rsid w:val="004D38B9"/>
    <w:rsid w:val="004D43A0"/>
    <w:rsid w:val="004D4430"/>
    <w:rsid w:val="004D4695"/>
    <w:rsid w:val="004D483C"/>
    <w:rsid w:val="004D4FDB"/>
    <w:rsid w:val="004D58B7"/>
    <w:rsid w:val="004D5AA6"/>
    <w:rsid w:val="004D5DC6"/>
    <w:rsid w:val="004D62B6"/>
    <w:rsid w:val="004D674E"/>
    <w:rsid w:val="004D6B67"/>
    <w:rsid w:val="004D7142"/>
    <w:rsid w:val="004D72FF"/>
    <w:rsid w:val="004D77DE"/>
    <w:rsid w:val="004D7A82"/>
    <w:rsid w:val="004E097E"/>
    <w:rsid w:val="004E1245"/>
    <w:rsid w:val="004E1703"/>
    <w:rsid w:val="004E1984"/>
    <w:rsid w:val="004E1986"/>
    <w:rsid w:val="004E1C23"/>
    <w:rsid w:val="004E1FEA"/>
    <w:rsid w:val="004E2C8F"/>
    <w:rsid w:val="004E2DFC"/>
    <w:rsid w:val="004E2F03"/>
    <w:rsid w:val="004E3231"/>
    <w:rsid w:val="004E32AA"/>
    <w:rsid w:val="004E3530"/>
    <w:rsid w:val="004E3787"/>
    <w:rsid w:val="004E523C"/>
    <w:rsid w:val="004E5668"/>
    <w:rsid w:val="004E5C31"/>
    <w:rsid w:val="004E6E5D"/>
    <w:rsid w:val="004E776C"/>
    <w:rsid w:val="004E7C81"/>
    <w:rsid w:val="004E7DB9"/>
    <w:rsid w:val="004F0442"/>
    <w:rsid w:val="004F0539"/>
    <w:rsid w:val="004F095D"/>
    <w:rsid w:val="004F0D65"/>
    <w:rsid w:val="004F109E"/>
    <w:rsid w:val="004F1652"/>
    <w:rsid w:val="004F1B8A"/>
    <w:rsid w:val="004F1DE0"/>
    <w:rsid w:val="004F2F5C"/>
    <w:rsid w:val="004F32EC"/>
    <w:rsid w:val="004F3EDA"/>
    <w:rsid w:val="004F3EFD"/>
    <w:rsid w:val="004F4631"/>
    <w:rsid w:val="004F4940"/>
    <w:rsid w:val="004F4FA3"/>
    <w:rsid w:val="004F5523"/>
    <w:rsid w:val="004F5AD4"/>
    <w:rsid w:val="004F5C44"/>
    <w:rsid w:val="004F6A3A"/>
    <w:rsid w:val="004F6DBA"/>
    <w:rsid w:val="004F7383"/>
    <w:rsid w:val="004F738A"/>
    <w:rsid w:val="004F7B8F"/>
    <w:rsid w:val="00500832"/>
    <w:rsid w:val="00500A41"/>
    <w:rsid w:val="00500A95"/>
    <w:rsid w:val="00500DAE"/>
    <w:rsid w:val="00500F82"/>
    <w:rsid w:val="00501047"/>
    <w:rsid w:val="0050163F"/>
    <w:rsid w:val="00502454"/>
    <w:rsid w:val="00502A8B"/>
    <w:rsid w:val="00502D6B"/>
    <w:rsid w:val="005030B9"/>
    <w:rsid w:val="005036F7"/>
    <w:rsid w:val="00503C6F"/>
    <w:rsid w:val="00504018"/>
    <w:rsid w:val="005043C2"/>
    <w:rsid w:val="00504412"/>
    <w:rsid w:val="00504430"/>
    <w:rsid w:val="0050460E"/>
    <w:rsid w:val="00505D25"/>
    <w:rsid w:val="005061E5"/>
    <w:rsid w:val="0050635B"/>
    <w:rsid w:val="00506555"/>
    <w:rsid w:val="00506C8D"/>
    <w:rsid w:val="0050705D"/>
    <w:rsid w:val="00507B41"/>
    <w:rsid w:val="00507BC8"/>
    <w:rsid w:val="00507EFA"/>
    <w:rsid w:val="00507FFE"/>
    <w:rsid w:val="00510900"/>
    <w:rsid w:val="0051196E"/>
    <w:rsid w:val="005129FE"/>
    <w:rsid w:val="00512CB3"/>
    <w:rsid w:val="00513B98"/>
    <w:rsid w:val="00513BD3"/>
    <w:rsid w:val="00514147"/>
    <w:rsid w:val="0051438E"/>
    <w:rsid w:val="00514455"/>
    <w:rsid w:val="00514513"/>
    <w:rsid w:val="005148D6"/>
    <w:rsid w:val="005150D9"/>
    <w:rsid w:val="00515689"/>
    <w:rsid w:val="00515A9D"/>
    <w:rsid w:val="0051712A"/>
    <w:rsid w:val="00520352"/>
    <w:rsid w:val="00520521"/>
    <w:rsid w:val="005210CB"/>
    <w:rsid w:val="00521A23"/>
    <w:rsid w:val="00521C2E"/>
    <w:rsid w:val="005224B9"/>
    <w:rsid w:val="00522FDA"/>
    <w:rsid w:val="00523AD6"/>
    <w:rsid w:val="00523D73"/>
    <w:rsid w:val="005243EA"/>
    <w:rsid w:val="00524470"/>
    <w:rsid w:val="005249D6"/>
    <w:rsid w:val="00524A76"/>
    <w:rsid w:val="00524AD7"/>
    <w:rsid w:val="0052506F"/>
    <w:rsid w:val="005252E0"/>
    <w:rsid w:val="005253CE"/>
    <w:rsid w:val="00525658"/>
    <w:rsid w:val="005258EB"/>
    <w:rsid w:val="00525CE7"/>
    <w:rsid w:val="00526068"/>
    <w:rsid w:val="005264A9"/>
    <w:rsid w:val="005266BC"/>
    <w:rsid w:val="0052683D"/>
    <w:rsid w:val="00527057"/>
    <w:rsid w:val="005271FE"/>
    <w:rsid w:val="00527524"/>
    <w:rsid w:val="00527A53"/>
    <w:rsid w:val="00527A67"/>
    <w:rsid w:val="00527D60"/>
    <w:rsid w:val="005307AA"/>
    <w:rsid w:val="00530880"/>
    <w:rsid w:val="0053103E"/>
    <w:rsid w:val="0053142E"/>
    <w:rsid w:val="005315B3"/>
    <w:rsid w:val="00531CD2"/>
    <w:rsid w:val="00531D18"/>
    <w:rsid w:val="00531EF1"/>
    <w:rsid w:val="005322EC"/>
    <w:rsid w:val="0053239D"/>
    <w:rsid w:val="005327A2"/>
    <w:rsid w:val="0053293C"/>
    <w:rsid w:val="00532CE1"/>
    <w:rsid w:val="00533047"/>
    <w:rsid w:val="005331C8"/>
    <w:rsid w:val="00533CDE"/>
    <w:rsid w:val="00533F0C"/>
    <w:rsid w:val="00534665"/>
    <w:rsid w:val="005347C7"/>
    <w:rsid w:val="00534BED"/>
    <w:rsid w:val="0053513E"/>
    <w:rsid w:val="00535247"/>
    <w:rsid w:val="00535913"/>
    <w:rsid w:val="00536818"/>
    <w:rsid w:val="00536ACD"/>
    <w:rsid w:val="00537514"/>
    <w:rsid w:val="005401B4"/>
    <w:rsid w:val="0054079F"/>
    <w:rsid w:val="00540BAA"/>
    <w:rsid w:val="00540FBB"/>
    <w:rsid w:val="00541035"/>
    <w:rsid w:val="00541C6D"/>
    <w:rsid w:val="00542B89"/>
    <w:rsid w:val="00542BDE"/>
    <w:rsid w:val="00542D28"/>
    <w:rsid w:val="0054372E"/>
    <w:rsid w:val="005438DD"/>
    <w:rsid w:val="00543CFD"/>
    <w:rsid w:val="00544FA4"/>
    <w:rsid w:val="005453F6"/>
    <w:rsid w:val="00545C39"/>
    <w:rsid w:val="00545F1A"/>
    <w:rsid w:val="005462A0"/>
    <w:rsid w:val="0054636E"/>
    <w:rsid w:val="00546F75"/>
    <w:rsid w:val="00547329"/>
    <w:rsid w:val="00547701"/>
    <w:rsid w:val="00547812"/>
    <w:rsid w:val="0054782E"/>
    <w:rsid w:val="00547901"/>
    <w:rsid w:val="00547C9F"/>
    <w:rsid w:val="00547F59"/>
    <w:rsid w:val="0054A906"/>
    <w:rsid w:val="005502CF"/>
    <w:rsid w:val="00550871"/>
    <w:rsid w:val="00550C42"/>
    <w:rsid w:val="0055233C"/>
    <w:rsid w:val="0055280C"/>
    <w:rsid w:val="0055307A"/>
    <w:rsid w:val="00553130"/>
    <w:rsid w:val="0055314E"/>
    <w:rsid w:val="00553FE7"/>
    <w:rsid w:val="0055403A"/>
    <w:rsid w:val="00554F13"/>
    <w:rsid w:val="0055566C"/>
    <w:rsid w:val="00555BAA"/>
    <w:rsid w:val="005560E1"/>
    <w:rsid w:val="005563E9"/>
    <w:rsid w:val="00556713"/>
    <w:rsid w:val="00556B3E"/>
    <w:rsid w:val="00556D91"/>
    <w:rsid w:val="00557AB5"/>
    <w:rsid w:val="00557CBF"/>
    <w:rsid w:val="00557FF6"/>
    <w:rsid w:val="0056042A"/>
    <w:rsid w:val="005608CB"/>
    <w:rsid w:val="00560BD9"/>
    <w:rsid w:val="00560E01"/>
    <w:rsid w:val="005625E9"/>
    <w:rsid w:val="00562B54"/>
    <w:rsid w:val="005644CF"/>
    <w:rsid w:val="005652E8"/>
    <w:rsid w:val="005653AB"/>
    <w:rsid w:val="005654E0"/>
    <w:rsid w:val="005657B2"/>
    <w:rsid w:val="00565C8C"/>
    <w:rsid w:val="00565D25"/>
    <w:rsid w:val="00565F35"/>
    <w:rsid w:val="00566049"/>
    <w:rsid w:val="0056609B"/>
    <w:rsid w:val="005663E5"/>
    <w:rsid w:val="00566692"/>
    <w:rsid w:val="00566F8A"/>
    <w:rsid w:val="0056718B"/>
    <w:rsid w:val="00567376"/>
    <w:rsid w:val="005673CA"/>
    <w:rsid w:val="005674B8"/>
    <w:rsid w:val="00567BC0"/>
    <w:rsid w:val="00570CC1"/>
    <w:rsid w:val="005712B0"/>
    <w:rsid w:val="00571858"/>
    <w:rsid w:val="00571976"/>
    <w:rsid w:val="00572FC7"/>
    <w:rsid w:val="0057311E"/>
    <w:rsid w:val="005738B4"/>
    <w:rsid w:val="00573D29"/>
    <w:rsid w:val="00573E25"/>
    <w:rsid w:val="00573F75"/>
    <w:rsid w:val="005742C6"/>
    <w:rsid w:val="005742F5"/>
    <w:rsid w:val="00574728"/>
    <w:rsid w:val="00575CD6"/>
    <w:rsid w:val="0057633E"/>
    <w:rsid w:val="00576BAF"/>
    <w:rsid w:val="00576C73"/>
    <w:rsid w:val="00576DC8"/>
    <w:rsid w:val="0057756B"/>
    <w:rsid w:val="00577749"/>
    <w:rsid w:val="00577D34"/>
    <w:rsid w:val="00580399"/>
    <w:rsid w:val="00580DCA"/>
    <w:rsid w:val="0058123B"/>
    <w:rsid w:val="00581B60"/>
    <w:rsid w:val="005824DB"/>
    <w:rsid w:val="00582689"/>
    <w:rsid w:val="00582ED1"/>
    <w:rsid w:val="0058324B"/>
    <w:rsid w:val="00583509"/>
    <w:rsid w:val="005839DD"/>
    <w:rsid w:val="005842F2"/>
    <w:rsid w:val="00584411"/>
    <w:rsid w:val="00584B14"/>
    <w:rsid w:val="00584CBD"/>
    <w:rsid w:val="00585130"/>
    <w:rsid w:val="005852CA"/>
    <w:rsid w:val="0058536D"/>
    <w:rsid w:val="00586144"/>
    <w:rsid w:val="0058658C"/>
    <w:rsid w:val="005867D7"/>
    <w:rsid w:val="00587030"/>
    <w:rsid w:val="00587786"/>
    <w:rsid w:val="005877E3"/>
    <w:rsid w:val="0058781C"/>
    <w:rsid w:val="0058788B"/>
    <w:rsid w:val="0058795A"/>
    <w:rsid w:val="0059027A"/>
    <w:rsid w:val="00590364"/>
    <w:rsid w:val="005903BA"/>
    <w:rsid w:val="00590600"/>
    <w:rsid w:val="005909AD"/>
    <w:rsid w:val="00590B46"/>
    <w:rsid w:val="00590DE9"/>
    <w:rsid w:val="005910A7"/>
    <w:rsid w:val="00591448"/>
    <w:rsid w:val="00591489"/>
    <w:rsid w:val="0059176D"/>
    <w:rsid w:val="005925B5"/>
    <w:rsid w:val="0059291D"/>
    <w:rsid w:val="00593D30"/>
    <w:rsid w:val="00594AFA"/>
    <w:rsid w:val="00595658"/>
    <w:rsid w:val="00595E4A"/>
    <w:rsid w:val="00596A38"/>
    <w:rsid w:val="005972AB"/>
    <w:rsid w:val="005972E3"/>
    <w:rsid w:val="00597432"/>
    <w:rsid w:val="00597CCC"/>
    <w:rsid w:val="00597E80"/>
    <w:rsid w:val="005A06D7"/>
    <w:rsid w:val="005A0BEB"/>
    <w:rsid w:val="005A12BC"/>
    <w:rsid w:val="005A1C25"/>
    <w:rsid w:val="005A1D0D"/>
    <w:rsid w:val="005A2894"/>
    <w:rsid w:val="005A29E2"/>
    <w:rsid w:val="005A2A67"/>
    <w:rsid w:val="005A39A9"/>
    <w:rsid w:val="005A3B07"/>
    <w:rsid w:val="005A3D2F"/>
    <w:rsid w:val="005A3D52"/>
    <w:rsid w:val="005A4685"/>
    <w:rsid w:val="005A49A5"/>
    <w:rsid w:val="005A4C8E"/>
    <w:rsid w:val="005A4DE7"/>
    <w:rsid w:val="005A4F9B"/>
    <w:rsid w:val="005A5123"/>
    <w:rsid w:val="005A515B"/>
    <w:rsid w:val="005A558D"/>
    <w:rsid w:val="005A5C4E"/>
    <w:rsid w:val="005A5DB9"/>
    <w:rsid w:val="005A60DB"/>
    <w:rsid w:val="005A65AB"/>
    <w:rsid w:val="005A67D1"/>
    <w:rsid w:val="005A6A01"/>
    <w:rsid w:val="005A6D46"/>
    <w:rsid w:val="005A6DA5"/>
    <w:rsid w:val="005A7339"/>
    <w:rsid w:val="005B01A6"/>
    <w:rsid w:val="005B07AC"/>
    <w:rsid w:val="005B0BD8"/>
    <w:rsid w:val="005B143F"/>
    <w:rsid w:val="005B1752"/>
    <w:rsid w:val="005B1EE1"/>
    <w:rsid w:val="005B2546"/>
    <w:rsid w:val="005B27CF"/>
    <w:rsid w:val="005B2874"/>
    <w:rsid w:val="005B2F20"/>
    <w:rsid w:val="005B3697"/>
    <w:rsid w:val="005B3BFC"/>
    <w:rsid w:val="005B4EE0"/>
    <w:rsid w:val="005B50A8"/>
    <w:rsid w:val="005B5182"/>
    <w:rsid w:val="005B53F1"/>
    <w:rsid w:val="005B5631"/>
    <w:rsid w:val="005B6093"/>
    <w:rsid w:val="005B697F"/>
    <w:rsid w:val="005B75AC"/>
    <w:rsid w:val="005B7A6E"/>
    <w:rsid w:val="005C0288"/>
    <w:rsid w:val="005C0873"/>
    <w:rsid w:val="005C09D4"/>
    <w:rsid w:val="005C198D"/>
    <w:rsid w:val="005C2037"/>
    <w:rsid w:val="005C2865"/>
    <w:rsid w:val="005C328C"/>
    <w:rsid w:val="005C341B"/>
    <w:rsid w:val="005C392E"/>
    <w:rsid w:val="005C41CA"/>
    <w:rsid w:val="005C44FA"/>
    <w:rsid w:val="005C46FA"/>
    <w:rsid w:val="005C589F"/>
    <w:rsid w:val="005C5BF3"/>
    <w:rsid w:val="005C5C9D"/>
    <w:rsid w:val="005C5D6C"/>
    <w:rsid w:val="005C60E7"/>
    <w:rsid w:val="005C62C6"/>
    <w:rsid w:val="005C675F"/>
    <w:rsid w:val="005C6DB8"/>
    <w:rsid w:val="005C7522"/>
    <w:rsid w:val="005C7945"/>
    <w:rsid w:val="005C7A35"/>
    <w:rsid w:val="005C7A69"/>
    <w:rsid w:val="005C7C7E"/>
    <w:rsid w:val="005D0071"/>
    <w:rsid w:val="005D04F6"/>
    <w:rsid w:val="005D05AE"/>
    <w:rsid w:val="005D0608"/>
    <w:rsid w:val="005D0B05"/>
    <w:rsid w:val="005D0B55"/>
    <w:rsid w:val="005D108E"/>
    <w:rsid w:val="005D1185"/>
    <w:rsid w:val="005D1266"/>
    <w:rsid w:val="005D1284"/>
    <w:rsid w:val="005D146C"/>
    <w:rsid w:val="005D206E"/>
    <w:rsid w:val="005D211D"/>
    <w:rsid w:val="005D270F"/>
    <w:rsid w:val="005D35A0"/>
    <w:rsid w:val="005D3898"/>
    <w:rsid w:val="005D3C11"/>
    <w:rsid w:val="005D3C21"/>
    <w:rsid w:val="005D3DBA"/>
    <w:rsid w:val="005D3DFA"/>
    <w:rsid w:val="005D3F2D"/>
    <w:rsid w:val="005D4ACB"/>
    <w:rsid w:val="005D4D5C"/>
    <w:rsid w:val="005D4EA9"/>
    <w:rsid w:val="005D5433"/>
    <w:rsid w:val="005D5682"/>
    <w:rsid w:val="005D5C40"/>
    <w:rsid w:val="005D6205"/>
    <w:rsid w:val="005D6FB1"/>
    <w:rsid w:val="005D7483"/>
    <w:rsid w:val="005D7759"/>
    <w:rsid w:val="005D790D"/>
    <w:rsid w:val="005E0301"/>
    <w:rsid w:val="005E0DC8"/>
    <w:rsid w:val="005E0F57"/>
    <w:rsid w:val="005E1264"/>
    <w:rsid w:val="005E183E"/>
    <w:rsid w:val="005E23E1"/>
    <w:rsid w:val="005E257D"/>
    <w:rsid w:val="005E260B"/>
    <w:rsid w:val="005E454A"/>
    <w:rsid w:val="005E4CE1"/>
    <w:rsid w:val="005E4D6C"/>
    <w:rsid w:val="005E57D7"/>
    <w:rsid w:val="005E6B58"/>
    <w:rsid w:val="005E6DDF"/>
    <w:rsid w:val="005E6FBE"/>
    <w:rsid w:val="005E6FC4"/>
    <w:rsid w:val="005E702A"/>
    <w:rsid w:val="005E7173"/>
    <w:rsid w:val="005E74F3"/>
    <w:rsid w:val="005F0002"/>
    <w:rsid w:val="005F0A9E"/>
    <w:rsid w:val="005F13D7"/>
    <w:rsid w:val="005F142A"/>
    <w:rsid w:val="005F2698"/>
    <w:rsid w:val="005F2770"/>
    <w:rsid w:val="005F29FC"/>
    <w:rsid w:val="005F2F87"/>
    <w:rsid w:val="005F3818"/>
    <w:rsid w:val="005F391C"/>
    <w:rsid w:val="005F3B07"/>
    <w:rsid w:val="005F3BE4"/>
    <w:rsid w:val="005F3C57"/>
    <w:rsid w:val="005F4861"/>
    <w:rsid w:val="005F4C03"/>
    <w:rsid w:val="005F4DA4"/>
    <w:rsid w:val="005F4E5F"/>
    <w:rsid w:val="005F53B3"/>
    <w:rsid w:val="005F560B"/>
    <w:rsid w:val="005F585C"/>
    <w:rsid w:val="005F58A0"/>
    <w:rsid w:val="005F5EAE"/>
    <w:rsid w:val="005F65A4"/>
    <w:rsid w:val="005F667F"/>
    <w:rsid w:val="005F68B7"/>
    <w:rsid w:val="005F6B66"/>
    <w:rsid w:val="005F6D0B"/>
    <w:rsid w:val="00600260"/>
    <w:rsid w:val="0060080D"/>
    <w:rsid w:val="00600828"/>
    <w:rsid w:val="006009B4"/>
    <w:rsid w:val="006009FF"/>
    <w:rsid w:val="00600AEF"/>
    <w:rsid w:val="00600C46"/>
    <w:rsid w:val="00600DC7"/>
    <w:rsid w:val="006011EC"/>
    <w:rsid w:val="006014F3"/>
    <w:rsid w:val="00601DFF"/>
    <w:rsid w:val="00602518"/>
    <w:rsid w:val="00602708"/>
    <w:rsid w:val="00602F2A"/>
    <w:rsid w:val="00603832"/>
    <w:rsid w:val="00603928"/>
    <w:rsid w:val="006039D2"/>
    <w:rsid w:val="0060408F"/>
    <w:rsid w:val="006042C1"/>
    <w:rsid w:val="00604CD8"/>
    <w:rsid w:val="00604FFC"/>
    <w:rsid w:val="006053BF"/>
    <w:rsid w:val="00605A27"/>
    <w:rsid w:val="00605A3A"/>
    <w:rsid w:val="00605A6B"/>
    <w:rsid w:val="00605C6F"/>
    <w:rsid w:val="00606611"/>
    <w:rsid w:val="006066C1"/>
    <w:rsid w:val="006068FE"/>
    <w:rsid w:val="0060698E"/>
    <w:rsid w:val="00606BB6"/>
    <w:rsid w:val="00606D8C"/>
    <w:rsid w:val="00607D6E"/>
    <w:rsid w:val="00607E9D"/>
    <w:rsid w:val="0061056C"/>
    <w:rsid w:val="006112BC"/>
    <w:rsid w:val="00611666"/>
    <w:rsid w:val="00611A07"/>
    <w:rsid w:val="00611C37"/>
    <w:rsid w:val="00611FBC"/>
    <w:rsid w:val="00612262"/>
    <w:rsid w:val="00612683"/>
    <w:rsid w:val="006126BA"/>
    <w:rsid w:val="006129BC"/>
    <w:rsid w:val="00612CDB"/>
    <w:rsid w:val="006133AB"/>
    <w:rsid w:val="006135D1"/>
    <w:rsid w:val="00614068"/>
    <w:rsid w:val="0061406F"/>
    <w:rsid w:val="0061407E"/>
    <w:rsid w:val="006140C4"/>
    <w:rsid w:val="006146C1"/>
    <w:rsid w:val="006147B2"/>
    <w:rsid w:val="00614CE5"/>
    <w:rsid w:val="00615136"/>
    <w:rsid w:val="00615307"/>
    <w:rsid w:val="00615337"/>
    <w:rsid w:val="0061537D"/>
    <w:rsid w:val="0061613B"/>
    <w:rsid w:val="00616C01"/>
    <w:rsid w:val="00616C05"/>
    <w:rsid w:val="00617210"/>
    <w:rsid w:val="006175B4"/>
    <w:rsid w:val="006178F0"/>
    <w:rsid w:val="00617936"/>
    <w:rsid w:val="006201B4"/>
    <w:rsid w:val="0062038B"/>
    <w:rsid w:val="0062070B"/>
    <w:rsid w:val="006209FF"/>
    <w:rsid w:val="006210D6"/>
    <w:rsid w:val="0062132B"/>
    <w:rsid w:val="006215CF"/>
    <w:rsid w:val="00621766"/>
    <w:rsid w:val="00621FC0"/>
    <w:rsid w:val="0062268F"/>
    <w:rsid w:val="0062377B"/>
    <w:rsid w:val="006243FE"/>
    <w:rsid w:val="00624BDD"/>
    <w:rsid w:val="00624D66"/>
    <w:rsid w:val="0062613A"/>
    <w:rsid w:val="00626320"/>
    <w:rsid w:val="00626D27"/>
    <w:rsid w:val="00626E90"/>
    <w:rsid w:val="00626FC2"/>
    <w:rsid w:val="006275CF"/>
    <w:rsid w:val="00627C2B"/>
    <w:rsid w:val="0063001D"/>
    <w:rsid w:val="00630791"/>
    <w:rsid w:val="00630D20"/>
    <w:rsid w:val="00630D7F"/>
    <w:rsid w:val="0063164A"/>
    <w:rsid w:val="00632266"/>
    <w:rsid w:val="00632348"/>
    <w:rsid w:val="006323FC"/>
    <w:rsid w:val="00632570"/>
    <w:rsid w:val="006326D8"/>
    <w:rsid w:val="00632C4F"/>
    <w:rsid w:val="00632DF4"/>
    <w:rsid w:val="00632E1B"/>
    <w:rsid w:val="00632EF4"/>
    <w:rsid w:val="00633113"/>
    <w:rsid w:val="00633572"/>
    <w:rsid w:val="00633657"/>
    <w:rsid w:val="006337D5"/>
    <w:rsid w:val="0063441A"/>
    <w:rsid w:val="00634ADF"/>
    <w:rsid w:val="00634C46"/>
    <w:rsid w:val="00634CA9"/>
    <w:rsid w:val="006353C0"/>
    <w:rsid w:val="006353F0"/>
    <w:rsid w:val="00635608"/>
    <w:rsid w:val="00635722"/>
    <w:rsid w:val="006357B3"/>
    <w:rsid w:val="006357C9"/>
    <w:rsid w:val="006357FC"/>
    <w:rsid w:val="00636285"/>
    <w:rsid w:val="00636F06"/>
    <w:rsid w:val="006370A3"/>
    <w:rsid w:val="006372A0"/>
    <w:rsid w:val="006377CD"/>
    <w:rsid w:val="006378CA"/>
    <w:rsid w:val="00637AF8"/>
    <w:rsid w:val="00637DF9"/>
    <w:rsid w:val="006408A0"/>
    <w:rsid w:val="00640B2F"/>
    <w:rsid w:val="00640E07"/>
    <w:rsid w:val="00640FA4"/>
    <w:rsid w:val="006420FE"/>
    <w:rsid w:val="006423C3"/>
    <w:rsid w:val="00642892"/>
    <w:rsid w:val="006428C0"/>
    <w:rsid w:val="0064360B"/>
    <w:rsid w:val="0064370D"/>
    <w:rsid w:val="00643F2B"/>
    <w:rsid w:val="0064480D"/>
    <w:rsid w:val="00644B4A"/>
    <w:rsid w:val="00644B93"/>
    <w:rsid w:val="00644C50"/>
    <w:rsid w:val="006451F6"/>
    <w:rsid w:val="006479D1"/>
    <w:rsid w:val="00650469"/>
    <w:rsid w:val="0065097A"/>
    <w:rsid w:val="00650BD8"/>
    <w:rsid w:val="00650C1C"/>
    <w:rsid w:val="00650D01"/>
    <w:rsid w:val="00651163"/>
    <w:rsid w:val="00651469"/>
    <w:rsid w:val="00651748"/>
    <w:rsid w:val="006517D1"/>
    <w:rsid w:val="00651946"/>
    <w:rsid w:val="0065280D"/>
    <w:rsid w:val="00653273"/>
    <w:rsid w:val="00653428"/>
    <w:rsid w:val="00653705"/>
    <w:rsid w:val="00653739"/>
    <w:rsid w:val="00653AF8"/>
    <w:rsid w:val="006540E8"/>
    <w:rsid w:val="00654AF0"/>
    <w:rsid w:val="00655CC7"/>
    <w:rsid w:val="00656199"/>
    <w:rsid w:val="00656954"/>
    <w:rsid w:val="00656A0D"/>
    <w:rsid w:val="00656AA1"/>
    <w:rsid w:val="00656C0A"/>
    <w:rsid w:val="006573F7"/>
    <w:rsid w:val="0065752F"/>
    <w:rsid w:val="006575B9"/>
    <w:rsid w:val="006618B7"/>
    <w:rsid w:val="00661EC2"/>
    <w:rsid w:val="006623D0"/>
    <w:rsid w:val="00662CB0"/>
    <w:rsid w:val="006632D9"/>
    <w:rsid w:val="00663AB3"/>
    <w:rsid w:val="006641DF"/>
    <w:rsid w:val="0066435E"/>
    <w:rsid w:val="00664611"/>
    <w:rsid w:val="00664667"/>
    <w:rsid w:val="0066467D"/>
    <w:rsid w:val="006646BE"/>
    <w:rsid w:val="00664752"/>
    <w:rsid w:val="0066475C"/>
    <w:rsid w:val="00665017"/>
    <w:rsid w:val="0066512E"/>
    <w:rsid w:val="0066614C"/>
    <w:rsid w:val="006667F1"/>
    <w:rsid w:val="00666813"/>
    <w:rsid w:val="00666E00"/>
    <w:rsid w:val="00667097"/>
    <w:rsid w:val="0066736E"/>
    <w:rsid w:val="00667EB5"/>
    <w:rsid w:val="00667F4F"/>
    <w:rsid w:val="0067026C"/>
    <w:rsid w:val="00670884"/>
    <w:rsid w:val="00670ABE"/>
    <w:rsid w:val="00671494"/>
    <w:rsid w:val="0067150C"/>
    <w:rsid w:val="00671538"/>
    <w:rsid w:val="006716D5"/>
    <w:rsid w:val="00671817"/>
    <w:rsid w:val="00671A86"/>
    <w:rsid w:val="00671B1D"/>
    <w:rsid w:val="00673D15"/>
    <w:rsid w:val="00673EB9"/>
    <w:rsid w:val="00674138"/>
    <w:rsid w:val="006742CB"/>
    <w:rsid w:val="0067445F"/>
    <w:rsid w:val="006744C3"/>
    <w:rsid w:val="006747BF"/>
    <w:rsid w:val="00675AD8"/>
    <w:rsid w:val="00675D76"/>
    <w:rsid w:val="006761D3"/>
    <w:rsid w:val="006766AB"/>
    <w:rsid w:val="00676AAC"/>
    <w:rsid w:val="00676B3A"/>
    <w:rsid w:val="00676B5E"/>
    <w:rsid w:val="00676C86"/>
    <w:rsid w:val="0067722C"/>
    <w:rsid w:val="006773B4"/>
    <w:rsid w:val="006773F6"/>
    <w:rsid w:val="00677556"/>
    <w:rsid w:val="00677990"/>
    <w:rsid w:val="00677B1B"/>
    <w:rsid w:val="00677F99"/>
    <w:rsid w:val="0068080A"/>
    <w:rsid w:val="00680B66"/>
    <w:rsid w:val="00681C2F"/>
    <w:rsid w:val="00681F59"/>
    <w:rsid w:val="0068211A"/>
    <w:rsid w:val="00682DEC"/>
    <w:rsid w:val="00682E3D"/>
    <w:rsid w:val="006830D4"/>
    <w:rsid w:val="00683520"/>
    <w:rsid w:val="00683682"/>
    <w:rsid w:val="00683768"/>
    <w:rsid w:val="006837BF"/>
    <w:rsid w:val="00683BC2"/>
    <w:rsid w:val="00683EC3"/>
    <w:rsid w:val="006840F9"/>
    <w:rsid w:val="00684152"/>
    <w:rsid w:val="006842E5"/>
    <w:rsid w:val="00684A17"/>
    <w:rsid w:val="00684CE0"/>
    <w:rsid w:val="00684DAE"/>
    <w:rsid w:val="00684E81"/>
    <w:rsid w:val="00684E83"/>
    <w:rsid w:val="00684FB2"/>
    <w:rsid w:val="00685373"/>
    <w:rsid w:val="0068539F"/>
    <w:rsid w:val="006856F4"/>
    <w:rsid w:val="00686862"/>
    <w:rsid w:val="00686D82"/>
    <w:rsid w:val="00686EBD"/>
    <w:rsid w:val="00687234"/>
    <w:rsid w:val="00687336"/>
    <w:rsid w:val="00687971"/>
    <w:rsid w:val="00687B5A"/>
    <w:rsid w:val="00687C40"/>
    <w:rsid w:val="006900CC"/>
    <w:rsid w:val="00690929"/>
    <w:rsid w:val="00690C3C"/>
    <w:rsid w:val="0069114B"/>
    <w:rsid w:val="0069123C"/>
    <w:rsid w:val="00691CD6"/>
    <w:rsid w:val="0069230A"/>
    <w:rsid w:val="006927AD"/>
    <w:rsid w:val="0069311A"/>
    <w:rsid w:val="00693173"/>
    <w:rsid w:val="0069361E"/>
    <w:rsid w:val="006936F6"/>
    <w:rsid w:val="00693B6B"/>
    <w:rsid w:val="0069404E"/>
    <w:rsid w:val="0069443F"/>
    <w:rsid w:val="00694440"/>
    <w:rsid w:val="006952FF"/>
    <w:rsid w:val="006954B4"/>
    <w:rsid w:val="00695683"/>
    <w:rsid w:val="00695AC9"/>
    <w:rsid w:val="00695DE0"/>
    <w:rsid w:val="00696811"/>
    <w:rsid w:val="0069699F"/>
    <w:rsid w:val="00696C44"/>
    <w:rsid w:val="006972C3"/>
    <w:rsid w:val="0069749F"/>
    <w:rsid w:val="00697570"/>
    <w:rsid w:val="006A00E2"/>
    <w:rsid w:val="006A07B9"/>
    <w:rsid w:val="006A0B81"/>
    <w:rsid w:val="006A120E"/>
    <w:rsid w:val="006A12C6"/>
    <w:rsid w:val="006A1393"/>
    <w:rsid w:val="006A1F6F"/>
    <w:rsid w:val="006A215A"/>
    <w:rsid w:val="006A220F"/>
    <w:rsid w:val="006A307D"/>
    <w:rsid w:val="006A311C"/>
    <w:rsid w:val="006A35C1"/>
    <w:rsid w:val="006A376A"/>
    <w:rsid w:val="006A3C28"/>
    <w:rsid w:val="006A3FAE"/>
    <w:rsid w:val="006A4A09"/>
    <w:rsid w:val="006A4C98"/>
    <w:rsid w:val="006A5FAF"/>
    <w:rsid w:val="006A617B"/>
    <w:rsid w:val="006A692B"/>
    <w:rsid w:val="006A6C7F"/>
    <w:rsid w:val="006A6E76"/>
    <w:rsid w:val="006A7604"/>
    <w:rsid w:val="006B0310"/>
    <w:rsid w:val="006B0C6B"/>
    <w:rsid w:val="006B0D17"/>
    <w:rsid w:val="006B0F2C"/>
    <w:rsid w:val="006B217F"/>
    <w:rsid w:val="006B21FB"/>
    <w:rsid w:val="006B2962"/>
    <w:rsid w:val="006B296C"/>
    <w:rsid w:val="006B373C"/>
    <w:rsid w:val="006B3A4E"/>
    <w:rsid w:val="006B3D31"/>
    <w:rsid w:val="006B3E81"/>
    <w:rsid w:val="006B474B"/>
    <w:rsid w:val="006B4C0D"/>
    <w:rsid w:val="006B4DA6"/>
    <w:rsid w:val="006B5297"/>
    <w:rsid w:val="006B5611"/>
    <w:rsid w:val="006B5A02"/>
    <w:rsid w:val="006B5AED"/>
    <w:rsid w:val="006B743C"/>
    <w:rsid w:val="006B7528"/>
    <w:rsid w:val="006B79E9"/>
    <w:rsid w:val="006B7B03"/>
    <w:rsid w:val="006B7CF7"/>
    <w:rsid w:val="006B7F35"/>
    <w:rsid w:val="006C0104"/>
    <w:rsid w:val="006C03AE"/>
    <w:rsid w:val="006C11C8"/>
    <w:rsid w:val="006C1843"/>
    <w:rsid w:val="006C1931"/>
    <w:rsid w:val="006C2376"/>
    <w:rsid w:val="006C29BD"/>
    <w:rsid w:val="006C2AC9"/>
    <w:rsid w:val="006C3213"/>
    <w:rsid w:val="006C3BB3"/>
    <w:rsid w:val="006C452D"/>
    <w:rsid w:val="006C4584"/>
    <w:rsid w:val="006C4860"/>
    <w:rsid w:val="006C4A9F"/>
    <w:rsid w:val="006C4B20"/>
    <w:rsid w:val="006C4B3D"/>
    <w:rsid w:val="006C505F"/>
    <w:rsid w:val="006C513D"/>
    <w:rsid w:val="006C5F04"/>
    <w:rsid w:val="006C5FB5"/>
    <w:rsid w:val="006C6598"/>
    <w:rsid w:val="006C6C62"/>
    <w:rsid w:val="006C7416"/>
    <w:rsid w:val="006C77DA"/>
    <w:rsid w:val="006C7A1A"/>
    <w:rsid w:val="006C7C32"/>
    <w:rsid w:val="006D081C"/>
    <w:rsid w:val="006D0C46"/>
    <w:rsid w:val="006D0C51"/>
    <w:rsid w:val="006D0E9B"/>
    <w:rsid w:val="006D1054"/>
    <w:rsid w:val="006D121E"/>
    <w:rsid w:val="006D13D7"/>
    <w:rsid w:val="006D1A08"/>
    <w:rsid w:val="006D1A2F"/>
    <w:rsid w:val="006D2498"/>
    <w:rsid w:val="006D250D"/>
    <w:rsid w:val="006D385A"/>
    <w:rsid w:val="006D40DB"/>
    <w:rsid w:val="006D4EDE"/>
    <w:rsid w:val="006D4F41"/>
    <w:rsid w:val="006D4FDD"/>
    <w:rsid w:val="006D558A"/>
    <w:rsid w:val="006D5B97"/>
    <w:rsid w:val="006D71D3"/>
    <w:rsid w:val="006D7E68"/>
    <w:rsid w:val="006D7F0C"/>
    <w:rsid w:val="006E012F"/>
    <w:rsid w:val="006E026F"/>
    <w:rsid w:val="006E096A"/>
    <w:rsid w:val="006E0CF8"/>
    <w:rsid w:val="006E1237"/>
    <w:rsid w:val="006E152C"/>
    <w:rsid w:val="006E1EEA"/>
    <w:rsid w:val="006E2508"/>
    <w:rsid w:val="006E2ADF"/>
    <w:rsid w:val="006E2BC5"/>
    <w:rsid w:val="006E3773"/>
    <w:rsid w:val="006E3AD4"/>
    <w:rsid w:val="006E3B2D"/>
    <w:rsid w:val="006E3CFA"/>
    <w:rsid w:val="006E400E"/>
    <w:rsid w:val="006E4166"/>
    <w:rsid w:val="006E4839"/>
    <w:rsid w:val="006E51B4"/>
    <w:rsid w:val="006E545B"/>
    <w:rsid w:val="006E59C0"/>
    <w:rsid w:val="006E608A"/>
    <w:rsid w:val="006E6239"/>
    <w:rsid w:val="006E6BCC"/>
    <w:rsid w:val="006E6F37"/>
    <w:rsid w:val="006E710E"/>
    <w:rsid w:val="006F0087"/>
    <w:rsid w:val="006F057E"/>
    <w:rsid w:val="006F065B"/>
    <w:rsid w:val="006F0C15"/>
    <w:rsid w:val="006F0D49"/>
    <w:rsid w:val="006F0E0D"/>
    <w:rsid w:val="006F1014"/>
    <w:rsid w:val="006F178F"/>
    <w:rsid w:val="006F1926"/>
    <w:rsid w:val="006F1F28"/>
    <w:rsid w:val="006F2047"/>
    <w:rsid w:val="006F209C"/>
    <w:rsid w:val="006F2135"/>
    <w:rsid w:val="006F2E09"/>
    <w:rsid w:val="006F3101"/>
    <w:rsid w:val="006F35B1"/>
    <w:rsid w:val="006F372D"/>
    <w:rsid w:val="006F384F"/>
    <w:rsid w:val="006F3946"/>
    <w:rsid w:val="006F39E8"/>
    <w:rsid w:val="006F4162"/>
    <w:rsid w:val="006F42EE"/>
    <w:rsid w:val="006F45F7"/>
    <w:rsid w:val="006F4CEA"/>
    <w:rsid w:val="006F5106"/>
    <w:rsid w:val="006F53E4"/>
    <w:rsid w:val="006F580F"/>
    <w:rsid w:val="006F59D2"/>
    <w:rsid w:val="006F5B1E"/>
    <w:rsid w:val="006F5BCF"/>
    <w:rsid w:val="006F6AB3"/>
    <w:rsid w:val="006F6C46"/>
    <w:rsid w:val="006F7076"/>
    <w:rsid w:val="006F7328"/>
    <w:rsid w:val="006F7578"/>
    <w:rsid w:val="006F790E"/>
    <w:rsid w:val="006F7B4A"/>
    <w:rsid w:val="006F7D46"/>
    <w:rsid w:val="00700409"/>
    <w:rsid w:val="0070044D"/>
    <w:rsid w:val="0070046D"/>
    <w:rsid w:val="00700609"/>
    <w:rsid w:val="00700A25"/>
    <w:rsid w:val="00700BCB"/>
    <w:rsid w:val="00700DC8"/>
    <w:rsid w:val="00701960"/>
    <w:rsid w:val="00701FCC"/>
    <w:rsid w:val="00702104"/>
    <w:rsid w:val="00702109"/>
    <w:rsid w:val="00702118"/>
    <w:rsid w:val="00702204"/>
    <w:rsid w:val="007022FF"/>
    <w:rsid w:val="00702423"/>
    <w:rsid w:val="0070260C"/>
    <w:rsid w:val="007037E0"/>
    <w:rsid w:val="00703888"/>
    <w:rsid w:val="00704298"/>
    <w:rsid w:val="00705B14"/>
    <w:rsid w:val="00705B7B"/>
    <w:rsid w:val="007065CA"/>
    <w:rsid w:val="00706B36"/>
    <w:rsid w:val="00706F9C"/>
    <w:rsid w:val="00707076"/>
    <w:rsid w:val="007073C2"/>
    <w:rsid w:val="00707C40"/>
    <w:rsid w:val="00710392"/>
    <w:rsid w:val="00710737"/>
    <w:rsid w:val="00710E64"/>
    <w:rsid w:val="00710EA8"/>
    <w:rsid w:val="007115FE"/>
    <w:rsid w:val="007116A2"/>
    <w:rsid w:val="007116E5"/>
    <w:rsid w:val="007119FF"/>
    <w:rsid w:val="00711A42"/>
    <w:rsid w:val="00711F5A"/>
    <w:rsid w:val="00712358"/>
    <w:rsid w:val="007123FF"/>
    <w:rsid w:val="0071244E"/>
    <w:rsid w:val="00712499"/>
    <w:rsid w:val="00712700"/>
    <w:rsid w:val="007128A1"/>
    <w:rsid w:val="0071374A"/>
    <w:rsid w:val="00713A51"/>
    <w:rsid w:val="00713B07"/>
    <w:rsid w:val="00714032"/>
    <w:rsid w:val="00714CCE"/>
    <w:rsid w:val="00715134"/>
    <w:rsid w:val="0071555D"/>
    <w:rsid w:val="0071557C"/>
    <w:rsid w:val="00715985"/>
    <w:rsid w:val="00716594"/>
    <w:rsid w:val="00716D93"/>
    <w:rsid w:val="00716E79"/>
    <w:rsid w:val="00717108"/>
    <w:rsid w:val="007200C3"/>
    <w:rsid w:val="0072023B"/>
    <w:rsid w:val="00720B4C"/>
    <w:rsid w:val="00721140"/>
    <w:rsid w:val="0072115A"/>
    <w:rsid w:val="00721A22"/>
    <w:rsid w:val="00722258"/>
    <w:rsid w:val="007228FB"/>
    <w:rsid w:val="00722AA6"/>
    <w:rsid w:val="00722C40"/>
    <w:rsid w:val="00722E77"/>
    <w:rsid w:val="007238D8"/>
    <w:rsid w:val="00723EA6"/>
    <w:rsid w:val="00724582"/>
    <w:rsid w:val="00725696"/>
    <w:rsid w:val="00725906"/>
    <w:rsid w:val="00725A6E"/>
    <w:rsid w:val="00725D42"/>
    <w:rsid w:val="00725D4F"/>
    <w:rsid w:val="00725DAF"/>
    <w:rsid w:val="00725F4F"/>
    <w:rsid w:val="00726975"/>
    <w:rsid w:val="00726F1F"/>
    <w:rsid w:val="00726F5A"/>
    <w:rsid w:val="00727223"/>
    <w:rsid w:val="00727876"/>
    <w:rsid w:val="0072790B"/>
    <w:rsid w:val="00727DF7"/>
    <w:rsid w:val="00727E4F"/>
    <w:rsid w:val="00730570"/>
    <w:rsid w:val="00730AFB"/>
    <w:rsid w:val="00731161"/>
    <w:rsid w:val="00731598"/>
    <w:rsid w:val="007316CC"/>
    <w:rsid w:val="00731CA1"/>
    <w:rsid w:val="007323A9"/>
    <w:rsid w:val="00733542"/>
    <w:rsid w:val="007335A4"/>
    <w:rsid w:val="00733F65"/>
    <w:rsid w:val="00733FAE"/>
    <w:rsid w:val="007340CA"/>
    <w:rsid w:val="00734541"/>
    <w:rsid w:val="007346C0"/>
    <w:rsid w:val="00734910"/>
    <w:rsid w:val="007349CB"/>
    <w:rsid w:val="0073515D"/>
    <w:rsid w:val="007352B3"/>
    <w:rsid w:val="00735F9D"/>
    <w:rsid w:val="00736613"/>
    <w:rsid w:val="00736A47"/>
    <w:rsid w:val="00736E02"/>
    <w:rsid w:val="007374E9"/>
    <w:rsid w:val="0073782D"/>
    <w:rsid w:val="00737941"/>
    <w:rsid w:val="00737F6C"/>
    <w:rsid w:val="00737FCE"/>
    <w:rsid w:val="007406B2"/>
    <w:rsid w:val="00740810"/>
    <w:rsid w:val="00740BCD"/>
    <w:rsid w:val="00740EF3"/>
    <w:rsid w:val="00741505"/>
    <w:rsid w:val="0074156A"/>
    <w:rsid w:val="0074168E"/>
    <w:rsid w:val="00741825"/>
    <w:rsid w:val="007423A9"/>
    <w:rsid w:val="007439A4"/>
    <w:rsid w:val="00743A86"/>
    <w:rsid w:val="00743CE4"/>
    <w:rsid w:val="00743D80"/>
    <w:rsid w:val="00743D86"/>
    <w:rsid w:val="00744D50"/>
    <w:rsid w:val="0074523B"/>
    <w:rsid w:val="007454E9"/>
    <w:rsid w:val="00745BD2"/>
    <w:rsid w:val="00745EF5"/>
    <w:rsid w:val="00745FBB"/>
    <w:rsid w:val="00746AA5"/>
    <w:rsid w:val="00746F9F"/>
    <w:rsid w:val="00746FF0"/>
    <w:rsid w:val="0074708F"/>
    <w:rsid w:val="00747237"/>
    <w:rsid w:val="007477B2"/>
    <w:rsid w:val="00747AC9"/>
    <w:rsid w:val="00750AEF"/>
    <w:rsid w:val="00750BFF"/>
    <w:rsid w:val="00750EFA"/>
    <w:rsid w:val="00751395"/>
    <w:rsid w:val="00751550"/>
    <w:rsid w:val="00751D8F"/>
    <w:rsid w:val="00751E54"/>
    <w:rsid w:val="0075252C"/>
    <w:rsid w:val="00752EDC"/>
    <w:rsid w:val="00752F2C"/>
    <w:rsid w:val="00752F76"/>
    <w:rsid w:val="0075377D"/>
    <w:rsid w:val="00753E64"/>
    <w:rsid w:val="00754844"/>
    <w:rsid w:val="00754CF6"/>
    <w:rsid w:val="00755B7B"/>
    <w:rsid w:val="00755DD1"/>
    <w:rsid w:val="00755EEE"/>
    <w:rsid w:val="00755F91"/>
    <w:rsid w:val="00756F01"/>
    <w:rsid w:val="007575FF"/>
    <w:rsid w:val="00757788"/>
    <w:rsid w:val="007600D6"/>
    <w:rsid w:val="007606D6"/>
    <w:rsid w:val="0076082D"/>
    <w:rsid w:val="00761D03"/>
    <w:rsid w:val="007623F9"/>
    <w:rsid w:val="00762893"/>
    <w:rsid w:val="007629CA"/>
    <w:rsid w:val="00762D05"/>
    <w:rsid w:val="00763062"/>
    <w:rsid w:val="007635B4"/>
    <w:rsid w:val="0076376B"/>
    <w:rsid w:val="00763AD6"/>
    <w:rsid w:val="00763CBF"/>
    <w:rsid w:val="0076438D"/>
    <w:rsid w:val="00764D62"/>
    <w:rsid w:val="00765143"/>
    <w:rsid w:val="0076535D"/>
    <w:rsid w:val="007655B9"/>
    <w:rsid w:val="007665DB"/>
    <w:rsid w:val="007668EB"/>
    <w:rsid w:val="00766D6A"/>
    <w:rsid w:val="0076705C"/>
    <w:rsid w:val="0076736B"/>
    <w:rsid w:val="007676F1"/>
    <w:rsid w:val="00767F2B"/>
    <w:rsid w:val="007707CD"/>
    <w:rsid w:val="00770A98"/>
    <w:rsid w:val="00770AC2"/>
    <w:rsid w:val="00770BD1"/>
    <w:rsid w:val="00770C68"/>
    <w:rsid w:val="00770FFC"/>
    <w:rsid w:val="0077112F"/>
    <w:rsid w:val="00771A05"/>
    <w:rsid w:val="007732C4"/>
    <w:rsid w:val="007736CF"/>
    <w:rsid w:val="00773F07"/>
    <w:rsid w:val="007750A9"/>
    <w:rsid w:val="007754DE"/>
    <w:rsid w:val="007755AA"/>
    <w:rsid w:val="007756FC"/>
    <w:rsid w:val="00775793"/>
    <w:rsid w:val="00775799"/>
    <w:rsid w:val="00776117"/>
    <w:rsid w:val="007762DE"/>
    <w:rsid w:val="0077684F"/>
    <w:rsid w:val="007770A8"/>
    <w:rsid w:val="007775D1"/>
    <w:rsid w:val="007777E2"/>
    <w:rsid w:val="0078043B"/>
    <w:rsid w:val="007806B3"/>
    <w:rsid w:val="00780E87"/>
    <w:rsid w:val="007819F5"/>
    <w:rsid w:val="00782300"/>
    <w:rsid w:val="00782662"/>
    <w:rsid w:val="00782A5B"/>
    <w:rsid w:val="007830DE"/>
    <w:rsid w:val="00783201"/>
    <w:rsid w:val="007838F1"/>
    <w:rsid w:val="00784D68"/>
    <w:rsid w:val="007855C7"/>
    <w:rsid w:val="007868BE"/>
    <w:rsid w:val="00786F17"/>
    <w:rsid w:val="007872B0"/>
    <w:rsid w:val="007872C1"/>
    <w:rsid w:val="00787395"/>
    <w:rsid w:val="007878D6"/>
    <w:rsid w:val="00790113"/>
    <w:rsid w:val="00790187"/>
    <w:rsid w:val="00790974"/>
    <w:rsid w:val="00790A7D"/>
    <w:rsid w:val="00790B33"/>
    <w:rsid w:val="00790CC3"/>
    <w:rsid w:val="00790E40"/>
    <w:rsid w:val="00790F73"/>
    <w:rsid w:val="00790F99"/>
    <w:rsid w:val="00790FB8"/>
    <w:rsid w:val="007911DA"/>
    <w:rsid w:val="0079140B"/>
    <w:rsid w:val="007915EB"/>
    <w:rsid w:val="007917E8"/>
    <w:rsid w:val="007919BA"/>
    <w:rsid w:val="00791C98"/>
    <w:rsid w:val="007925EF"/>
    <w:rsid w:val="00792EEA"/>
    <w:rsid w:val="00794441"/>
    <w:rsid w:val="0079457A"/>
    <w:rsid w:val="00794754"/>
    <w:rsid w:val="00794C4A"/>
    <w:rsid w:val="00794F1A"/>
    <w:rsid w:val="00794F49"/>
    <w:rsid w:val="0079507A"/>
    <w:rsid w:val="007950C9"/>
    <w:rsid w:val="00795972"/>
    <w:rsid w:val="00795A50"/>
    <w:rsid w:val="007964CF"/>
    <w:rsid w:val="0079658F"/>
    <w:rsid w:val="007967FC"/>
    <w:rsid w:val="00796BD3"/>
    <w:rsid w:val="00797121"/>
    <w:rsid w:val="00797814"/>
    <w:rsid w:val="00797C3E"/>
    <w:rsid w:val="00797CD1"/>
    <w:rsid w:val="007A0452"/>
    <w:rsid w:val="007A0D8B"/>
    <w:rsid w:val="007A13C6"/>
    <w:rsid w:val="007A15E8"/>
    <w:rsid w:val="007A1830"/>
    <w:rsid w:val="007A18B3"/>
    <w:rsid w:val="007A193F"/>
    <w:rsid w:val="007A1B8D"/>
    <w:rsid w:val="007A1C77"/>
    <w:rsid w:val="007A1E34"/>
    <w:rsid w:val="007A1F0D"/>
    <w:rsid w:val="007A226E"/>
    <w:rsid w:val="007A2303"/>
    <w:rsid w:val="007A2923"/>
    <w:rsid w:val="007A2B04"/>
    <w:rsid w:val="007A2D48"/>
    <w:rsid w:val="007A35C6"/>
    <w:rsid w:val="007A3CC2"/>
    <w:rsid w:val="007A4762"/>
    <w:rsid w:val="007A4803"/>
    <w:rsid w:val="007A4996"/>
    <w:rsid w:val="007A4FA1"/>
    <w:rsid w:val="007A517E"/>
    <w:rsid w:val="007A5249"/>
    <w:rsid w:val="007A576D"/>
    <w:rsid w:val="007A589E"/>
    <w:rsid w:val="007A5BD1"/>
    <w:rsid w:val="007A64B8"/>
    <w:rsid w:val="007A6874"/>
    <w:rsid w:val="007A6A38"/>
    <w:rsid w:val="007A6C5C"/>
    <w:rsid w:val="007A6FD3"/>
    <w:rsid w:val="007A74CF"/>
    <w:rsid w:val="007A7975"/>
    <w:rsid w:val="007A7A54"/>
    <w:rsid w:val="007A7B27"/>
    <w:rsid w:val="007A7C05"/>
    <w:rsid w:val="007B0623"/>
    <w:rsid w:val="007B09E1"/>
    <w:rsid w:val="007B0E40"/>
    <w:rsid w:val="007B0EF4"/>
    <w:rsid w:val="007B0F67"/>
    <w:rsid w:val="007B137B"/>
    <w:rsid w:val="007B1408"/>
    <w:rsid w:val="007B1ECB"/>
    <w:rsid w:val="007B2779"/>
    <w:rsid w:val="007B3D89"/>
    <w:rsid w:val="007B3F2E"/>
    <w:rsid w:val="007B4EB4"/>
    <w:rsid w:val="007B4EFA"/>
    <w:rsid w:val="007B4F7C"/>
    <w:rsid w:val="007B5030"/>
    <w:rsid w:val="007B51DD"/>
    <w:rsid w:val="007B5385"/>
    <w:rsid w:val="007B56BF"/>
    <w:rsid w:val="007B5890"/>
    <w:rsid w:val="007B59B7"/>
    <w:rsid w:val="007B5C9C"/>
    <w:rsid w:val="007B625E"/>
    <w:rsid w:val="007B669B"/>
    <w:rsid w:val="007B685E"/>
    <w:rsid w:val="007B7563"/>
    <w:rsid w:val="007B7583"/>
    <w:rsid w:val="007B79CD"/>
    <w:rsid w:val="007B7D94"/>
    <w:rsid w:val="007C05E0"/>
    <w:rsid w:val="007C107C"/>
    <w:rsid w:val="007C1AEE"/>
    <w:rsid w:val="007C1C36"/>
    <w:rsid w:val="007C232D"/>
    <w:rsid w:val="007C241E"/>
    <w:rsid w:val="007C2425"/>
    <w:rsid w:val="007C24F5"/>
    <w:rsid w:val="007C26AF"/>
    <w:rsid w:val="007C2B3C"/>
    <w:rsid w:val="007C3207"/>
    <w:rsid w:val="007C3710"/>
    <w:rsid w:val="007C3910"/>
    <w:rsid w:val="007C3E07"/>
    <w:rsid w:val="007C508B"/>
    <w:rsid w:val="007C5A87"/>
    <w:rsid w:val="007C5D04"/>
    <w:rsid w:val="007C5EDB"/>
    <w:rsid w:val="007C5F93"/>
    <w:rsid w:val="007C5FBE"/>
    <w:rsid w:val="007C6263"/>
    <w:rsid w:val="007C6364"/>
    <w:rsid w:val="007C6650"/>
    <w:rsid w:val="007C6735"/>
    <w:rsid w:val="007C6B38"/>
    <w:rsid w:val="007C6E51"/>
    <w:rsid w:val="007C7549"/>
    <w:rsid w:val="007D014B"/>
    <w:rsid w:val="007D0471"/>
    <w:rsid w:val="007D1CA5"/>
    <w:rsid w:val="007D1E74"/>
    <w:rsid w:val="007D25AC"/>
    <w:rsid w:val="007D307F"/>
    <w:rsid w:val="007D4904"/>
    <w:rsid w:val="007D4A13"/>
    <w:rsid w:val="007D518F"/>
    <w:rsid w:val="007D5282"/>
    <w:rsid w:val="007D528E"/>
    <w:rsid w:val="007D5F4C"/>
    <w:rsid w:val="007D6266"/>
    <w:rsid w:val="007D62BF"/>
    <w:rsid w:val="007D68F5"/>
    <w:rsid w:val="007D6B5B"/>
    <w:rsid w:val="007D6D03"/>
    <w:rsid w:val="007D6D1A"/>
    <w:rsid w:val="007D6EE4"/>
    <w:rsid w:val="007D77EB"/>
    <w:rsid w:val="007D781B"/>
    <w:rsid w:val="007E02D0"/>
    <w:rsid w:val="007E11E2"/>
    <w:rsid w:val="007E13FA"/>
    <w:rsid w:val="007E170C"/>
    <w:rsid w:val="007E1DE6"/>
    <w:rsid w:val="007E2054"/>
    <w:rsid w:val="007E2719"/>
    <w:rsid w:val="007E2BDB"/>
    <w:rsid w:val="007E3839"/>
    <w:rsid w:val="007E41F5"/>
    <w:rsid w:val="007E4579"/>
    <w:rsid w:val="007E4721"/>
    <w:rsid w:val="007E4933"/>
    <w:rsid w:val="007E4ADB"/>
    <w:rsid w:val="007E4D7F"/>
    <w:rsid w:val="007E503A"/>
    <w:rsid w:val="007E55C2"/>
    <w:rsid w:val="007E5AB1"/>
    <w:rsid w:val="007E5E91"/>
    <w:rsid w:val="007E626B"/>
    <w:rsid w:val="007E63E3"/>
    <w:rsid w:val="007E6AEE"/>
    <w:rsid w:val="007E6E93"/>
    <w:rsid w:val="007E7A5C"/>
    <w:rsid w:val="007E7CFE"/>
    <w:rsid w:val="007F09A4"/>
    <w:rsid w:val="007F0B5D"/>
    <w:rsid w:val="007F0EC7"/>
    <w:rsid w:val="007F0ED0"/>
    <w:rsid w:val="007F114B"/>
    <w:rsid w:val="007F1737"/>
    <w:rsid w:val="007F1AAF"/>
    <w:rsid w:val="007F255A"/>
    <w:rsid w:val="007F345B"/>
    <w:rsid w:val="007F3661"/>
    <w:rsid w:val="007F41EE"/>
    <w:rsid w:val="007F45C7"/>
    <w:rsid w:val="007F46E5"/>
    <w:rsid w:val="007F4CFA"/>
    <w:rsid w:val="007F4EB1"/>
    <w:rsid w:val="007F4F52"/>
    <w:rsid w:val="007F5560"/>
    <w:rsid w:val="007F56FC"/>
    <w:rsid w:val="007F5769"/>
    <w:rsid w:val="007F62A3"/>
    <w:rsid w:val="007F6503"/>
    <w:rsid w:val="007F662D"/>
    <w:rsid w:val="007F696F"/>
    <w:rsid w:val="007F69BB"/>
    <w:rsid w:val="007F6DB9"/>
    <w:rsid w:val="007F6EE1"/>
    <w:rsid w:val="007F6F03"/>
    <w:rsid w:val="007F788F"/>
    <w:rsid w:val="007F7975"/>
    <w:rsid w:val="007F7A35"/>
    <w:rsid w:val="007F7F4F"/>
    <w:rsid w:val="0080011D"/>
    <w:rsid w:val="00800479"/>
    <w:rsid w:val="008005DA"/>
    <w:rsid w:val="0080069C"/>
    <w:rsid w:val="008006B7"/>
    <w:rsid w:val="0080102A"/>
    <w:rsid w:val="0080126B"/>
    <w:rsid w:val="00801B7F"/>
    <w:rsid w:val="00802393"/>
    <w:rsid w:val="008023DB"/>
    <w:rsid w:val="00802629"/>
    <w:rsid w:val="008034FC"/>
    <w:rsid w:val="008036D4"/>
    <w:rsid w:val="00803A06"/>
    <w:rsid w:val="00803FD0"/>
    <w:rsid w:val="00804394"/>
    <w:rsid w:val="0080479F"/>
    <w:rsid w:val="00804A74"/>
    <w:rsid w:val="00804C8C"/>
    <w:rsid w:val="00804D12"/>
    <w:rsid w:val="00804FB4"/>
    <w:rsid w:val="008051DF"/>
    <w:rsid w:val="0080566F"/>
    <w:rsid w:val="00805D05"/>
    <w:rsid w:val="008068BC"/>
    <w:rsid w:val="00806A9D"/>
    <w:rsid w:val="00806D9A"/>
    <w:rsid w:val="008070E9"/>
    <w:rsid w:val="0081091B"/>
    <w:rsid w:val="00810F2B"/>
    <w:rsid w:val="008118FA"/>
    <w:rsid w:val="008118FF"/>
    <w:rsid w:val="00811EBE"/>
    <w:rsid w:val="00812EFF"/>
    <w:rsid w:val="00813778"/>
    <w:rsid w:val="00813A48"/>
    <w:rsid w:val="008144F7"/>
    <w:rsid w:val="00814982"/>
    <w:rsid w:val="00814A7C"/>
    <w:rsid w:val="00814B00"/>
    <w:rsid w:val="00814FA5"/>
    <w:rsid w:val="0081509C"/>
    <w:rsid w:val="008154CA"/>
    <w:rsid w:val="008159CD"/>
    <w:rsid w:val="008164E7"/>
    <w:rsid w:val="00816740"/>
    <w:rsid w:val="0081674B"/>
    <w:rsid w:val="00816787"/>
    <w:rsid w:val="0081716E"/>
    <w:rsid w:val="008174A0"/>
    <w:rsid w:val="00817734"/>
    <w:rsid w:val="00817839"/>
    <w:rsid w:val="00817A95"/>
    <w:rsid w:val="0082013A"/>
    <w:rsid w:val="008201CE"/>
    <w:rsid w:val="00820689"/>
    <w:rsid w:val="00820AFD"/>
    <w:rsid w:val="00821496"/>
    <w:rsid w:val="008214F3"/>
    <w:rsid w:val="008217AA"/>
    <w:rsid w:val="00821A42"/>
    <w:rsid w:val="008220AD"/>
    <w:rsid w:val="0082218D"/>
    <w:rsid w:val="00822722"/>
    <w:rsid w:val="008227D4"/>
    <w:rsid w:val="00822C53"/>
    <w:rsid w:val="008235BE"/>
    <w:rsid w:val="008236B5"/>
    <w:rsid w:val="00823D24"/>
    <w:rsid w:val="00824415"/>
    <w:rsid w:val="0082451E"/>
    <w:rsid w:val="00824BBB"/>
    <w:rsid w:val="00824C4E"/>
    <w:rsid w:val="00825BC7"/>
    <w:rsid w:val="00826272"/>
    <w:rsid w:val="008262B4"/>
    <w:rsid w:val="00826B47"/>
    <w:rsid w:val="00826DF1"/>
    <w:rsid w:val="0082743D"/>
    <w:rsid w:val="008274FB"/>
    <w:rsid w:val="00827CD3"/>
    <w:rsid w:val="00830555"/>
    <w:rsid w:val="008306C8"/>
    <w:rsid w:val="008307BB"/>
    <w:rsid w:val="0083095B"/>
    <w:rsid w:val="0083115B"/>
    <w:rsid w:val="008312AA"/>
    <w:rsid w:val="008314C9"/>
    <w:rsid w:val="0083184C"/>
    <w:rsid w:val="00831A1B"/>
    <w:rsid w:val="00831AE5"/>
    <w:rsid w:val="008327BE"/>
    <w:rsid w:val="00833133"/>
    <w:rsid w:val="0083362F"/>
    <w:rsid w:val="00833FE5"/>
    <w:rsid w:val="0083404A"/>
    <w:rsid w:val="0083442A"/>
    <w:rsid w:val="0083463B"/>
    <w:rsid w:val="00834BC2"/>
    <w:rsid w:val="00834F93"/>
    <w:rsid w:val="0083506C"/>
    <w:rsid w:val="008358F0"/>
    <w:rsid w:val="00835A41"/>
    <w:rsid w:val="00835B0F"/>
    <w:rsid w:val="0083606E"/>
    <w:rsid w:val="0083673C"/>
    <w:rsid w:val="008367DD"/>
    <w:rsid w:val="0083787D"/>
    <w:rsid w:val="00840034"/>
    <w:rsid w:val="00840197"/>
    <w:rsid w:val="00840224"/>
    <w:rsid w:val="00840703"/>
    <w:rsid w:val="00841884"/>
    <w:rsid w:val="008418D3"/>
    <w:rsid w:val="00841978"/>
    <w:rsid w:val="00841C53"/>
    <w:rsid w:val="008420C9"/>
    <w:rsid w:val="0084239E"/>
    <w:rsid w:val="00842F21"/>
    <w:rsid w:val="00842F2D"/>
    <w:rsid w:val="00843173"/>
    <w:rsid w:val="0084336A"/>
    <w:rsid w:val="008435EA"/>
    <w:rsid w:val="0084446D"/>
    <w:rsid w:val="00844508"/>
    <w:rsid w:val="008446EC"/>
    <w:rsid w:val="008448F6"/>
    <w:rsid w:val="0084563D"/>
    <w:rsid w:val="00845675"/>
    <w:rsid w:val="008457DF"/>
    <w:rsid w:val="008464A0"/>
    <w:rsid w:val="00846648"/>
    <w:rsid w:val="008467D2"/>
    <w:rsid w:val="00846C98"/>
    <w:rsid w:val="00846F5E"/>
    <w:rsid w:val="00847538"/>
    <w:rsid w:val="00847C9C"/>
    <w:rsid w:val="00850368"/>
    <w:rsid w:val="00850FC3"/>
    <w:rsid w:val="00851133"/>
    <w:rsid w:val="008511CB"/>
    <w:rsid w:val="008520C2"/>
    <w:rsid w:val="00852FAC"/>
    <w:rsid w:val="0085302A"/>
    <w:rsid w:val="00853360"/>
    <w:rsid w:val="0085344B"/>
    <w:rsid w:val="00853613"/>
    <w:rsid w:val="00853789"/>
    <w:rsid w:val="0085393C"/>
    <w:rsid w:val="00853F9A"/>
    <w:rsid w:val="00853FEC"/>
    <w:rsid w:val="0085430B"/>
    <w:rsid w:val="00854781"/>
    <w:rsid w:val="00854A80"/>
    <w:rsid w:val="00854AF6"/>
    <w:rsid w:val="00854FCF"/>
    <w:rsid w:val="00855004"/>
    <w:rsid w:val="00855D32"/>
    <w:rsid w:val="0085618E"/>
    <w:rsid w:val="00856793"/>
    <w:rsid w:val="00856CF2"/>
    <w:rsid w:val="00856D8E"/>
    <w:rsid w:val="008579C4"/>
    <w:rsid w:val="00857A45"/>
    <w:rsid w:val="00860120"/>
    <w:rsid w:val="00860562"/>
    <w:rsid w:val="00860782"/>
    <w:rsid w:val="00860960"/>
    <w:rsid w:val="00860A91"/>
    <w:rsid w:val="00861D1F"/>
    <w:rsid w:val="00861F84"/>
    <w:rsid w:val="0086242D"/>
    <w:rsid w:val="0086292A"/>
    <w:rsid w:val="00862B00"/>
    <w:rsid w:val="00863355"/>
    <w:rsid w:val="0086341B"/>
    <w:rsid w:val="0086342F"/>
    <w:rsid w:val="008636B0"/>
    <w:rsid w:val="00863A10"/>
    <w:rsid w:val="00863CA7"/>
    <w:rsid w:val="0086420D"/>
    <w:rsid w:val="0086442A"/>
    <w:rsid w:val="00864DDA"/>
    <w:rsid w:val="00865F08"/>
    <w:rsid w:val="008662E4"/>
    <w:rsid w:val="0086647D"/>
    <w:rsid w:val="00866762"/>
    <w:rsid w:val="008669C1"/>
    <w:rsid w:val="00866A2C"/>
    <w:rsid w:val="00866D16"/>
    <w:rsid w:val="0087084D"/>
    <w:rsid w:val="00871984"/>
    <w:rsid w:val="00871A1C"/>
    <w:rsid w:val="00872406"/>
    <w:rsid w:val="008728B0"/>
    <w:rsid w:val="00872A36"/>
    <w:rsid w:val="00872F0C"/>
    <w:rsid w:val="0087359F"/>
    <w:rsid w:val="008743DB"/>
    <w:rsid w:val="0087479A"/>
    <w:rsid w:val="00874AC6"/>
    <w:rsid w:val="00874C65"/>
    <w:rsid w:val="00874D03"/>
    <w:rsid w:val="00875304"/>
    <w:rsid w:val="008755AE"/>
    <w:rsid w:val="0087560E"/>
    <w:rsid w:val="008765F4"/>
    <w:rsid w:val="00876747"/>
    <w:rsid w:val="00876BFF"/>
    <w:rsid w:val="00876EB7"/>
    <w:rsid w:val="00877119"/>
    <w:rsid w:val="008771AC"/>
    <w:rsid w:val="00877234"/>
    <w:rsid w:val="008778F2"/>
    <w:rsid w:val="00877A3E"/>
    <w:rsid w:val="00877B2D"/>
    <w:rsid w:val="008801EB"/>
    <w:rsid w:val="00880EF7"/>
    <w:rsid w:val="00881403"/>
    <w:rsid w:val="00881A2B"/>
    <w:rsid w:val="00881D05"/>
    <w:rsid w:val="00881D2C"/>
    <w:rsid w:val="0088225B"/>
    <w:rsid w:val="00882314"/>
    <w:rsid w:val="00882E41"/>
    <w:rsid w:val="008842C4"/>
    <w:rsid w:val="008843F3"/>
    <w:rsid w:val="0088490E"/>
    <w:rsid w:val="0088496E"/>
    <w:rsid w:val="00884DDD"/>
    <w:rsid w:val="0088522B"/>
    <w:rsid w:val="008853EE"/>
    <w:rsid w:val="00885958"/>
    <w:rsid w:val="00885C1D"/>
    <w:rsid w:val="00885F38"/>
    <w:rsid w:val="00886AFB"/>
    <w:rsid w:val="00886D8F"/>
    <w:rsid w:val="00887272"/>
    <w:rsid w:val="008876EF"/>
    <w:rsid w:val="00887B77"/>
    <w:rsid w:val="0089034A"/>
    <w:rsid w:val="0089057F"/>
    <w:rsid w:val="008908E6"/>
    <w:rsid w:val="00890929"/>
    <w:rsid w:val="0089134D"/>
    <w:rsid w:val="00891D39"/>
    <w:rsid w:val="0089207D"/>
    <w:rsid w:val="0089362C"/>
    <w:rsid w:val="00893706"/>
    <w:rsid w:val="00893855"/>
    <w:rsid w:val="00893B80"/>
    <w:rsid w:val="008941EF"/>
    <w:rsid w:val="00894226"/>
    <w:rsid w:val="00894392"/>
    <w:rsid w:val="008944B4"/>
    <w:rsid w:val="00894AB8"/>
    <w:rsid w:val="00894C46"/>
    <w:rsid w:val="00894D93"/>
    <w:rsid w:val="00894EE2"/>
    <w:rsid w:val="008950B3"/>
    <w:rsid w:val="0089559F"/>
    <w:rsid w:val="0089579B"/>
    <w:rsid w:val="008957E3"/>
    <w:rsid w:val="00895A30"/>
    <w:rsid w:val="00895B41"/>
    <w:rsid w:val="00895E1A"/>
    <w:rsid w:val="00897426"/>
    <w:rsid w:val="00897439"/>
    <w:rsid w:val="00897593"/>
    <w:rsid w:val="008A0FB6"/>
    <w:rsid w:val="008A1A2A"/>
    <w:rsid w:val="008A22E1"/>
    <w:rsid w:val="008A3367"/>
    <w:rsid w:val="008A3D81"/>
    <w:rsid w:val="008A3FAC"/>
    <w:rsid w:val="008A3FAF"/>
    <w:rsid w:val="008A436D"/>
    <w:rsid w:val="008A43E7"/>
    <w:rsid w:val="008A43FB"/>
    <w:rsid w:val="008A46F1"/>
    <w:rsid w:val="008A5A91"/>
    <w:rsid w:val="008A5C41"/>
    <w:rsid w:val="008A5F0E"/>
    <w:rsid w:val="008A5F77"/>
    <w:rsid w:val="008A6C46"/>
    <w:rsid w:val="008A6D49"/>
    <w:rsid w:val="008A71A6"/>
    <w:rsid w:val="008A79EB"/>
    <w:rsid w:val="008A7F5E"/>
    <w:rsid w:val="008B0256"/>
    <w:rsid w:val="008B0300"/>
    <w:rsid w:val="008B0332"/>
    <w:rsid w:val="008B0F85"/>
    <w:rsid w:val="008B11C9"/>
    <w:rsid w:val="008B1370"/>
    <w:rsid w:val="008B13B8"/>
    <w:rsid w:val="008B1733"/>
    <w:rsid w:val="008B1AF8"/>
    <w:rsid w:val="008B1B65"/>
    <w:rsid w:val="008B2114"/>
    <w:rsid w:val="008B3087"/>
    <w:rsid w:val="008B310F"/>
    <w:rsid w:val="008B3DC6"/>
    <w:rsid w:val="008B455F"/>
    <w:rsid w:val="008B45FD"/>
    <w:rsid w:val="008B4A42"/>
    <w:rsid w:val="008B4E97"/>
    <w:rsid w:val="008B4EC9"/>
    <w:rsid w:val="008B4F9E"/>
    <w:rsid w:val="008B5F9F"/>
    <w:rsid w:val="008B68AB"/>
    <w:rsid w:val="008B78A0"/>
    <w:rsid w:val="008B7A1D"/>
    <w:rsid w:val="008C05E4"/>
    <w:rsid w:val="008C0748"/>
    <w:rsid w:val="008C096D"/>
    <w:rsid w:val="008C0E75"/>
    <w:rsid w:val="008C18C7"/>
    <w:rsid w:val="008C1A5D"/>
    <w:rsid w:val="008C24AE"/>
    <w:rsid w:val="008C272D"/>
    <w:rsid w:val="008C295D"/>
    <w:rsid w:val="008C2BDB"/>
    <w:rsid w:val="008C2C32"/>
    <w:rsid w:val="008C32C4"/>
    <w:rsid w:val="008C335C"/>
    <w:rsid w:val="008C33FB"/>
    <w:rsid w:val="008C34B0"/>
    <w:rsid w:val="008C3A3D"/>
    <w:rsid w:val="008C3F1D"/>
    <w:rsid w:val="008C3F75"/>
    <w:rsid w:val="008C41C9"/>
    <w:rsid w:val="008C44BD"/>
    <w:rsid w:val="008C4F6D"/>
    <w:rsid w:val="008C51FF"/>
    <w:rsid w:val="008C67F2"/>
    <w:rsid w:val="008C6BB5"/>
    <w:rsid w:val="008C73BA"/>
    <w:rsid w:val="008C7605"/>
    <w:rsid w:val="008C76EE"/>
    <w:rsid w:val="008C7BED"/>
    <w:rsid w:val="008D04F6"/>
    <w:rsid w:val="008D0D6B"/>
    <w:rsid w:val="008D128E"/>
    <w:rsid w:val="008D14C6"/>
    <w:rsid w:val="008D1B9A"/>
    <w:rsid w:val="008D1EDE"/>
    <w:rsid w:val="008D2421"/>
    <w:rsid w:val="008D29E5"/>
    <w:rsid w:val="008D30AB"/>
    <w:rsid w:val="008D3745"/>
    <w:rsid w:val="008D37BD"/>
    <w:rsid w:val="008D3E7D"/>
    <w:rsid w:val="008D4342"/>
    <w:rsid w:val="008D4425"/>
    <w:rsid w:val="008D4890"/>
    <w:rsid w:val="008D4970"/>
    <w:rsid w:val="008D4CA9"/>
    <w:rsid w:val="008D4E81"/>
    <w:rsid w:val="008D556B"/>
    <w:rsid w:val="008D5810"/>
    <w:rsid w:val="008D5DD6"/>
    <w:rsid w:val="008D5EA8"/>
    <w:rsid w:val="008D6577"/>
    <w:rsid w:val="008D6A5D"/>
    <w:rsid w:val="008D720B"/>
    <w:rsid w:val="008D77F6"/>
    <w:rsid w:val="008E0121"/>
    <w:rsid w:val="008E0415"/>
    <w:rsid w:val="008E070A"/>
    <w:rsid w:val="008E0CBE"/>
    <w:rsid w:val="008E0E28"/>
    <w:rsid w:val="008E1571"/>
    <w:rsid w:val="008E163B"/>
    <w:rsid w:val="008E1E59"/>
    <w:rsid w:val="008E2203"/>
    <w:rsid w:val="008E2968"/>
    <w:rsid w:val="008E2B95"/>
    <w:rsid w:val="008E2CC1"/>
    <w:rsid w:val="008E3105"/>
    <w:rsid w:val="008E340B"/>
    <w:rsid w:val="008E3D5C"/>
    <w:rsid w:val="008E3EE6"/>
    <w:rsid w:val="008E469A"/>
    <w:rsid w:val="008E4A3D"/>
    <w:rsid w:val="008E4A3E"/>
    <w:rsid w:val="008E50B7"/>
    <w:rsid w:val="008E54D5"/>
    <w:rsid w:val="008E554D"/>
    <w:rsid w:val="008E5798"/>
    <w:rsid w:val="008E61E1"/>
    <w:rsid w:val="008E66E8"/>
    <w:rsid w:val="008E709C"/>
    <w:rsid w:val="008E7629"/>
    <w:rsid w:val="008E7BA2"/>
    <w:rsid w:val="008F05ED"/>
    <w:rsid w:val="008F0751"/>
    <w:rsid w:val="008F0E19"/>
    <w:rsid w:val="008F0EBC"/>
    <w:rsid w:val="008F1660"/>
    <w:rsid w:val="008F1661"/>
    <w:rsid w:val="008F1811"/>
    <w:rsid w:val="008F1E8F"/>
    <w:rsid w:val="008F23D4"/>
    <w:rsid w:val="008F271C"/>
    <w:rsid w:val="008F2B4D"/>
    <w:rsid w:val="008F319B"/>
    <w:rsid w:val="008F3200"/>
    <w:rsid w:val="008F3431"/>
    <w:rsid w:val="008F3853"/>
    <w:rsid w:val="008F3DDF"/>
    <w:rsid w:val="008F42BC"/>
    <w:rsid w:val="008F44AB"/>
    <w:rsid w:val="008F5313"/>
    <w:rsid w:val="008F5427"/>
    <w:rsid w:val="008F5430"/>
    <w:rsid w:val="008F5A39"/>
    <w:rsid w:val="008F5F88"/>
    <w:rsid w:val="008F666A"/>
    <w:rsid w:val="008F67F8"/>
    <w:rsid w:val="008F6A83"/>
    <w:rsid w:val="008F6C42"/>
    <w:rsid w:val="008F6F42"/>
    <w:rsid w:val="008F7166"/>
    <w:rsid w:val="008F769F"/>
    <w:rsid w:val="008F76A0"/>
    <w:rsid w:val="008F78E2"/>
    <w:rsid w:val="008F7A20"/>
    <w:rsid w:val="008F7A59"/>
    <w:rsid w:val="0090015C"/>
    <w:rsid w:val="00900639"/>
    <w:rsid w:val="00900950"/>
    <w:rsid w:val="00900AA6"/>
    <w:rsid w:val="00900C76"/>
    <w:rsid w:val="00900D44"/>
    <w:rsid w:val="00900DF0"/>
    <w:rsid w:val="00901117"/>
    <w:rsid w:val="00901564"/>
    <w:rsid w:val="00901A5C"/>
    <w:rsid w:val="009023E5"/>
    <w:rsid w:val="0090269F"/>
    <w:rsid w:val="00902A12"/>
    <w:rsid w:val="00902C26"/>
    <w:rsid w:val="00903544"/>
    <w:rsid w:val="009039AE"/>
    <w:rsid w:val="00903B14"/>
    <w:rsid w:val="009041AF"/>
    <w:rsid w:val="00904511"/>
    <w:rsid w:val="009046BD"/>
    <w:rsid w:val="00905212"/>
    <w:rsid w:val="0090571F"/>
    <w:rsid w:val="009057B7"/>
    <w:rsid w:val="00905A22"/>
    <w:rsid w:val="00905E9F"/>
    <w:rsid w:val="00906E2A"/>
    <w:rsid w:val="0090787C"/>
    <w:rsid w:val="00907881"/>
    <w:rsid w:val="00907888"/>
    <w:rsid w:val="00907A04"/>
    <w:rsid w:val="00907DDC"/>
    <w:rsid w:val="00910033"/>
    <w:rsid w:val="009103A5"/>
    <w:rsid w:val="009103EC"/>
    <w:rsid w:val="00910716"/>
    <w:rsid w:val="00910A28"/>
    <w:rsid w:val="00911AC5"/>
    <w:rsid w:val="00911CA5"/>
    <w:rsid w:val="00911CCA"/>
    <w:rsid w:val="00911F96"/>
    <w:rsid w:val="00912070"/>
    <w:rsid w:val="009120ED"/>
    <w:rsid w:val="009121C6"/>
    <w:rsid w:val="00912DAA"/>
    <w:rsid w:val="0091304B"/>
    <w:rsid w:val="009136FA"/>
    <w:rsid w:val="00913724"/>
    <w:rsid w:val="00913B8C"/>
    <w:rsid w:val="00914338"/>
    <w:rsid w:val="00914974"/>
    <w:rsid w:val="009149B7"/>
    <w:rsid w:val="009150E2"/>
    <w:rsid w:val="009157A6"/>
    <w:rsid w:val="00915A7A"/>
    <w:rsid w:val="00915CAA"/>
    <w:rsid w:val="00915D74"/>
    <w:rsid w:val="00915E47"/>
    <w:rsid w:val="009167B9"/>
    <w:rsid w:val="00916A3B"/>
    <w:rsid w:val="00916A9D"/>
    <w:rsid w:val="00916E78"/>
    <w:rsid w:val="00917490"/>
    <w:rsid w:val="009174A7"/>
    <w:rsid w:val="0091764C"/>
    <w:rsid w:val="00917B61"/>
    <w:rsid w:val="00917E78"/>
    <w:rsid w:val="00920188"/>
    <w:rsid w:val="00920AF7"/>
    <w:rsid w:val="00920F5E"/>
    <w:rsid w:val="00921CD8"/>
    <w:rsid w:val="00922439"/>
    <w:rsid w:val="0092243D"/>
    <w:rsid w:val="009245C6"/>
    <w:rsid w:val="00924862"/>
    <w:rsid w:val="00924B15"/>
    <w:rsid w:val="00924F14"/>
    <w:rsid w:val="009252EB"/>
    <w:rsid w:val="00925653"/>
    <w:rsid w:val="00925755"/>
    <w:rsid w:val="009261DB"/>
    <w:rsid w:val="0092628D"/>
    <w:rsid w:val="0092647A"/>
    <w:rsid w:val="0092647D"/>
    <w:rsid w:val="009266AD"/>
    <w:rsid w:val="00926994"/>
    <w:rsid w:val="00926E15"/>
    <w:rsid w:val="00926EDF"/>
    <w:rsid w:val="00927538"/>
    <w:rsid w:val="00927633"/>
    <w:rsid w:val="0092765C"/>
    <w:rsid w:val="00927C24"/>
    <w:rsid w:val="00930016"/>
    <w:rsid w:val="00930228"/>
    <w:rsid w:val="009305CC"/>
    <w:rsid w:val="009306E0"/>
    <w:rsid w:val="009306E4"/>
    <w:rsid w:val="00930894"/>
    <w:rsid w:val="00930A4E"/>
    <w:rsid w:val="00930DAF"/>
    <w:rsid w:val="00931194"/>
    <w:rsid w:val="00931901"/>
    <w:rsid w:val="00931942"/>
    <w:rsid w:val="00931CA8"/>
    <w:rsid w:val="00931E79"/>
    <w:rsid w:val="00931F2B"/>
    <w:rsid w:val="009323CF"/>
    <w:rsid w:val="00932B7E"/>
    <w:rsid w:val="00933262"/>
    <w:rsid w:val="00933778"/>
    <w:rsid w:val="00933916"/>
    <w:rsid w:val="0093457B"/>
    <w:rsid w:val="00934B17"/>
    <w:rsid w:val="00934FFB"/>
    <w:rsid w:val="00935262"/>
    <w:rsid w:val="009359CF"/>
    <w:rsid w:val="00935B2A"/>
    <w:rsid w:val="00935D7B"/>
    <w:rsid w:val="00935E57"/>
    <w:rsid w:val="00935FAC"/>
    <w:rsid w:val="00936B5D"/>
    <w:rsid w:val="0093710E"/>
    <w:rsid w:val="0093713F"/>
    <w:rsid w:val="0093716F"/>
    <w:rsid w:val="0093745F"/>
    <w:rsid w:val="0093775B"/>
    <w:rsid w:val="00937A8B"/>
    <w:rsid w:val="00937F2F"/>
    <w:rsid w:val="009401B9"/>
    <w:rsid w:val="009408DC"/>
    <w:rsid w:val="00940A54"/>
    <w:rsid w:val="00940C09"/>
    <w:rsid w:val="009415F7"/>
    <w:rsid w:val="0094253E"/>
    <w:rsid w:val="00942A94"/>
    <w:rsid w:val="00942AF8"/>
    <w:rsid w:val="00942EED"/>
    <w:rsid w:val="00942F7C"/>
    <w:rsid w:val="00943365"/>
    <w:rsid w:val="009437BD"/>
    <w:rsid w:val="00943EAD"/>
    <w:rsid w:val="009445E1"/>
    <w:rsid w:val="009449BF"/>
    <w:rsid w:val="00944CD9"/>
    <w:rsid w:val="00944E35"/>
    <w:rsid w:val="00944F9B"/>
    <w:rsid w:val="00944FF8"/>
    <w:rsid w:val="0094540B"/>
    <w:rsid w:val="00945784"/>
    <w:rsid w:val="0094601B"/>
    <w:rsid w:val="00946342"/>
    <w:rsid w:val="00946D5E"/>
    <w:rsid w:val="00946DCD"/>
    <w:rsid w:val="009471A4"/>
    <w:rsid w:val="00947417"/>
    <w:rsid w:val="009474F9"/>
    <w:rsid w:val="009477F4"/>
    <w:rsid w:val="009479BF"/>
    <w:rsid w:val="00947B46"/>
    <w:rsid w:val="00950409"/>
    <w:rsid w:val="00950B93"/>
    <w:rsid w:val="00950FB1"/>
    <w:rsid w:val="00951DF4"/>
    <w:rsid w:val="00951ED5"/>
    <w:rsid w:val="00951F50"/>
    <w:rsid w:val="00952665"/>
    <w:rsid w:val="0095314B"/>
    <w:rsid w:val="00953503"/>
    <w:rsid w:val="009538AE"/>
    <w:rsid w:val="00953AE3"/>
    <w:rsid w:val="00953EB5"/>
    <w:rsid w:val="00954253"/>
    <w:rsid w:val="009543BC"/>
    <w:rsid w:val="009552DA"/>
    <w:rsid w:val="009555BA"/>
    <w:rsid w:val="009556A3"/>
    <w:rsid w:val="00955B09"/>
    <w:rsid w:val="00956193"/>
    <w:rsid w:val="009562E4"/>
    <w:rsid w:val="0095654B"/>
    <w:rsid w:val="00956D68"/>
    <w:rsid w:val="00956E83"/>
    <w:rsid w:val="00956F1C"/>
    <w:rsid w:val="00957136"/>
    <w:rsid w:val="009577D0"/>
    <w:rsid w:val="00960006"/>
    <w:rsid w:val="0096070A"/>
    <w:rsid w:val="00961629"/>
    <w:rsid w:val="009616E2"/>
    <w:rsid w:val="0096212F"/>
    <w:rsid w:val="009624B4"/>
    <w:rsid w:val="00962859"/>
    <w:rsid w:val="00963364"/>
    <w:rsid w:val="0096345E"/>
    <w:rsid w:val="0096349D"/>
    <w:rsid w:val="0096369D"/>
    <w:rsid w:val="00964488"/>
    <w:rsid w:val="00964514"/>
    <w:rsid w:val="009649D8"/>
    <w:rsid w:val="00964BC0"/>
    <w:rsid w:val="0096585D"/>
    <w:rsid w:val="00965D3F"/>
    <w:rsid w:val="00966125"/>
    <w:rsid w:val="00966A8B"/>
    <w:rsid w:val="009676F5"/>
    <w:rsid w:val="009708DC"/>
    <w:rsid w:val="00970D30"/>
    <w:rsid w:val="00970DA7"/>
    <w:rsid w:val="009712CB"/>
    <w:rsid w:val="00971B6C"/>
    <w:rsid w:val="00971E31"/>
    <w:rsid w:val="00972383"/>
    <w:rsid w:val="00972717"/>
    <w:rsid w:val="00972723"/>
    <w:rsid w:val="0097311E"/>
    <w:rsid w:val="00973555"/>
    <w:rsid w:val="009736AA"/>
    <w:rsid w:val="00973D8D"/>
    <w:rsid w:val="00973EC3"/>
    <w:rsid w:val="009740EA"/>
    <w:rsid w:val="0097433D"/>
    <w:rsid w:val="0097496A"/>
    <w:rsid w:val="00974C60"/>
    <w:rsid w:val="00975403"/>
    <w:rsid w:val="009754F2"/>
    <w:rsid w:val="00975723"/>
    <w:rsid w:val="00975B48"/>
    <w:rsid w:val="00975BD3"/>
    <w:rsid w:val="0097688C"/>
    <w:rsid w:val="00976E05"/>
    <w:rsid w:val="00977071"/>
    <w:rsid w:val="009776F8"/>
    <w:rsid w:val="0097783A"/>
    <w:rsid w:val="00977A77"/>
    <w:rsid w:val="00980169"/>
    <w:rsid w:val="009803FE"/>
    <w:rsid w:val="009808AF"/>
    <w:rsid w:val="00981B3E"/>
    <w:rsid w:val="00982151"/>
    <w:rsid w:val="00982D22"/>
    <w:rsid w:val="00982DED"/>
    <w:rsid w:val="00982E31"/>
    <w:rsid w:val="0098338B"/>
    <w:rsid w:val="009834FF"/>
    <w:rsid w:val="0098391A"/>
    <w:rsid w:val="00983954"/>
    <w:rsid w:val="00983AF0"/>
    <w:rsid w:val="009844EB"/>
    <w:rsid w:val="0098476D"/>
    <w:rsid w:val="00984AC4"/>
    <w:rsid w:val="0098500D"/>
    <w:rsid w:val="009854B4"/>
    <w:rsid w:val="00985DAC"/>
    <w:rsid w:val="009862B3"/>
    <w:rsid w:val="00986726"/>
    <w:rsid w:val="00986BD4"/>
    <w:rsid w:val="00986ECF"/>
    <w:rsid w:val="00986FAD"/>
    <w:rsid w:val="00987268"/>
    <w:rsid w:val="00987578"/>
    <w:rsid w:val="00987CB0"/>
    <w:rsid w:val="00987F05"/>
    <w:rsid w:val="00990220"/>
    <w:rsid w:val="00990536"/>
    <w:rsid w:val="0099079E"/>
    <w:rsid w:val="00990C9B"/>
    <w:rsid w:val="009912BC"/>
    <w:rsid w:val="00991986"/>
    <w:rsid w:val="00991A19"/>
    <w:rsid w:val="009922F6"/>
    <w:rsid w:val="00992BF7"/>
    <w:rsid w:val="00992C4B"/>
    <w:rsid w:val="009931EB"/>
    <w:rsid w:val="00993941"/>
    <w:rsid w:val="00994606"/>
    <w:rsid w:val="009948F2"/>
    <w:rsid w:val="0099495D"/>
    <w:rsid w:val="00994BB8"/>
    <w:rsid w:val="009950AB"/>
    <w:rsid w:val="00995AE9"/>
    <w:rsid w:val="00995B66"/>
    <w:rsid w:val="00995E33"/>
    <w:rsid w:val="00996162"/>
    <w:rsid w:val="00996A40"/>
    <w:rsid w:val="00996D71"/>
    <w:rsid w:val="00996DF2"/>
    <w:rsid w:val="00997356"/>
    <w:rsid w:val="009976D7"/>
    <w:rsid w:val="00997A4B"/>
    <w:rsid w:val="00997F51"/>
    <w:rsid w:val="009A0192"/>
    <w:rsid w:val="009A0464"/>
    <w:rsid w:val="009A0E3F"/>
    <w:rsid w:val="009A11C9"/>
    <w:rsid w:val="009A16F4"/>
    <w:rsid w:val="009A2123"/>
    <w:rsid w:val="009A218B"/>
    <w:rsid w:val="009A3129"/>
    <w:rsid w:val="009A38FF"/>
    <w:rsid w:val="009A3A07"/>
    <w:rsid w:val="009A410B"/>
    <w:rsid w:val="009A43F3"/>
    <w:rsid w:val="009A4D39"/>
    <w:rsid w:val="009A4E6C"/>
    <w:rsid w:val="009A54C2"/>
    <w:rsid w:val="009A54F6"/>
    <w:rsid w:val="009A6208"/>
    <w:rsid w:val="009A63AC"/>
    <w:rsid w:val="009A640B"/>
    <w:rsid w:val="009A6AB2"/>
    <w:rsid w:val="009A6D1D"/>
    <w:rsid w:val="009A6E7C"/>
    <w:rsid w:val="009A77C7"/>
    <w:rsid w:val="009A7A4C"/>
    <w:rsid w:val="009A7D7D"/>
    <w:rsid w:val="009A7DEC"/>
    <w:rsid w:val="009A7F63"/>
    <w:rsid w:val="009B05FA"/>
    <w:rsid w:val="009B080A"/>
    <w:rsid w:val="009B0EBF"/>
    <w:rsid w:val="009B185C"/>
    <w:rsid w:val="009B19BE"/>
    <w:rsid w:val="009B1AFD"/>
    <w:rsid w:val="009B2006"/>
    <w:rsid w:val="009B273F"/>
    <w:rsid w:val="009B2C55"/>
    <w:rsid w:val="009B33DA"/>
    <w:rsid w:val="009B3429"/>
    <w:rsid w:val="009B3DB4"/>
    <w:rsid w:val="009B40AF"/>
    <w:rsid w:val="009B4C6C"/>
    <w:rsid w:val="009B4D0B"/>
    <w:rsid w:val="009B4E7A"/>
    <w:rsid w:val="009B5712"/>
    <w:rsid w:val="009B5990"/>
    <w:rsid w:val="009B5A6C"/>
    <w:rsid w:val="009B62AD"/>
    <w:rsid w:val="009B631A"/>
    <w:rsid w:val="009B6593"/>
    <w:rsid w:val="009B6760"/>
    <w:rsid w:val="009B6D9E"/>
    <w:rsid w:val="009B6DBF"/>
    <w:rsid w:val="009B725B"/>
    <w:rsid w:val="009B734F"/>
    <w:rsid w:val="009B739A"/>
    <w:rsid w:val="009B7889"/>
    <w:rsid w:val="009B7921"/>
    <w:rsid w:val="009B7A73"/>
    <w:rsid w:val="009B7B27"/>
    <w:rsid w:val="009C00F7"/>
    <w:rsid w:val="009C04EE"/>
    <w:rsid w:val="009C0630"/>
    <w:rsid w:val="009C087A"/>
    <w:rsid w:val="009C0ABC"/>
    <w:rsid w:val="009C0C31"/>
    <w:rsid w:val="009C1087"/>
    <w:rsid w:val="009C1464"/>
    <w:rsid w:val="009C1B72"/>
    <w:rsid w:val="009C20AA"/>
    <w:rsid w:val="009C24BC"/>
    <w:rsid w:val="009C25E2"/>
    <w:rsid w:val="009C36BF"/>
    <w:rsid w:val="009C3C8D"/>
    <w:rsid w:val="009C41C0"/>
    <w:rsid w:val="009C4251"/>
    <w:rsid w:val="009C468A"/>
    <w:rsid w:val="009C4CCD"/>
    <w:rsid w:val="009C4D86"/>
    <w:rsid w:val="009C513A"/>
    <w:rsid w:val="009C58C7"/>
    <w:rsid w:val="009C5A89"/>
    <w:rsid w:val="009C6A7F"/>
    <w:rsid w:val="009C6AE8"/>
    <w:rsid w:val="009C6BC5"/>
    <w:rsid w:val="009C7E23"/>
    <w:rsid w:val="009D02E5"/>
    <w:rsid w:val="009D09D7"/>
    <w:rsid w:val="009D0AD9"/>
    <w:rsid w:val="009D108C"/>
    <w:rsid w:val="009D1C94"/>
    <w:rsid w:val="009D253B"/>
    <w:rsid w:val="009D3657"/>
    <w:rsid w:val="009D3A85"/>
    <w:rsid w:val="009D4077"/>
    <w:rsid w:val="009D4173"/>
    <w:rsid w:val="009D44E6"/>
    <w:rsid w:val="009D580A"/>
    <w:rsid w:val="009D5863"/>
    <w:rsid w:val="009D5A06"/>
    <w:rsid w:val="009D60F6"/>
    <w:rsid w:val="009D6310"/>
    <w:rsid w:val="009D6947"/>
    <w:rsid w:val="009D6A66"/>
    <w:rsid w:val="009D6B76"/>
    <w:rsid w:val="009D6D33"/>
    <w:rsid w:val="009D706C"/>
    <w:rsid w:val="009D7404"/>
    <w:rsid w:val="009D7931"/>
    <w:rsid w:val="009D7C1C"/>
    <w:rsid w:val="009E0CA6"/>
    <w:rsid w:val="009E0D32"/>
    <w:rsid w:val="009E1041"/>
    <w:rsid w:val="009E1F58"/>
    <w:rsid w:val="009E20D9"/>
    <w:rsid w:val="009E2ECB"/>
    <w:rsid w:val="009E2F61"/>
    <w:rsid w:val="009E302E"/>
    <w:rsid w:val="009E3878"/>
    <w:rsid w:val="009E415D"/>
    <w:rsid w:val="009E4D30"/>
    <w:rsid w:val="009E4D92"/>
    <w:rsid w:val="009E4FBF"/>
    <w:rsid w:val="009E4FC7"/>
    <w:rsid w:val="009E51E1"/>
    <w:rsid w:val="009E52E6"/>
    <w:rsid w:val="009E5AB1"/>
    <w:rsid w:val="009E6290"/>
    <w:rsid w:val="009E6720"/>
    <w:rsid w:val="009E6DC2"/>
    <w:rsid w:val="009E6EDF"/>
    <w:rsid w:val="009E7073"/>
    <w:rsid w:val="009E7335"/>
    <w:rsid w:val="009E75ED"/>
    <w:rsid w:val="009E7EDE"/>
    <w:rsid w:val="009F0151"/>
    <w:rsid w:val="009F04B9"/>
    <w:rsid w:val="009F04C9"/>
    <w:rsid w:val="009F0564"/>
    <w:rsid w:val="009F07A5"/>
    <w:rsid w:val="009F0857"/>
    <w:rsid w:val="009F0899"/>
    <w:rsid w:val="009F0936"/>
    <w:rsid w:val="009F0A81"/>
    <w:rsid w:val="009F14C2"/>
    <w:rsid w:val="009F15AB"/>
    <w:rsid w:val="009F160B"/>
    <w:rsid w:val="009F1705"/>
    <w:rsid w:val="009F17DE"/>
    <w:rsid w:val="009F19C7"/>
    <w:rsid w:val="009F1D01"/>
    <w:rsid w:val="009F1FDC"/>
    <w:rsid w:val="009F2170"/>
    <w:rsid w:val="009F264A"/>
    <w:rsid w:val="009F3115"/>
    <w:rsid w:val="009F31F5"/>
    <w:rsid w:val="009F4375"/>
    <w:rsid w:val="009F5033"/>
    <w:rsid w:val="009F518E"/>
    <w:rsid w:val="009F522F"/>
    <w:rsid w:val="009F5D65"/>
    <w:rsid w:val="009F66F3"/>
    <w:rsid w:val="009F66F5"/>
    <w:rsid w:val="009F6886"/>
    <w:rsid w:val="009F6D73"/>
    <w:rsid w:val="009F7D40"/>
    <w:rsid w:val="00A00017"/>
    <w:rsid w:val="00A000EB"/>
    <w:rsid w:val="00A00463"/>
    <w:rsid w:val="00A006EF"/>
    <w:rsid w:val="00A0090E"/>
    <w:rsid w:val="00A00995"/>
    <w:rsid w:val="00A011EC"/>
    <w:rsid w:val="00A01430"/>
    <w:rsid w:val="00A015F0"/>
    <w:rsid w:val="00A0163D"/>
    <w:rsid w:val="00A01C89"/>
    <w:rsid w:val="00A022FB"/>
    <w:rsid w:val="00A02860"/>
    <w:rsid w:val="00A02D75"/>
    <w:rsid w:val="00A03A21"/>
    <w:rsid w:val="00A040A7"/>
    <w:rsid w:val="00A046B4"/>
    <w:rsid w:val="00A052A1"/>
    <w:rsid w:val="00A05754"/>
    <w:rsid w:val="00A05C73"/>
    <w:rsid w:val="00A067A2"/>
    <w:rsid w:val="00A06C9D"/>
    <w:rsid w:val="00A06D64"/>
    <w:rsid w:val="00A075EE"/>
    <w:rsid w:val="00A10298"/>
    <w:rsid w:val="00A105F2"/>
    <w:rsid w:val="00A10BE5"/>
    <w:rsid w:val="00A10E01"/>
    <w:rsid w:val="00A11173"/>
    <w:rsid w:val="00A11443"/>
    <w:rsid w:val="00A115F8"/>
    <w:rsid w:val="00A119C9"/>
    <w:rsid w:val="00A11EF1"/>
    <w:rsid w:val="00A12359"/>
    <w:rsid w:val="00A12579"/>
    <w:rsid w:val="00A12C0D"/>
    <w:rsid w:val="00A12DC8"/>
    <w:rsid w:val="00A13097"/>
    <w:rsid w:val="00A1338C"/>
    <w:rsid w:val="00A13AAB"/>
    <w:rsid w:val="00A140BF"/>
    <w:rsid w:val="00A141E1"/>
    <w:rsid w:val="00A14782"/>
    <w:rsid w:val="00A14EC0"/>
    <w:rsid w:val="00A1533F"/>
    <w:rsid w:val="00A15855"/>
    <w:rsid w:val="00A15909"/>
    <w:rsid w:val="00A15D39"/>
    <w:rsid w:val="00A15E15"/>
    <w:rsid w:val="00A15F11"/>
    <w:rsid w:val="00A1602F"/>
    <w:rsid w:val="00A164FE"/>
    <w:rsid w:val="00A16EFC"/>
    <w:rsid w:val="00A17008"/>
    <w:rsid w:val="00A171DC"/>
    <w:rsid w:val="00A1760B"/>
    <w:rsid w:val="00A17E1F"/>
    <w:rsid w:val="00A20483"/>
    <w:rsid w:val="00A20782"/>
    <w:rsid w:val="00A2094F"/>
    <w:rsid w:val="00A20F1E"/>
    <w:rsid w:val="00A21285"/>
    <w:rsid w:val="00A21C10"/>
    <w:rsid w:val="00A21D4B"/>
    <w:rsid w:val="00A2319A"/>
    <w:rsid w:val="00A23FE8"/>
    <w:rsid w:val="00A2430E"/>
    <w:rsid w:val="00A257DB"/>
    <w:rsid w:val="00A25A61"/>
    <w:rsid w:val="00A25B8F"/>
    <w:rsid w:val="00A25D82"/>
    <w:rsid w:val="00A26443"/>
    <w:rsid w:val="00A264DF"/>
    <w:rsid w:val="00A264FE"/>
    <w:rsid w:val="00A26ECA"/>
    <w:rsid w:val="00A270C1"/>
    <w:rsid w:val="00A27461"/>
    <w:rsid w:val="00A274C8"/>
    <w:rsid w:val="00A27F6A"/>
    <w:rsid w:val="00A303F2"/>
    <w:rsid w:val="00A3063E"/>
    <w:rsid w:val="00A3077E"/>
    <w:rsid w:val="00A30BBB"/>
    <w:rsid w:val="00A30D6D"/>
    <w:rsid w:val="00A30F5A"/>
    <w:rsid w:val="00A31DA6"/>
    <w:rsid w:val="00A32045"/>
    <w:rsid w:val="00A32745"/>
    <w:rsid w:val="00A329FD"/>
    <w:rsid w:val="00A335AD"/>
    <w:rsid w:val="00A339AC"/>
    <w:rsid w:val="00A3477A"/>
    <w:rsid w:val="00A348FE"/>
    <w:rsid w:val="00A34EB8"/>
    <w:rsid w:val="00A34FCD"/>
    <w:rsid w:val="00A35FC8"/>
    <w:rsid w:val="00A36263"/>
    <w:rsid w:val="00A3658A"/>
    <w:rsid w:val="00A36C38"/>
    <w:rsid w:val="00A36D52"/>
    <w:rsid w:val="00A37624"/>
    <w:rsid w:val="00A37744"/>
    <w:rsid w:val="00A37F8A"/>
    <w:rsid w:val="00A37FEA"/>
    <w:rsid w:val="00A402EC"/>
    <w:rsid w:val="00A40680"/>
    <w:rsid w:val="00A40980"/>
    <w:rsid w:val="00A409C1"/>
    <w:rsid w:val="00A40D11"/>
    <w:rsid w:val="00A40F49"/>
    <w:rsid w:val="00A4101F"/>
    <w:rsid w:val="00A410EA"/>
    <w:rsid w:val="00A41155"/>
    <w:rsid w:val="00A411CC"/>
    <w:rsid w:val="00A4148E"/>
    <w:rsid w:val="00A41FBE"/>
    <w:rsid w:val="00A42163"/>
    <w:rsid w:val="00A42534"/>
    <w:rsid w:val="00A425DA"/>
    <w:rsid w:val="00A42771"/>
    <w:rsid w:val="00A431D4"/>
    <w:rsid w:val="00A434FE"/>
    <w:rsid w:val="00A44424"/>
    <w:rsid w:val="00A44743"/>
    <w:rsid w:val="00A450EA"/>
    <w:rsid w:val="00A45901"/>
    <w:rsid w:val="00A45BA7"/>
    <w:rsid w:val="00A45CE8"/>
    <w:rsid w:val="00A460D8"/>
    <w:rsid w:val="00A46730"/>
    <w:rsid w:val="00A46B16"/>
    <w:rsid w:val="00A47629"/>
    <w:rsid w:val="00A508BF"/>
    <w:rsid w:val="00A50C8B"/>
    <w:rsid w:val="00A50DAB"/>
    <w:rsid w:val="00A5139B"/>
    <w:rsid w:val="00A51752"/>
    <w:rsid w:val="00A518BF"/>
    <w:rsid w:val="00A51C38"/>
    <w:rsid w:val="00A520E8"/>
    <w:rsid w:val="00A52B9C"/>
    <w:rsid w:val="00A53190"/>
    <w:rsid w:val="00A534D5"/>
    <w:rsid w:val="00A536CE"/>
    <w:rsid w:val="00A545AB"/>
    <w:rsid w:val="00A546AA"/>
    <w:rsid w:val="00A551E3"/>
    <w:rsid w:val="00A55DAB"/>
    <w:rsid w:val="00A56146"/>
    <w:rsid w:val="00A56444"/>
    <w:rsid w:val="00A56462"/>
    <w:rsid w:val="00A56624"/>
    <w:rsid w:val="00A56800"/>
    <w:rsid w:val="00A57EF2"/>
    <w:rsid w:val="00A6005E"/>
    <w:rsid w:val="00A60C8C"/>
    <w:rsid w:val="00A6119F"/>
    <w:rsid w:val="00A6126B"/>
    <w:rsid w:val="00A61F58"/>
    <w:rsid w:val="00A620E1"/>
    <w:rsid w:val="00A625C2"/>
    <w:rsid w:val="00A62FC4"/>
    <w:rsid w:val="00A63051"/>
    <w:rsid w:val="00A631B3"/>
    <w:rsid w:val="00A636D3"/>
    <w:rsid w:val="00A637B1"/>
    <w:rsid w:val="00A637FA"/>
    <w:rsid w:val="00A639EA"/>
    <w:rsid w:val="00A639FD"/>
    <w:rsid w:val="00A6432C"/>
    <w:rsid w:val="00A64544"/>
    <w:rsid w:val="00A64897"/>
    <w:rsid w:val="00A64D73"/>
    <w:rsid w:val="00A64E96"/>
    <w:rsid w:val="00A654A2"/>
    <w:rsid w:val="00A6638A"/>
    <w:rsid w:val="00A66C0E"/>
    <w:rsid w:val="00A66D69"/>
    <w:rsid w:val="00A67F69"/>
    <w:rsid w:val="00A70002"/>
    <w:rsid w:val="00A705CD"/>
    <w:rsid w:val="00A705D1"/>
    <w:rsid w:val="00A70DD7"/>
    <w:rsid w:val="00A70E5E"/>
    <w:rsid w:val="00A70F0F"/>
    <w:rsid w:val="00A7100D"/>
    <w:rsid w:val="00A710EF"/>
    <w:rsid w:val="00A71333"/>
    <w:rsid w:val="00A719FD"/>
    <w:rsid w:val="00A71BDB"/>
    <w:rsid w:val="00A72074"/>
    <w:rsid w:val="00A7208B"/>
    <w:rsid w:val="00A724E1"/>
    <w:rsid w:val="00A7260D"/>
    <w:rsid w:val="00A72634"/>
    <w:rsid w:val="00A7270D"/>
    <w:rsid w:val="00A733B8"/>
    <w:rsid w:val="00A73C07"/>
    <w:rsid w:val="00A74462"/>
    <w:rsid w:val="00A75888"/>
    <w:rsid w:val="00A75B2B"/>
    <w:rsid w:val="00A75D86"/>
    <w:rsid w:val="00A75DAE"/>
    <w:rsid w:val="00A75E96"/>
    <w:rsid w:val="00A75FEE"/>
    <w:rsid w:val="00A76065"/>
    <w:rsid w:val="00A76D43"/>
    <w:rsid w:val="00A76EA4"/>
    <w:rsid w:val="00A77437"/>
    <w:rsid w:val="00A77B05"/>
    <w:rsid w:val="00A801B5"/>
    <w:rsid w:val="00A802E8"/>
    <w:rsid w:val="00A80516"/>
    <w:rsid w:val="00A80BA9"/>
    <w:rsid w:val="00A80DDA"/>
    <w:rsid w:val="00A80E82"/>
    <w:rsid w:val="00A81578"/>
    <w:rsid w:val="00A81E36"/>
    <w:rsid w:val="00A81E80"/>
    <w:rsid w:val="00A81F52"/>
    <w:rsid w:val="00A8261C"/>
    <w:rsid w:val="00A82809"/>
    <w:rsid w:val="00A82ED7"/>
    <w:rsid w:val="00A8306F"/>
    <w:rsid w:val="00A83101"/>
    <w:rsid w:val="00A83CCC"/>
    <w:rsid w:val="00A843E6"/>
    <w:rsid w:val="00A84967"/>
    <w:rsid w:val="00A84D8D"/>
    <w:rsid w:val="00A8569C"/>
    <w:rsid w:val="00A85983"/>
    <w:rsid w:val="00A85FA2"/>
    <w:rsid w:val="00A8719D"/>
    <w:rsid w:val="00A87649"/>
    <w:rsid w:val="00A87A95"/>
    <w:rsid w:val="00A9054C"/>
    <w:rsid w:val="00A90749"/>
    <w:rsid w:val="00A910CF"/>
    <w:rsid w:val="00A924E9"/>
    <w:rsid w:val="00A92A02"/>
    <w:rsid w:val="00A92B17"/>
    <w:rsid w:val="00A932AC"/>
    <w:rsid w:val="00A93414"/>
    <w:rsid w:val="00A93436"/>
    <w:rsid w:val="00A9345E"/>
    <w:rsid w:val="00A9361D"/>
    <w:rsid w:val="00A9428C"/>
    <w:rsid w:val="00A94E82"/>
    <w:rsid w:val="00A94E87"/>
    <w:rsid w:val="00A9502D"/>
    <w:rsid w:val="00A952DF"/>
    <w:rsid w:val="00A956E6"/>
    <w:rsid w:val="00A9592B"/>
    <w:rsid w:val="00A95FFD"/>
    <w:rsid w:val="00A96013"/>
    <w:rsid w:val="00A97288"/>
    <w:rsid w:val="00A9729B"/>
    <w:rsid w:val="00A97581"/>
    <w:rsid w:val="00A977EF"/>
    <w:rsid w:val="00A97AF6"/>
    <w:rsid w:val="00A97FE4"/>
    <w:rsid w:val="00AA00F4"/>
    <w:rsid w:val="00AA0DF7"/>
    <w:rsid w:val="00AA1064"/>
    <w:rsid w:val="00AA1165"/>
    <w:rsid w:val="00AA12D6"/>
    <w:rsid w:val="00AA1412"/>
    <w:rsid w:val="00AA174B"/>
    <w:rsid w:val="00AA1B35"/>
    <w:rsid w:val="00AA1BB9"/>
    <w:rsid w:val="00AA209B"/>
    <w:rsid w:val="00AA20D3"/>
    <w:rsid w:val="00AA2121"/>
    <w:rsid w:val="00AA2751"/>
    <w:rsid w:val="00AA2F21"/>
    <w:rsid w:val="00AA3A8C"/>
    <w:rsid w:val="00AA3DF7"/>
    <w:rsid w:val="00AA4217"/>
    <w:rsid w:val="00AA4B8B"/>
    <w:rsid w:val="00AA5062"/>
    <w:rsid w:val="00AA57AB"/>
    <w:rsid w:val="00AA5C52"/>
    <w:rsid w:val="00AA5CEB"/>
    <w:rsid w:val="00AA622E"/>
    <w:rsid w:val="00AA68C5"/>
    <w:rsid w:val="00AA7239"/>
    <w:rsid w:val="00AA75DC"/>
    <w:rsid w:val="00AB0416"/>
    <w:rsid w:val="00AB0C55"/>
    <w:rsid w:val="00AB0DCE"/>
    <w:rsid w:val="00AB122B"/>
    <w:rsid w:val="00AB2098"/>
    <w:rsid w:val="00AB24FF"/>
    <w:rsid w:val="00AB28E1"/>
    <w:rsid w:val="00AB2EEF"/>
    <w:rsid w:val="00AB33D7"/>
    <w:rsid w:val="00AB33E9"/>
    <w:rsid w:val="00AB340F"/>
    <w:rsid w:val="00AB36E8"/>
    <w:rsid w:val="00AB3823"/>
    <w:rsid w:val="00AB38CE"/>
    <w:rsid w:val="00AB392F"/>
    <w:rsid w:val="00AB4035"/>
    <w:rsid w:val="00AB4185"/>
    <w:rsid w:val="00AB423C"/>
    <w:rsid w:val="00AB48C4"/>
    <w:rsid w:val="00AB4ECF"/>
    <w:rsid w:val="00AB53CE"/>
    <w:rsid w:val="00AB57F4"/>
    <w:rsid w:val="00AB5C8F"/>
    <w:rsid w:val="00AB5FA5"/>
    <w:rsid w:val="00AB61D5"/>
    <w:rsid w:val="00AB6525"/>
    <w:rsid w:val="00AB71E3"/>
    <w:rsid w:val="00AB724F"/>
    <w:rsid w:val="00AB7AB8"/>
    <w:rsid w:val="00AB7D7C"/>
    <w:rsid w:val="00AC04FE"/>
    <w:rsid w:val="00AC07BF"/>
    <w:rsid w:val="00AC084D"/>
    <w:rsid w:val="00AC0980"/>
    <w:rsid w:val="00AC09AB"/>
    <w:rsid w:val="00AC0DAA"/>
    <w:rsid w:val="00AC1224"/>
    <w:rsid w:val="00AC165C"/>
    <w:rsid w:val="00AC21E6"/>
    <w:rsid w:val="00AC2A46"/>
    <w:rsid w:val="00AC2ED3"/>
    <w:rsid w:val="00AC3348"/>
    <w:rsid w:val="00AC3C83"/>
    <w:rsid w:val="00AC4841"/>
    <w:rsid w:val="00AC4918"/>
    <w:rsid w:val="00AC498F"/>
    <w:rsid w:val="00AC4C31"/>
    <w:rsid w:val="00AC536E"/>
    <w:rsid w:val="00AC55AF"/>
    <w:rsid w:val="00AC55C1"/>
    <w:rsid w:val="00AC562F"/>
    <w:rsid w:val="00AC5DAD"/>
    <w:rsid w:val="00AC6133"/>
    <w:rsid w:val="00AC6193"/>
    <w:rsid w:val="00AC63A1"/>
    <w:rsid w:val="00AC674C"/>
    <w:rsid w:val="00AC6957"/>
    <w:rsid w:val="00AC6AA2"/>
    <w:rsid w:val="00AC74BD"/>
    <w:rsid w:val="00AC755B"/>
    <w:rsid w:val="00AD0A89"/>
    <w:rsid w:val="00AD0B62"/>
    <w:rsid w:val="00AD0C57"/>
    <w:rsid w:val="00AD0CCC"/>
    <w:rsid w:val="00AD10E9"/>
    <w:rsid w:val="00AD14C6"/>
    <w:rsid w:val="00AD14FB"/>
    <w:rsid w:val="00AD18AE"/>
    <w:rsid w:val="00AD1B86"/>
    <w:rsid w:val="00AD1F4A"/>
    <w:rsid w:val="00AD212D"/>
    <w:rsid w:val="00AD23EE"/>
    <w:rsid w:val="00AD2844"/>
    <w:rsid w:val="00AD2859"/>
    <w:rsid w:val="00AD2B23"/>
    <w:rsid w:val="00AD2BB2"/>
    <w:rsid w:val="00AD33C2"/>
    <w:rsid w:val="00AD3668"/>
    <w:rsid w:val="00AD4CB5"/>
    <w:rsid w:val="00AD4E14"/>
    <w:rsid w:val="00AD56D4"/>
    <w:rsid w:val="00AD5780"/>
    <w:rsid w:val="00AD5B82"/>
    <w:rsid w:val="00AD5F4B"/>
    <w:rsid w:val="00AD6A96"/>
    <w:rsid w:val="00AD7097"/>
    <w:rsid w:val="00AD7145"/>
    <w:rsid w:val="00AD745A"/>
    <w:rsid w:val="00AD771A"/>
    <w:rsid w:val="00AD78D8"/>
    <w:rsid w:val="00AD7F06"/>
    <w:rsid w:val="00AE063F"/>
    <w:rsid w:val="00AE06C5"/>
    <w:rsid w:val="00AE088C"/>
    <w:rsid w:val="00AE0FFC"/>
    <w:rsid w:val="00AE1090"/>
    <w:rsid w:val="00AE1110"/>
    <w:rsid w:val="00AE1221"/>
    <w:rsid w:val="00AE122F"/>
    <w:rsid w:val="00AE163E"/>
    <w:rsid w:val="00AE2ADB"/>
    <w:rsid w:val="00AE2BF2"/>
    <w:rsid w:val="00AE33A6"/>
    <w:rsid w:val="00AE34C9"/>
    <w:rsid w:val="00AE3B57"/>
    <w:rsid w:val="00AE4329"/>
    <w:rsid w:val="00AE46CF"/>
    <w:rsid w:val="00AE4AC3"/>
    <w:rsid w:val="00AE4D4D"/>
    <w:rsid w:val="00AE5EF5"/>
    <w:rsid w:val="00AE66A9"/>
    <w:rsid w:val="00AE6FF0"/>
    <w:rsid w:val="00AE793E"/>
    <w:rsid w:val="00AF008D"/>
    <w:rsid w:val="00AF0454"/>
    <w:rsid w:val="00AF046C"/>
    <w:rsid w:val="00AF04A3"/>
    <w:rsid w:val="00AF0770"/>
    <w:rsid w:val="00AF08A1"/>
    <w:rsid w:val="00AF091D"/>
    <w:rsid w:val="00AF09C3"/>
    <w:rsid w:val="00AF112B"/>
    <w:rsid w:val="00AF1278"/>
    <w:rsid w:val="00AF1656"/>
    <w:rsid w:val="00AF1DAB"/>
    <w:rsid w:val="00AF202F"/>
    <w:rsid w:val="00AF28E8"/>
    <w:rsid w:val="00AF2C33"/>
    <w:rsid w:val="00AF3003"/>
    <w:rsid w:val="00AF3478"/>
    <w:rsid w:val="00AF38EB"/>
    <w:rsid w:val="00AF41C7"/>
    <w:rsid w:val="00AF4DAF"/>
    <w:rsid w:val="00AF5018"/>
    <w:rsid w:val="00AF54D7"/>
    <w:rsid w:val="00AF56D1"/>
    <w:rsid w:val="00AF5E90"/>
    <w:rsid w:val="00AF6045"/>
    <w:rsid w:val="00AF606B"/>
    <w:rsid w:val="00AF6157"/>
    <w:rsid w:val="00AF6468"/>
    <w:rsid w:val="00AF6787"/>
    <w:rsid w:val="00AF6999"/>
    <w:rsid w:val="00AF74E3"/>
    <w:rsid w:val="00AF7622"/>
    <w:rsid w:val="00AF770D"/>
    <w:rsid w:val="00AF7B91"/>
    <w:rsid w:val="00AF7C54"/>
    <w:rsid w:val="00AF7DCE"/>
    <w:rsid w:val="00B003B4"/>
    <w:rsid w:val="00B00402"/>
    <w:rsid w:val="00B0098E"/>
    <w:rsid w:val="00B0152B"/>
    <w:rsid w:val="00B01911"/>
    <w:rsid w:val="00B01A16"/>
    <w:rsid w:val="00B01F17"/>
    <w:rsid w:val="00B02056"/>
    <w:rsid w:val="00B02B79"/>
    <w:rsid w:val="00B031F6"/>
    <w:rsid w:val="00B0359B"/>
    <w:rsid w:val="00B03773"/>
    <w:rsid w:val="00B04832"/>
    <w:rsid w:val="00B04A43"/>
    <w:rsid w:val="00B04EA8"/>
    <w:rsid w:val="00B050CB"/>
    <w:rsid w:val="00B05280"/>
    <w:rsid w:val="00B05560"/>
    <w:rsid w:val="00B0583C"/>
    <w:rsid w:val="00B05923"/>
    <w:rsid w:val="00B05D22"/>
    <w:rsid w:val="00B05DA2"/>
    <w:rsid w:val="00B062D3"/>
    <w:rsid w:val="00B0631D"/>
    <w:rsid w:val="00B07986"/>
    <w:rsid w:val="00B0798D"/>
    <w:rsid w:val="00B104AF"/>
    <w:rsid w:val="00B109DB"/>
    <w:rsid w:val="00B10BD2"/>
    <w:rsid w:val="00B10C83"/>
    <w:rsid w:val="00B10CA4"/>
    <w:rsid w:val="00B10E4E"/>
    <w:rsid w:val="00B11267"/>
    <w:rsid w:val="00B121BD"/>
    <w:rsid w:val="00B12782"/>
    <w:rsid w:val="00B12924"/>
    <w:rsid w:val="00B12959"/>
    <w:rsid w:val="00B131D4"/>
    <w:rsid w:val="00B13206"/>
    <w:rsid w:val="00B1389A"/>
    <w:rsid w:val="00B13B4A"/>
    <w:rsid w:val="00B13F5A"/>
    <w:rsid w:val="00B14293"/>
    <w:rsid w:val="00B146AC"/>
    <w:rsid w:val="00B15119"/>
    <w:rsid w:val="00B1538B"/>
    <w:rsid w:val="00B154F6"/>
    <w:rsid w:val="00B1601A"/>
    <w:rsid w:val="00B16AAE"/>
    <w:rsid w:val="00B17122"/>
    <w:rsid w:val="00B17750"/>
    <w:rsid w:val="00B17A3F"/>
    <w:rsid w:val="00B17B4A"/>
    <w:rsid w:val="00B21231"/>
    <w:rsid w:val="00B21684"/>
    <w:rsid w:val="00B21BD6"/>
    <w:rsid w:val="00B2246A"/>
    <w:rsid w:val="00B22616"/>
    <w:rsid w:val="00B22801"/>
    <w:rsid w:val="00B22C41"/>
    <w:rsid w:val="00B22F95"/>
    <w:rsid w:val="00B239CF"/>
    <w:rsid w:val="00B23DB8"/>
    <w:rsid w:val="00B24744"/>
    <w:rsid w:val="00B24E06"/>
    <w:rsid w:val="00B24E5B"/>
    <w:rsid w:val="00B24EB7"/>
    <w:rsid w:val="00B25066"/>
    <w:rsid w:val="00B25885"/>
    <w:rsid w:val="00B25C5F"/>
    <w:rsid w:val="00B25DC9"/>
    <w:rsid w:val="00B264E1"/>
    <w:rsid w:val="00B268C3"/>
    <w:rsid w:val="00B26E39"/>
    <w:rsid w:val="00B2766C"/>
    <w:rsid w:val="00B278D5"/>
    <w:rsid w:val="00B30553"/>
    <w:rsid w:val="00B31096"/>
    <w:rsid w:val="00B31515"/>
    <w:rsid w:val="00B31BE7"/>
    <w:rsid w:val="00B31CB7"/>
    <w:rsid w:val="00B32204"/>
    <w:rsid w:val="00B32A27"/>
    <w:rsid w:val="00B32BB2"/>
    <w:rsid w:val="00B32E06"/>
    <w:rsid w:val="00B32FB7"/>
    <w:rsid w:val="00B331D6"/>
    <w:rsid w:val="00B332E3"/>
    <w:rsid w:val="00B339BD"/>
    <w:rsid w:val="00B33B54"/>
    <w:rsid w:val="00B33C4E"/>
    <w:rsid w:val="00B34191"/>
    <w:rsid w:val="00B345F8"/>
    <w:rsid w:val="00B34913"/>
    <w:rsid w:val="00B34930"/>
    <w:rsid w:val="00B3493C"/>
    <w:rsid w:val="00B34A89"/>
    <w:rsid w:val="00B34D86"/>
    <w:rsid w:val="00B35A42"/>
    <w:rsid w:val="00B363D9"/>
    <w:rsid w:val="00B364B5"/>
    <w:rsid w:val="00B36856"/>
    <w:rsid w:val="00B36A09"/>
    <w:rsid w:val="00B37897"/>
    <w:rsid w:val="00B37E3B"/>
    <w:rsid w:val="00B401DC"/>
    <w:rsid w:val="00B40BD8"/>
    <w:rsid w:val="00B40F48"/>
    <w:rsid w:val="00B410C5"/>
    <w:rsid w:val="00B4231A"/>
    <w:rsid w:val="00B42339"/>
    <w:rsid w:val="00B42931"/>
    <w:rsid w:val="00B431F4"/>
    <w:rsid w:val="00B43667"/>
    <w:rsid w:val="00B43949"/>
    <w:rsid w:val="00B43E0D"/>
    <w:rsid w:val="00B43EE3"/>
    <w:rsid w:val="00B4423A"/>
    <w:rsid w:val="00B4497B"/>
    <w:rsid w:val="00B44DC6"/>
    <w:rsid w:val="00B45288"/>
    <w:rsid w:val="00B45570"/>
    <w:rsid w:val="00B456D0"/>
    <w:rsid w:val="00B465A5"/>
    <w:rsid w:val="00B466A1"/>
    <w:rsid w:val="00B4670A"/>
    <w:rsid w:val="00B46763"/>
    <w:rsid w:val="00B46A8D"/>
    <w:rsid w:val="00B470A8"/>
    <w:rsid w:val="00B471E7"/>
    <w:rsid w:val="00B4755F"/>
    <w:rsid w:val="00B47588"/>
    <w:rsid w:val="00B47723"/>
    <w:rsid w:val="00B479A8"/>
    <w:rsid w:val="00B47A65"/>
    <w:rsid w:val="00B503C2"/>
    <w:rsid w:val="00B50861"/>
    <w:rsid w:val="00B50E41"/>
    <w:rsid w:val="00B518A8"/>
    <w:rsid w:val="00B51976"/>
    <w:rsid w:val="00B52630"/>
    <w:rsid w:val="00B527AA"/>
    <w:rsid w:val="00B529BE"/>
    <w:rsid w:val="00B53051"/>
    <w:rsid w:val="00B536A4"/>
    <w:rsid w:val="00B53CFD"/>
    <w:rsid w:val="00B54A07"/>
    <w:rsid w:val="00B54FC3"/>
    <w:rsid w:val="00B5527F"/>
    <w:rsid w:val="00B559BC"/>
    <w:rsid w:val="00B559ED"/>
    <w:rsid w:val="00B55D10"/>
    <w:rsid w:val="00B56019"/>
    <w:rsid w:val="00B561DB"/>
    <w:rsid w:val="00B56302"/>
    <w:rsid w:val="00B564D9"/>
    <w:rsid w:val="00B56791"/>
    <w:rsid w:val="00B56878"/>
    <w:rsid w:val="00B56B25"/>
    <w:rsid w:val="00B56B2C"/>
    <w:rsid w:val="00B56B66"/>
    <w:rsid w:val="00B56C29"/>
    <w:rsid w:val="00B56C73"/>
    <w:rsid w:val="00B57271"/>
    <w:rsid w:val="00B575C2"/>
    <w:rsid w:val="00B579AB"/>
    <w:rsid w:val="00B57DEC"/>
    <w:rsid w:val="00B57DEF"/>
    <w:rsid w:val="00B57FB9"/>
    <w:rsid w:val="00B602EF"/>
    <w:rsid w:val="00B60645"/>
    <w:rsid w:val="00B607E2"/>
    <w:rsid w:val="00B608F8"/>
    <w:rsid w:val="00B60947"/>
    <w:rsid w:val="00B60C6D"/>
    <w:rsid w:val="00B610A3"/>
    <w:rsid w:val="00B61430"/>
    <w:rsid w:val="00B617DE"/>
    <w:rsid w:val="00B61EA9"/>
    <w:rsid w:val="00B61FBD"/>
    <w:rsid w:val="00B622DF"/>
    <w:rsid w:val="00B62941"/>
    <w:rsid w:val="00B6296E"/>
    <w:rsid w:val="00B64222"/>
    <w:rsid w:val="00B64990"/>
    <w:rsid w:val="00B64F6D"/>
    <w:rsid w:val="00B657F2"/>
    <w:rsid w:val="00B659C5"/>
    <w:rsid w:val="00B6612D"/>
    <w:rsid w:val="00B66467"/>
    <w:rsid w:val="00B666C7"/>
    <w:rsid w:val="00B66A03"/>
    <w:rsid w:val="00B66D51"/>
    <w:rsid w:val="00B66ED1"/>
    <w:rsid w:val="00B671A5"/>
    <w:rsid w:val="00B67297"/>
    <w:rsid w:val="00B672CD"/>
    <w:rsid w:val="00B67303"/>
    <w:rsid w:val="00B67796"/>
    <w:rsid w:val="00B67C73"/>
    <w:rsid w:val="00B700DC"/>
    <w:rsid w:val="00B7057A"/>
    <w:rsid w:val="00B70D99"/>
    <w:rsid w:val="00B710DA"/>
    <w:rsid w:val="00B715BD"/>
    <w:rsid w:val="00B71738"/>
    <w:rsid w:val="00B72498"/>
    <w:rsid w:val="00B72672"/>
    <w:rsid w:val="00B7310F"/>
    <w:rsid w:val="00B73314"/>
    <w:rsid w:val="00B739FE"/>
    <w:rsid w:val="00B74076"/>
    <w:rsid w:val="00B74755"/>
    <w:rsid w:val="00B74BE7"/>
    <w:rsid w:val="00B74D32"/>
    <w:rsid w:val="00B74E11"/>
    <w:rsid w:val="00B750AC"/>
    <w:rsid w:val="00B75943"/>
    <w:rsid w:val="00B75C4B"/>
    <w:rsid w:val="00B760A5"/>
    <w:rsid w:val="00B7626E"/>
    <w:rsid w:val="00B76349"/>
    <w:rsid w:val="00B766A9"/>
    <w:rsid w:val="00B7687C"/>
    <w:rsid w:val="00B76AA9"/>
    <w:rsid w:val="00B77344"/>
    <w:rsid w:val="00B7744A"/>
    <w:rsid w:val="00B77AD2"/>
    <w:rsid w:val="00B77FA3"/>
    <w:rsid w:val="00B80034"/>
    <w:rsid w:val="00B8018A"/>
    <w:rsid w:val="00B806BA"/>
    <w:rsid w:val="00B809CD"/>
    <w:rsid w:val="00B810A9"/>
    <w:rsid w:val="00B81457"/>
    <w:rsid w:val="00B82ABF"/>
    <w:rsid w:val="00B82D66"/>
    <w:rsid w:val="00B82D8B"/>
    <w:rsid w:val="00B83597"/>
    <w:rsid w:val="00B83A30"/>
    <w:rsid w:val="00B84579"/>
    <w:rsid w:val="00B846D2"/>
    <w:rsid w:val="00B84A7E"/>
    <w:rsid w:val="00B855BC"/>
    <w:rsid w:val="00B85EB4"/>
    <w:rsid w:val="00B8615E"/>
    <w:rsid w:val="00B862C4"/>
    <w:rsid w:val="00B862F0"/>
    <w:rsid w:val="00B866B9"/>
    <w:rsid w:val="00B86CA6"/>
    <w:rsid w:val="00B870E4"/>
    <w:rsid w:val="00B87352"/>
    <w:rsid w:val="00B87438"/>
    <w:rsid w:val="00B877B5"/>
    <w:rsid w:val="00B90B50"/>
    <w:rsid w:val="00B90CB1"/>
    <w:rsid w:val="00B9183E"/>
    <w:rsid w:val="00B91B62"/>
    <w:rsid w:val="00B91C7F"/>
    <w:rsid w:val="00B91D56"/>
    <w:rsid w:val="00B91EC9"/>
    <w:rsid w:val="00B925BE"/>
    <w:rsid w:val="00B92D19"/>
    <w:rsid w:val="00B933ED"/>
    <w:rsid w:val="00B936B8"/>
    <w:rsid w:val="00B93CD0"/>
    <w:rsid w:val="00B94101"/>
    <w:rsid w:val="00B94300"/>
    <w:rsid w:val="00B94523"/>
    <w:rsid w:val="00B94543"/>
    <w:rsid w:val="00B946AE"/>
    <w:rsid w:val="00B946C2"/>
    <w:rsid w:val="00B94A38"/>
    <w:rsid w:val="00B953F2"/>
    <w:rsid w:val="00B95861"/>
    <w:rsid w:val="00B961E7"/>
    <w:rsid w:val="00B962CD"/>
    <w:rsid w:val="00B9678B"/>
    <w:rsid w:val="00B967C2"/>
    <w:rsid w:val="00B976C7"/>
    <w:rsid w:val="00B97804"/>
    <w:rsid w:val="00B97E0A"/>
    <w:rsid w:val="00BA0614"/>
    <w:rsid w:val="00BA0970"/>
    <w:rsid w:val="00BA1163"/>
    <w:rsid w:val="00BA1654"/>
    <w:rsid w:val="00BA1854"/>
    <w:rsid w:val="00BA1C48"/>
    <w:rsid w:val="00BA2363"/>
    <w:rsid w:val="00BA26F2"/>
    <w:rsid w:val="00BA2807"/>
    <w:rsid w:val="00BA4FE4"/>
    <w:rsid w:val="00BA513C"/>
    <w:rsid w:val="00BA5351"/>
    <w:rsid w:val="00BA63AF"/>
    <w:rsid w:val="00BA66C3"/>
    <w:rsid w:val="00BA678F"/>
    <w:rsid w:val="00BA6C44"/>
    <w:rsid w:val="00BA6F44"/>
    <w:rsid w:val="00BA6FC3"/>
    <w:rsid w:val="00BA73D0"/>
    <w:rsid w:val="00BA7BB0"/>
    <w:rsid w:val="00BB1899"/>
    <w:rsid w:val="00BB2087"/>
    <w:rsid w:val="00BB2467"/>
    <w:rsid w:val="00BB2837"/>
    <w:rsid w:val="00BB2CB4"/>
    <w:rsid w:val="00BB3011"/>
    <w:rsid w:val="00BB3503"/>
    <w:rsid w:val="00BB3661"/>
    <w:rsid w:val="00BB3A4F"/>
    <w:rsid w:val="00BB3C23"/>
    <w:rsid w:val="00BB3D85"/>
    <w:rsid w:val="00BB416B"/>
    <w:rsid w:val="00BB4531"/>
    <w:rsid w:val="00BB553F"/>
    <w:rsid w:val="00BB588E"/>
    <w:rsid w:val="00BB5962"/>
    <w:rsid w:val="00BB616D"/>
    <w:rsid w:val="00BB65C4"/>
    <w:rsid w:val="00BB65D6"/>
    <w:rsid w:val="00BB6732"/>
    <w:rsid w:val="00BB6DC3"/>
    <w:rsid w:val="00BB75B4"/>
    <w:rsid w:val="00BB7A74"/>
    <w:rsid w:val="00BC01A4"/>
    <w:rsid w:val="00BC07A8"/>
    <w:rsid w:val="00BC1376"/>
    <w:rsid w:val="00BC15FF"/>
    <w:rsid w:val="00BC17CE"/>
    <w:rsid w:val="00BC18AD"/>
    <w:rsid w:val="00BC1BF3"/>
    <w:rsid w:val="00BC24B5"/>
    <w:rsid w:val="00BC299D"/>
    <w:rsid w:val="00BC32E6"/>
    <w:rsid w:val="00BC3F0E"/>
    <w:rsid w:val="00BC3F65"/>
    <w:rsid w:val="00BC4508"/>
    <w:rsid w:val="00BC48D1"/>
    <w:rsid w:val="00BC4F96"/>
    <w:rsid w:val="00BC53B9"/>
    <w:rsid w:val="00BC59F6"/>
    <w:rsid w:val="00BC5C0B"/>
    <w:rsid w:val="00BC62D5"/>
    <w:rsid w:val="00BC6329"/>
    <w:rsid w:val="00BC6429"/>
    <w:rsid w:val="00BC6558"/>
    <w:rsid w:val="00BC6724"/>
    <w:rsid w:val="00BC679D"/>
    <w:rsid w:val="00BC7077"/>
    <w:rsid w:val="00BC7C1F"/>
    <w:rsid w:val="00BD0CC0"/>
    <w:rsid w:val="00BD0D9B"/>
    <w:rsid w:val="00BD1278"/>
    <w:rsid w:val="00BD12C5"/>
    <w:rsid w:val="00BD139A"/>
    <w:rsid w:val="00BD2A8E"/>
    <w:rsid w:val="00BD2AB3"/>
    <w:rsid w:val="00BD2D87"/>
    <w:rsid w:val="00BD37C0"/>
    <w:rsid w:val="00BD42CA"/>
    <w:rsid w:val="00BD4370"/>
    <w:rsid w:val="00BD5B21"/>
    <w:rsid w:val="00BD5DC4"/>
    <w:rsid w:val="00BD6320"/>
    <w:rsid w:val="00BD6BF5"/>
    <w:rsid w:val="00BD6E1C"/>
    <w:rsid w:val="00BD7E58"/>
    <w:rsid w:val="00BE00FF"/>
    <w:rsid w:val="00BE0A9B"/>
    <w:rsid w:val="00BE0B8A"/>
    <w:rsid w:val="00BE12EA"/>
    <w:rsid w:val="00BE1C4F"/>
    <w:rsid w:val="00BE1F81"/>
    <w:rsid w:val="00BE23F3"/>
    <w:rsid w:val="00BE26D0"/>
    <w:rsid w:val="00BE277D"/>
    <w:rsid w:val="00BE2F8E"/>
    <w:rsid w:val="00BE2FBB"/>
    <w:rsid w:val="00BE358F"/>
    <w:rsid w:val="00BE36E2"/>
    <w:rsid w:val="00BE3B16"/>
    <w:rsid w:val="00BE3B2E"/>
    <w:rsid w:val="00BE3C0E"/>
    <w:rsid w:val="00BE4E37"/>
    <w:rsid w:val="00BE4FEE"/>
    <w:rsid w:val="00BE57F3"/>
    <w:rsid w:val="00BE5D3D"/>
    <w:rsid w:val="00BE636C"/>
    <w:rsid w:val="00BE6B5F"/>
    <w:rsid w:val="00BF0751"/>
    <w:rsid w:val="00BF07FE"/>
    <w:rsid w:val="00BF0883"/>
    <w:rsid w:val="00BF08BC"/>
    <w:rsid w:val="00BF08EF"/>
    <w:rsid w:val="00BF0BC8"/>
    <w:rsid w:val="00BF11B3"/>
    <w:rsid w:val="00BF1EE9"/>
    <w:rsid w:val="00BF2484"/>
    <w:rsid w:val="00BF310E"/>
    <w:rsid w:val="00BF387A"/>
    <w:rsid w:val="00BF4014"/>
    <w:rsid w:val="00BF49A4"/>
    <w:rsid w:val="00BF4A05"/>
    <w:rsid w:val="00BF4AE7"/>
    <w:rsid w:val="00BF4B56"/>
    <w:rsid w:val="00BF5034"/>
    <w:rsid w:val="00BF6263"/>
    <w:rsid w:val="00BF637E"/>
    <w:rsid w:val="00BF6A5D"/>
    <w:rsid w:val="00BF6E17"/>
    <w:rsid w:val="00BF7109"/>
    <w:rsid w:val="00BF71F2"/>
    <w:rsid w:val="00BF76E8"/>
    <w:rsid w:val="00BF7836"/>
    <w:rsid w:val="00C004D9"/>
    <w:rsid w:val="00C00568"/>
    <w:rsid w:val="00C007FF"/>
    <w:rsid w:val="00C0080B"/>
    <w:rsid w:val="00C008B0"/>
    <w:rsid w:val="00C00A44"/>
    <w:rsid w:val="00C015FB"/>
    <w:rsid w:val="00C02083"/>
    <w:rsid w:val="00C024C2"/>
    <w:rsid w:val="00C02625"/>
    <w:rsid w:val="00C030E1"/>
    <w:rsid w:val="00C0405F"/>
    <w:rsid w:val="00C0462D"/>
    <w:rsid w:val="00C0498D"/>
    <w:rsid w:val="00C04BA0"/>
    <w:rsid w:val="00C04F08"/>
    <w:rsid w:val="00C05F0A"/>
    <w:rsid w:val="00C06565"/>
    <w:rsid w:val="00C06FFD"/>
    <w:rsid w:val="00C07065"/>
    <w:rsid w:val="00C0749C"/>
    <w:rsid w:val="00C10382"/>
    <w:rsid w:val="00C10589"/>
    <w:rsid w:val="00C110A8"/>
    <w:rsid w:val="00C115A0"/>
    <w:rsid w:val="00C118A2"/>
    <w:rsid w:val="00C1222A"/>
    <w:rsid w:val="00C1285D"/>
    <w:rsid w:val="00C12D3A"/>
    <w:rsid w:val="00C134E2"/>
    <w:rsid w:val="00C14078"/>
    <w:rsid w:val="00C14552"/>
    <w:rsid w:val="00C14665"/>
    <w:rsid w:val="00C14928"/>
    <w:rsid w:val="00C14FB7"/>
    <w:rsid w:val="00C151BF"/>
    <w:rsid w:val="00C153AC"/>
    <w:rsid w:val="00C153D1"/>
    <w:rsid w:val="00C15E76"/>
    <w:rsid w:val="00C1649C"/>
    <w:rsid w:val="00C17D55"/>
    <w:rsid w:val="00C2011B"/>
    <w:rsid w:val="00C20586"/>
    <w:rsid w:val="00C20BC5"/>
    <w:rsid w:val="00C20D80"/>
    <w:rsid w:val="00C20F67"/>
    <w:rsid w:val="00C2116C"/>
    <w:rsid w:val="00C211F6"/>
    <w:rsid w:val="00C215CD"/>
    <w:rsid w:val="00C21DAF"/>
    <w:rsid w:val="00C21F47"/>
    <w:rsid w:val="00C220D0"/>
    <w:rsid w:val="00C2272B"/>
    <w:rsid w:val="00C22F72"/>
    <w:rsid w:val="00C23500"/>
    <w:rsid w:val="00C2361B"/>
    <w:rsid w:val="00C239F6"/>
    <w:rsid w:val="00C2414F"/>
    <w:rsid w:val="00C2416B"/>
    <w:rsid w:val="00C244EC"/>
    <w:rsid w:val="00C24BCE"/>
    <w:rsid w:val="00C25238"/>
    <w:rsid w:val="00C253BA"/>
    <w:rsid w:val="00C2643D"/>
    <w:rsid w:val="00C27295"/>
    <w:rsid w:val="00C279DF"/>
    <w:rsid w:val="00C27A11"/>
    <w:rsid w:val="00C27E1E"/>
    <w:rsid w:val="00C27ECA"/>
    <w:rsid w:val="00C30746"/>
    <w:rsid w:val="00C30956"/>
    <w:rsid w:val="00C309DB"/>
    <w:rsid w:val="00C30A13"/>
    <w:rsid w:val="00C30F31"/>
    <w:rsid w:val="00C30FA4"/>
    <w:rsid w:val="00C311D2"/>
    <w:rsid w:val="00C3245E"/>
    <w:rsid w:val="00C3256F"/>
    <w:rsid w:val="00C32C15"/>
    <w:rsid w:val="00C32D27"/>
    <w:rsid w:val="00C330CC"/>
    <w:rsid w:val="00C33719"/>
    <w:rsid w:val="00C33B15"/>
    <w:rsid w:val="00C33E47"/>
    <w:rsid w:val="00C34AE6"/>
    <w:rsid w:val="00C35A5E"/>
    <w:rsid w:val="00C36BCD"/>
    <w:rsid w:val="00C36FCD"/>
    <w:rsid w:val="00C3712C"/>
    <w:rsid w:val="00C37695"/>
    <w:rsid w:val="00C37792"/>
    <w:rsid w:val="00C37B31"/>
    <w:rsid w:val="00C40642"/>
    <w:rsid w:val="00C41629"/>
    <w:rsid w:val="00C41A63"/>
    <w:rsid w:val="00C42092"/>
    <w:rsid w:val="00C42221"/>
    <w:rsid w:val="00C426D9"/>
    <w:rsid w:val="00C42E7E"/>
    <w:rsid w:val="00C43E84"/>
    <w:rsid w:val="00C44806"/>
    <w:rsid w:val="00C4487E"/>
    <w:rsid w:val="00C4526E"/>
    <w:rsid w:val="00C45ACC"/>
    <w:rsid w:val="00C45AF5"/>
    <w:rsid w:val="00C461A9"/>
    <w:rsid w:val="00C4621F"/>
    <w:rsid w:val="00C46332"/>
    <w:rsid w:val="00C46443"/>
    <w:rsid w:val="00C464BE"/>
    <w:rsid w:val="00C467A6"/>
    <w:rsid w:val="00C467AE"/>
    <w:rsid w:val="00C46A68"/>
    <w:rsid w:val="00C46A8A"/>
    <w:rsid w:val="00C46A9F"/>
    <w:rsid w:val="00C4714D"/>
    <w:rsid w:val="00C47C40"/>
    <w:rsid w:val="00C5006D"/>
    <w:rsid w:val="00C50243"/>
    <w:rsid w:val="00C505A7"/>
    <w:rsid w:val="00C505D6"/>
    <w:rsid w:val="00C50C21"/>
    <w:rsid w:val="00C51148"/>
    <w:rsid w:val="00C512A0"/>
    <w:rsid w:val="00C51A3F"/>
    <w:rsid w:val="00C51AC6"/>
    <w:rsid w:val="00C52038"/>
    <w:rsid w:val="00C52A88"/>
    <w:rsid w:val="00C533BD"/>
    <w:rsid w:val="00C53A05"/>
    <w:rsid w:val="00C53C12"/>
    <w:rsid w:val="00C53C65"/>
    <w:rsid w:val="00C541FA"/>
    <w:rsid w:val="00C54235"/>
    <w:rsid w:val="00C542D0"/>
    <w:rsid w:val="00C54F57"/>
    <w:rsid w:val="00C54FED"/>
    <w:rsid w:val="00C55EFE"/>
    <w:rsid w:val="00C56049"/>
    <w:rsid w:val="00C5666B"/>
    <w:rsid w:val="00C56841"/>
    <w:rsid w:val="00C569AD"/>
    <w:rsid w:val="00C569D6"/>
    <w:rsid w:val="00C56B79"/>
    <w:rsid w:val="00C57237"/>
    <w:rsid w:val="00C573F8"/>
    <w:rsid w:val="00C57DA2"/>
    <w:rsid w:val="00C57E36"/>
    <w:rsid w:val="00C60ECC"/>
    <w:rsid w:val="00C61414"/>
    <w:rsid w:val="00C6156B"/>
    <w:rsid w:val="00C617E6"/>
    <w:rsid w:val="00C617FD"/>
    <w:rsid w:val="00C61AB1"/>
    <w:rsid w:val="00C61F1D"/>
    <w:rsid w:val="00C621EE"/>
    <w:rsid w:val="00C62271"/>
    <w:rsid w:val="00C62574"/>
    <w:rsid w:val="00C635CB"/>
    <w:rsid w:val="00C6382F"/>
    <w:rsid w:val="00C63D43"/>
    <w:rsid w:val="00C64639"/>
    <w:rsid w:val="00C648B6"/>
    <w:rsid w:val="00C64BB9"/>
    <w:rsid w:val="00C65005"/>
    <w:rsid w:val="00C65191"/>
    <w:rsid w:val="00C657CD"/>
    <w:rsid w:val="00C65BE3"/>
    <w:rsid w:val="00C65BE9"/>
    <w:rsid w:val="00C66025"/>
    <w:rsid w:val="00C6606E"/>
    <w:rsid w:val="00C660E4"/>
    <w:rsid w:val="00C661B9"/>
    <w:rsid w:val="00C66211"/>
    <w:rsid w:val="00C66682"/>
    <w:rsid w:val="00C66810"/>
    <w:rsid w:val="00C677A3"/>
    <w:rsid w:val="00C677BB"/>
    <w:rsid w:val="00C700EF"/>
    <w:rsid w:val="00C7152A"/>
    <w:rsid w:val="00C7187C"/>
    <w:rsid w:val="00C71C16"/>
    <w:rsid w:val="00C72737"/>
    <w:rsid w:val="00C728D0"/>
    <w:rsid w:val="00C729E0"/>
    <w:rsid w:val="00C72D96"/>
    <w:rsid w:val="00C734E3"/>
    <w:rsid w:val="00C74BAB"/>
    <w:rsid w:val="00C74E5A"/>
    <w:rsid w:val="00C74F45"/>
    <w:rsid w:val="00C7505F"/>
    <w:rsid w:val="00C75A29"/>
    <w:rsid w:val="00C75C3E"/>
    <w:rsid w:val="00C7644C"/>
    <w:rsid w:val="00C770FE"/>
    <w:rsid w:val="00C77404"/>
    <w:rsid w:val="00C77D7E"/>
    <w:rsid w:val="00C77FC2"/>
    <w:rsid w:val="00C80D95"/>
    <w:rsid w:val="00C80E42"/>
    <w:rsid w:val="00C81A97"/>
    <w:rsid w:val="00C81B2F"/>
    <w:rsid w:val="00C81CF4"/>
    <w:rsid w:val="00C81D6A"/>
    <w:rsid w:val="00C82096"/>
    <w:rsid w:val="00C821A7"/>
    <w:rsid w:val="00C8263D"/>
    <w:rsid w:val="00C83735"/>
    <w:rsid w:val="00C8377A"/>
    <w:rsid w:val="00C83DA5"/>
    <w:rsid w:val="00C86B51"/>
    <w:rsid w:val="00C86CAE"/>
    <w:rsid w:val="00C86D98"/>
    <w:rsid w:val="00C8749B"/>
    <w:rsid w:val="00C87DD2"/>
    <w:rsid w:val="00C87F59"/>
    <w:rsid w:val="00C87FB8"/>
    <w:rsid w:val="00C90106"/>
    <w:rsid w:val="00C90A2E"/>
    <w:rsid w:val="00C90B98"/>
    <w:rsid w:val="00C9157D"/>
    <w:rsid w:val="00C91EBF"/>
    <w:rsid w:val="00C93BA4"/>
    <w:rsid w:val="00C93CAA"/>
    <w:rsid w:val="00C93F77"/>
    <w:rsid w:val="00C945AF"/>
    <w:rsid w:val="00C9461C"/>
    <w:rsid w:val="00C949BD"/>
    <w:rsid w:val="00C94A7B"/>
    <w:rsid w:val="00C94D60"/>
    <w:rsid w:val="00C94FB1"/>
    <w:rsid w:val="00C94FBE"/>
    <w:rsid w:val="00C964F8"/>
    <w:rsid w:val="00C97643"/>
    <w:rsid w:val="00C97828"/>
    <w:rsid w:val="00C97BBD"/>
    <w:rsid w:val="00C97FCF"/>
    <w:rsid w:val="00CA0080"/>
    <w:rsid w:val="00CA076C"/>
    <w:rsid w:val="00CA1072"/>
    <w:rsid w:val="00CA172B"/>
    <w:rsid w:val="00CA1DFB"/>
    <w:rsid w:val="00CA1EE3"/>
    <w:rsid w:val="00CA2C1E"/>
    <w:rsid w:val="00CA3712"/>
    <w:rsid w:val="00CA37CD"/>
    <w:rsid w:val="00CA39D9"/>
    <w:rsid w:val="00CA41CF"/>
    <w:rsid w:val="00CA425E"/>
    <w:rsid w:val="00CA4410"/>
    <w:rsid w:val="00CA4496"/>
    <w:rsid w:val="00CA4855"/>
    <w:rsid w:val="00CA4F8B"/>
    <w:rsid w:val="00CA585D"/>
    <w:rsid w:val="00CA593A"/>
    <w:rsid w:val="00CA6435"/>
    <w:rsid w:val="00CA6669"/>
    <w:rsid w:val="00CA6695"/>
    <w:rsid w:val="00CA6BA6"/>
    <w:rsid w:val="00CA6F8C"/>
    <w:rsid w:val="00CA711B"/>
    <w:rsid w:val="00CA72FB"/>
    <w:rsid w:val="00CA7D25"/>
    <w:rsid w:val="00CA7FF1"/>
    <w:rsid w:val="00CB002D"/>
    <w:rsid w:val="00CB0260"/>
    <w:rsid w:val="00CB0282"/>
    <w:rsid w:val="00CB0564"/>
    <w:rsid w:val="00CB06CD"/>
    <w:rsid w:val="00CB06E1"/>
    <w:rsid w:val="00CB0759"/>
    <w:rsid w:val="00CB0792"/>
    <w:rsid w:val="00CB0845"/>
    <w:rsid w:val="00CB087C"/>
    <w:rsid w:val="00CB0A5E"/>
    <w:rsid w:val="00CB0FCA"/>
    <w:rsid w:val="00CB1114"/>
    <w:rsid w:val="00CB20E5"/>
    <w:rsid w:val="00CB29E8"/>
    <w:rsid w:val="00CB2B81"/>
    <w:rsid w:val="00CB2E3B"/>
    <w:rsid w:val="00CB33AA"/>
    <w:rsid w:val="00CB43A2"/>
    <w:rsid w:val="00CB4467"/>
    <w:rsid w:val="00CB48A3"/>
    <w:rsid w:val="00CB4C56"/>
    <w:rsid w:val="00CB5B57"/>
    <w:rsid w:val="00CB5C29"/>
    <w:rsid w:val="00CB5D26"/>
    <w:rsid w:val="00CB62DE"/>
    <w:rsid w:val="00CB630C"/>
    <w:rsid w:val="00CB67F4"/>
    <w:rsid w:val="00CB68FB"/>
    <w:rsid w:val="00CB6BA2"/>
    <w:rsid w:val="00CB6D5A"/>
    <w:rsid w:val="00CB6FAD"/>
    <w:rsid w:val="00CB7054"/>
    <w:rsid w:val="00CB7826"/>
    <w:rsid w:val="00CC0255"/>
    <w:rsid w:val="00CC0BB3"/>
    <w:rsid w:val="00CC13BC"/>
    <w:rsid w:val="00CC170E"/>
    <w:rsid w:val="00CC1F42"/>
    <w:rsid w:val="00CC2119"/>
    <w:rsid w:val="00CC2E3A"/>
    <w:rsid w:val="00CC31B3"/>
    <w:rsid w:val="00CC3DD5"/>
    <w:rsid w:val="00CC3E41"/>
    <w:rsid w:val="00CC3FB2"/>
    <w:rsid w:val="00CC449B"/>
    <w:rsid w:val="00CC4787"/>
    <w:rsid w:val="00CC4B22"/>
    <w:rsid w:val="00CC56AA"/>
    <w:rsid w:val="00CC6111"/>
    <w:rsid w:val="00CC612F"/>
    <w:rsid w:val="00CC635C"/>
    <w:rsid w:val="00CC6383"/>
    <w:rsid w:val="00CC6768"/>
    <w:rsid w:val="00CC7114"/>
    <w:rsid w:val="00CC75FD"/>
    <w:rsid w:val="00CC789B"/>
    <w:rsid w:val="00CC79EC"/>
    <w:rsid w:val="00CC7D15"/>
    <w:rsid w:val="00CC7D1E"/>
    <w:rsid w:val="00CD141A"/>
    <w:rsid w:val="00CD152D"/>
    <w:rsid w:val="00CD1756"/>
    <w:rsid w:val="00CD1FEA"/>
    <w:rsid w:val="00CD22D3"/>
    <w:rsid w:val="00CD23DF"/>
    <w:rsid w:val="00CD320D"/>
    <w:rsid w:val="00CD456C"/>
    <w:rsid w:val="00CD45F1"/>
    <w:rsid w:val="00CD4EA8"/>
    <w:rsid w:val="00CD4F11"/>
    <w:rsid w:val="00CD56D5"/>
    <w:rsid w:val="00CD5AFB"/>
    <w:rsid w:val="00CD60AE"/>
    <w:rsid w:val="00CD642E"/>
    <w:rsid w:val="00CD64C9"/>
    <w:rsid w:val="00CD6714"/>
    <w:rsid w:val="00CD68A9"/>
    <w:rsid w:val="00CD6B20"/>
    <w:rsid w:val="00CD6F54"/>
    <w:rsid w:val="00CD72CF"/>
    <w:rsid w:val="00CD7CE0"/>
    <w:rsid w:val="00CE0069"/>
    <w:rsid w:val="00CE1027"/>
    <w:rsid w:val="00CE11A3"/>
    <w:rsid w:val="00CE1EAC"/>
    <w:rsid w:val="00CE1FDC"/>
    <w:rsid w:val="00CE2254"/>
    <w:rsid w:val="00CE22A8"/>
    <w:rsid w:val="00CE24AB"/>
    <w:rsid w:val="00CE2E64"/>
    <w:rsid w:val="00CE30BD"/>
    <w:rsid w:val="00CE3626"/>
    <w:rsid w:val="00CE39C6"/>
    <w:rsid w:val="00CE3C01"/>
    <w:rsid w:val="00CE3E0F"/>
    <w:rsid w:val="00CE41DC"/>
    <w:rsid w:val="00CE430C"/>
    <w:rsid w:val="00CE468E"/>
    <w:rsid w:val="00CE4B69"/>
    <w:rsid w:val="00CE4F6F"/>
    <w:rsid w:val="00CE54BA"/>
    <w:rsid w:val="00CE569D"/>
    <w:rsid w:val="00CE59AE"/>
    <w:rsid w:val="00CE5CB5"/>
    <w:rsid w:val="00CE5CF8"/>
    <w:rsid w:val="00CE5F22"/>
    <w:rsid w:val="00CE6817"/>
    <w:rsid w:val="00CE6A19"/>
    <w:rsid w:val="00CE6C7F"/>
    <w:rsid w:val="00CE7021"/>
    <w:rsid w:val="00CE7251"/>
    <w:rsid w:val="00CE763C"/>
    <w:rsid w:val="00CE7824"/>
    <w:rsid w:val="00CE7876"/>
    <w:rsid w:val="00CF0400"/>
    <w:rsid w:val="00CF0AEC"/>
    <w:rsid w:val="00CF18AF"/>
    <w:rsid w:val="00CF19E3"/>
    <w:rsid w:val="00CF1B98"/>
    <w:rsid w:val="00CF1BD7"/>
    <w:rsid w:val="00CF1C1E"/>
    <w:rsid w:val="00CF1FB3"/>
    <w:rsid w:val="00CF2B70"/>
    <w:rsid w:val="00CF2D4B"/>
    <w:rsid w:val="00CF31ED"/>
    <w:rsid w:val="00CF34AB"/>
    <w:rsid w:val="00CF36E9"/>
    <w:rsid w:val="00CF3761"/>
    <w:rsid w:val="00CF3974"/>
    <w:rsid w:val="00CF3AD1"/>
    <w:rsid w:val="00CF3EF7"/>
    <w:rsid w:val="00CF4558"/>
    <w:rsid w:val="00CF4B0B"/>
    <w:rsid w:val="00CF4DBD"/>
    <w:rsid w:val="00CF5E6F"/>
    <w:rsid w:val="00CF5F07"/>
    <w:rsid w:val="00CF6354"/>
    <w:rsid w:val="00CF645E"/>
    <w:rsid w:val="00CF67C1"/>
    <w:rsid w:val="00CF68BD"/>
    <w:rsid w:val="00CF6ADA"/>
    <w:rsid w:val="00CF7778"/>
    <w:rsid w:val="00CF7CD7"/>
    <w:rsid w:val="00CF7EAA"/>
    <w:rsid w:val="00CF7EF4"/>
    <w:rsid w:val="00D0105E"/>
    <w:rsid w:val="00D0125A"/>
    <w:rsid w:val="00D0145D"/>
    <w:rsid w:val="00D014BF"/>
    <w:rsid w:val="00D01F0C"/>
    <w:rsid w:val="00D020BE"/>
    <w:rsid w:val="00D02435"/>
    <w:rsid w:val="00D02CD3"/>
    <w:rsid w:val="00D0362D"/>
    <w:rsid w:val="00D036BE"/>
    <w:rsid w:val="00D03D0E"/>
    <w:rsid w:val="00D044F2"/>
    <w:rsid w:val="00D045D2"/>
    <w:rsid w:val="00D0492B"/>
    <w:rsid w:val="00D04B42"/>
    <w:rsid w:val="00D04E21"/>
    <w:rsid w:val="00D04F83"/>
    <w:rsid w:val="00D0519E"/>
    <w:rsid w:val="00D05469"/>
    <w:rsid w:val="00D05A49"/>
    <w:rsid w:val="00D05A90"/>
    <w:rsid w:val="00D05B5B"/>
    <w:rsid w:val="00D06123"/>
    <w:rsid w:val="00D06632"/>
    <w:rsid w:val="00D06904"/>
    <w:rsid w:val="00D072C7"/>
    <w:rsid w:val="00D07E7D"/>
    <w:rsid w:val="00D101D1"/>
    <w:rsid w:val="00D10B92"/>
    <w:rsid w:val="00D11539"/>
    <w:rsid w:val="00D11895"/>
    <w:rsid w:val="00D118CA"/>
    <w:rsid w:val="00D11A1E"/>
    <w:rsid w:val="00D11C48"/>
    <w:rsid w:val="00D125F2"/>
    <w:rsid w:val="00D12C05"/>
    <w:rsid w:val="00D1365B"/>
    <w:rsid w:val="00D13B61"/>
    <w:rsid w:val="00D158CE"/>
    <w:rsid w:val="00D15DED"/>
    <w:rsid w:val="00D16013"/>
    <w:rsid w:val="00D16727"/>
    <w:rsid w:val="00D170D9"/>
    <w:rsid w:val="00D171E5"/>
    <w:rsid w:val="00D1730F"/>
    <w:rsid w:val="00D17D77"/>
    <w:rsid w:val="00D17F9B"/>
    <w:rsid w:val="00D204B5"/>
    <w:rsid w:val="00D20842"/>
    <w:rsid w:val="00D20B9F"/>
    <w:rsid w:val="00D20C4A"/>
    <w:rsid w:val="00D20CD8"/>
    <w:rsid w:val="00D213EB"/>
    <w:rsid w:val="00D21819"/>
    <w:rsid w:val="00D2199B"/>
    <w:rsid w:val="00D21DDC"/>
    <w:rsid w:val="00D22199"/>
    <w:rsid w:val="00D22422"/>
    <w:rsid w:val="00D22F5D"/>
    <w:rsid w:val="00D22FA2"/>
    <w:rsid w:val="00D232F3"/>
    <w:rsid w:val="00D23958"/>
    <w:rsid w:val="00D23CE4"/>
    <w:rsid w:val="00D23E4F"/>
    <w:rsid w:val="00D2409B"/>
    <w:rsid w:val="00D24459"/>
    <w:rsid w:val="00D25011"/>
    <w:rsid w:val="00D25D03"/>
    <w:rsid w:val="00D25DB4"/>
    <w:rsid w:val="00D25E36"/>
    <w:rsid w:val="00D267C0"/>
    <w:rsid w:val="00D271BB"/>
    <w:rsid w:val="00D273BE"/>
    <w:rsid w:val="00D27ACC"/>
    <w:rsid w:val="00D305A6"/>
    <w:rsid w:val="00D30C3A"/>
    <w:rsid w:val="00D31836"/>
    <w:rsid w:val="00D31A77"/>
    <w:rsid w:val="00D31AF6"/>
    <w:rsid w:val="00D31D64"/>
    <w:rsid w:val="00D32200"/>
    <w:rsid w:val="00D322D2"/>
    <w:rsid w:val="00D32589"/>
    <w:rsid w:val="00D3261C"/>
    <w:rsid w:val="00D33198"/>
    <w:rsid w:val="00D332D9"/>
    <w:rsid w:val="00D333F1"/>
    <w:rsid w:val="00D33A3E"/>
    <w:rsid w:val="00D341DE"/>
    <w:rsid w:val="00D3486C"/>
    <w:rsid w:val="00D3519E"/>
    <w:rsid w:val="00D360F1"/>
    <w:rsid w:val="00D365D6"/>
    <w:rsid w:val="00D36AF5"/>
    <w:rsid w:val="00D36AFB"/>
    <w:rsid w:val="00D36BCB"/>
    <w:rsid w:val="00D37084"/>
    <w:rsid w:val="00D378B3"/>
    <w:rsid w:val="00D379C4"/>
    <w:rsid w:val="00D40AC7"/>
    <w:rsid w:val="00D40B25"/>
    <w:rsid w:val="00D40D9C"/>
    <w:rsid w:val="00D40DE7"/>
    <w:rsid w:val="00D40E58"/>
    <w:rsid w:val="00D41CA7"/>
    <w:rsid w:val="00D41E43"/>
    <w:rsid w:val="00D4202D"/>
    <w:rsid w:val="00D429FE"/>
    <w:rsid w:val="00D4344F"/>
    <w:rsid w:val="00D436B6"/>
    <w:rsid w:val="00D43A53"/>
    <w:rsid w:val="00D43B91"/>
    <w:rsid w:val="00D451B9"/>
    <w:rsid w:val="00D45DFA"/>
    <w:rsid w:val="00D4633B"/>
    <w:rsid w:val="00D46A5B"/>
    <w:rsid w:val="00D46DD5"/>
    <w:rsid w:val="00D46EA5"/>
    <w:rsid w:val="00D4710B"/>
    <w:rsid w:val="00D471A1"/>
    <w:rsid w:val="00D4769A"/>
    <w:rsid w:val="00D4772E"/>
    <w:rsid w:val="00D47742"/>
    <w:rsid w:val="00D47BDC"/>
    <w:rsid w:val="00D47E4D"/>
    <w:rsid w:val="00D50C72"/>
    <w:rsid w:val="00D51530"/>
    <w:rsid w:val="00D51715"/>
    <w:rsid w:val="00D52242"/>
    <w:rsid w:val="00D53064"/>
    <w:rsid w:val="00D53EC1"/>
    <w:rsid w:val="00D546C0"/>
    <w:rsid w:val="00D54E34"/>
    <w:rsid w:val="00D5511A"/>
    <w:rsid w:val="00D55873"/>
    <w:rsid w:val="00D6014E"/>
    <w:rsid w:val="00D60BAC"/>
    <w:rsid w:val="00D60ED1"/>
    <w:rsid w:val="00D611E1"/>
    <w:rsid w:val="00D61507"/>
    <w:rsid w:val="00D61A6F"/>
    <w:rsid w:val="00D62800"/>
    <w:rsid w:val="00D633A3"/>
    <w:rsid w:val="00D63655"/>
    <w:rsid w:val="00D64480"/>
    <w:rsid w:val="00D64DD1"/>
    <w:rsid w:val="00D64EFA"/>
    <w:rsid w:val="00D64F14"/>
    <w:rsid w:val="00D64FBE"/>
    <w:rsid w:val="00D655B3"/>
    <w:rsid w:val="00D65856"/>
    <w:rsid w:val="00D66404"/>
    <w:rsid w:val="00D6652E"/>
    <w:rsid w:val="00D66F47"/>
    <w:rsid w:val="00D6722A"/>
    <w:rsid w:val="00D67302"/>
    <w:rsid w:val="00D6797A"/>
    <w:rsid w:val="00D70044"/>
    <w:rsid w:val="00D700B1"/>
    <w:rsid w:val="00D701D4"/>
    <w:rsid w:val="00D701F1"/>
    <w:rsid w:val="00D7043C"/>
    <w:rsid w:val="00D7045D"/>
    <w:rsid w:val="00D7107F"/>
    <w:rsid w:val="00D71612"/>
    <w:rsid w:val="00D718C6"/>
    <w:rsid w:val="00D7231C"/>
    <w:rsid w:val="00D72A24"/>
    <w:rsid w:val="00D730C0"/>
    <w:rsid w:val="00D732AC"/>
    <w:rsid w:val="00D74186"/>
    <w:rsid w:val="00D74888"/>
    <w:rsid w:val="00D7493C"/>
    <w:rsid w:val="00D75217"/>
    <w:rsid w:val="00D75608"/>
    <w:rsid w:val="00D7565C"/>
    <w:rsid w:val="00D75A85"/>
    <w:rsid w:val="00D760FE"/>
    <w:rsid w:val="00D76103"/>
    <w:rsid w:val="00D7638E"/>
    <w:rsid w:val="00D7664B"/>
    <w:rsid w:val="00D76CF3"/>
    <w:rsid w:val="00D76E55"/>
    <w:rsid w:val="00D76E58"/>
    <w:rsid w:val="00D77688"/>
    <w:rsid w:val="00D77791"/>
    <w:rsid w:val="00D77852"/>
    <w:rsid w:val="00D81019"/>
    <w:rsid w:val="00D817F6"/>
    <w:rsid w:val="00D818AA"/>
    <w:rsid w:val="00D81F29"/>
    <w:rsid w:val="00D827B1"/>
    <w:rsid w:val="00D829D9"/>
    <w:rsid w:val="00D82DED"/>
    <w:rsid w:val="00D832CA"/>
    <w:rsid w:val="00D84ECB"/>
    <w:rsid w:val="00D857AD"/>
    <w:rsid w:val="00D8583F"/>
    <w:rsid w:val="00D85AEA"/>
    <w:rsid w:val="00D86627"/>
    <w:rsid w:val="00D867A2"/>
    <w:rsid w:val="00D8698C"/>
    <w:rsid w:val="00D86A99"/>
    <w:rsid w:val="00D86C77"/>
    <w:rsid w:val="00D87344"/>
    <w:rsid w:val="00D90086"/>
    <w:rsid w:val="00D90E1B"/>
    <w:rsid w:val="00D912AD"/>
    <w:rsid w:val="00D916EF"/>
    <w:rsid w:val="00D91A39"/>
    <w:rsid w:val="00D91E87"/>
    <w:rsid w:val="00D91FC9"/>
    <w:rsid w:val="00D91FD1"/>
    <w:rsid w:val="00D92AB4"/>
    <w:rsid w:val="00D94339"/>
    <w:rsid w:val="00D943DE"/>
    <w:rsid w:val="00D944ED"/>
    <w:rsid w:val="00D94518"/>
    <w:rsid w:val="00D94B6B"/>
    <w:rsid w:val="00D94BBC"/>
    <w:rsid w:val="00D94F9D"/>
    <w:rsid w:val="00D9513A"/>
    <w:rsid w:val="00D95167"/>
    <w:rsid w:val="00D95184"/>
    <w:rsid w:val="00D95249"/>
    <w:rsid w:val="00D9538A"/>
    <w:rsid w:val="00D955E6"/>
    <w:rsid w:val="00D95962"/>
    <w:rsid w:val="00D963B9"/>
    <w:rsid w:val="00D96988"/>
    <w:rsid w:val="00D96B06"/>
    <w:rsid w:val="00D96F40"/>
    <w:rsid w:val="00D97443"/>
    <w:rsid w:val="00D974D3"/>
    <w:rsid w:val="00D977CF"/>
    <w:rsid w:val="00D97AD1"/>
    <w:rsid w:val="00DA0201"/>
    <w:rsid w:val="00DA0819"/>
    <w:rsid w:val="00DA0DAE"/>
    <w:rsid w:val="00DA0DC5"/>
    <w:rsid w:val="00DA0E72"/>
    <w:rsid w:val="00DA1496"/>
    <w:rsid w:val="00DA1784"/>
    <w:rsid w:val="00DA1F9B"/>
    <w:rsid w:val="00DA203B"/>
    <w:rsid w:val="00DA2344"/>
    <w:rsid w:val="00DA25B0"/>
    <w:rsid w:val="00DA269E"/>
    <w:rsid w:val="00DA27DB"/>
    <w:rsid w:val="00DA2D31"/>
    <w:rsid w:val="00DA2FCF"/>
    <w:rsid w:val="00DA3024"/>
    <w:rsid w:val="00DA308B"/>
    <w:rsid w:val="00DA3442"/>
    <w:rsid w:val="00DA38B5"/>
    <w:rsid w:val="00DA38F8"/>
    <w:rsid w:val="00DA3B65"/>
    <w:rsid w:val="00DA40CF"/>
    <w:rsid w:val="00DA4183"/>
    <w:rsid w:val="00DA448D"/>
    <w:rsid w:val="00DA4584"/>
    <w:rsid w:val="00DA499A"/>
    <w:rsid w:val="00DA4C4A"/>
    <w:rsid w:val="00DA4D63"/>
    <w:rsid w:val="00DA4FA4"/>
    <w:rsid w:val="00DA5629"/>
    <w:rsid w:val="00DA56DF"/>
    <w:rsid w:val="00DA5845"/>
    <w:rsid w:val="00DA5D49"/>
    <w:rsid w:val="00DA64E3"/>
    <w:rsid w:val="00DA67E8"/>
    <w:rsid w:val="00DA68D8"/>
    <w:rsid w:val="00DA6967"/>
    <w:rsid w:val="00DA6980"/>
    <w:rsid w:val="00DA6D55"/>
    <w:rsid w:val="00DA6E66"/>
    <w:rsid w:val="00DA769F"/>
    <w:rsid w:val="00DA76E4"/>
    <w:rsid w:val="00DA7F13"/>
    <w:rsid w:val="00DB034E"/>
    <w:rsid w:val="00DB08EA"/>
    <w:rsid w:val="00DB0965"/>
    <w:rsid w:val="00DB09F3"/>
    <w:rsid w:val="00DB0BC6"/>
    <w:rsid w:val="00DB1E64"/>
    <w:rsid w:val="00DB28B0"/>
    <w:rsid w:val="00DB2A52"/>
    <w:rsid w:val="00DB2E70"/>
    <w:rsid w:val="00DB3014"/>
    <w:rsid w:val="00DB4090"/>
    <w:rsid w:val="00DB409F"/>
    <w:rsid w:val="00DB4A9B"/>
    <w:rsid w:val="00DB4D34"/>
    <w:rsid w:val="00DB4F77"/>
    <w:rsid w:val="00DB5065"/>
    <w:rsid w:val="00DB5C02"/>
    <w:rsid w:val="00DB69CD"/>
    <w:rsid w:val="00DB6A7C"/>
    <w:rsid w:val="00DB6C0A"/>
    <w:rsid w:val="00DB787B"/>
    <w:rsid w:val="00DB7BB3"/>
    <w:rsid w:val="00DB7C06"/>
    <w:rsid w:val="00DB7DC5"/>
    <w:rsid w:val="00DC01E0"/>
    <w:rsid w:val="00DC025F"/>
    <w:rsid w:val="00DC08EB"/>
    <w:rsid w:val="00DC0909"/>
    <w:rsid w:val="00DC11EF"/>
    <w:rsid w:val="00DC1295"/>
    <w:rsid w:val="00DC15A7"/>
    <w:rsid w:val="00DC1C9C"/>
    <w:rsid w:val="00DC1DB4"/>
    <w:rsid w:val="00DC2011"/>
    <w:rsid w:val="00DC20F1"/>
    <w:rsid w:val="00DC293D"/>
    <w:rsid w:val="00DC2C07"/>
    <w:rsid w:val="00DC2D58"/>
    <w:rsid w:val="00DC2D9B"/>
    <w:rsid w:val="00DC34D7"/>
    <w:rsid w:val="00DC3786"/>
    <w:rsid w:val="00DC3AC1"/>
    <w:rsid w:val="00DC3FAD"/>
    <w:rsid w:val="00DC414A"/>
    <w:rsid w:val="00DC4722"/>
    <w:rsid w:val="00DC48CC"/>
    <w:rsid w:val="00DC5E0E"/>
    <w:rsid w:val="00DC5FFE"/>
    <w:rsid w:val="00DC671E"/>
    <w:rsid w:val="00DC699A"/>
    <w:rsid w:val="00DC70C4"/>
    <w:rsid w:val="00DC761F"/>
    <w:rsid w:val="00DC7FD4"/>
    <w:rsid w:val="00DD009D"/>
    <w:rsid w:val="00DD0253"/>
    <w:rsid w:val="00DD0397"/>
    <w:rsid w:val="00DD0754"/>
    <w:rsid w:val="00DD0BAD"/>
    <w:rsid w:val="00DD1082"/>
    <w:rsid w:val="00DD1105"/>
    <w:rsid w:val="00DD1A54"/>
    <w:rsid w:val="00DD22D1"/>
    <w:rsid w:val="00DD23C4"/>
    <w:rsid w:val="00DD25C2"/>
    <w:rsid w:val="00DD284A"/>
    <w:rsid w:val="00DD2A06"/>
    <w:rsid w:val="00DD2B68"/>
    <w:rsid w:val="00DD32D6"/>
    <w:rsid w:val="00DD34F5"/>
    <w:rsid w:val="00DD3F88"/>
    <w:rsid w:val="00DD42FC"/>
    <w:rsid w:val="00DD4AAB"/>
    <w:rsid w:val="00DD55B3"/>
    <w:rsid w:val="00DD5944"/>
    <w:rsid w:val="00DD5FBC"/>
    <w:rsid w:val="00DD6311"/>
    <w:rsid w:val="00DD6583"/>
    <w:rsid w:val="00DD6A7D"/>
    <w:rsid w:val="00DD72BA"/>
    <w:rsid w:val="00DD7426"/>
    <w:rsid w:val="00DE00AC"/>
    <w:rsid w:val="00DE0220"/>
    <w:rsid w:val="00DE0454"/>
    <w:rsid w:val="00DE0465"/>
    <w:rsid w:val="00DE07C9"/>
    <w:rsid w:val="00DE0D60"/>
    <w:rsid w:val="00DE12EA"/>
    <w:rsid w:val="00DE1575"/>
    <w:rsid w:val="00DE1E27"/>
    <w:rsid w:val="00DE1EB1"/>
    <w:rsid w:val="00DE261E"/>
    <w:rsid w:val="00DE2932"/>
    <w:rsid w:val="00DE3014"/>
    <w:rsid w:val="00DE32A4"/>
    <w:rsid w:val="00DE33CF"/>
    <w:rsid w:val="00DE38D7"/>
    <w:rsid w:val="00DE3A57"/>
    <w:rsid w:val="00DE4911"/>
    <w:rsid w:val="00DE4F20"/>
    <w:rsid w:val="00DE5116"/>
    <w:rsid w:val="00DE51F1"/>
    <w:rsid w:val="00DE5445"/>
    <w:rsid w:val="00DE5B41"/>
    <w:rsid w:val="00DE621F"/>
    <w:rsid w:val="00DE6328"/>
    <w:rsid w:val="00DE6394"/>
    <w:rsid w:val="00DE66CE"/>
    <w:rsid w:val="00DE6A86"/>
    <w:rsid w:val="00DE6F03"/>
    <w:rsid w:val="00DE7200"/>
    <w:rsid w:val="00DE7379"/>
    <w:rsid w:val="00DE753E"/>
    <w:rsid w:val="00DE7546"/>
    <w:rsid w:val="00DE7ADA"/>
    <w:rsid w:val="00DE7C8E"/>
    <w:rsid w:val="00DE7ED9"/>
    <w:rsid w:val="00DE7F26"/>
    <w:rsid w:val="00DF0055"/>
    <w:rsid w:val="00DF0AB2"/>
    <w:rsid w:val="00DF12BF"/>
    <w:rsid w:val="00DF140E"/>
    <w:rsid w:val="00DF14C0"/>
    <w:rsid w:val="00DF2497"/>
    <w:rsid w:val="00DF2A64"/>
    <w:rsid w:val="00DF2ECC"/>
    <w:rsid w:val="00DF31B1"/>
    <w:rsid w:val="00DF3A0F"/>
    <w:rsid w:val="00DF3F42"/>
    <w:rsid w:val="00DF3F9E"/>
    <w:rsid w:val="00DF4B2E"/>
    <w:rsid w:val="00DF58C4"/>
    <w:rsid w:val="00DF58DC"/>
    <w:rsid w:val="00DF5B19"/>
    <w:rsid w:val="00DF6057"/>
    <w:rsid w:val="00DF6B7B"/>
    <w:rsid w:val="00DF6DD2"/>
    <w:rsid w:val="00DF7622"/>
    <w:rsid w:val="00DF7A95"/>
    <w:rsid w:val="00E007B7"/>
    <w:rsid w:val="00E0095D"/>
    <w:rsid w:val="00E00D51"/>
    <w:rsid w:val="00E00E28"/>
    <w:rsid w:val="00E0176D"/>
    <w:rsid w:val="00E01A6F"/>
    <w:rsid w:val="00E01C08"/>
    <w:rsid w:val="00E02240"/>
    <w:rsid w:val="00E03852"/>
    <w:rsid w:val="00E038FA"/>
    <w:rsid w:val="00E039D3"/>
    <w:rsid w:val="00E03CA6"/>
    <w:rsid w:val="00E03D34"/>
    <w:rsid w:val="00E03E2D"/>
    <w:rsid w:val="00E03ECE"/>
    <w:rsid w:val="00E048A2"/>
    <w:rsid w:val="00E052F7"/>
    <w:rsid w:val="00E05501"/>
    <w:rsid w:val="00E056FD"/>
    <w:rsid w:val="00E0624A"/>
    <w:rsid w:val="00E0643D"/>
    <w:rsid w:val="00E06ABD"/>
    <w:rsid w:val="00E06E7D"/>
    <w:rsid w:val="00E07EBD"/>
    <w:rsid w:val="00E10773"/>
    <w:rsid w:val="00E108FF"/>
    <w:rsid w:val="00E10CA6"/>
    <w:rsid w:val="00E11BB4"/>
    <w:rsid w:val="00E11EA0"/>
    <w:rsid w:val="00E124A9"/>
    <w:rsid w:val="00E125AF"/>
    <w:rsid w:val="00E12DA4"/>
    <w:rsid w:val="00E13095"/>
    <w:rsid w:val="00E132C7"/>
    <w:rsid w:val="00E135FD"/>
    <w:rsid w:val="00E13CAD"/>
    <w:rsid w:val="00E13D64"/>
    <w:rsid w:val="00E14015"/>
    <w:rsid w:val="00E141C1"/>
    <w:rsid w:val="00E14262"/>
    <w:rsid w:val="00E144C3"/>
    <w:rsid w:val="00E145BD"/>
    <w:rsid w:val="00E1560A"/>
    <w:rsid w:val="00E16645"/>
    <w:rsid w:val="00E167C1"/>
    <w:rsid w:val="00E169C7"/>
    <w:rsid w:val="00E17052"/>
    <w:rsid w:val="00E173B6"/>
    <w:rsid w:val="00E178DC"/>
    <w:rsid w:val="00E20216"/>
    <w:rsid w:val="00E202F6"/>
    <w:rsid w:val="00E205FC"/>
    <w:rsid w:val="00E20BC8"/>
    <w:rsid w:val="00E20BD4"/>
    <w:rsid w:val="00E20CAE"/>
    <w:rsid w:val="00E21385"/>
    <w:rsid w:val="00E21BF9"/>
    <w:rsid w:val="00E21D49"/>
    <w:rsid w:val="00E21F93"/>
    <w:rsid w:val="00E22CDE"/>
    <w:rsid w:val="00E22F1C"/>
    <w:rsid w:val="00E236D4"/>
    <w:rsid w:val="00E23792"/>
    <w:rsid w:val="00E237FE"/>
    <w:rsid w:val="00E244F1"/>
    <w:rsid w:val="00E247EF"/>
    <w:rsid w:val="00E24AC3"/>
    <w:rsid w:val="00E24B5A"/>
    <w:rsid w:val="00E253AB"/>
    <w:rsid w:val="00E254B7"/>
    <w:rsid w:val="00E25697"/>
    <w:rsid w:val="00E26343"/>
    <w:rsid w:val="00E26994"/>
    <w:rsid w:val="00E26CF1"/>
    <w:rsid w:val="00E271A7"/>
    <w:rsid w:val="00E2755E"/>
    <w:rsid w:val="00E27641"/>
    <w:rsid w:val="00E304CA"/>
    <w:rsid w:val="00E306B7"/>
    <w:rsid w:val="00E30A2D"/>
    <w:rsid w:val="00E30B17"/>
    <w:rsid w:val="00E30D13"/>
    <w:rsid w:val="00E312E3"/>
    <w:rsid w:val="00E31359"/>
    <w:rsid w:val="00E318E1"/>
    <w:rsid w:val="00E31993"/>
    <w:rsid w:val="00E31E41"/>
    <w:rsid w:val="00E326E3"/>
    <w:rsid w:val="00E326FD"/>
    <w:rsid w:val="00E329DE"/>
    <w:rsid w:val="00E32FD9"/>
    <w:rsid w:val="00E334D4"/>
    <w:rsid w:val="00E338DB"/>
    <w:rsid w:val="00E34095"/>
    <w:rsid w:val="00E35D96"/>
    <w:rsid w:val="00E36DAC"/>
    <w:rsid w:val="00E36E6D"/>
    <w:rsid w:val="00E371C6"/>
    <w:rsid w:val="00E3756A"/>
    <w:rsid w:val="00E37750"/>
    <w:rsid w:val="00E404E5"/>
    <w:rsid w:val="00E40CE2"/>
    <w:rsid w:val="00E40EDA"/>
    <w:rsid w:val="00E41328"/>
    <w:rsid w:val="00E416A6"/>
    <w:rsid w:val="00E417D5"/>
    <w:rsid w:val="00E41ED7"/>
    <w:rsid w:val="00E4250D"/>
    <w:rsid w:val="00E42B05"/>
    <w:rsid w:val="00E43199"/>
    <w:rsid w:val="00E433BA"/>
    <w:rsid w:val="00E4359B"/>
    <w:rsid w:val="00E43866"/>
    <w:rsid w:val="00E4388C"/>
    <w:rsid w:val="00E43D17"/>
    <w:rsid w:val="00E44112"/>
    <w:rsid w:val="00E448B3"/>
    <w:rsid w:val="00E44DCA"/>
    <w:rsid w:val="00E45744"/>
    <w:rsid w:val="00E45D03"/>
    <w:rsid w:val="00E46062"/>
    <w:rsid w:val="00E460D4"/>
    <w:rsid w:val="00E462C0"/>
    <w:rsid w:val="00E4642A"/>
    <w:rsid w:val="00E46C79"/>
    <w:rsid w:val="00E46DD4"/>
    <w:rsid w:val="00E46E4F"/>
    <w:rsid w:val="00E476B2"/>
    <w:rsid w:val="00E47A3A"/>
    <w:rsid w:val="00E47C17"/>
    <w:rsid w:val="00E5009F"/>
    <w:rsid w:val="00E50170"/>
    <w:rsid w:val="00E50306"/>
    <w:rsid w:val="00E50980"/>
    <w:rsid w:val="00E512BF"/>
    <w:rsid w:val="00E5176D"/>
    <w:rsid w:val="00E51937"/>
    <w:rsid w:val="00E52639"/>
    <w:rsid w:val="00E526A4"/>
    <w:rsid w:val="00E52A0F"/>
    <w:rsid w:val="00E52CDD"/>
    <w:rsid w:val="00E52D2F"/>
    <w:rsid w:val="00E52EF4"/>
    <w:rsid w:val="00E533F7"/>
    <w:rsid w:val="00E53667"/>
    <w:rsid w:val="00E53916"/>
    <w:rsid w:val="00E54805"/>
    <w:rsid w:val="00E549DB"/>
    <w:rsid w:val="00E54E31"/>
    <w:rsid w:val="00E55368"/>
    <w:rsid w:val="00E55550"/>
    <w:rsid w:val="00E55760"/>
    <w:rsid w:val="00E5592D"/>
    <w:rsid w:val="00E55EBF"/>
    <w:rsid w:val="00E55FFB"/>
    <w:rsid w:val="00E56328"/>
    <w:rsid w:val="00E5644F"/>
    <w:rsid w:val="00E57A51"/>
    <w:rsid w:val="00E57B73"/>
    <w:rsid w:val="00E57CCA"/>
    <w:rsid w:val="00E604DA"/>
    <w:rsid w:val="00E606CB"/>
    <w:rsid w:val="00E607BF"/>
    <w:rsid w:val="00E61885"/>
    <w:rsid w:val="00E61E2C"/>
    <w:rsid w:val="00E61E7F"/>
    <w:rsid w:val="00E62793"/>
    <w:rsid w:val="00E63013"/>
    <w:rsid w:val="00E63166"/>
    <w:rsid w:val="00E6356B"/>
    <w:rsid w:val="00E635ED"/>
    <w:rsid w:val="00E63E8A"/>
    <w:rsid w:val="00E640C5"/>
    <w:rsid w:val="00E640D9"/>
    <w:rsid w:val="00E6444B"/>
    <w:rsid w:val="00E64AAF"/>
    <w:rsid w:val="00E64B59"/>
    <w:rsid w:val="00E64B93"/>
    <w:rsid w:val="00E64CBF"/>
    <w:rsid w:val="00E65539"/>
    <w:rsid w:val="00E65822"/>
    <w:rsid w:val="00E65FE4"/>
    <w:rsid w:val="00E66D02"/>
    <w:rsid w:val="00E66EAA"/>
    <w:rsid w:val="00E66EBA"/>
    <w:rsid w:val="00E6740B"/>
    <w:rsid w:val="00E67D00"/>
    <w:rsid w:val="00E70216"/>
    <w:rsid w:val="00E7028C"/>
    <w:rsid w:val="00E707BC"/>
    <w:rsid w:val="00E709BA"/>
    <w:rsid w:val="00E711F0"/>
    <w:rsid w:val="00E7185E"/>
    <w:rsid w:val="00E7262C"/>
    <w:rsid w:val="00E72642"/>
    <w:rsid w:val="00E7269F"/>
    <w:rsid w:val="00E727DF"/>
    <w:rsid w:val="00E72DA0"/>
    <w:rsid w:val="00E73453"/>
    <w:rsid w:val="00E73919"/>
    <w:rsid w:val="00E7398F"/>
    <w:rsid w:val="00E73BF7"/>
    <w:rsid w:val="00E73E76"/>
    <w:rsid w:val="00E742FD"/>
    <w:rsid w:val="00E74438"/>
    <w:rsid w:val="00E74949"/>
    <w:rsid w:val="00E75212"/>
    <w:rsid w:val="00E75242"/>
    <w:rsid w:val="00E7589D"/>
    <w:rsid w:val="00E75BC4"/>
    <w:rsid w:val="00E7613A"/>
    <w:rsid w:val="00E761DD"/>
    <w:rsid w:val="00E76244"/>
    <w:rsid w:val="00E762A6"/>
    <w:rsid w:val="00E763EC"/>
    <w:rsid w:val="00E76FCD"/>
    <w:rsid w:val="00E77275"/>
    <w:rsid w:val="00E7769E"/>
    <w:rsid w:val="00E779A1"/>
    <w:rsid w:val="00E77AF6"/>
    <w:rsid w:val="00E77D51"/>
    <w:rsid w:val="00E80118"/>
    <w:rsid w:val="00E8075B"/>
    <w:rsid w:val="00E80760"/>
    <w:rsid w:val="00E814A0"/>
    <w:rsid w:val="00E814B0"/>
    <w:rsid w:val="00E815F9"/>
    <w:rsid w:val="00E81743"/>
    <w:rsid w:val="00E81829"/>
    <w:rsid w:val="00E81A71"/>
    <w:rsid w:val="00E8244C"/>
    <w:rsid w:val="00E82785"/>
    <w:rsid w:val="00E82BAC"/>
    <w:rsid w:val="00E82FDE"/>
    <w:rsid w:val="00E8314E"/>
    <w:rsid w:val="00E833F9"/>
    <w:rsid w:val="00E83A13"/>
    <w:rsid w:val="00E83C31"/>
    <w:rsid w:val="00E83CE4"/>
    <w:rsid w:val="00E83D57"/>
    <w:rsid w:val="00E83EB4"/>
    <w:rsid w:val="00E83F7D"/>
    <w:rsid w:val="00E843BC"/>
    <w:rsid w:val="00E8488D"/>
    <w:rsid w:val="00E84C87"/>
    <w:rsid w:val="00E85680"/>
    <w:rsid w:val="00E86117"/>
    <w:rsid w:val="00E861A5"/>
    <w:rsid w:val="00E86420"/>
    <w:rsid w:val="00E86776"/>
    <w:rsid w:val="00E86C72"/>
    <w:rsid w:val="00E86E59"/>
    <w:rsid w:val="00E86E87"/>
    <w:rsid w:val="00E871AE"/>
    <w:rsid w:val="00E8767C"/>
    <w:rsid w:val="00E8768B"/>
    <w:rsid w:val="00E905B4"/>
    <w:rsid w:val="00E91049"/>
    <w:rsid w:val="00E91065"/>
    <w:rsid w:val="00E91132"/>
    <w:rsid w:val="00E91A24"/>
    <w:rsid w:val="00E91B69"/>
    <w:rsid w:val="00E91C2D"/>
    <w:rsid w:val="00E91F40"/>
    <w:rsid w:val="00E926C4"/>
    <w:rsid w:val="00E92FE2"/>
    <w:rsid w:val="00E930BA"/>
    <w:rsid w:val="00E9342A"/>
    <w:rsid w:val="00E9351B"/>
    <w:rsid w:val="00E9473A"/>
    <w:rsid w:val="00E94A5C"/>
    <w:rsid w:val="00E94E61"/>
    <w:rsid w:val="00E9503B"/>
    <w:rsid w:val="00E953B4"/>
    <w:rsid w:val="00E95DA6"/>
    <w:rsid w:val="00E95E40"/>
    <w:rsid w:val="00E96104"/>
    <w:rsid w:val="00E9678A"/>
    <w:rsid w:val="00E96B27"/>
    <w:rsid w:val="00E96DD9"/>
    <w:rsid w:val="00E9708F"/>
    <w:rsid w:val="00E974BA"/>
    <w:rsid w:val="00E975A7"/>
    <w:rsid w:val="00E97890"/>
    <w:rsid w:val="00E978A6"/>
    <w:rsid w:val="00E97B15"/>
    <w:rsid w:val="00EA01C2"/>
    <w:rsid w:val="00EA01F7"/>
    <w:rsid w:val="00EA0761"/>
    <w:rsid w:val="00EA0772"/>
    <w:rsid w:val="00EA09B6"/>
    <w:rsid w:val="00EA0CCA"/>
    <w:rsid w:val="00EA13F7"/>
    <w:rsid w:val="00EA1A5C"/>
    <w:rsid w:val="00EA1E02"/>
    <w:rsid w:val="00EA1F0F"/>
    <w:rsid w:val="00EA21B3"/>
    <w:rsid w:val="00EA26AE"/>
    <w:rsid w:val="00EA26B5"/>
    <w:rsid w:val="00EA2954"/>
    <w:rsid w:val="00EA2B77"/>
    <w:rsid w:val="00EA40B4"/>
    <w:rsid w:val="00EA447C"/>
    <w:rsid w:val="00EA4727"/>
    <w:rsid w:val="00EA4AF9"/>
    <w:rsid w:val="00EA4D1E"/>
    <w:rsid w:val="00EA4E6B"/>
    <w:rsid w:val="00EA56D7"/>
    <w:rsid w:val="00EA5C59"/>
    <w:rsid w:val="00EA64C4"/>
    <w:rsid w:val="00EA748D"/>
    <w:rsid w:val="00EA751B"/>
    <w:rsid w:val="00EA7B6E"/>
    <w:rsid w:val="00EA7E80"/>
    <w:rsid w:val="00EB05BA"/>
    <w:rsid w:val="00EB0C76"/>
    <w:rsid w:val="00EB0D9A"/>
    <w:rsid w:val="00EB180F"/>
    <w:rsid w:val="00EB1D27"/>
    <w:rsid w:val="00EB20DA"/>
    <w:rsid w:val="00EB21F0"/>
    <w:rsid w:val="00EB2484"/>
    <w:rsid w:val="00EB27A5"/>
    <w:rsid w:val="00EB2DF9"/>
    <w:rsid w:val="00EB2F8E"/>
    <w:rsid w:val="00EB32B8"/>
    <w:rsid w:val="00EB362B"/>
    <w:rsid w:val="00EB3E6F"/>
    <w:rsid w:val="00EB42C6"/>
    <w:rsid w:val="00EB43F7"/>
    <w:rsid w:val="00EB4924"/>
    <w:rsid w:val="00EB4C8F"/>
    <w:rsid w:val="00EB511E"/>
    <w:rsid w:val="00EB68A5"/>
    <w:rsid w:val="00EB6A8A"/>
    <w:rsid w:val="00EB701D"/>
    <w:rsid w:val="00EB7632"/>
    <w:rsid w:val="00EB7AF7"/>
    <w:rsid w:val="00EC055A"/>
    <w:rsid w:val="00EC15EB"/>
    <w:rsid w:val="00EC1D69"/>
    <w:rsid w:val="00EC1DC5"/>
    <w:rsid w:val="00EC1EE2"/>
    <w:rsid w:val="00EC2ADA"/>
    <w:rsid w:val="00EC3241"/>
    <w:rsid w:val="00EC37E7"/>
    <w:rsid w:val="00EC429E"/>
    <w:rsid w:val="00EC42C6"/>
    <w:rsid w:val="00EC4A48"/>
    <w:rsid w:val="00EC4C7D"/>
    <w:rsid w:val="00EC5461"/>
    <w:rsid w:val="00EC61DF"/>
    <w:rsid w:val="00EC65E5"/>
    <w:rsid w:val="00EC6BE7"/>
    <w:rsid w:val="00EC6EF2"/>
    <w:rsid w:val="00EC7040"/>
    <w:rsid w:val="00EC72EE"/>
    <w:rsid w:val="00EC7421"/>
    <w:rsid w:val="00EC754F"/>
    <w:rsid w:val="00EC7656"/>
    <w:rsid w:val="00EC78C1"/>
    <w:rsid w:val="00ED0289"/>
    <w:rsid w:val="00ED06E6"/>
    <w:rsid w:val="00ED07D6"/>
    <w:rsid w:val="00ED0B7A"/>
    <w:rsid w:val="00ED0D06"/>
    <w:rsid w:val="00ED11F1"/>
    <w:rsid w:val="00ED16D3"/>
    <w:rsid w:val="00ED18A3"/>
    <w:rsid w:val="00ED2D8E"/>
    <w:rsid w:val="00ED30F9"/>
    <w:rsid w:val="00ED3271"/>
    <w:rsid w:val="00ED43DD"/>
    <w:rsid w:val="00ED4533"/>
    <w:rsid w:val="00ED4C3E"/>
    <w:rsid w:val="00ED5004"/>
    <w:rsid w:val="00ED5415"/>
    <w:rsid w:val="00ED5DFC"/>
    <w:rsid w:val="00ED5ECA"/>
    <w:rsid w:val="00ED5FAA"/>
    <w:rsid w:val="00ED5FB4"/>
    <w:rsid w:val="00ED6CE6"/>
    <w:rsid w:val="00ED6D3D"/>
    <w:rsid w:val="00ED6E62"/>
    <w:rsid w:val="00ED70C7"/>
    <w:rsid w:val="00ED71B9"/>
    <w:rsid w:val="00ED7481"/>
    <w:rsid w:val="00ED7578"/>
    <w:rsid w:val="00ED7890"/>
    <w:rsid w:val="00ED7D87"/>
    <w:rsid w:val="00ED7F73"/>
    <w:rsid w:val="00EE0177"/>
    <w:rsid w:val="00EE02D3"/>
    <w:rsid w:val="00EE057A"/>
    <w:rsid w:val="00EE0A00"/>
    <w:rsid w:val="00EE0ACF"/>
    <w:rsid w:val="00EE0DF8"/>
    <w:rsid w:val="00EE1F24"/>
    <w:rsid w:val="00EE212A"/>
    <w:rsid w:val="00EE23D7"/>
    <w:rsid w:val="00EE2520"/>
    <w:rsid w:val="00EE32CC"/>
    <w:rsid w:val="00EE365B"/>
    <w:rsid w:val="00EE3840"/>
    <w:rsid w:val="00EE3E88"/>
    <w:rsid w:val="00EE40A3"/>
    <w:rsid w:val="00EE460C"/>
    <w:rsid w:val="00EE4620"/>
    <w:rsid w:val="00EE49DC"/>
    <w:rsid w:val="00EE4E5F"/>
    <w:rsid w:val="00EE64EC"/>
    <w:rsid w:val="00EE67BA"/>
    <w:rsid w:val="00EE6A53"/>
    <w:rsid w:val="00EE6D23"/>
    <w:rsid w:val="00EE6E2F"/>
    <w:rsid w:val="00EE6F5F"/>
    <w:rsid w:val="00EE722E"/>
    <w:rsid w:val="00EE737B"/>
    <w:rsid w:val="00EE75F6"/>
    <w:rsid w:val="00EF0A38"/>
    <w:rsid w:val="00EF0DB1"/>
    <w:rsid w:val="00EF1048"/>
    <w:rsid w:val="00EF1584"/>
    <w:rsid w:val="00EF1D65"/>
    <w:rsid w:val="00EF238D"/>
    <w:rsid w:val="00EF2595"/>
    <w:rsid w:val="00EF2734"/>
    <w:rsid w:val="00EF322F"/>
    <w:rsid w:val="00EF3269"/>
    <w:rsid w:val="00EF3B16"/>
    <w:rsid w:val="00EF3B6D"/>
    <w:rsid w:val="00EF3C02"/>
    <w:rsid w:val="00EF4443"/>
    <w:rsid w:val="00EF4BD8"/>
    <w:rsid w:val="00EF534D"/>
    <w:rsid w:val="00EF5628"/>
    <w:rsid w:val="00EF5E0D"/>
    <w:rsid w:val="00EF5F72"/>
    <w:rsid w:val="00EF682D"/>
    <w:rsid w:val="00EF6E77"/>
    <w:rsid w:val="00EF7235"/>
    <w:rsid w:val="00EF77E8"/>
    <w:rsid w:val="00EF78CC"/>
    <w:rsid w:val="00EF7B21"/>
    <w:rsid w:val="00EF7B85"/>
    <w:rsid w:val="00F000EA"/>
    <w:rsid w:val="00F0014B"/>
    <w:rsid w:val="00F0052B"/>
    <w:rsid w:val="00F005CC"/>
    <w:rsid w:val="00F00A40"/>
    <w:rsid w:val="00F00BBD"/>
    <w:rsid w:val="00F00D99"/>
    <w:rsid w:val="00F01018"/>
    <w:rsid w:val="00F010FA"/>
    <w:rsid w:val="00F01104"/>
    <w:rsid w:val="00F0128E"/>
    <w:rsid w:val="00F024B8"/>
    <w:rsid w:val="00F026B2"/>
    <w:rsid w:val="00F02A43"/>
    <w:rsid w:val="00F02CB1"/>
    <w:rsid w:val="00F033C0"/>
    <w:rsid w:val="00F036A9"/>
    <w:rsid w:val="00F04181"/>
    <w:rsid w:val="00F053C2"/>
    <w:rsid w:val="00F05493"/>
    <w:rsid w:val="00F05752"/>
    <w:rsid w:val="00F05CBA"/>
    <w:rsid w:val="00F05DC6"/>
    <w:rsid w:val="00F06240"/>
    <w:rsid w:val="00F07214"/>
    <w:rsid w:val="00F07264"/>
    <w:rsid w:val="00F103CC"/>
    <w:rsid w:val="00F108C2"/>
    <w:rsid w:val="00F10952"/>
    <w:rsid w:val="00F110B5"/>
    <w:rsid w:val="00F1132F"/>
    <w:rsid w:val="00F115AB"/>
    <w:rsid w:val="00F117C4"/>
    <w:rsid w:val="00F11B44"/>
    <w:rsid w:val="00F11F64"/>
    <w:rsid w:val="00F1220A"/>
    <w:rsid w:val="00F12718"/>
    <w:rsid w:val="00F12B49"/>
    <w:rsid w:val="00F12CF3"/>
    <w:rsid w:val="00F13063"/>
    <w:rsid w:val="00F131D1"/>
    <w:rsid w:val="00F135F3"/>
    <w:rsid w:val="00F13733"/>
    <w:rsid w:val="00F137D2"/>
    <w:rsid w:val="00F1395B"/>
    <w:rsid w:val="00F13B35"/>
    <w:rsid w:val="00F13C78"/>
    <w:rsid w:val="00F13D36"/>
    <w:rsid w:val="00F14391"/>
    <w:rsid w:val="00F147F6"/>
    <w:rsid w:val="00F1490F"/>
    <w:rsid w:val="00F15198"/>
    <w:rsid w:val="00F15DE6"/>
    <w:rsid w:val="00F15E9B"/>
    <w:rsid w:val="00F16C97"/>
    <w:rsid w:val="00F172DD"/>
    <w:rsid w:val="00F179BC"/>
    <w:rsid w:val="00F20B6F"/>
    <w:rsid w:val="00F20E42"/>
    <w:rsid w:val="00F21126"/>
    <w:rsid w:val="00F21BBE"/>
    <w:rsid w:val="00F22109"/>
    <w:rsid w:val="00F22E90"/>
    <w:rsid w:val="00F22F02"/>
    <w:rsid w:val="00F22F51"/>
    <w:rsid w:val="00F2352B"/>
    <w:rsid w:val="00F25036"/>
    <w:rsid w:val="00F250CD"/>
    <w:rsid w:val="00F257BB"/>
    <w:rsid w:val="00F25B66"/>
    <w:rsid w:val="00F25BEC"/>
    <w:rsid w:val="00F25EB1"/>
    <w:rsid w:val="00F262ED"/>
    <w:rsid w:val="00F263BC"/>
    <w:rsid w:val="00F26E0B"/>
    <w:rsid w:val="00F270C7"/>
    <w:rsid w:val="00F279C4"/>
    <w:rsid w:val="00F279E8"/>
    <w:rsid w:val="00F27C21"/>
    <w:rsid w:val="00F27C39"/>
    <w:rsid w:val="00F30496"/>
    <w:rsid w:val="00F3073F"/>
    <w:rsid w:val="00F307DD"/>
    <w:rsid w:val="00F30A65"/>
    <w:rsid w:val="00F31A82"/>
    <w:rsid w:val="00F31FBB"/>
    <w:rsid w:val="00F3299E"/>
    <w:rsid w:val="00F32AE1"/>
    <w:rsid w:val="00F32C6B"/>
    <w:rsid w:val="00F32CC6"/>
    <w:rsid w:val="00F32F93"/>
    <w:rsid w:val="00F33057"/>
    <w:rsid w:val="00F33501"/>
    <w:rsid w:val="00F33580"/>
    <w:rsid w:val="00F33763"/>
    <w:rsid w:val="00F33867"/>
    <w:rsid w:val="00F344A0"/>
    <w:rsid w:val="00F34531"/>
    <w:rsid w:val="00F3455C"/>
    <w:rsid w:val="00F34E0E"/>
    <w:rsid w:val="00F3506E"/>
    <w:rsid w:val="00F350AA"/>
    <w:rsid w:val="00F3558F"/>
    <w:rsid w:val="00F35B5B"/>
    <w:rsid w:val="00F366D3"/>
    <w:rsid w:val="00F36C92"/>
    <w:rsid w:val="00F376E4"/>
    <w:rsid w:val="00F3781D"/>
    <w:rsid w:val="00F37C34"/>
    <w:rsid w:val="00F40290"/>
    <w:rsid w:val="00F4089D"/>
    <w:rsid w:val="00F41301"/>
    <w:rsid w:val="00F4185A"/>
    <w:rsid w:val="00F4193E"/>
    <w:rsid w:val="00F419FD"/>
    <w:rsid w:val="00F41B51"/>
    <w:rsid w:val="00F41C97"/>
    <w:rsid w:val="00F42394"/>
    <w:rsid w:val="00F42F0C"/>
    <w:rsid w:val="00F43940"/>
    <w:rsid w:val="00F445EC"/>
    <w:rsid w:val="00F4513B"/>
    <w:rsid w:val="00F456AD"/>
    <w:rsid w:val="00F45A8F"/>
    <w:rsid w:val="00F45D47"/>
    <w:rsid w:val="00F461F2"/>
    <w:rsid w:val="00F464B8"/>
    <w:rsid w:val="00F46A0B"/>
    <w:rsid w:val="00F46DF1"/>
    <w:rsid w:val="00F476D0"/>
    <w:rsid w:val="00F4785E"/>
    <w:rsid w:val="00F47EE4"/>
    <w:rsid w:val="00F50061"/>
    <w:rsid w:val="00F5039F"/>
    <w:rsid w:val="00F503C9"/>
    <w:rsid w:val="00F50566"/>
    <w:rsid w:val="00F50DFD"/>
    <w:rsid w:val="00F50E09"/>
    <w:rsid w:val="00F5166D"/>
    <w:rsid w:val="00F51950"/>
    <w:rsid w:val="00F51D4C"/>
    <w:rsid w:val="00F52910"/>
    <w:rsid w:val="00F52A2B"/>
    <w:rsid w:val="00F52CD2"/>
    <w:rsid w:val="00F52ED0"/>
    <w:rsid w:val="00F5309D"/>
    <w:rsid w:val="00F53288"/>
    <w:rsid w:val="00F537F3"/>
    <w:rsid w:val="00F53843"/>
    <w:rsid w:val="00F538B6"/>
    <w:rsid w:val="00F539E4"/>
    <w:rsid w:val="00F540F1"/>
    <w:rsid w:val="00F541F1"/>
    <w:rsid w:val="00F54200"/>
    <w:rsid w:val="00F547F9"/>
    <w:rsid w:val="00F54F4B"/>
    <w:rsid w:val="00F5501B"/>
    <w:rsid w:val="00F55128"/>
    <w:rsid w:val="00F559B0"/>
    <w:rsid w:val="00F55D36"/>
    <w:rsid w:val="00F55DD1"/>
    <w:rsid w:val="00F562C4"/>
    <w:rsid w:val="00F56A43"/>
    <w:rsid w:val="00F56BA0"/>
    <w:rsid w:val="00F56BA8"/>
    <w:rsid w:val="00F5784C"/>
    <w:rsid w:val="00F57F00"/>
    <w:rsid w:val="00F57F58"/>
    <w:rsid w:val="00F60020"/>
    <w:rsid w:val="00F60511"/>
    <w:rsid w:val="00F60A7E"/>
    <w:rsid w:val="00F61883"/>
    <w:rsid w:val="00F61D9F"/>
    <w:rsid w:val="00F61F92"/>
    <w:rsid w:val="00F6286D"/>
    <w:rsid w:val="00F63121"/>
    <w:rsid w:val="00F63842"/>
    <w:rsid w:val="00F63A1E"/>
    <w:rsid w:val="00F6408D"/>
    <w:rsid w:val="00F64206"/>
    <w:rsid w:val="00F64B90"/>
    <w:rsid w:val="00F64CF6"/>
    <w:rsid w:val="00F64FB1"/>
    <w:rsid w:val="00F65048"/>
    <w:rsid w:val="00F6553A"/>
    <w:rsid w:val="00F65A2B"/>
    <w:rsid w:val="00F65F5A"/>
    <w:rsid w:val="00F65FF9"/>
    <w:rsid w:val="00F66149"/>
    <w:rsid w:val="00F6654A"/>
    <w:rsid w:val="00F66828"/>
    <w:rsid w:val="00F668CA"/>
    <w:rsid w:val="00F66C6F"/>
    <w:rsid w:val="00F67158"/>
    <w:rsid w:val="00F678E4"/>
    <w:rsid w:val="00F67B46"/>
    <w:rsid w:val="00F67D90"/>
    <w:rsid w:val="00F67F64"/>
    <w:rsid w:val="00F70239"/>
    <w:rsid w:val="00F70275"/>
    <w:rsid w:val="00F709B0"/>
    <w:rsid w:val="00F70DD7"/>
    <w:rsid w:val="00F70EB2"/>
    <w:rsid w:val="00F716C6"/>
    <w:rsid w:val="00F716E1"/>
    <w:rsid w:val="00F719B9"/>
    <w:rsid w:val="00F71EA3"/>
    <w:rsid w:val="00F72B37"/>
    <w:rsid w:val="00F72C78"/>
    <w:rsid w:val="00F72CAA"/>
    <w:rsid w:val="00F73587"/>
    <w:rsid w:val="00F73780"/>
    <w:rsid w:val="00F73CD8"/>
    <w:rsid w:val="00F74921"/>
    <w:rsid w:val="00F74BC1"/>
    <w:rsid w:val="00F759B9"/>
    <w:rsid w:val="00F75E80"/>
    <w:rsid w:val="00F75F99"/>
    <w:rsid w:val="00F76352"/>
    <w:rsid w:val="00F76713"/>
    <w:rsid w:val="00F802F0"/>
    <w:rsid w:val="00F80533"/>
    <w:rsid w:val="00F80D83"/>
    <w:rsid w:val="00F8117E"/>
    <w:rsid w:val="00F811BB"/>
    <w:rsid w:val="00F813F2"/>
    <w:rsid w:val="00F81730"/>
    <w:rsid w:val="00F819E7"/>
    <w:rsid w:val="00F81D7B"/>
    <w:rsid w:val="00F8237F"/>
    <w:rsid w:val="00F82606"/>
    <w:rsid w:val="00F82BB2"/>
    <w:rsid w:val="00F82CDE"/>
    <w:rsid w:val="00F8305D"/>
    <w:rsid w:val="00F83477"/>
    <w:rsid w:val="00F83843"/>
    <w:rsid w:val="00F83CC4"/>
    <w:rsid w:val="00F84032"/>
    <w:rsid w:val="00F8467E"/>
    <w:rsid w:val="00F84BB7"/>
    <w:rsid w:val="00F85757"/>
    <w:rsid w:val="00F858E5"/>
    <w:rsid w:val="00F85B93"/>
    <w:rsid w:val="00F85F47"/>
    <w:rsid w:val="00F86E88"/>
    <w:rsid w:val="00F86E9C"/>
    <w:rsid w:val="00F87305"/>
    <w:rsid w:val="00F87533"/>
    <w:rsid w:val="00F909F8"/>
    <w:rsid w:val="00F90BA4"/>
    <w:rsid w:val="00F913AD"/>
    <w:rsid w:val="00F9181B"/>
    <w:rsid w:val="00F91FC1"/>
    <w:rsid w:val="00F92295"/>
    <w:rsid w:val="00F92840"/>
    <w:rsid w:val="00F93026"/>
    <w:rsid w:val="00F93229"/>
    <w:rsid w:val="00F93C52"/>
    <w:rsid w:val="00F94140"/>
    <w:rsid w:val="00F946FD"/>
    <w:rsid w:val="00F9474B"/>
    <w:rsid w:val="00F9555A"/>
    <w:rsid w:val="00F9559A"/>
    <w:rsid w:val="00F95F3F"/>
    <w:rsid w:val="00F9611F"/>
    <w:rsid w:val="00F96749"/>
    <w:rsid w:val="00F9696B"/>
    <w:rsid w:val="00F969ED"/>
    <w:rsid w:val="00F96BFC"/>
    <w:rsid w:val="00F96C11"/>
    <w:rsid w:val="00F96EB0"/>
    <w:rsid w:val="00F97205"/>
    <w:rsid w:val="00F9731E"/>
    <w:rsid w:val="00F9738C"/>
    <w:rsid w:val="00F97568"/>
    <w:rsid w:val="00F97A60"/>
    <w:rsid w:val="00F97F65"/>
    <w:rsid w:val="00FA072F"/>
    <w:rsid w:val="00FA07F8"/>
    <w:rsid w:val="00FA0867"/>
    <w:rsid w:val="00FA0A71"/>
    <w:rsid w:val="00FA1524"/>
    <w:rsid w:val="00FA1674"/>
    <w:rsid w:val="00FA1F40"/>
    <w:rsid w:val="00FA1FF7"/>
    <w:rsid w:val="00FA20D9"/>
    <w:rsid w:val="00FA27EF"/>
    <w:rsid w:val="00FA2BBA"/>
    <w:rsid w:val="00FA2C02"/>
    <w:rsid w:val="00FA3002"/>
    <w:rsid w:val="00FA3067"/>
    <w:rsid w:val="00FA3262"/>
    <w:rsid w:val="00FA3831"/>
    <w:rsid w:val="00FA4287"/>
    <w:rsid w:val="00FA483E"/>
    <w:rsid w:val="00FA4CC9"/>
    <w:rsid w:val="00FA5F73"/>
    <w:rsid w:val="00FA6140"/>
    <w:rsid w:val="00FA68DF"/>
    <w:rsid w:val="00FA75A1"/>
    <w:rsid w:val="00FA75F1"/>
    <w:rsid w:val="00FA76B2"/>
    <w:rsid w:val="00FA7764"/>
    <w:rsid w:val="00FA7B69"/>
    <w:rsid w:val="00FB0212"/>
    <w:rsid w:val="00FB07D0"/>
    <w:rsid w:val="00FB0DF1"/>
    <w:rsid w:val="00FB0EEB"/>
    <w:rsid w:val="00FB10A0"/>
    <w:rsid w:val="00FB11B7"/>
    <w:rsid w:val="00FB144D"/>
    <w:rsid w:val="00FB17A8"/>
    <w:rsid w:val="00FB1BDF"/>
    <w:rsid w:val="00FB1DC6"/>
    <w:rsid w:val="00FB2368"/>
    <w:rsid w:val="00FB24DB"/>
    <w:rsid w:val="00FB2742"/>
    <w:rsid w:val="00FB2A00"/>
    <w:rsid w:val="00FB3EC2"/>
    <w:rsid w:val="00FB3F2D"/>
    <w:rsid w:val="00FB3FCC"/>
    <w:rsid w:val="00FB4343"/>
    <w:rsid w:val="00FB43F1"/>
    <w:rsid w:val="00FB4563"/>
    <w:rsid w:val="00FB4AB3"/>
    <w:rsid w:val="00FB5B6E"/>
    <w:rsid w:val="00FB715C"/>
    <w:rsid w:val="00FB7254"/>
    <w:rsid w:val="00FB7521"/>
    <w:rsid w:val="00FB7FCF"/>
    <w:rsid w:val="00FC05B7"/>
    <w:rsid w:val="00FC05D4"/>
    <w:rsid w:val="00FC08FA"/>
    <w:rsid w:val="00FC0CC6"/>
    <w:rsid w:val="00FC1187"/>
    <w:rsid w:val="00FC290A"/>
    <w:rsid w:val="00FC336E"/>
    <w:rsid w:val="00FC368E"/>
    <w:rsid w:val="00FC375D"/>
    <w:rsid w:val="00FC38E4"/>
    <w:rsid w:val="00FC43F2"/>
    <w:rsid w:val="00FC5634"/>
    <w:rsid w:val="00FC5793"/>
    <w:rsid w:val="00FC5B04"/>
    <w:rsid w:val="00FC5E1B"/>
    <w:rsid w:val="00FC6524"/>
    <w:rsid w:val="00FC70E7"/>
    <w:rsid w:val="00FC72FF"/>
    <w:rsid w:val="00FC757D"/>
    <w:rsid w:val="00FC765C"/>
    <w:rsid w:val="00FC7AA3"/>
    <w:rsid w:val="00FC7CE2"/>
    <w:rsid w:val="00FD11EB"/>
    <w:rsid w:val="00FD1A6C"/>
    <w:rsid w:val="00FD20F9"/>
    <w:rsid w:val="00FD279A"/>
    <w:rsid w:val="00FD2ABD"/>
    <w:rsid w:val="00FD2B51"/>
    <w:rsid w:val="00FD3021"/>
    <w:rsid w:val="00FD426A"/>
    <w:rsid w:val="00FD4336"/>
    <w:rsid w:val="00FD4AFF"/>
    <w:rsid w:val="00FD4B41"/>
    <w:rsid w:val="00FD50E5"/>
    <w:rsid w:val="00FD5887"/>
    <w:rsid w:val="00FD5AFB"/>
    <w:rsid w:val="00FD646C"/>
    <w:rsid w:val="00FD6BD7"/>
    <w:rsid w:val="00FD73F0"/>
    <w:rsid w:val="00FD7593"/>
    <w:rsid w:val="00FD7BDA"/>
    <w:rsid w:val="00FD7C16"/>
    <w:rsid w:val="00FD7CA6"/>
    <w:rsid w:val="00FE0127"/>
    <w:rsid w:val="00FE05A5"/>
    <w:rsid w:val="00FE06F6"/>
    <w:rsid w:val="00FE077D"/>
    <w:rsid w:val="00FE124C"/>
    <w:rsid w:val="00FE17D6"/>
    <w:rsid w:val="00FE1904"/>
    <w:rsid w:val="00FE1F63"/>
    <w:rsid w:val="00FE2517"/>
    <w:rsid w:val="00FE26BF"/>
    <w:rsid w:val="00FE2C49"/>
    <w:rsid w:val="00FE356F"/>
    <w:rsid w:val="00FE3694"/>
    <w:rsid w:val="00FE3A9E"/>
    <w:rsid w:val="00FE43DC"/>
    <w:rsid w:val="00FE46AF"/>
    <w:rsid w:val="00FE4B42"/>
    <w:rsid w:val="00FE4B6A"/>
    <w:rsid w:val="00FE4FD8"/>
    <w:rsid w:val="00FE5C58"/>
    <w:rsid w:val="00FE5C98"/>
    <w:rsid w:val="00FE5F71"/>
    <w:rsid w:val="00FE64AF"/>
    <w:rsid w:val="00FE7010"/>
    <w:rsid w:val="00FE70CE"/>
    <w:rsid w:val="00FE71D4"/>
    <w:rsid w:val="00FE7DE9"/>
    <w:rsid w:val="00FF05C5"/>
    <w:rsid w:val="00FF0B8F"/>
    <w:rsid w:val="00FF10B2"/>
    <w:rsid w:val="00FF148B"/>
    <w:rsid w:val="00FF18E7"/>
    <w:rsid w:val="00FF2749"/>
    <w:rsid w:val="00FF3026"/>
    <w:rsid w:val="00FF39E6"/>
    <w:rsid w:val="00FF3B45"/>
    <w:rsid w:val="00FF4ACC"/>
    <w:rsid w:val="00FF4BFA"/>
    <w:rsid w:val="00FF5A11"/>
    <w:rsid w:val="00FF5E2A"/>
    <w:rsid w:val="00FF6031"/>
    <w:rsid w:val="00FF6187"/>
    <w:rsid w:val="00FF6A6E"/>
    <w:rsid w:val="00FF6F87"/>
    <w:rsid w:val="00FF703C"/>
    <w:rsid w:val="00FF773C"/>
    <w:rsid w:val="00FF77D9"/>
    <w:rsid w:val="00FF785A"/>
    <w:rsid w:val="00FF79AC"/>
    <w:rsid w:val="00FF7ABC"/>
    <w:rsid w:val="00FF7EF7"/>
    <w:rsid w:val="0128A701"/>
    <w:rsid w:val="0160D5F9"/>
    <w:rsid w:val="01CAA0E3"/>
    <w:rsid w:val="01D78248"/>
    <w:rsid w:val="0246CAA7"/>
    <w:rsid w:val="02F249AA"/>
    <w:rsid w:val="03352DFF"/>
    <w:rsid w:val="0418BD38"/>
    <w:rsid w:val="044893BE"/>
    <w:rsid w:val="04514A92"/>
    <w:rsid w:val="048F8BC0"/>
    <w:rsid w:val="052DD6FE"/>
    <w:rsid w:val="05300970"/>
    <w:rsid w:val="05A29559"/>
    <w:rsid w:val="08D49E92"/>
    <w:rsid w:val="09DEC30C"/>
    <w:rsid w:val="0AA857A7"/>
    <w:rsid w:val="0B1DD5E2"/>
    <w:rsid w:val="0BBD38AE"/>
    <w:rsid w:val="0BD4A216"/>
    <w:rsid w:val="0D61D059"/>
    <w:rsid w:val="0DAA3595"/>
    <w:rsid w:val="0E69DC39"/>
    <w:rsid w:val="0F43D001"/>
    <w:rsid w:val="0FC511AE"/>
    <w:rsid w:val="0FEE1364"/>
    <w:rsid w:val="10225CC3"/>
    <w:rsid w:val="108CD381"/>
    <w:rsid w:val="108E24BD"/>
    <w:rsid w:val="11085FBE"/>
    <w:rsid w:val="1191D14B"/>
    <w:rsid w:val="11DD0012"/>
    <w:rsid w:val="11E60F07"/>
    <w:rsid w:val="122A1C52"/>
    <w:rsid w:val="132DA1AC"/>
    <w:rsid w:val="1412EE25"/>
    <w:rsid w:val="1433B33F"/>
    <w:rsid w:val="14A7EC90"/>
    <w:rsid w:val="14C200D8"/>
    <w:rsid w:val="161337BD"/>
    <w:rsid w:val="1899C483"/>
    <w:rsid w:val="191B9B8F"/>
    <w:rsid w:val="1B967894"/>
    <w:rsid w:val="1C32CC74"/>
    <w:rsid w:val="1DDF9BE4"/>
    <w:rsid w:val="1E7A0795"/>
    <w:rsid w:val="1F84D7DC"/>
    <w:rsid w:val="204BA834"/>
    <w:rsid w:val="210E11FF"/>
    <w:rsid w:val="21336001"/>
    <w:rsid w:val="21456B0D"/>
    <w:rsid w:val="214B810A"/>
    <w:rsid w:val="21F70F08"/>
    <w:rsid w:val="229A499F"/>
    <w:rsid w:val="236F3E3B"/>
    <w:rsid w:val="23BBF7B4"/>
    <w:rsid w:val="24253722"/>
    <w:rsid w:val="249482EE"/>
    <w:rsid w:val="2494EB93"/>
    <w:rsid w:val="256F5624"/>
    <w:rsid w:val="25B2288E"/>
    <w:rsid w:val="26B7CAA0"/>
    <w:rsid w:val="27377C7F"/>
    <w:rsid w:val="2756FA6D"/>
    <w:rsid w:val="27AC4A3E"/>
    <w:rsid w:val="27F032C8"/>
    <w:rsid w:val="27FFF908"/>
    <w:rsid w:val="28890FE3"/>
    <w:rsid w:val="29AB1974"/>
    <w:rsid w:val="2A85B40A"/>
    <w:rsid w:val="2A876FBD"/>
    <w:rsid w:val="2ABF1C4E"/>
    <w:rsid w:val="2AC02E75"/>
    <w:rsid w:val="2BCC2743"/>
    <w:rsid w:val="2ECA57C6"/>
    <w:rsid w:val="2F507225"/>
    <w:rsid w:val="2FAB5D5E"/>
    <w:rsid w:val="2FC184D6"/>
    <w:rsid w:val="3001CF7D"/>
    <w:rsid w:val="305670DB"/>
    <w:rsid w:val="305FB6AC"/>
    <w:rsid w:val="30B30DE3"/>
    <w:rsid w:val="30FCE314"/>
    <w:rsid w:val="32F74C8F"/>
    <w:rsid w:val="34349148"/>
    <w:rsid w:val="3434DC32"/>
    <w:rsid w:val="34E5F73A"/>
    <w:rsid w:val="3550C1B0"/>
    <w:rsid w:val="357CF638"/>
    <w:rsid w:val="358BD999"/>
    <w:rsid w:val="3597F2C2"/>
    <w:rsid w:val="369462B8"/>
    <w:rsid w:val="375894B8"/>
    <w:rsid w:val="378531CE"/>
    <w:rsid w:val="37CCD639"/>
    <w:rsid w:val="381D3355"/>
    <w:rsid w:val="3824BB39"/>
    <w:rsid w:val="38F6BA22"/>
    <w:rsid w:val="394DFA42"/>
    <w:rsid w:val="39958494"/>
    <w:rsid w:val="3A7DCFEE"/>
    <w:rsid w:val="3AB1BDDC"/>
    <w:rsid w:val="3B264C2E"/>
    <w:rsid w:val="3C43922B"/>
    <w:rsid w:val="3C4405FB"/>
    <w:rsid w:val="3EB9FE9C"/>
    <w:rsid w:val="3EBEACEE"/>
    <w:rsid w:val="3EF94067"/>
    <w:rsid w:val="3F023596"/>
    <w:rsid w:val="3FE0F06B"/>
    <w:rsid w:val="4027164A"/>
    <w:rsid w:val="407D3DCF"/>
    <w:rsid w:val="40D3ED4F"/>
    <w:rsid w:val="40E6C23E"/>
    <w:rsid w:val="41222319"/>
    <w:rsid w:val="41F309D5"/>
    <w:rsid w:val="43A027BF"/>
    <w:rsid w:val="43BDE6D0"/>
    <w:rsid w:val="4464CEA2"/>
    <w:rsid w:val="44F5CB40"/>
    <w:rsid w:val="45752AA1"/>
    <w:rsid w:val="45E67801"/>
    <w:rsid w:val="4629412C"/>
    <w:rsid w:val="469FC046"/>
    <w:rsid w:val="4789E7D4"/>
    <w:rsid w:val="47B123F6"/>
    <w:rsid w:val="47E8E0E7"/>
    <w:rsid w:val="485CE2F8"/>
    <w:rsid w:val="48A4BC25"/>
    <w:rsid w:val="4A1BCBFC"/>
    <w:rsid w:val="4A7C2D1C"/>
    <w:rsid w:val="4AB8D1DE"/>
    <w:rsid w:val="4AC0348A"/>
    <w:rsid w:val="4AFE6045"/>
    <w:rsid w:val="4B5D4057"/>
    <w:rsid w:val="4B5E2852"/>
    <w:rsid w:val="4BF69FD1"/>
    <w:rsid w:val="4CDF2795"/>
    <w:rsid w:val="4D31FF5C"/>
    <w:rsid w:val="4F01E1A2"/>
    <w:rsid w:val="4F5E168F"/>
    <w:rsid w:val="4F730BF8"/>
    <w:rsid w:val="4FC2C1A0"/>
    <w:rsid w:val="502C9FA1"/>
    <w:rsid w:val="50D3935F"/>
    <w:rsid w:val="521C6DCD"/>
    <w:rsid w:val="526115DA"/>
    <w:rsid w:val="528A9643"/>
    <w:rsid w:val="536DAC62"/>
    <w:rsid w:val="53D0F394"/>
    <w:rsid w:val="54123932"/>
    <w:rsid w:val="542D253A"/>
    <w:rsid w:val="54758282"/>
    <w:rsid w:val="54BA7971"/>
    <w:rsid w:val="55D04016"/>
    <w:rsid w:val="5611B78A"/>
    <w:rsid w:val="561CC981"/>
    <w:rsid w:val="56B26FE5"/>
    <w:rsid w:val="56E8930D"/>
    <w:rsid w:val="56FE15F5"/>
    <w:rsid w:val="58A246FD"/>
    <w:rsid w:val="59DC8F07"/>
    <w:rsid w:val="5A0A38A8"/>
    <w:rsid w:val="5A0ED723"/>
    <w:rsid w:val="5AE36313"/>
    <w:rsid w:val="5B610543"/>
    <w:rsid w:val="5BDAA784"/>
    <w:rsid w:val="5C0551AA"/>
    <w:rsid w:val="5D081DCA"/>
    <w:rsid w:val="5D0D9E62"/>
    <w:rsid w:val="5D8FF34D"/>
    <w:rsid w:val="5E8B2B0B"/>
    <w:rsid w:val="5F0F2532"/>
    <w:rsid w:val="5FAC66BB"/>
    <w:rsid w:val="5FAF48D3"/>
    <w:rsid w:val="60A359AD"/>
    <w:rsid w:val="60D398C9"/>
    <w:rsid w:val="60F67DB6"/>
    <w:rsid w:val="613760EC"/>
    <w:rsid w:val="6148371C"/>
    <w:rsid w:val="618D2C8A"/>
    <w:rsid w:val="61EBD295"/>
    <w:rsid w:val="6240A527"/>
    <w:rsid w:val="6378DC2C"/>
    <w:rsid w:val="640BFAC9"/>
    <w:rsid w:val="641E5890"/>
    <w:rsid w:val="644278F0"/>
    <w:rsid w:val="649053FF"/>
    <w:rsid w:val="65721E2E"/>
    <w:rsid w:val="65B4E202"/>
    <w:rsid w:val="66A056A1"/>
    <w:rsid w:val="66A08E5B"/>
    <w:rsid w:val="66CD94A5"/>
    <w:rsid w:val="66F1ED65"/>
    <w:rsid w:val="66FDE35E"/>
    <w:rsid w:val="674902A1"/>
    <w:rsid w:val="6755F952"/>
    <w:rsid w:val="685DD689"/>
    <w:rsid w:val="69773685"/>
    <w:rsid w:val="6985AB29"/>
    <w:rsid w:val="69AFE7C0"/>
    <w:rsid w:val="6AB3B978"/>
    <w:rsid w:val="6AFDB482"/>
    <w:rsid w:val="6BECE45B"/>
    <w:rsid w:val="6C025649"/>
    <w:rsid w:val="6CAC53BE"/>
    <w:rsid w:val="6D3E4E11"/>
    <w:rsid w:val="6D48C7FF"/>
    <w:rsid w:val="6D4BDD29"/>
    <w:rsid w:val="6D818648"/>
    <w:rsid w:val="6F30EE6A"/>
    <w:rsid w:val="6FA0B869"/>
    <w:rsid w:val="6FD5C5D6"/>
    <w:rsid w:val="70118B7C"/>
    <w:rsid w:val="7055D015"/>
    <w:rsid w:val="708CF1E3"/>
    <w:rsid w:val="71C75DF5"/>
    <w:rsid w:val="71DB6898"/>
    <w:rsid w:val="72F312E8"/>
    <w:rsid w:val="735117C2"/>
    <w:rsid w:val="736560BD"/>
    <w:rsid w:val="736A369C"/>
    <w:rsid w:val="73B5F4A9"/>
    <w:rsid w:val="74417361"/>
    <w:rsid w:val="750606FD"/>
    <w:rsid w:val="761F148F"/>
    <w:rsid w:val="7626A754"/>
    <w:rsid w:val="77AF1BC0"/>
    <w:rsid w:val="789810ED"/>
    <w:rsid w:val="79223ACC"/>
    <w:rsid w:val="7A18A909"/>
    <w:rsid w:val="7A6DC034"/>
    <w:rsid w:val="7B01BDE3"/>
    <w:rsid w:val="7B28D40E"/>
    <w:rsid w:val="7B460AF3"/>
    <w:rsid w:val="7CBD424D"/>
    <w:rsid w:val="7E35791A"/>
    <w:rsid w:val="7E69D177"/>
    <w:rsid w:val="7F2C3097"/>
    <w:rsid w:val="7F65F42A"/>
    <w:rsid w:val="7F667779"/>
    <w:rsid w:val="7FC74F0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C9C339"/>
  <w15:docId w15:val="{3C4D8AF7-2E09-4215-B26C-D92835842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uiPriority="9"/>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4" w:unhideWhenUsed="1"/>
    <w:lsdException w:name="toc 2" w:semiHidden="1" w:uiPriority="94" w:unhideWhenUsed="1"/>
    <w:lsdException w:name="toc 3" w:semiHidden="1" w:uiPriority="94"/>
    <w:lsdException w:name="toc 4" w:semiHidden="1" w:uiPriority="39"/>
    <w:lsdException w:name="toc 5" w:semiHidden="1" w:uiPriority="96"/>
    <w:lsdException w:name="toc 6" w:semiHidden="1" w:uiPriority="96"/>
    <w:lsdException w:name="toc 7" w:semiHidden="1" w:uiPriority="96"/>
    <w:lsdException w:name="toc 8" w:semiHidden="1" w:uiPriority="96"/>
    <w:lsdException w:name="toc 9" w:semiHidden="1" w:uiPriority="94" w:unhideWhenUsed="1"/>
    <w:lsdException w:name="Normal Indent" w:semiHidden="1" w:unhideWhenUsed="1"/>
    <w:lsdException w:name="footnote text" w:semiHidden="1" w:unhideWhenUsed="1"/>
    <w:lsdException w:name="annotation text" w:semiHidden="1" w:unhideWhenUsed="1"/>
    <w:lsdException w:name="header" w:semiHidden="1" w:uiPriority="84" w:unhideWhenUsed="1"/>
    <w:lsdException w:name="footer" w:semiHidden="1" w:uiPriority="85"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29"/>
    <w:lsdException w:name="List Bullet" w:semiHidden="1" w:uiPriority="19" w:unhideWhenUsed="1" w:qFormat="1"/>
    <w:lsdException w:name="List Number" w:uiPriority="19" w:qFormat="1"/>
    <w:lsdException w:name="List 2" w:semiHidden="1" w:uiPriority="29"/>
    <w:lsdException w:name="List 3" w:semiHidden="1" w:uiPriority="29" w:unhideWhenUsed="1"/>
    <w:lsdException w:name="List 4" w:semiHidden="1" w:uiPriority="29" w:unhideWhenUsed="1"/>
    <w:lsdException w:name="List 5" w:semiHidden="1" w:uiPriority="29" w:unhideWhenUsed="1"/>
    <w:lsdException w:name="List Bullet 2" w:semiHidden="1" w:uiPriority="19" w:unhideWhenUsed="1"/>
    <w:lsdException w:name="List Bullet 3" w:semiHidden="1" w:uiPriority="19" w:unhideWhenUsed="1"/>
    <w:lsdException w:name="List Bullet 4" w:semiHidden="1" w:uiPriority="19" w:unhideWhenUsed="1"/>
    <w:lsdException w:name="List Bullet 5" w:semiHidden="1" w:uiPriority="19" w:unhideWhenUsed="1"/>
    <w:lsdException w:name="List Number 2" w:uiPriority="19"/>
    <w:lsdException w:name="List Number 3" w:semiHidden="1" w:uiPriority="19" w:unhideWhenUsed="1"/>
    <w:lsdException w:name="List Number 4" w:semiHidden="1" w:uiPriority="19" w:unhideWhenUsed="1"/>
    <w:lsdException w:name="List Number 5" w:semiHidden="1" w:uiPriority="19" w:unhideWhenUsed="1"/>
    <w:lsdException w:name="Title" w:uiPriority="89"/>
    <w:lsdException w:name="Closing" w:semiHidden="1" w:unhideWhenUsed="1"/>
    <w:lsdException w:name="Signature" w:semiHidden="1" w:unhideWhenUsed="1"/>
    <w:lsdException w:name="Default Paragraph Font" w:semiHidden="1" w:uiPriority="1" w:unhideWhenUsed="1"/>
    <w:lsdException w:name="Body Text" w:semiHidden="1" w:uiPriority="4" w:unhideWhenUsed="1"/>
    <w:lsdException w:name="Body Text Indent" w:semiHidden="1" w:unhideWhenUsed="1"/>
    <w:lsdException w:name="List Continue" w:uiPriority="24" w:qFormat="1"/>
    <w:lsdException w:name="List Continue 2" w:uiPriority="24"/>
    <w:lsdException w:name="List Continue 3" w:semiHidden="1" w:uiPriority="24" w:unhideWhenUsed="1"/>
    <w:lsdException w:name="List Continue 4" w:semiHidden="1" w:uiPriority="24" w:unhideWhenUsed="1"/>
    <w:lsdException w:name="List Continue 5" w:semiHidden="1" w:uiPriority="24" w:unhideWhenUsed="1"/>
    <w:lsdException w:name="Message Header" w:semiHidden="1" w:unhideWhenUsed="1"/>
    <w:lsdException w:name="Subtitle" w:uiPriority="9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8"/>
    <w:lsdException w:name="Emphasis"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98"/>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90"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CA5"/>
    <w:pPr>
      <w:jc w:val="both"/>
    </w:pPr>
  </w:style>
  <w:style w:type="paragraph" w:styleId="Heading1">
    <w:name w:val="heading 1"/>
    <w:next w:val="Normal"/>
    <w:link w:val="Heading1Char"/>
    <w:uiPriority w:val="9"/>
    <w:qFormat/>
    <w:rsid w:val="00882E41"/>
    <w:pPr>
      <w:keepNext/>
      <w:keepLines/>
      <w:spacing w:before="200"/>
      <w:outlineLvl w:val="0"/>
    </w:pPr>
    <w:rPr>
      <w:rFonts w:asciiTheme="majorHAnsi" w:eastAsiaTheme="majorEastAsia" w:hAnsiTheme="majorHAnsi" w:cstheme="majorBidi"/>
      <w:b/>
      <w:bCs/>
      <w:spacing w:val="-2"/>
      <w:sz w:val="36"/>
      <w:szCs w:val="28"/>
    </w:rPr>
  </w:style>
  <w:style w:type="paragraph" w:styleId="Heading2">
    <w:name w:val="heading 2"/>
    <w:basedOn w:val="Heading1"/>
    <w:next w:val="Normal"/>
    <w:link w:val="Heading2Char"/>
    <w:uiPriority w:val="9"/>
    <w:semiHidden/>
    <w:qFormat/>
    <w:rsid w:val="00524A76"/>
    <w:pPr>
      <w:numPr>
        <w:ilvl w:val="1"/>
      </w:numPr>
      <w:tabs>
        <w:tab w:val="right" w:pos="9582"/>
      </w:tabs>
      <w:spacing w:before="120"/>
      <w:outlineLvl w:val="1"/>
    </w:pPr>
    <w:rPr>
      <w:bCs w:val="0"/>
      <w:szCs w:val="26"/>
    </w:rPr>
  </w:style>
  <w:style w:type="paragraph" w:styleId="Heading3">
    <w:name w:val="heading 3"/>
    <w:basedOn w:val="Heading2"/>
    <w:next w:val="Normal"/>
    <w:link w:val="Heading3Char"/>
    <w:uiPriority w:val="9"/>
    <w:semiHidden/>
    <w:qFormat/>
    <w:rsid w:val="0037430B"/>
    <w:pPr>
      <w:numPr>
        <w:ilvl w:val="2"/>
      </w:numPr>
      <w:outlineLvl w:val="2"/>
    </w:pPr>
    <w:rPr>
      <w:bCs/>
      <w:sz w:val="22"/>
    </w:rPr>
  </w:style>
  <w:style w:type="paragraph" w:styleId="Heading4">
    <w:name w:val="heading 4"/>
    <w:basedOn w:val="Heading3"/>
    <w:next w:val="Normal"/>
    <w:link w:val="Heading4Char"/>
    <w:uiPriority w:val="9"/>
    <w:semiHidden/>
    <w:rsid w:val="00900950"/>
    <w:pPr>
      <w:numPr>
        <w:ilvl w:val="3"/>
      </w:numPr>
      <w:outlineLvl w:val="3"/>
    </w:pPr>
    <w:rPr>
      <w:b w:val="0"/>
      <w:bCs w:val="0"/>
      <w:i/>
      <w:iCs/>
      <w:spacing w:val="0"/>
    </w:rPr>
  </w:style>
  <w:style w:type="paragraph" w:styleId="Heading5">
    <w:name w:val="heading 5"/>
    <w:basedOn w:val="Heading4"/>
    <w:next w:val="Normal"/>
    <w:link w:val="Heading5Char"/>
    <w:uiPriority w:val="9"/>
    <w:semiHidden/>
    <w:unhideWhenUsed/>
    <w:rsid w:val="00DE3014"/>
    <w:pPr>
      <w:numPr>
        <w:ilvl w:val="4"/>
      </w:numPr>
      <w:outlineLvl w:val="4"/>
    </w:pPr>
    <w:rPr>
      <w:b/>
      <w:i w:val="0"/>
    </w:rPr>
  </w:style>
  <w:style w:type="paragraph" w:styleId="Heading6">
    <w:name w:val="heading 6"/>
    <w:basedOn w:val="Normal"/>
    <w:next w:val="Normal"/>
    <w:link w:val="Heading6Char"/>
    <w:uiPriority w:val="9"/>
    <w:semiHidden/>
    <w:unhideWhenUsed/>
    <w:rsid w:val="00E36DAC"/>
    <w:pPr>
      <w:keepNext/>
      <w:numPr>
        <w:ilvl w:val="5"/>
        <w:numId w:val="4"/>
      </w:numPr>
      <w:spacing w:before="200"/>
      <w:outlineLvl w:val="5"/>
    </w:pPr>
    <w:rPr>
      <w:rFonts w:asciiTheme="majorHAnsi" w:eastAsiaTheme="majorEastAsia" w:hAnsiTheme="majorHAnsi" w:cstheme="majorBidi"/>
      <w:i/>
      <w:iCs/>
      <w:color w:val="770926" w:themeColor="accent1" w:themeShade="7F"/>
    </w:rPr>
  </w:style>
  <w:style w:type="paragraph" w:styleId="Heading7">
    <w:name w:val="heading 7"/>
    <w:basedOn w:val="Normal"/>
    <w:next w:val="Normal"/>
    <w:link w:val="Heading7Char"/>
    <w:uiPriority w:val="9"/>
    <w:semiHidden/>
    <w:unhideWhenUsed/>
    <w:rsid w:val="00E36DAC"/>
    <w:pPr>
      <w:keepNext/>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E36DAC"/>
    <w:pPr>
      <w:keepNext/>
      <w:numPr>
        <w:ilvl w:val="7"/>
        <w:numId w:val="4"/>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rsid w:val="00E36DAC"/>
    <w:pPr>
      <w:keepNext/>
      <w:numPr>
        <w:ilvl w:val="8"/>
        <w:numId w:val="4"/>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2E41"/>
    <w:rPr>
      <w:rFonts w:asciiTheme="majorHAnsi" w:eastAsiaTheme="majorEastAsia" w:hAnsiTheme="majorHAnsi" w:cstheme="majorBidi"/>
      <w:b/>
      <w:bCs/>
      <w:spacing w:val="-2"/>
      <w:sz w:val="36"/>
      <w:szCs w:val="28"/>
    </w:rPr>
  </w:style>
  <w:style w:type="table" w:customStyle="1" w:styleId="DTFBriefingFolderReferencesTable">
    <w:name w:val="DTF Briefing Folder References Table"/>
    <w:basedOn w:val="DTFTable"/>
    <w:uiPriority w:val="99"/>
    <w:rsid w:val="009437BD"/>
    <w:rPr>
      <w:sz w:val="18"/>
      <w:szCs w:val="20"/>
      <w:lang w:val="en-GB" w:eastAsia="en-AU"/>
    </w:rPr>
    <w:tblPr>
      <w:tblBorders>
        <w:top w:val="single" w:sz="6" w:space="0" w:color="auto"/>
        <w:left w:val="single" w:sz="6" w:space="0" w:color="auto"/>
        <w:bottom w:val="single" w:sz="6" w:space="0" w:color="auto"/>
        <w:right w:val="single" w:sz="6" w:space="0" w:color="auto"/>
      </w:tblBorders>
    </w:tblPr>
    <w:tcPr>
      <w:shd w:val="clear" w:color="auto" w:fill="auto"/>
    </w:tcPr>
    <w:tblStylePr w:type="firstRow">
      <w:pPr>
        <w:wordWrap/>
        <w:spacing w:beforeLines="0" w:afterLines="0" w:line="240" w:lineRule="auto"/>
      </w:pPr>
      <w:rPr>
        <w:i w:val="0"/>
      </w:rPr>
      <w:tblPr/>
      <w:trPr>
        <w:cantSplit w:val="0"/>
      </w:trPr>
      <w:tcPr>
        <w:shd w:val="clear" w:color="auto" w:fill="FFFFFF" w:themeFill="background1"/>
        <w:vAlign w:val="bottom"/>
      </w:tcPr>
    </w:tblStylePr>
    <w:tblStylePr w:type="lastRow">
      <w:rPr>
        <w:b w:val="0"/>
      </w:rPr>
      <w:tblPr/>
      <w:tcPr>
        <w:tcBorders>
          <w:top w:val="nil"/>
          <w:left w:val="single" w:sz="6" w:space="0" w:color="auto"/>
          <w:bottom w:val="single" w:sz="6" w:space="0" w:color="auto"/>
          <w:right w:val="single" w:sz="6" w:space="0" w:color="auto"/>
          <w:insideH w:val="nil"/>
          <w:insideV w:val="nil"/>
          <w:tl2br w:val="nil"/>
          <w:tr2bl w:val="nil"/>
        </w:tcBorders>
        <w:shd w:val="clear" w:color="auto" w:fill="auto"/>
      </w:tcPr>
    </w:tblStylePr>
    <w:tblStylePr w:type="firstCol">
      <w:pPr>
        <w:wordWrap/>
        <w:spacing w:line="240" w:lineRule="auto"/>
        <w:ind w:leftChars="0" w:left="0" w:rightChars="0" w:right="0" w:firstLineChars="0" w:firstLine="0"/>
        <w:jc w:val="left"/>
      </w:pPr>
    </w:tblStylePr>
    <w:tblStylePr w:type="lastCol">
      <w:rPr>
        <w:b/>
      </w:rPr>
      <w:tblPr/>
      <w:tcPr>
        <w:shd w:val="clear" w:color="auto" w:fill="F2F2F2" w:themeFill="background1" w:themeFillShade="F2"/>
      </w:tcPr>
    </w:tblStylePr>
    <w:tblStylePr w:type="band1Vert">
      <w:tblPr/>
      <w:tcPr>
        <w:shd w:val="clear" w:color="auto" w:fill="53565A" w:themeFill="background2"/>
      </w:tcPr>
    </w:tblStylePr>
    <w:tblStylePr w:type="band1Horz">
      <w:tblPr/>
      <w:tcPr>
        <w:shd w:val="clear" w:color="auto" w:fill="53565A" w:themeFill="background2"/>
      </w:tcPr>
    </w:tblStylePr>
    <w:tblStylePr w:type="band2Horz">
      <w:tblPr/>
      <w:tcPr>
        <w:shd w:val="clear" w:color="auto" w:fill="FFFFFF" w:themeFill="background1"/>
      </w:tcPr>
    </w:tblStylePr>
  </w:style>
  <w:style w:type="character" w:customStyle="1" w:styleId="Heading3Char">
    <w:name w:val="Heading 3 Char"/>
    <w:basedOn w:val="DefaultParagraphFont"/>
    <w:link w:val="Heading3"/>
    <w:uiPriority w:val="9"/>
    <w:semiHidden/>
    <w:rsid w:val="00524A76"/>
    <w:rPr>
      <w:rFonts w:asciiTheme="majorHAnsi" w:eastAsiaTheme="majorEastAsia" w:hAnsiTheme="majorHAnsi" w:cstheme="majorBidi"/>
      <w:b/>
      <w:bCs/>
      <w:spacing w:val="-2"/>
      <w:szCs w:val="26"/>
    </w:rPr>
  </w:style>
  <w:style w:type="character" w:customStyle="1" w:styleId="Heading2Char">
    <w:name w:val="Heading 2 Char"/>
    <w:basedOn w:val="DefaultParagraphFont"/>
    <w:link w:val="Heading2"/>
    <w:uiPriority w:val="9"/>
    <w:semiHidden/>
    <w:rsid w:val="00524A76"/>
    <w:rPr>
      <w:rFonts w:asciiTheme="majorHAnsi" w:eastAsiaTheme="majorEastAsia" w:hAnsiTheme="majorHAnsi" w:cstheme="majorBidi"/>
      <w:b/>
      <w:spacing w:val="-2"/>
      <w:sz w:val="36"/>
      <w:szCs w:val="26"/>
    </w:rPr>
  </w:style>
  <w:style w:type="character" w:customStyle="1" w:styleId="Heading4Char">
    <w:name w:val="Heading 4 Char"/>
    <w:basedOn w:val="DefaultParagraphFont"/>
    <w:link w:val="Heading4"/>
    <w:uiPriority w:val="9"/>
    <w:semiHidden/>
    <w:rsid w:val="00524A76"/>
    <w:rPr>
      <w:rFonts w:asciiTheme="majorHAnsi" w:eastAsiaTheme="majorEastAsia" w:hAnsiTheme="majorHAnsi" w:cstheme="majorBidi"/>
      <w:i/>
      <w:iCs/>
      <w:szCs w:val="26"/>
    </w:rPr>
  </w:style>
  <w:style w:type="paragraph" w:customStyle="1" w:styleId="Source">
    <w:name w:val="Source"/>
    <w:basedOn w:val="Note"/>
    <w:next w:val="Note"/>
    <w:uiPriority w:val="51"/>
    <w:semiHidden/>
    <w:qFormat/>
    <w:rsid w:val="00901A5C"/>
    <w:pPr>
      <w:spacing w:after="60"/>
    </w:pPr>
  </w:style>
  <w:style w:type="paragraph" w:customStyle="1" w:styleId="Note">
    <w:name w:val="Note"/>
    <w:basedOn w:val="Normal"/>
    <w:link w:val="NoteChar"/>
    <w:uiPriority w:val="52"/>
    <w:semiHidden/>
    <w:qFormat/>
    <w:rsid w:val="0074708F"/>
    <w:pPr>
      <w:spacing w:before="20"/>
      <w:ind w:left="284" w:hanging="284"/>
      <w:contextualSpacing/>
    </w:pPr>
    <w:rPr>
      <w:rFonts w:asciiTheme="majorHAnsi" w:hAnsiTheme="majorHAnsi"/>
      <w:i/>
      <w:spacing w:val="-2"/>
      <w:sz w:val="14"/>
    </w:rPr>
  </w:style>
  <w:style w:type="numbering" w:customStyle="1" w:styleId="A">
    <w:name w:val="(A)"/>
    <w:uiPriority w:val="99"/>
    <w:rsid w:val="00ED06E6"/>
    <w:pPr>
      <w:numPr>
        <w:numId w:val="1"/>
      </w:numPr>
    </w:pPr>
  </w:style>
  <w:style w:type="paragraph" w:customStyle="1" w:styleId="HighlightBoxText">
    <w:name w:val="Highlight Box Text"/>
    <w:basedOn w:val="Normal"/>
    <w:uiPriority w:val="60"/>
    <w:semiHidden/>
    <w:qFormat/>
    <w:rsid w:val="00D451B9"/>
    <w:pPr>
      <w:pBdr>
        <w:top w:val="single" w:sz="6" w:space="1" w:color="auto"/>
        <w:left w:val="single" w:sz="6" w:space="4" w:color="auto"/>
        <w:bottom w:val="single" w:sz="6" w:space="1" w:color="auto"/>
        <w:right w:val="single" w:sz="6" w:space="4" w:color="auto"/>
      </w:pBdr>
      <w:shd w:val="clear" w:color="auto" w:fill="F2F2F2" w:themeFill="background1" w:themeFillShade="F2"/>
    </w:pPr>
  </w:style>
  <w:style w:type="table" w:styleId="TableGrid">
    <w:name w:val="Table Grid"/>
    <w:basedOn w:val="TableNormal"/>
    <w:uiPriority w:val="59"/>
    <w:rsid w:val="00AF50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57C4E"/>
    <w:rPr>
      <w:color w:val="B40E39" w:themeColor="accent1" w:themeShade="BF"/>
    </w:rPr>
    <w:tblPr>
      <w:tblStyleRowBandSize w:val="1"/>
      <w:tblStyleColBandSize w:val="1"/>
      <w:tblBorders>
        <w:top w:val="single" w:sz="8" w:space="0" w:color="ED174F" w:themeColor="accent1"/>
        <w:bottom w:val="single" w:sz="8" w:space="0" w:color="ED174F" w:themeColor="accent1"/>
      </w:tblBorders>
    </w:tblPr>
    <w:tblStylePr w:type="firstRow">
      <w:pPr>
        <w:spacing w:before="0" w:after="0" w:line="240" w:lineRule="auto"/>
      </w:pPr>
      <w:rPr>
        <w:b/>
        <w:bCs/>
      </w:rPr>
      <w:tblPr/>
      <w:tcPr>
        <w:tcBorders>
          <w:top w:val="single" w:sz="8" w:space="0" w:color="ED174F" w:themeColor="accent1"/>
          <w:left w:val="nil"/>
          <w:bottom w:val="single" w:sz="8" w:space="0" w:color="ED174F" w:themeColor="accent1"/>
          <w:right w:val="nil"/>
          <w:insideH w:val="nil"/>
          <w:insideV w:val="nil"/>
        </w:tcBorders>
      </w:tcPr>
    </w:tblStylePr>
    <w:tblStylePr w:type="lastRow">
      <w:pPr>
        <w:spacing w:before="0" w:after="0" w:line="240" w:lineRule="auto"/>
      </w:pPr>
      <w:rPr>
        <w:b/>
        <w:bCs/>
      </w:rPr>
      <w:tblPr/>
      <w:tcPr>
        <w:tcBorders>
          <w:top w:val="single" w:sz="8" w:space="0" w:color="ED174F" w:themeColor="accent1"/>
          <w:left w:val="nil"/>
          <w:bottom w:val="single" w:sz="8" w:space="0" w:color="ED174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C5D3" w:themeFill="accent1" w:themeFillTint="3F"/>
      </w:tcPr>
    </w:tblStylePr>
    <w:tblStylePr w:type="band1Horz">
      <w:tblPr/>
      <w:tcPr>
        <w:tcBorders>
          <w:left w:val="nil"/>
          <w:right w:val="nil"/>
          <w:insideH w:val="nil"/>
          <w:insideV w:val="nil"/>
        </w:tcBorders>
        <w:shd w:val="clear" w:color="auto" w:fill="FAC5D3" w:themeFill="accent1" w:themeFillTint="3F"/>
      </w:tcPr>
    </w:tblStylePr>
  </w:style>
  <w:style w:type="table" w:styleId="LightShading">
    <w:name w:val="Light Shading"/>
    <w:basedOn w:val="TableNormal"/>
    <w:uiPriority w:val="60"/>
    <w:rsid w:val="0011366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4">
    <w:name w:val="Light Shading Accent 4"/>
    <w:basedOn w:val="TableNormal"/>
    <w:uiPriority w:val="60"/>
    <w:rsid w:val="00113667"/>
    <w:rPr>
      <w:color w:val="FF0A62" w:themeColor="accent4" w:themeShade="BF"/>
    </w:rPr>
    <w:tblPr>
      <w:tblStyleRowBandSize w:val="1"/>
      <w:tblStyleColBandSize w:val="1"/>
      <w:tblBorders>
        <w:top w:val="single" w:sz="8" w:space="0" w:color="FF649C" w:themeColor="accent4"/>
        <w:bottom w:val="single" w:sz="8" w:space="0" w:color="FF649C" w:themeColor="accent4"/>
      </w:tblBorders>
    </w:tblPr>
    <w:tblStylePr w:type="firstRow">
      <w:pPr>
        <w:spacing w:before="0" w:after="0" w:line="240" w:lineRule="auto"/>
      </w:pPr>
      <w:rPr>
        <w:b/>
        <w:bCs/>
      </w:rPr>
      <w:tblPr/>
      <w:tcPr>
        <w:tcBorders>
          <w:top w:val="single" w:sz="8" w:space="0" w:color="FF649C" w:themeColor="accent4"/>
          <w:left w:val="nil"/>
          <w:bottom w:val="single" w:sz="8" w:space="0" w:color="FF649C" w:themeColor="accent4"/>
          <w:right w:val="nil"/>
          <w:insideH w:val="nil"/>
          <w:insideV w:val="nil"/>
        </w:tcBorders>
      </w:tcPr>
    </w:tblStylePr>
    <w:tblStylePr w:type="lastRow">
      <w:pPr>
        <w:spacing w:before="0" w:after="0" w:line="240" w:lineRule="auto"/>
      </w:pPr>
      <w:rPr>
        <w:b/>
        <w:bCs/>
      </w:rPr>
      <w:tblPr/>
      <w:tcPr>
        <w:tcBorders>
          <w:top w:val="single" w:sz="8" w:space="0" w:color="FF649C" w:themeColor="accent4"/>
          <w:left w:val="nil"/>
          <w:bottom w:val="single" w:sz="8" w:space="0" w:color="FF649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8E6" w:themeFill="accent4" w:themeFillTint="3F"/>
      </w:tcPr>
    </w:tblStylePr>
    <w:tblStylePr w:type="band1Horz">
      <w:tblPr/>
      <w:tcPr>
        <w:tcBorders>
          <w:left w:val="nil"/>
          <w:right w:val="nil"/>
          <w:insideH w:val="nil"/>
          <w:insideV w:val="nil"/>
        </w:tcBorders>
        <w:shd w:val="clear" w:color="auto" w:fill="FFD8E6" w:themeFill="accent4" w:themeFillTint="3F"/>
      </w:tcPr>
    </w:tblStylePr>
  </w:style>
  <w:style w:type="paragraph" w:customStyle="1" w:styleId="DecimalAligned">
    <w:name w:val="Decimal Aligned"/>
    <w:basedOn w:val="Normal"/>
    <w:uiPriority w:val="40"/>
    <w:semiHidden/>
    <w:rsid w:val="00363B60"/>
    <w:pPr>
      <w:tabs>
        <w:tab w:val="decimal" w:pos="360"/>
      </w:tabs>
      <w:spacing w:line="276" w:lineRule="auto"/>
    </w:pPr>
    <w:rPr>
      <w:lang w:val="en-US" w:eastAsia="ja-JP"/>
    </w:rPr>
  </w:style>
  <w:style w:type="paragraph" w:styleId="FootnoteText">
    <w:name w:val="footnote text"/>
    <w:basedOn w:val="Normal"/>
    <w:link w:val="FootnoteTextChar"/>
    <w:uiPriority w:val="99"/>
    <w:semiHidden/>
    <w:rsid w:val="00363B60"/>
    <w:rPr>
      <w:rFonts w:eastAsiaTheme="minorEastAsia"/>
      <w:lang w:val="en-US" w:eastAsia="ja-JP"/>
    </w:rPr>
  </w:style>
  <w:style w:type="character" w:customStyle="1" w:styleId="FootnoteTextChar">
    <w:name w:val="Footnote Text Char"/>
    <w:basedOn w:val="DefaultParagraphFont"/>
    <w:link w:val="FootnoteText"/>
    <w:uiPriority w:val="99"/>
    <w:semiHidden/>
    <w:rsid w:val="00893855"/>
    <w:rPr>
      <w:rFonts w:eastAsiaTheme="minorEastAsia"/>
      <w:sz w:val="20"/>
      <w:szCs w:val="20"/>
      <w:lang w:val="en-US" w:eastAsia="ja-JP"/>
    </w:rPr>
  </w:style>
  <w:style w:type="character" w:styleId="SubtleEmphasis">
    <w:name w:val="Subtle Emphasis"/>
    <w:basedOn w:val="DefaultParagraphFont"/>
    <w:uiPriority w:val="98"/>
    <w:semiHidden/>
    <w:rsid w:val="00363B60"/>
    <w:rPr>
      <w:i/>
      <w:iCs/>
      <w:color w:val="7F7F7F" w:themeColor="text1" w:themeTint="80"/>
    </w:rPr>
  </w:style>
  <w:style w:type="table" w:styleId="MediumShading2-Accent5">
    <w:name w:val="Medium Shading 2 Accent 5"/>
    <w:basedOn w:val="TableNormal"/>
    <w:uiPriority w:val="64"/>
    <w:rsid w:val="00363B60"/>
    <w:rPr>
      <w:rFonts w:eastAsiaTheme="minorEastAsia"/>
      <w:lang w:val="en-US"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28284"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28284" w:themeFill="accent5"/>
      </w:tcPr>
    </w:tblStylePr>
    <w:tblStylePr w:type="lastCol">
      <w:rPr>
        <w:b/>
        <w:bCs/>
        <w:color w:val="FFFFFF" w:themeColor="background1"/>
      </w:rPr>
      <w:tblPr/>
      <w:tcPr>
        <w:tcBorders>
          <w:left w:val="nil"/>
          <w:right w:val="nil"/>
          <w:insideH w:val="nil"/>
          <w:insideV w:val="nil"/>
        </w:tcBorders>
        <w:shd w:val="clear" w:color="auto" w:fill="82828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84"/>
    <w:semiHidden/>
    <w:rsid w:val="00524A76"/>
    <w:pPr>
      <w:tabs>
        <w:tab w:val="center" w:pos="4513"/>
        <w:tab w:val="right" w:pos="9026"/>
      </w:tabs>
      <w:spacing w:after="0"/>
    </w:pPr>
  </w:style>
  <w:style w:type="character" w:customStyle="1" w:styleId="HeaderChar">
    <w:name w:val="Header Char"/>
    <w:basedOn w:val="DefaultParagraphFont"/>
    <w:link w:val="Header"/>
    <w:uiPriority w:val="84"/>
    <w:semiHidden/>
    <w:rsid w:val="004A6C33"/>
  </w:style>
  <w:style w:type="numbering" w:styleId="111111">
    <w:name w:val="Outline List 2"/>
    <w:basedOn w:val="NoList"/>
    <w:uiPriority w:val="99"/>
    <w:semiHidden/>
    <w:unhideWhenUsed/>
    <w:rsid w:val="00C00568"/>
    <w:pPr>
      <w:numPr>
        <w:numId w:val="11"/>
      </w:numPr>
    </w:pPr>
  </w:style>
  <w:style w:type="paragraph" w:customStyle="1" w:styleId="NoteDash">
    <w:name w:val="Note Dash"/>
    <w:basedOn w:val="Note"/>
    <w:next w:val="Note"/>
    <w:uiPriority w:val="53"/>
    <w:semiHidden/>
    <w:rsid w:val="00E46DD4"/>
    <w:pPr>
      <w:numPr>
        <w:numId w:val="3"/>
      </w:numPr>
      <w:ind w:left="568" w:hanging="284"/>
    </w:pPr>
  </w:style>
  <w:style w:type="character" w:customStyle="1" w:styleId="NoteChar">
    <w:name w:val="Note Char"/>
    <w:basedOn w:val="DefaultParagraphFont"/>
    <w:link w:val="Note"/>
    <w:uiPriority w:val="52"/>
    <w:semiHidden/>
    <w:rsid w:val="00524A76"/>
    <w:rPr>
      <w:rFonts w:asciiTheme="majorHAnsi" w:hAnsiTheme="majorHAnsi"/>
      <w:i/>
      <w:spacing w:val="-2"/>
      <w:sz w:val="14"/>
    </w:rPr>
  </w:style>
  <w:style w:type="paragraph" w:styleId="TOC1">
    <w:name w:val="toc 1"/>
    <w:basedOn w:val="Normal"/>
    <w:next w:val="Normal"/>
    <w:uiPriority w:val="94"/>
    <w:semiHidden/>
    <w:rsid w:val="008D37BD"/>
    <w:pPr>
      <w:tabs>
        <w:tab w:val="right" w:leader="dot" w:pos="9639"/>
      </w:tabs>
    </w:pPr>
    <w:rPr>
      <w:rFonts w:asciiTheme="majorHAnsi" w:hAnsiTheme="majorHAnsi"/>
      <w:b/>
      <w:spacing w:val="-2"/>
      <w:szCs w:val="19"/>
    </w:rPr>
  </w:style>
  <w:style w:type="paragraph" w:styleId="ListNumber2">
    <w:name w:val="List Number 2"/>
    <w:basedOn w:val="ListNumber"/>
    <w:uiPriority w:val="19"/>
    <w:rsid w:val="00D451B9"/>
    <w:pPr>
      <w:numPr>
        <w:ilvl w:val="1"/>
      </w:numPr>
    </w:pPr>
  </w:style>
  <w:style w:type="numbering" w:customStyle="1" w:styleId="Bullet">
    <w:name w:val="Bullet"/>
    <w:uiPriority w:val="99"/>
    <w:rsid w:val="00CE5CF8"/>
    <w:pPr>
      <w:numPr>
        <w:numId w:val="2"/>
      </w:numPr>
    </w:pPr>
  </w:style>
  <w:style w:type="paragraph" w:styleId="ListParagraph">
    <w:name w:val="List Paragraph"/>
    <w:basedOn w:val="Normal"/>
    <w:uiPriority w:val="34"/>
    <w:semiHidden/>
    <w:rsid w:val="006C505F"/>
    <w:pPr>
      <w:ind w:left="720"/>
      <w:contextualSpacing/>
    </w:pPr>
  </w:style>
  <w:style w:type="paragraph" w:styleId="ListBullet2">
    <w:name w:val="List Bullet 2"/>
    <w:basedOn w:val="ListBullet"/>
    <w:uiPriority w:val="19"/>
    <w:rsid w:val="003805EF"/>
    <w:pPr>
      <w:numPr>
        <w:ilvl w:val="1"/>
      </w:numPr>
    </w:pPr>
  </w:style>
  <w:style w:type="character" w:customStyle="1" w:styleId="Heading5Char">
    <w:name w:val="Heading 5 Char"/>
    <w:basedOn w:val="DefaultParagraphFont"/>
    <w:link w:val="Heading5"/>
    <w:uiPriority w:val="9"/>
    <w:semiHidden/>
    <w:rsid w:val="00DE3014"/>
    <w:rPr>
      <w:rFonts w:asciiTheme="majorHAnsi" w:eastAsiaTheme="majorEastAsia" w:hAnsiTheme="majorHAnsi" w:cstheme="majorBidi"/>
      <w:i/>
      <w:iCs/>
      <w:spacing w:val="-2"/>
      <w:szCs w:val="26"/>
    </w:rPr>
  </w:style>
  <w:style w:type="paragraph" w:styleId="ListBullet">
    <w:name w:val="List Bullet"/>
    <w:basedOn w:val="Normal"/>
    <w:link w:val="ListBulletChar"/>
    <w:uiPriority w:val="19"/>
    <w:qFormat/>
    <w:rsid w:val="008636B0"/>
    <w:pPr>
      <w:numPr>
        <w:numId w:val="7"/>
      </w:numPr>
      <w:spacing w:before="60"/>
      <w:ind w:left="288" w:hanging="288"/>
      <w:contextualSpacing/>
    </w:pPr>
  </w:style>
  <w:style w:type="paragraph" w:styleId="List">
    <w:name w:val="List"/>
    <w:basedOn w:val="Normal"/>
    <w:uiPriority w:val="29"/>
    <w:semiHidden/>
    <w:rsid w:val="008A5A91"/>
    <w:pPr>
      <w:tabs>
        <w:tab w:val="left" w:pos="284"/>
        <w:tab w:val="left" w:pos="567"/>
        <w:tab w:val="left" w:pos="851"/>
      </w:tabs>
    </w:pPr>
  </w:style>
  <w:style w:type="paragraph" w:styleId="ListContinue">
    <w:name w:val="List Continue"/>
    <w:basedOn w:val="Normal"/>
    <w:uiPriority w:val="24"/>
    <w:qFormat/>
    <w:rsid w:val="00513B98"/>
    <w:pPr>
      <w:spacing w:before="60"/>
      <w:ind w:left="284"/>
    </w:pPr>
  </w:style>
  <w:style w:type="paragraph" w:styleId="ListContinue2">
    <w:name w:val="List Continue 2"/>
    <w:basedOn w:val="Normal"/>
    <w:uiPriority w:val="24"/>
    <w:rsid w:val="00513B98"/>
    <w:pPr>
      <w:spacing w:before="60"/>
      <w:ind w:left="567"/>
    </w:pPr>
  </w:style>
  <w:style w:type="paragraph" w:styleId="ListNumber">
    <w:name w:val="List Number"/>
    <w:basedOn w:val="Normal"/>
    <w:uiPriority w:val="19"/>
    <w:qFormat/>
    <w:rsid w:val="00CE5CF8"/>
    <w:pPr>
      <w:numPr>
        <w:numId w:val="8"/>
      </w:numPr>
      <w:spacing w:before="60"/>
    </w:pPr>
  </w:style>
  <w:style w:type="paragraph" w:styleId="Footer">
    <w:name w:val="footer"/>
    <w:basedOn w:val="Normal"/>
    <w:link w:val="FooterChar"/>
    <w:uiPriority w:val="85"/>
    <w:rsid w:val="00227BA3"/>
    <w:pPr>
      <w:tabs>
        <w:tab w:val="left" w:pos="567"/>
        <w:tab w:val="right" w:pos="9639"/>
      </w:tabs>
      <w:spacing w:before="200" w:after="0"/>
      <w:ind w:left="677" w:hanging="677"/>
    </w:pPr>
    <w:rPr>
      <w:rFonts w:asciiTheme="majorHAnsi" w:hAnsiTheme="majorHAnsi"/>
    </w:rPr>
  </w:style>
  <w:style w:type="paragraph" w:styleId="TOC2">
    <w:name w:val="toc 2"/>
    <w:basedOn w:val="TOC1"/>
    <w:next w:val="Normal"/>
    <w:uiPriority w:val="94"/>
    <w:semiHidden/>
    <w:rsid w:val="008D37BD"/>
    <w:pPr>
      <w:spacing w:before="60" w:after="60"/>
      <w:ind w:left="284" w:right="567"/>
    </w:pPr>
    <w:rPr>
      <w:b w:val="0"/>
      <w:noProof/>
    </w:rPr>
  </w:style>
  <w:style w:type="character" w:styleId="PageNumber">
    <w:name w:val="page number"/>
    <w:semiHidden/>
    <w:rsid w:val="000A03F9"/>
    <w:rPr>
      <w:rFonts w:asciiTheme="minorHAnsi" w:hAnsiTheme="minorHAnsi"/>
      <w:sz w:val="18"/>
    </w:rPr>
  </w:style>
  <w:style w:type="paragraph" w:styleId="TOC3">
    <w:name w:val="toc 3"/>
    <w:basedOn w:val="Normal"/>
    <w:next w:val="Normal"/>
    <w:uiPriority w:val="94"/>
    <w:semiHidden/>
    <w:rsid w:val="00402880"/>
    <w:pPr>
      <w:spacing w:after="100"/>
      <w:ind w:left="420"/>
    </w:pPr>
  </w:style>
  <w:style w:type="paragraph" w:styleId="TOC4">
    <w:name w:val="toc 4"/>
    <w:next w:val="Normal"/>
    <w:uiPriority w:val="96"/>
    <w:semiHidden/>
    <w:rsid w:val="000E2126"/>
    <w:pPr>
      <w:tabs>
        <w:tab w:val="left" w:pos="1021"/>
        <w:tab w:val="right" w:leader="dot" w:pos="9072"/>
      </w:tabs>
      <w:spacing w:after="100"/>
    </w:pPr>
    <w:rPr>
      <w:rFonts w:asciiTheme="majorHAnsi" w:hAnsiTheme="majorHAnsi"/>
      <w:spacing w:val="2"/>
    </w:rPr>
  </w:style>
  <w:style w:type="paragraph" w:styleId="BalloonText">
    <w:name w:val="Balloon Text"/>
    <w:basedOn w:val="Normal"/>
    <w:link w:val="BalloonTextChar"/>
    <w:uiPriority w:val="99"/>
    <w:semiHidden/>
    <w:unhideWhenUsed/>
    <w:rsid w:val="00924B15"/>
    <w:rPr>
      <w:rFonts w:ascii="Tahoma" w:hAnsi="Tahoma" w:cs="Tahoma"/>
      <w:sz w:val="16"/>
      <w:szCs w:val="16"/>
    </w:rPr>
  </w:style>
  <w:style w:type="character" w:customStyle="1" w:styleId="BalloonTextChar">
    <w:name w:val="Balloon Text Char"/>
    <w:basedOn w:val="DefaultParagraphFont"/>
    <w:link w:val="BalloonText"/>
    <w:uiPriority w:val="99"/>
    <w:semiHidden/>
    <w:rsid w:val="00924B15"/>
    <w:rPr>
      <w:rFonts w:ascii="Tahoma" w:hAnsi="Tahoma" w:cs="Tahoma"/>
      <w:spacing w:val="2"/>
      <w:sz w:val="16"/>
      <w:szCs w:val="16"/>
    </w:rPr>
  </w:style>
  <w:style w:type="paragraph" w:customStyle="1" w:styleId="HighlightBoxHeading">
    <w:name w:val="Highlight Box Heading"/>
    <w:basedOn w:val="HighlightBoxText"/>
    <w:next w:val="HighlightBoxText"/>
    <w:uiPriority w:val="59"/>
    <w:semiHidden/>
    <w:qFormat/>
    <w:rsid w:val="00AB5FA5"/>
    <w:pPr>
      <w:keepNext/>
    </w:pPr>
    <w:rPr>
      <w:rFonts w:asciiTheme="majorHAnsi" w:hAnsiTheme="majorHAnsi"/>
      <w:i/>
    </w:rPr>
  </w:style>
  <w:style w:type="paragraph" w:customStyle="1" w:styleId="HighlightBoxBullet">
    <w:name w:val="Highlight Box Bullet"/>
    <w:basedOn w:val="ListBullet"/>
    <w:uiPriority w:val="61"/>
    <w:semiHidden/>
    <w:qFormat/>
    <w:rsid w:val="00AB5FA5"/>
    <w:pPr>
      <w:pBdr>
        <w:top w:val="single" w:sz="6" w:space="1" w:color="auto"/>
        <w:left w:val="single" w:sz="6" w:space="4" w:color="auto"/>
        <w:bottom w:val="single" w:sz="6" w:space="1" w:color="auto"/>
        <w:right w:val="single" w:sz="6" w:space="4" w:color="auto"/>
      </w:pBdr>
      <w:shd w:val="clear" w:color="auto" w:fill="F2F2F2" w:themeFill="background1" w:themeFillShade="F2"/>
    </w:pPr>
  </w:style>
  <w:style w:type="character" w:customStyle="1" w:styleId="Heading6Char">
    <w:name w:val="Heading 6 Char"/>
    <w:basedOn w:val="DefaultParagraphFont"/>
    <w:link w:val="Heading6"/>
    <w:uiPriority w:val="9"/>
    <w:semiHidden/>
    <w:rsid w:val="00E36DAC"/>
    <w:rPr>
      <w:rFonts w:asciiTheme="majorHAnsi" w:eastAsiaTheme="majorEastAsia" w:hAnsiTheme="majorHAnsi" w:cstheme="majorBidi"/>
      <w:i/>
      <w:iCs/>
      <w:color w:val="770926" w:themeColor="accent1" w:themeShade="7F"/>
    </w:rPr>
  </w:style>
  <w:style w:type="character" w:customStyle="1" w:styleId="Heading7Char">
    <w:name w:val="Heading 7 Char"/>
    <w:basedOn w:val="DefaultParagraphFont"/>
    <w:link w:val="Heading7"/>
    <w:uiPriority w:val="9"/>
    <w:semiHidden/>
    <w:rsid w:val="00E36DA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36DAC"/>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E36DAC"/>
    <w:rPr>
      <w:rFonts w:asciiTheme="majorHAnsi" w:eastAsiaTheme="majorEastAsia" w:hAnsiTheme="majorHAnsi" w:cstheme="majorBidi"/>
      <w:i/>
      <w:iCs/>
      <w:color w:val="404040" w:themeColor="text1" w:themeTint="BF"/>
    </w:rPr>
  </w:style>
  <w:style w:type="paragraph" w:customStyle="1" w:styleId="TableHeading">
    <w:name w:val="Table Heading"/>
    <w:basedOn w:val="Normal"/>
    <w:next w:val="Normal"/>
    <w:uiPriority w:val="49"/>
    <w:semiHidden/>
    <w:qFormat/>
    <w:rsid w:val="00903544"/>
    <w:pPr>
      <w:keepNext/>
      <w:tabs>
        <w:tab w:val="left" w:pos="1134"/>
        <w:tab w:val="right" w:pos="9639"/>
        <w:tab w:val="right" w:pos="14742"/>
      </w:tabs>
      <w:spacing w:before="240" w:after="120"/>
      <w:ind w:left="1134" w:hanging="1134"/>
    </w:pPr>
    <w:rPr>
      <w:rFonts w:asciiTheme="majorHAnsi" w:hAnsiTheme="majorHAnsi"/>
      <w:b/>
      <w:sz w:val="20"/>
      <w:szCs w:val="20"/>
    </w:rPr>
  </w:style>
  <w:style w:type="table" w:styleId="LightShading-Accent2">
    <w:name w:val="Light Shading Accent 2"/>
    <w:basedOn w:val="TableNormal"/>
    <w:uiPriority w:val="60"/>
    <w:rsid w:val="00A9345E"/>
    <w:rPr>
      <w:color w:val="EC0043" w:themeColor="accent2" w:themeShade="BF"/>
    </w:rPr>
    <w:tblPr>
      <w:tblStyleRowBandSize w:val="1"/>
      <w:tblStyleColBandSize w:val="1"/>
      <w:tblBorders>
        <w:top w:val="single" w:sz="8" w:space="0" w:color="FF3D75" w:themeColor="accent2"/>
        <w:bottom w:val="single" w:sz="8" w:space="0" w:color="FF3D75" w:themeColor="accent2"/>
      </w:tblBorders>
    </w:tblPr>
    <w:tblStylePr w:type="firstRow">
      <w:pPr>
        <w:spacing w:before="0" w:after="0" w:line="240" w:lineRule="auto"/>
      </w:pPr>
      <w:rPr>
        <w:b/>
        <w:bCs/>
      </w:rPr>
      <w:tblPr/>
      <w:tcPr>
        <w:tcBorders>
          <w:top w:val="single" w:sz="8" w:space="0" w:color="FF3D75" w:themeColor="accent2"/>
          <w:left w:val="nil"/>
          <w:bottom w:val="single" w:sz="8" w:space="0" w:color="FF3D75" w:themeColor="accent2"/>
          <w:right w:val="nil"/>
          <w:insideH w:val="nil"/>
          <w:insideV w:val="nil"/>
        </w:tcBorders>
      </w:tcPr>
    </w:tblStylePr>
    <w:tblStylePr w:type="lastRow">
      <w:pPr>
        <w:spacing w:before="0" w:after="0" w:line="240" w:lineRule="auto"/>
      </w:pPr>
      <w:rPr>
        <w:b/>
        <w:bCs/>
      </w:rPr>
      <w:tblPr/>
      <w:tcPr>
        <w:tcBorders>
          <w:top w:val="single" w:sz="8" w:space="0" w:color="FF3D75" w:themeColor="accent2"/>
          <w:left w:val="nil"/>
          <w:bottom w:val="single" w:sz="8" w:space="0" w:color="FF3D75"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FDC" w:themeFill="accent2" w:themeFillTint="3F"/>
      </w:tcPr>
    </w:tblStylePr>
    <w:tblStylePr w:type="band1Horz">
      <w:tblPr/>
      <w:tcPr>
        <w:tcBorders>
          <w:left w:val="nil"/>
          <w:right w:val="nil"/>
          <w:insideH w:val="nil"/>
          <w:insideV w:val="nil"/>
        </w:tcBorders>
        <w:shd w:val="clear" w:color="auto" w:fill="FFCFDC" w:themeFill="accent2" w:themeFillTint="3F"/>
      </w:tcPr>
    </w:tblStylePr>
  </w:style>
  <w:style w:type="paragraph" w:styleId="ListBullet3">
    <w:name w:val="List Bullet 3"/>
    <w:basedOn w:val="ListBullet2"/>
    <w:uiPriority w:val="19"/>
    <w:semiHidden/>
    <w:rsid w:val="00D451B9"/>
    <w:pPr>
      <w:numPr>
        <w:ilvl w:val="2"/>
      </w:numPr>
    </w:pPr>
  </w:style>
  <w:style w:type="numbering" w:customStyle="1" w:styleId="Number">
    <w:name w:val="Number"/>
    <w:uiPriority w:val="99"/>
    <w:rsid w:val="00CE5CF8"/>
    <w:pPr>
      <w:numPr>
        <w:numId w:val="5"/>
      </w:numPr>
    </w:pPr>
  </w:style>
  <w:style w:type="table" w:styleId="LightList">
    <w:name w:val="Light List"/>
    <w:basedOn w:val="TableNormal"/>
    <w:uiPriority w:val="61"/>
    <w:rsid w:val="0065194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TOC9">
    <w:name w:val="toc 9"/>
    <w:basedOn w:val="Normal"/>
    <w:next w:val="Normal"/>
    <w:uiPriority w:val="94"/>
    <w:semiHidden/>
    <w:rsid w:val="00B56C73"/>
    <w:pPr>
      <w:tabs>
        <w:tab w:val="left" w:pos="567"/>
        <w:tab w:val="right" w:leader="dot" w:pos="3629"/>
      </w:tabs>
      <w:spacing w:after="100"/>
      <w:ind w:left="567" w:right="340" w:hanging="567"/>
    </w:pPr>
    <w:rPr>
      <w:spacing w:val="-2"/>
    </w:rPr>
  </w:style>
  <w:style w:type="table" w:customStyle="1" w:styleId="DTFTable">
    <w:name w:val="DTF Table"/>
    <w:basedOn w:val="TableNormal"/>
    <w:uiPriority w:val="99"/>
    <w:rsid w:val="00A17008"/>
    <w:pPr>
      <w:spacing w:before="20" w:after="20"/>
      <w:jc w:val="right"/>
    </w:pPr>
    <w:rPr>
      <w:rFonts w:asciiTheme="majorHAnsi" w:hAnsiTheme="majorHAnsi"/>
      <w:sz w:val="20"/>
    </w:rPr>
    <w:tblPr>
      <w:tblStyleRowBandSize w:val="1"/>
      <w:tblStyleColBandSize w:val="1"/>
      <w:tblInd w:w="28" w:type="dxa"/>
      <w:tblBorders>
        <w:bottom w:val="single" w:sz="12" w:space="0" w:color="auto"/>
      </w:tblBorders>
      <w:tblCellMar>
        <w:left w:w="57" w:type="dxa"/>
        <w:right w:w="57" w:type="dxa"/>
      </w:tblCellMar>
    </w:tblPr>
    <w:trPr>
      <w:cantSplit/>
    </w:trPr>
    <w:tblStylePr w:type="firstRow">
      <w:rPr>
        <w:i/>
      </w:rPr>
      <w:tblPr/>
      <w:trPr>
        <w:cantSplit w:val="0"/>
      </w:trPr>
      <w:tcPr>
        <w:shd w:val="clear" w:color="auto" w:fill="000000" w:themeFill="text1"/>
        <w:vAlign w:val="bottom"/>
      </w:tcPr>
    </w:tblStylePr>
    <w:tblStylePr w:type="lastRow">
      <w:rPr>
        <w:b/>
      </w:rPr>
      <w:tblPr/>
      <w:tcPr>
        <w:tcBorders>
          <w:top w:val="single" w:sz="6" w:space="0" w:color="000000" w:themeColor="text1"/>
          <w:left w:val="nil"/>
          <w:bottom w:val="single" w:sz="12" w:space="0" w:color="000000" w:themeColor="text1"/>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hemeFill="background1" w:themeFillShade="F2"/>
      </w:tcPr>
    </w:tblStylePr>
    <w:tblStylePr w:type="band1Vert">
      <w:tblPr/>
      <w:tcPr>
        <w:shd w:val="clear" w:color="auto" w:fill="53565A" w:themeFill="background2"/>
      </w:tcPr>
    </w:tblStylePr>
    <w:tblStylePr w:type="band1Horz">
      <w:tblPr/>
      <w:tcPr>
        <w:shd w:val="clear" w:color="auto" w:fill="53565A" w:themeFill="background2"/>
      </w:tcPr>
    </w:tblStylePr>
    <w:tblStylePr w:type="band2Horz">
      <w:tblPr/>
      <w:tcPr>
        <w:shd w:val="clear" w:color="auto" w:fill="FFFFFF" w:themeFill="background1"/>
      </w:tcPr>
    </w:tblStylePr>
  </w:style>
  <w:style w:type="paragraph" w:styleId="ListNumber3">
    <w:name w:val="List Number 3"/>
    <w:basedOn w:val="Normal"/>
    <w:uiPriority w:val="19"/>
    <w:semiHidden/>
    <w:rsid w:val="00CE5CF8"/>
    <w:pPr>
      <w:numPr>
        <w:ilvl w:val="2"/>
        <w:numId w:val="8"/>
      </w:numPr>
      <w:spacing w:after="60"/>
    </w:pPr>
  </w:style>
  <w:style w:type="paragraph" w:styleId="ListNumber4">
    <w:name w:val="List Number 4"/>
    <w:basedOn w:val="Normal"/>
    <w:uiPriority w:val="19"/>
    <w:semiHidden/>
    <w:unhideWhenUsed/>
    <w:rsid w:val="00CE5CF8"/>
    <w:pPr>
      <w:numPr>
        <w:ilvl w:val="3"/>
        <w:numId w:val="8"/>
      </w:numPr>
      <w:contextualSpacing/>
    </w:pPr>
  </w:style>
  <w:style w:type="paragraph" w:styleId="ListNumber5">
    <w:name w:val="List Number 5"/>
    <w:basedOn w:val="Normal"/>
    <w:uiPriority w:val="19"/>
    <w:semiHidden/>
    <w:unhideWhenUsed/>
    <w:rsid w:val="00CE5CF8"/>
    <w:pPr>
      <w:numPr>
        <w:ilvl w:val="4"/>
        <w:numId w:val="8"/>
      </w:numPr>
      <w:contextualSpacing/>
    </w:pPr>
  </w:style>
  <w:style w:type="paragraph" w:styleId="ListContinue3">
    <w:name w:val="List Continue 3"/>
    <w:basedOn w:val="ListContinue2"/>
    <w:uiPriority w:val="24"/>
    <w:semiHidden/>
    <w:unhideWhenUsed/>
    <w:rsid w:val="000915C9"/>
    <w:pPr>
      <w:ind w:left="1191"/>
    </w:pPr>
  </w:style>
  <w:style w:type="numbering" w:customStyle="1" w:styleId="NumberedHeadings">
    <w:name w:val="Numbered Headings"/>
    <w:uiPriority w:val="99"/>
    <w:rsid w:val="004B1258"/>
    <w:pPr>
      <w:numPr>
        <w:numId w:val="6"/>
      </w:numPr>
    </w:pPr>
  </w:style>
  <w:style w:type="paragraph" w:styleId="ListBullet4">
    <w:name w:val="List Bullet 4"/>
    <w:basedOn w:val="Normal"/>
    <w:uiPriority w:val="19"/>
    <w:semiHidden/>
    <w:unhideWhenUsed/>
    <w:rsid w:val="002F7BBC"/>
    <w:pPr>
      <w:numPr>
        <w:numId w:val="9"/>
      </w:numPr>
      <w:contextualSpacing/>
    </w:pPr>
  </w:style>
  <w:style w:type="paragraph" w:styleId="ListBullet5">
    <w:name w:val="List Bullet 5"/>
    <w:basedOn w:val="Normal"/>
    <w:uiPriority w:val="19"/>
    <w:semiHidden/>
    <w:unhideWhenUsed/>
    <w:rsid w:val="002F7BBC"/>
    <w:pPr>
      <w:numPr>
        <w:numId w:val="10"/>
      </w:numPr>
      <w:contextualSpacing/>
    </w:pPr>
  </w:style>
  <w:style w:type="paragraph" w:styleId="ListContinue4">
    <w:name w:val="List Continue 4"/>
    <w:basedOn w:val="Normal"/>
    <w:uiPriority w:val="24"/>
    <w:semiHidden/>
    <w:unhideWhenUsed/>
    <w:rsid w:val="002F7BBC"/>
    <w:pPr>
      <w:spacing w:after="120"/>
      <w:ind w:left="1132"/>
      <w:contextualSpacing/>
    </w:pPr>
  </w:style>
  <w:style w:type="paragraph" w:styleId="ListContinue5">
    <w:name w:val="List Continue 5"/>
    <w:basedOn w:val="Normal"/>
    <w:uiPriority w:val="24"/>
    <w:semiHidden/>
    <w:unhideWhenUsed/>
    <w:rsid w:val="002F7BBC"/>
    <w:pPr>
      <w:spacing w:after="120"/>
      <w:ind w:left="1415"/>
      <w:contextualSpacing/>
    </w:pPr>
  </w:style>
  <w:style w:type="character" w:customStyle="1" w:styleId="FooterChar">
    <w:name w:val="Footer Char"/>
    <w:basedOn w:val="DefaultParagraphFont"/>
    <w:link w:val="Footer"/>
    <w:uiPriority w:val="85"/>
    <w:rsid w:val="00227BA3"/>
    <w:rPr>
      <w:rFonts w:asciiTheme="majorHAnsi" w:hAnsiTheme="majorHAnsi"/>
    </w:rPr>
  </w:style>
  <w:style w:type="paragraph" w:styleId="TOC7">
    <w:name w:val="toc 7"/>
    <w:basedOn w:val="Normal"/>
    <w:next w:val="Normal"/>
    <w:autoRedefine/>
    <w:uiPriority w:val="96"/>
    <w:semiHidden/>
    <w:rsid w:val="001213D6"/>
    <w:pPr>
      <w:spacing w:after="100"/>
      <w:ind w:left="1320"/>
    </w:pPr>
  </w:style>
  <w:style w:type="numbering" w:styleId="1ai">
    <w:name w:val="Outline List 1"/>
    <w:basedOn w:val="NoList"/>
    <w:uiPriority w:val="99"/>
    <w:semiHidden/>
    <w:unhideWhenUsed/>
    <w:rsid w:val="00C00568"/>
    <w:pPr>
      <w:numPr>
        <w:numId w:val="12"/>
      </w:numPr>
    </w:pPr>
  </w:style>
  <w:style w:type="numbering" w:styleId="ArticleSection">
    <w:name w:val="Outline List 3"/>
    <w:basedOn w:val="NoList"/>
    <w:uiPriority w:val="99"/>
    <w:semiHidden/>
    <w:unhideWhenUsed/>
    <w:rsid w:val="00C00568"/>
    <w:pPr>
      <w:numPr>
        <w:numId w:val="13"/>
      </w:numPr>
    </w:pPr>
  </w:style>
  <w:style w:type="paragraph" w:styleId="Bibliography">
    <w:name w:val="Bibliography"/>
    <w:basedOn w:val="Normal"/>
    <w:next w:val="Normal"/>
    <w:uiPriority w:val="37"/>
    <w:semiHidden/>
    <w:unhideWhenUsed/>
    <w:rsid w:val="00C00568"/>
  </w:style>
  <w:style w:type="paragraph" w:styleId="BlockText">
    <w:name w:val="Block Text"/>
    <w:basedOn w:val="Normal"/>
    <w:uiPriority w:val="99"/>
    <w:semiHidden/>
    <w:unhideWhenUsed/>
    <w:rsid w:val="00C00568"/>
    <w:pPr>
      <w:pBdr>
        <w:top w:val="single" w:sz="2" w:space="10" w:color="ED174F" w:themeColor="accent1" w:shadow="1"/>
        <w:left w:val="single" w:sz="2" w:space="10" w:color="ED174F" w:themeColor="accent1" w:shadow="1"/>
        <w:bottom w:val="single" w:sz="2" w:space="10" w:color="ED174F" w:themeColor="accent1" w:shadow="1"/>
        <w:right w:val="single" w:sz="2" w:space="10" w:color="ED174F" w:themeColor="accent1" w:shadow="1"/>
      </w:pBdr>
      <w:ind w:left="1152" w:right="1152"/>
    </w:pPr>
    <w:rPr>
      <w:rFonts w:eastAsiaTheme="minorEastAsia"/>
      <w:i/>
      <w:iCs/>
      <w:color w:val="ED174F" w:themeColor="accent1"/>
    </w:rPr>
  </w:style>
  <w:style w:type="paragraph" w:styleId="BodyText">
    <w:name w:val="Body Text"/>
    <w:basedOn w:val="Normal"/>
    <w:link w:val="BodyTextChar"/>
    <w:uiPriority w:val="4"/>
    <w:semiHidden/>
    <w:unhideWhenUsed/>
    <w:rsid w:val="008E7BA2"/>
    <w:pPr>
      <w:spacing w:after="120"/>
    </w:pPr>
  </w:style>
  <w:style w:type="character" w:customStyle="1" w:styleId="BodyTextChar">
    <w:name w:val="Body Text Char"/>
    <w:basedOn w:val="DefaultParagraphFont"/>
    <w:link w:val="BodyText"/>
    <w:uiPriority w:val="4"/>
    <w:semiHidden/>
    <w:rsid w:val="008E7BA2"/>
  </w:style>
  <w:style w:type="paragraph" w:styleId="BodyText2">
    <w:name w:val="Body Text 2"/>
    <w:basedOn w:val="Normal"/>
    <w:link w:val="BodyText2Char"/>
    <w:uiPriority w:val="99"/>
    <w:semiHidden/>
    <w:unhideWhenUsed/>
    <w:rsid w:val="008E7BA2"/>
    <w:pPr>
      <w:spacing w:after="120"/>
    </w:pPr>
  </w:style>
  <w:style w:type="character" w:customStyle="1" w:styleId="BodyText2Char">
    <w:name w:val="Body Text 2 Char"/>
    <w:basedOn w:val="DefaultParagraphFont"/>
    <w:link w:val="BodyText2"/>
    <w:uiPriority w:val="99"/>
    <w:semiHidden/>
    <w:rsid w:val="008E7BA2"/>
  </w:style>
  <w:style w:type="paragraph" w:styleId="BodyText3">
    <w:name w:val="Body Text 3"/>
    <w:basedOn w:val="Normal"/>
    <w:link w:val="BodyText3Char"/>
    <w:uiPriority w:val="99"/>
    <w:semiHidden/>
    <w:unhideWhenUsed/>
    <w:rsid w:val="008E7BA2"/>
    <w:pPr>
      <w:spacing w:after="120"/>
    </w:pPr>
    <w:rPr>
      <w:sz w:val="16"/>
      <w:szCs w:val="16"/>
    </w:rPr>
  </w:style>
  <w:style w:type="character" w:customStyle="1" w:styleId="BodyText3Char">
    <w:name w:val="Body Text 3 Char"/>
    <w:basedOn w:val="DefaultParagraphFont"/>
    <w:link w:val="BodyText3"/>
    <w:uiPriority w:val="99"/>
    <w:semiHidden/>
    <w:rsid w:val="008E7BA2"/>
    <w:rPr>
      <w:sz w:val="16"/>
      <w:szCs w:val="16"/>
    </w:rPr>
  </w:style>
  <w:style w:type="paragraph" w:styleId="BodyTextFirstIndent">
    <w:name w:val="Body Text First Indent"/>
    <w:basedOn w:val="BodyText"/>
    <w:link w:val="BodyTextFirstIndentChar"/>
    <w:uiPriority w:val="99"/>
    <w:semiHidden/>
    <w:unhideWhenUsed/>
    <w:rsid w:val="008E7BA2"/>
    <w:pPr>
      <w:spacing w:after="0"/>
      <w:ind w:left="284" w:hanging="284"/>
    </w:pPr>
  </w:style>
  <w:style w:type="character" w:customStyle="1" w:styleId="BodyTextFirstIndentChar">
    <w:name w:val="Body Text First Indent Char"/>
    <w:basedOn w:val="BodyTextChar"/>
    <w:link w:val="BodyTextFirstIndent"/>
    <w:uiPriority w:val="99"/>
    <w:semiHidden/>
    <w:rsid w:val="008E7BA2"/>
  </w:style>
  <w:style w:type="paragraph" w:styleId="BodyTextIndent">
    <w:name w:val="Body Text Indent"/>
    <w:basedOn w:val="Normal"/>
    <w:link w:val="BodyTextIndentChar"/>
    <w:uiPriority w:val="99"/>
    <w:semiHidden/>
    <w:unhideWhenUsed/>
    <w:rsid w:val="00C00568"/>
    <w:pPr>
      <w:spacing w:after="120"/>
      <w:ind w:left="283"/>
    </w:pPr>
  </w:style>
  <w:style w:type="character" w:customStyle="1" w:styleId="BodyTextIndentChar">
    <w:name w:val="Body Text Indent Char"/>
    <w:basedOn w:val="DefaultParagraphFont"/>
    <w:link w:val="BodyTextIndent"/>
    <w:uiPriority w:val="99"/>
    <w:semiHidden/>
    <w:rsid w:val="00C00568"/>
  </w:style>
  <w:style w:type="paragraph" w:styleId="BodyTextFirstIndent2">
    <w:name w:val="Body Text First Indent 2"/>
    <w:basedOn w:val="BodyTextIndent"/>
    <w:link w:val="BodyTextFirstIndent2Char"/>
    <w:uiPriority w:val="99"/>
    <w:semiHidden/>
    <w:unhideWhenUsed/>
    <w:rsid w:val="008E7BA2"/>
    <w:pPr>
      <w:spacing w:after="0"/>
      <w:ind w:left="284" w:firstLine="567"/>
    </w:pPr>
  </w:style>
  <w:style w:type="character" w:customStyle="1" w:styleId="BodyTextFirstIndent2Char">
    <w:name w:val="Body Text First Indent 2 Char"/>
    <w:basedOn w:val="BodyTextIndentChar"/>
    <w:link w:val="BodyTextFirstIndent2"/>
    <w:uiPriority w:val="99"/>
    <w:semiHidden/>
    <w:rsid w:val="008E7BA2"/>
  </w:style>
  <w:style w:type="paragraph" w:styleId="BodyTextIndent2">
    <w:name w:val="Body Text Indent 2"/>
    <w:basedOn w:val="Normal"/>
    <w:link w:val="BodyTextIndent2Char"/>
    <w:uiPriority w:val="99"/>
    <w:semiHidden/>
    <w:unhideWhenUsed/>
    <w:rsid w:val="00C00568"/>
    <w:pPr>
      <w:spacing w:after="120" w:line="480" w:lineRule="auto"/>
      <w:ind w:left="283"/>
    </w:pPr>
  </w:style>
  <w:style w:type="character" w:customStyle="1" w:styleId="BodyTextIndent2Char">
    <w:name w:val="Body Text Indent 2 Char"/>
    <w:basedOn w:val="DefaultParagraphFont"/>
    <w:link w:val="BodyTextIndent2"/>
    <w:uiPriority w:val="99"/>
    <w:semiHidden/>
    <w:rsid w:val="00C00568"/>
  </w:style>
  <w:style w:type="paragraph" w:styleId="BodyTextIndent3">
    <w:name w:val="Body Text Indent 3"/>
    <w:basedOn w:val="Normal"/>
    <w:link w:val="BodyTextIndent3Char"/>
    <w:uiPriority w:val="99"/>
    <w:semiHidden/>
    <w:unhideWhenUsed/>
    <w:rsid w:val="00C00568"/>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00568"/>
    <w:rPr>
      <w:sz w:val="16"/>
      <w:szCs w:val="16"/>
    </w:rPr>
  </w:style>
  <w:style w:type="character" w:styleId="BookTitle">
    <w:name w:val="Book Title"/>
    <w:basedOn w:val="DefaultParagraphFont"/>
    <w:uiPriority w:val="33"/>
    <w:semiHidden/>
    <w:rsid w:val="00C00568"/>
    <w:rPr>
      <w:b/>
      <w:bCs/>
      <w:smallCaps/>
      <w:spacing w:val="5"/>
    </w:rPr>
  </w:style>
  <w:style w:type="paragraph" w:styleId="Caption">
    <w:name w:val="caption"/>
    <w:basedOn w:val="Normal"/>
    <w:next w:val="Normal"/>
    <w:uiPriority w:val="35"/>
    <w:semiHidden/>
    <w:unhideWhenUsed/>
    <w:rsid w:val="00C00568"/>
    <w:rPr>
      <w:b/>
      <w:bCs/>
      <w:color w:val="ED174F" w:themeColor="accent1"/>
      <w:sz w:val="18"/>
      <w:szCs w:val="18"/>
    </w:rPr>
  </w:style>
  <w:style w:type="paragraph" w:styleId="Closing">
    <w:name w:val="Closing"/>
    <w:basedOn w:val="Normal"/>
    <w:link w:val="ClosingChar"/>
    <w:uiPriority w:val="99"/>
    <w:semiHidden/>
    <w:unhideWhenUsed/>
    <w:rsid w:val="00C00568"/>
    <w:pPr>
      <w:ind w:left="4252"/>
    </w:pPr>
  </w:style>
  <w:style w:type="character" w:customStyle="1" w:styleId="ClosingChar">
    <w:name w:val="Closing Char"/>
    <w:basedOn w:val="DefaultParagraphFont"/>
    <w:link w:val="Closing"/>
    <w:uiPriority w:val="99"/>
    <w:semiHidden/>
    <w:rsid w:val="00C00568"/>
  </w:style>
  <w:style w:type="table" w:styleId="ColorfulGrid">
    <w:name w:val="Colorful Grid"/>
    <w:basedOn w:val="TableNormal"/>
    <w:uiPriority w:val="73"/>
    <w:rsid w:val="00C00568"/>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00568"/>
    <w:rPr>
      <w:color w:val="000000" w:themeColor="text1"/>
    </w:rPr>
    <w:tblPr>
      <w:tblStyleRowBandSize w:val="1"/>
      <w:tblStyleColBandSize w:val="1"/>
      <w:tblBorders>
        <w:insideH w:val="single" w:sz="4" w:space="0" w:color="FFFFFF" w:themeColor="background1"/>
      </w:tblBorders>
    </w:tblPr>
    <w:tcPr>
      <w:shd w:val="clear" w:color="auto" w:fill="FBD0DB" w:themeFill="accent1" w:themeFillTint="33"/>
    </w:tcPr>
    <w:tblStylePr w:type="firstRow">
      <w:rPr>
        <w:b/>
        <w:bCs/>
      </w:rPr>
      <w:tblPr/>
      <w:tcPr>
        <w:shd w:val="clear" w:color="auto" w:fill="F7A2B8" w:themeFill="accent1" w:themeFillTint="66"/>
      </w:tcPr>
    </w:tblStylePr>
    <w:tblStylePr w:type="lastRow">
      <w:rPr>
        <w:b/>
        <w:bCs/>
        <w:color w:val="000000" w:themeColor="text1"/>
      </w:rPr>
      <w:tblPr/>
      <w:tcPr>
        <w:shd w:val="clear" w:color="auto" w:fill="F7A2B8" w:themeFill="accent1" w:themeFillTint="66"/>
      </w:tcPr>
    </w:tblStylePr>
    <w:tblStylePr w:type="firstCol">
      <w:rPr>
        <w:color w:val="FFFFFF" w:themeColor="background1"/>
      </w:rPr>
      <w:tblPr/>
      <w:tcPr>
        <w:shd w:val="clear" w:color="auto" w:fill="B40E39" w:themeFill="accent1" w:themeFillShade="BF"/>
      </w:tcPr>
    </w:tblStylePr>
    <w:tblStylePr w:type="lastCol">
      <w:rPr>
        <w:color w:val="FFFFFF" w:themeColor="background1"/>
      </w:rPr>
      <w:tblPr/>
      <w:tcPr>
        <w:shd w:val="clear" w:color="auto" w:fill="B40E39" w:themeFill="accent1" w:themeFillShade="BF"/>
      </w:tcPr>
    </w:tblStylePr>
    <w:tblStylePr w:type="band1Vert">
      <w:tblPr/>
      <w:tcPr>
        <w:shd w:val="clear" w:color="auto" w:fill="F68BA6" w:themeFill="accent1" w:themeFillTint="7F"/>
      </w:tcPr>
    </w:tblStylePr>
    <w:tblStylePr w:type="band1Horz">
      <w:tblPr/>
      <w:tcPr>
        <w:shd w:val="clear" w:color="auto" w:fill="F68BA6" w:themeFill="accent1" w:themeFillTint="7F"/>
      </w:tcPr>
    </w:tblStylePr>
  </w:style>
  <w:style w:type="table" w:styleId="ColorfulGrid-Accent2">
    <w:name w:val="Colorful Grid Accent 2"/>
    <w:basedOn w:val="TableNormal"/>
    <w:uiPriority w:val="73"/>
    <w:rsid w:val="00C00568"/>
    <w:rPr>
      <w:color w:val="000000" w:themeColor="text1"/>
    </w:rPr>
    <w:tblPr>
      <w:tblStyleRowBandSize w:val="1"/>
      <w:tblStyleColBandSize w:val="1"/>
      <w:tblBorders>
        <w:insideH w:val="single" w:sz="4" w:space="0" w:color="FFFFFF" w:themeColor="background1"/>
      </w:tblBorders>
    </w:tblPr>
    <w:tcPr>
      <w:shd w:val="clear" w:color="auto" w:fill="FFD8E3" w:themeFill="accent2" w:themeFillTint="33"/>
    </w:tcPr>
    <w:tblStylePr w:type="firstRow">
      <w:rPr>
        <w:b/>
        <w:bCs/>
      </w:rPr>
      <w:tblPr/>
      <w:tcPr>
        <w:shd w:val="clear" w:color="auto" w:fill="FFB1C7" w:themeFill="accent2" w:themeFillTint="66"/>
      </w:tcPr>
    </w:tblStylePr>
    <w:tblStylePr w:type="lastRow">
      <w:rPr>
        <w:b/>
        <w:bCs/>
        <w:color w:val="000000" w:themeColor="text1"/>
      </w:rPr>
      <w:tblPr/>
      <w:tcPr>
        <w:shd w:val="clear" w:color="auto" w:fill="FFB1C7" w:themeFill="accent2" w:themeFillTint="66"/>
      </w:tcPr>
    </w:tblStylePr>
    <w:tblStylePr w:type="firstCol">
      <w:rPr>
        <w:color w:val="FFFFFF" w:themeColor="background1"/>
      </w:rPr>
      <w:tblPr/>
      <w:tcPr>
        <w:shd w:val="clear" w:color="auto" w:fill="EC0043" w:themeFill="accent2" w:themeFillShade="BF"/>
      </w:tcPr>
    </w:tblStylePr>
    <w:tblStylePr w:type="lastCol">
      <w:rPr>
        <w:color w:val="FFFFFF" w:themeColor="background1"/>
      </w:rPr>
      <w:tblPr/>
      <w:tcPr>
        <w:shd w:val="clear" w:color="auto" w:fill="EC0043" w:themeFill="accent2" w:themeFillShade="BF"/>
      </w:tcPr>
    </w:tblStylePr>
    <w:tblStylePr w:type="band1Vert">
      <w:tblPr/>
      <w:tcPr>
        <w:shd w:val="clear" w:color="auto" w:fill="FF9EBA" w:themeFill="accent2" w:themeFillTint="7F"/>
      </w:tcPr>
    </w:tblStylePr>
    <w:tblStylePr w:type="band1Horz">
      <w:tblPr/>
      <w:tcPr>
        <w:shd w:val="clear" w:color="auto" w:fill="FF9EBA" w:themeFill="accent2" w:themeFillTint="7F"/>
      </w:tcPr>
    </w:tblStylePr>
  </w:style>
  <w:style w:type="table" w:styleId="ColorfulGrid-Accent3">
    <w:name w:val="Colorful Grid Accent 3"/>
    <w:basedOn w:val="TableNormal"/>
    <w:uiPriority w:val="73"/>
    <w:rsid w:val="00C00568"/>
    <w:rPr>
      <w:color w:val="000000" w:themeColor="text1"/>
    </w:rPr>
    <w:tblPr>
      <w:tblStyleRowBandSize w:val="1"/>
      <w:tblStyleColBandSize w:val="1"/>
      <w:tblBorders>
        <w:insideH w:val="single" w:sz="4" w:space="0" w:color="FFFFFF" w:themeColor="background1"/>
      </w:tblBorders>
    </w:tblPr>
    <w:tcPr>
      <w:shd w:val="clear" w:color="auto" w:fill="FFC0CD" w:themeFill="accent3" w:themeFillTint="33"/>
    </w:tcPr>
    <w:tblStylePr w:type="firstRow">
      <w:rPr>
        <w:b/>
        <w:bCs/>
      </w:rPr>
      <w:tblPr/>
      <w:tcPr>
        <w:shd w:val="clear" w:color="auto" w:fill="FF829B" w:themeFill="accent3" w:themeFillTint="66"/>
      </w:tcPr>
    </w:tblStylePr>
    <w:tblStylePr w:type="lastRow">
      <w:rPr>
        <w:b/>
        <w:bCs/>
        <w:color w:val="000000" w:themeColor="text1"/>
      </w:rPr>
      <w:tblPr/>
      <w:tcPr>
        <w:shd w:val="clear" w:color="auto" w:fill="FF829B" w:themeFill="accent3" w:themeFillTint="66"/>
      </w:tcPr>
    </w:tblStylePr>
    <w:tblStylePr w:type="firstCol">
      <w:rPr>
        <w:color w:val="FFFFFF" w:themeColor="background1"/>
      </w:rPr>
      <w:tblPr/>
      <w:tcPr>
        <w:shd w:val="clear" w:color="auto" w:fill="95001E" w:themeFill="accent3" w:themeFillShade="BF"/>
      </w:tcPr>
    </w:tblStylePr>
    <w:tblStylePr w:type="lastCol">
      <w:rPr>
        <w:color w:val="FFFFFF" w:themeColor="background1"/>
      </w:rPr>
      <w:tblPr/>
      <w:tcPr>
        <w:shd w:val="clear" w:color="auto" w:fill="95001E" w:themeFill="accent3" w:themeFillShade="BF"/>
      </w:tcPr>
    </w:tblStylePr>
    <w:tblStylePr w:type="band1Vert">
      <w:tblPr/>
      <w:tcPr>
        <w:shd w:val="clear" w:color="auto" w:fill="FF6483" w:themeFill="accent3" w:themeFillTint="7F"/>
      </w:tcPr>
    </w:tblStylePr>
    <w:tblStylePr w:type="band1Horz">
      <w:tblPr/>
      <w:tcPr>
        <w:shd w:val="clear" w:color="auto" w:fill="FF6483" w:themeFill="accent3" w:themeFillTint="7F"/>
      </w:tcPr>
    </w:tblStylePr>
  </w:style>
  <w:style w:type="table" w:styleId="ColorfulGrid-Accent4">
    <w:name w:val="Colorful Grid Accent 4"/>
    <w:basedOn w:val="TableNormal"/>
    <w:uiPriority w:val="73"/>
    <w:rsid w:val="00C00568"/>
    <w:rPr>
      <w:color w:val="000000" w:themeColor="text1"/>
    </w:rPr>
    <w:tblPr>
      <w:tblStyleRowBandSize w:val="1"/>
      <w:tblStyleColBandSize w:val="1"/>
      <w:tblBorders>
        <w:insideH w:val="single" w:sz="4" w:space="0" w:color="FFFFFF" w:themeColor="background1"/>
      </w:tblBorders>
    </w:tblPr>
    <w:tcPr>
      <w:shd w:val="clear" w:color="auto" w:fill="FFE0EB" w:themeFill="accent4" w:themeFillTint="33"/>
    </w:tcPr>
    <w:tblStylePr w:type="firstRow">
      <w:rPr>
        <w:b/>
        <w:bCs/>
      </w:rPr>
      <w:tblPr/>
      <w:tcPr>
        <w:shd w:val="clear" w:color="auto" w:fill="FFC1D7" w:themeFill="accent4" w:themeFillTint="66"/>
      </w:tcPr>
    </w:tblStylePr>
    <w:tblStylePr w:type="lastRow">
      <w:rPr>
        <w:b/>
        <w:bCs/>
        <w:color w:val="000000" w:themeColor="text1"/>
      </w:rPr>
      <w:tblPr/>
      <w:tcPr>
        <w:shd w:val="clear" w:color="auto" w:fill="FFC1D7" w:themeFill="accent4" w:themeFillTint="66"/>
      </w:tcPr>
    </w:tblStylePr>
    <w:tblStylePr w:type="firstCol">
      <w:rPr>
        <w:color w:val="FFFFFF" w:themeColor="background1"/>
      </w:rPr>
      <w:tblPr/>
      <w:tcPr>
        <w:shd w:val="clear" w:color="auto" w:fill="FF0A62" w:themeFill="accent4" w:themeFillShade="BF"/>
      </w:tcPr>
    </w:tblStylePr>
    <w:tblStylePr w:type="lastCol">
      <w:rPr>
        <w:color w:val="FFFFFF" w:themeColor="background1"/>
      </w:rPr>
      <w:tblPr/>
      <w:tcPr>
        <w:shd w:val="clear" w:color="auto" w:fill="FF0A62" w:themeFill="accent4" w:themeFillShade="BF"/>
      </w:tcPr>
    </w:tblStylePr>
    <w:tblStylePr w:type="band1Vert">
      <w:tblPr/>
      <w:tcPr>
        <w:shd w:val="clear" w:color="auto" w:fill="FFB1CD" w:themeFill="accent4" w:themeFillTint="7F"/>
      </w:tcPr>
    </w:tblStylePr>
    <w:tblStylePr w:type="band1Horz">
      <w:tblPr/>
      <w:tcPr>
        <w:shd w:val="clear" w:color="auto" w:fill="FFB1CD" w:themeFill="accent4" w:themeFillTint="7F"/>
      </w:tcPr>
    </w:tblStylePr>
  </w:style>
  <w:style w:type="table" w:styleId="ColorfulGrid-Accent5">
    <w:name w:val="Colorful Grid Accent 5"/>
    <w:basedOn w:val="TableNormal"/>
    <w:uiPriority w:val="73"/>
    <w:rsid w:val="00C00568"/>
    <w:rPr>
      <w:color w:val="000000" w:themeColor="text1"/>
    </w:rPr>
    <w:tblPr>
      <w:tblStyleRowBandSize w:val="1"/>
      <w:tblStyleColBandSize w:val="1"/>
      <w:tblBorders>
        <w:insideH w:val="single" w:sz="4" w:space="0" w:color="FFFFFF" w:themeColor="background1"/>
      </w:tblBorders>
    </w:tblPr>
    <w:tcPr>
      <w:shd w:val="clear" w:color="auto" w:fill="E5E5E6" w:themeFill="accent5" w:themeFillTint="33"/>
    </w:tcPr>
    <w:tblStylePr w:type="firstRow">
      <w:rPr>
        <w:b/>
        <w:bCs/>
      </w:rPr>
      <w:tblPr/>
      <w:tcPr>
        <w:shd w:val="clear" w:color="auto" w:fill="CCCCCD" w:themeFill="accent5" w:themeFillTint="66"/>
      </w:tcPr>
    </w:tblStylePr>
    <w:tblStylePr w:type="lastRow">
      <w:rPr>
        <w:b/>
        <w:bCs/>
        <w:color w:val="000000" w:themeColor="text1"/>
      </w:rPr>
      <w:tblPr/>
      <w:tcPr>
        <w:shd w:val="clear" w:color="auto" w:fill="CCCCCD" w:themeFill="accent5" w:themeFillTint="66"/>
      </w:tcPr>
    </w:tblStylePr>
    <w:tblStylePr w:type="firstCol">
      <w:rPr>
        <w:color w:val="FFFFFF" w:themeColor="background1"/>
      </w:rPr>
      <w:tblPr/>
      <w:tcPr>
        <w:shd w:val="clear" w:color="auto" w:fill="616162" w:themeFill="accent5" w:themeFillShade="BF"/>
      </w:tcPr>
    </w:tblStylePr>
    <w:tblStylePr w:type="lastCol">
      <w:rPr>
        <w:color w:val="FFFFFF" w:themeColor="background1"/>
      </w:rPr>
      <w:tblPr/>
      <w:tcPr>
        <w:shd w:val="clear" w:color="auto" w:fill="616162" w:themeFill="accent5" w:themeFillShade="BF"/>
      </w:tcPr>
    </w:tblStylePr>
    <w:tblStylePr w:type="band1Vert">
      <w:tblPr/>
      <w:tcPr>
        <w:shd w:val="clear" w:color="auto" w:fill="C0C0C1" w:themeFill="accent5" w:themeFillTint="7F"/>
      </w:tcPr>
    </w:tblStylePr>
    <w:tblStylePr w:type="band1Horz">
      <w:tblPr/>
      <w:tcPr>
        <w:shd w:val="clear" w:color="auto" w:fill="C0C0C1" w:themeFill="accent5" w:themeFillTint="7F"/>
      </w:tcPr>
    </w:tblStylePr>
  </w:style>
  <w:style w:type="table" w:styleId="ColorfulGrid-Accent6">
    <w:name w:val="Colorful Grid Accent 6"/>
    <w:basedOn w:val="TableNormal"/>
    <w:uiPriority w:val="73"/>
    <w:rsid w:val="00C00568"/>
    <w:rPr>
      <w:color w:val="000000" w:themeColor="text1"/>
    </w:rPr>
    <w:tblPr>
      <w:tblStyleRowBandSize w:val="1"/>
      <w:tblStyleColBandSize w:val="1"/>
      <w:tblBorders>
        <w:insideH w:val="single" w:sz="4" w:space="0" w:color="FFFFFF" w:themeColor="background1"/>
      </w:tblBorders>
    </w:tblPr>
    <w:tcPr>
      <w:shd w:val="clear" w:color="auto" w:fill="DBDCE0" w:themeFill="accent6" w:themeFillTint="33"/>
    </w:tcPr>
    <w:tblStylePr w:type="firstRow">
      <w:rPr>
        <w:b/>
        <w:bCs/>
      </w:rPr>
      <w:tblPr/>
      <w:tcPr>
        <w:shd w:val="clear" w:color="auto" w:fill="B8BAC1" w:themeFill="accent6" w:themeFillTint="66"/>
      </w:tcPr>
    </w:tblStylePr>
    <w:tblStylePr w:type="lastRow">
      <w:rPr>
        <w:b/>
        <w:bCs/>
        <w:color w:val="000000" w:themeColor="text1"/>
      </w:rPr>
      <w:tblPr/>
      <w:tcPr>
        <w:shd w:val="clear" w:color="auto" w:fill="B8BAC1" w:themeFill="accent6" w:themeFillTint="66"/>
      </w:tcPr>
    </w:tblStylePr>
    <w:tblStylePr w:type="firstCol">
      <w:rPr>
        <w:color w:val="FFFFFF" w:themeColor="background1"/>
      </w:rPr>
      <w:tblPr/>
      <w:tcPr>
        <w:shd w:val="clear" w:color="auto" w:fill="3E4046" w:themeFill="accent6" w:themeFillShade="BF"/>
      </w:tcPr>
    </w:tblStylePr>
    <w:tblStylePr w:type="lastCol">
      <w:rPr>
        <w:color w:val="FFFFFF" w:themeColor="background1"/>
      </w:rPr>
      <w:tblPr/>
      <w:tcPr>
        <w:shd w:val="clear" w:color="auto" w:fill="3E4046" w:themeFill="accent6" w:themeFillShade="BF"/>
      </w:tcPr>
    </w:tblStylePr>
    <w:tblStylePr w:type="band1Vert">
      <w:tblPr/>
      <w:tcPr>
        <w:shd w:val="clear" w:color="auto" w:fill="A6A9B1" w:themeFill="accent6" w:themeFillTint="7F"/>
      </w:tcPr>
    </w:tblStylePr>
    <w:tblStylePr w:type="band1Horz">
      <w:tblPr/>
      <w:tcPr>
        <w:shd w:val="clear" w:color="auto" w:fill="A6A9B1" w:themeFill="accent6" w:themeFillTint="7F"/>
      </w:tcPr>
    </w:tblStylePr>
  </w:style>
  <w:style w:type="table" w:styleId="ColorfulList">
    <w:name w:val="Colorful List"/>
    <w:basedOn w:val="TableNormal"/>
    <w:uiPriority w:val="72"/>
    <w:rsid w:val="00C00568"/>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FC0048" w:themeFill="accent2" w:themeFillShade="CC"/>
      </w:tcPr>
    </w:tblStylePr>
    <w:tblStylePr w:type="lastRow">
      <w:rPr>
        <w:b/>
        <w:bCs/>
        <w:color w:val="FC004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00568"/>
    <w:rPr>
      <w:color w:val="000000" w:themeColor="text1"/>
    </w:rPr>
    <w:tblPr>
      <w:tblStyleRowBandSize w:val="1"/>
      <w:tblStyleColBandSize w:val="1"/>
    </w:tblPr>
    <w:tcPr>
      <w:shd w:val="clear" w:color="auto" w:fill="FDE8ED" w:themeFill="accent1" w:themeFillTint="19"/>
    </w:tcPr>
    <w:tblStylePr w:type="firstRow">
      <w:rPr>
        <w:b/>
        <w:bCs/>
        <w:color w:val="FFFFFF" w:themeColor="background1"/>
      </w:rPr>
      <w:tblPr/>
      <w:tcPr>
        <w:tcBorders>
          <w:bottom w:val="single" w:sz="12" w:space="0" w:color="FFFFFF" w:themeColor="background1"/>
        </w:tcBorders>
        <w:shd w:val="clear" w:color="auto" w:fill="FC0048" w:themeFill="accent2" w:themeFillShade="CC"/>
      </w:tcPr>
    </w:tblStylePr>
    <w:tblStylePr w:type="lastRow">
      <w:rPr>
        <w:b/>
        <w:bCs/>
        <w:color w:val="FC004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C5D3" w:themeFill="accent1" w:themeFillTint="3F"/>
      </w:tcPr>
    </w:tblStylePr>
    <w:tblStylePr w:type="band1Horz">
      <w:tblPr/>
      <w:tcPr>
        <w:shd w:val="clear" w:color="auto" w:fill="FBD0DB" w:themeFill="accent1" w:themeFillTint="33"/>
      </w:tcPr>
    </w:tblStylePr>
  </w:style>
  <w:style w:type="table" w:styleId="ColorfulList-Accent2">
    <w:name w:val="Colorful List Accent 2"/>
    <w:basedOn w:val="TableNormal"/>
    <w:uiPriority w:val="72"/>
    <w:rsid w:val="00C00568"/>
    <w:rPr>
      <w:color w:val="000000" w:themeColor="text1"/>
    </w:rPr>
    <w:tblPr>
      <w:tblStyleRowBandSize w:val="1"/>
      <w:tblStyleColBandSize w:val="1"/>
    </w:tblPr>
    <w:tcPr>
      <w:shd w:val="clear" w:color="auto" w:fill="FFEBF1" w:themeFill="accent2" w:themeFillTint="19"/>
    </w:tcPr>
    <w:tblStylePr w:type="firstRow">
      <w:rPr>
        <w:b/>
        <w:bCs/>
        <w:color w:val="FFFFFF" w:themeColor="background1"/>
      </w:rPr>
      <w:tblPr/>
      <w:tcPr>
        <w:tcBorders>
          <w:bottom w:val="single" w:sz="12" w:space="0" w:color="FFFFFF" w:themeColor="background1"/>
        </w:tcBorders>
        <w:shd w:val="clear" w:color="auto" w:fill="FC0048" w:themeFill="accent2" w:themeFillShade="CC"/>
      </w:tcPr>
    </w:tblStylePr>
    <w:tblStylePr w:type="lastRow">
      <w:rPr>
        <w:b/>
        <w:bCs/>
        <w:color w:val="FC004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FDC" w:themeFill="accent2" w:themeFillTint="3F"/>
      </w:tcPr>
    </w:tblStylePr>
    <w:tblStylePr w:type="band1Horz">
      <w:tblPr/>
      <w:tcPr>
        <w:shd w:val="clear" w:color="auto" w:fill="FFD8E3" w:themeFill="accent2" w:themeFillTint="33"/>
      </w:tcPr>
    </w:tblStylePr>
  </w:style>
  <w:style w:type="table" w:styleId="ColorfulList-Accent3">
    <w:name w:val="Colorful List Accent 3"/>
    <w:basedOn w:val="TableNormal"/>
    <w:uiPriority w:val="72"/>
    <w:rsid w:val="00C00568"/>
    <w:rPr>
      <w:color w:val="000000" w:themeColor="text1"/>
    </w:rPr>
    <w:tblPr>
      <w:tblStyleRowBandSize w:val="1"/>
      <w:tblStyleColBandSize w:val="1"/>
    </w:tblPr>
    <w:tcPr>
      <w:shd w:val="clear" w:color="auto" w:fill="FFE0E6" w:themeFill="accent3" w:themeFillTint="19"/>
    </w:tcPr>
    <w:tblStylePr w:type="firstRow">
      <w:rPr>
        <w:b/>
        <w:bCs/>
        <w:color w:val="FFFFFF" w:themeColor="background1"/>
      </w:rPr>
      <w:tblPr/>
      <w:tcPr>
        <w:tcBorders>
          <w:bottom w:val="single" w:sz="12" w:space="0" w:color="FFFFFF" w:themeColor="background1"/>
        </w:tcBorders>
        <w:shd w:val="clear" w:color="auto" w:fill="FF1D6E" w:themeFill="accent4" w:themeFillShade="CC"/>
      </w:tcPr>
    </w:tblStylePr>
    <w:tblStylePr w:type="lastRow">
      <w:rPr>
        <w:b/>
        <w:bCs/>
        <w:color w:val="FF1D6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B2C1" w:themeFill="accent3" w:themeFillTint="3F"/>
      </w:tcPr>
    </w:tblStylePr>
    <w:tblStylePr w:type="band1Horz">
      <w:tblPr/>
      <w:tcPr>
        <w:shd w:val="clear" w:color="auto" w:fill="FFC0CD" w:themeFill="accent3" w:themeFillTint="33"/>
      </w:tcPr>
    </w:tblStylePr>
  </w:style>
  <w:style w:type="table" w:styleId="ColorfulList-Accent4">
    <w:name w:val="Colorful List Accent 4"/>
    <w:basedOn w:val="TableNormal"/>
    <w:uiPriority w:val="72"/>
    <w:rsid w:val="00C00568"/>
    <w:rPr>
      <w:color w:val="000000" w:themeColor="text1"/>
    </w:rPr>
    <w:tblPr>
      <w:tblStyleRowBandSize w:val="1"/>
      <w:tblStyleColBandSize w:val="1"/>
    </w:tblPr>
    <w:tcPr>
      <w:shd w:val="clear" w:color="auto" w:fill="FFEFF5" w:themeFill="accent4" w:themeFillTint="19"/>
    </w:tcPr>
    <w:tblStylePr w:type="firstRow">
      <w:rPr>
        <w:b/>
        <w:bCs/>
        <w:color w:val="FFFFFF" w:themeColor="background1"/>
      </w:rPr>
      <w:tblPr/>
      <w:tcPr>
        <w:tcBorders>
          <w:bottom w:val="single" w:sz="12" w:space="0" w:color="FFFFFF" w:themeColor="background1"/>
        </w:tcBorders>
        <w:shd w:val="clear" w:color="auto" w:fill="9F0020" w:themeFill="accent3" w:themeFillShade="CC"/>
      </w:tcPr>
    </w:tblStylePr>
    <w:tblStylePr w:type="lastRow">
      <w:rPr>
        <w:b/>
        <w:bCs/>
        <w:color w:val="9F002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8E6" w:themeFill="accent4" w:themeFillTint="3F"/>
      </w:tcPr>
    </w:tblStylePr>
    <w:tblStylePr w:type="band1Horz">
      <w:tblPr/>
      <w:tcPr>
        <w:shd w:val="clear" w:color="auto" w:fill="FFE0EB" w:themeFill="accent4" w:themeFillTint="33"/>
      </w:tcPr>
    </w:tblStylePr>
  </w:style>
  <w:style w:type="table" w:styleId="ColorfulList-Accent5">
    <w:name w:val="Colorful List Accent 5"/>
    <w:basedOn w:val="TableNormal"/>
    <w:uiPriority w:val="72"/>
    <w:rsid w:val="00C00568"/>
    <w:rPr>
      <w:color w:val="000000" w:themeColor="text1"/>
    </w:rPr>
    <w:tblPr>
      <w:tblStyleRowBandSize w:val="1"/>
      <w:tblStyleColBandSize w:val="1"/>
    </w:tblPr>
    <w:tcPr>
      <w:shd w:val="clear" w:color="auto" w:fill="F2F2F3" w:themeFill="accent5" w:themeFillTint="19"/>
    </w:tcPr>
    <w:tblStylePr w:type="firstRow">
      <w:rPr>
        <w:b/>
        <w:bCs/>
        <w:color w:val="FFFFFF" w:themeColor="background1"/>
      </w:rPr>
      <w:tblPr/>
      <w:tcPr>
        <w:tcBorders>
          <w:bottom w:val="single" w:sz="12" w:space="0" w:color="FFFFFF" w:themeColor="background1"/>
        </w:tcBorders>
        <w:shd w:val="clear" w:color="auto" w:fill="42444B" w:themeFill="accent6" w:themeFillShade="CC"/>
      </w:tcPr>
    </w:tblStylePr>
    <w:tblStylePr w:type="lastRow">
      <w:rPr>
        <w:b/>
        <w:bCs/>
        <w:color w:val="42444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0E0E0" w:themeFill="accent5" w:themeFillTint="3F"/>
      </w:tcPr>
    </w:tblStylePr>
    <w:tblStylePr w:type="band1Horz">
      <w:tblPr/>
      <w:tcPr>
        <w:shd w:val="clear" w:color="auto" w:fill="E5E5E6" w:themeFill="accent5" w:themeFillTint="33"/>
      </w:tcPr>
    </w:tblStylePr>
  </w:style>
  <w:style w:type="table" w:styleId="ColorfulList-Accent6">
    <w:name w:val="Colorful List Accent 6"/>
    <w:basedOn w:val="TableNormal"/>
    <w:uiPriority w:val="72"/>
    <w:rsid w:val="00C00568"/>
    <w:rPr>
      <w:color w:val="000000" w:themeColor="text1"/>
    </w:rPr>
    <w:tblPr>
      <w:tblStyleRowBandSize w:val="1"/>
      <w:tblStyleColBandSize w:val="1"/>
    </w:tblPr>
    <w:tcPr>
      <w:shd w:val="clear" w:color="auto" w:fill="EDEEEF" w:themeFill="accent6" w:themeFillTint="19"/>
    </w:tcPr>
    <w:tblStylePr w:type="firstRow">
      <w:rPr>
        <w:b/>
        <w:bCs/>
        <w:color w:val="FFFFFF" w:themeColor="background1"/>
      </w:rPr>
      <w:tblPr/>
      <w:tcPr>
        <w:tcBorders>
          <w:bottom w:val="single" w:sz="12" w:space="0" w:color="FFFFFF" w:themeColor="background1"/>
        </w:tcBorders>
        <w:shd w:val="clear" w:color="auto" w:fill="686869" w:themeFill="accent5" w:themeFillShade="CC"/>
      </w:tcPr>
    </w:tblStylePr>
    <w:tblStylePr w:type="lastRow">
      <w:rPr>
        <w:b/>
        <w:bCs/>
        <w:color w:val="686869"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4D8" w:themeFill="accent6" w:themeFillTint="3F"/>
      </w:tcPr>
    </w:tblStylePr>
    <w:tblStylePr w:type="band1Horz">
      <w:tblPr/>
      <w:tcPr>
        <w:shd w:val="clear" w:color="auto" w:fill="DBDCE0" w:themeFill="accent6" w:themeFillTint="33"/>
      </w:tcPr>
    </w:tblStylePr>
  </w:style>
  <w:style w:type="table" w:styleId="ColorfulShading">
    <w:name w:val="Colorful Shading"/>
    <w:basedOn w:val="TableNormal"/>
    <w:uiPriority w:val="71"/>
    <w:rsid w:val="00C00568"/>
    <w:rPr>
      <w:color w:val="000000" w:themeColor="text1"/>
    </w:rPr>
    <w:tblPr>
      <w:tblStyleRowBandSize w:val="1"/>
      <w:tblStyleColBandSize w:val="1"/>
      <w:tblBorders>
        <w:top w:val="single" w:sz="24" w:space="0" w:color="FF3D75"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F3D75"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00568"/>
    <w:rPr>
      <w:color w:val="000000" w:themeColor="text1"/>
    </w:rPr>
    <w:tblPr>
      <w:tblStyleRowBandSize w:val="1"/>
      <w:tblStyleColBandSize w:val="1"/>
      <w:tblBorders>
        <w:top w:val="single" w:sz="24" w:space="0" w:color="FF3D75" w:themeColor="accent2"/>
        <w:left w:val="single" w:sz="4" w:space="0" w:color="ED174F" w:themeColor="accent1"/>
        <w:bottom w:val="single" w:sz="4" w:space="0" w:color="ED174F" w:themeColor="accent1"/>
        <w:right w:val="single" w:sz="4" w:space="0" w:color="ED174F" w:themeColor="accent1"/>
        <w:insideH w:val="single" w:sz="4" w:space="0" w:color="FFFFFF" w:themeColor="background1"/>
        <w:insideV w:val="single" w:sz="4" w:space="0" w:color="FFFFFF" w:themeColor="background1"/>
      </w:tblBorders>
    </w:tblPr>
    <w:tcPr>
      <w:shd w:val="clear" w:color="auto" w:fill="FDE8ED" w:themeFill="accent1" w:themeFillTint="19"/>
    </w:tcPr>
    <w:tblStylePr w:type="firstRow">
      <w:rPr>
        <w:b/>
        <w:bCs/>
      </w:rPr>
      <w:tblPr/>
      <w:tcPr>
        <w:tcBorders>
          <w:top w:val="nil"/>
          <w:left w:val="nil"/>
          <w:bottom w:val="single" w:sz="24" w:space="0" w:color="FF3D75"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00B2D" w:themeFill="accent1" w:themeFillShade="99"/>
      </w:tcPr>
    </w:tblStylePr>
    <w:tblStylePr w:type="firstCol">
      <w:rPr>
        <w:color w:val="FFFFFF" w:themeColor="background1"/>
      </w:rPr>
      <w:tblPr/>
      <w:tcPr>
        <w:tcBorders>
          <w:top w:val="nil"/>
          <w:left w:val="nil"/>
          <w:bottom w:val="nil"/>
          <w:right w:val="nil"/>
          <w:insideH w:val="single" w:sz="4" w:space="0" w:color="900B2D" w:themeColor="accent1" w:themeShade="99"/>
          <w:insideV w:val="nil"/>
        </w:tcBorders>
        <w:shd w:val="clear" w:color="auto" w:fill="900B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00B2D" w:themeFill="accent1" w:themeFillShade="99"/>
      </w:tcPr>
    </w:tblStylePr>
    <w:tblStylePr w:type="band1Vert">
      <w:tblPr/>
      <w:tcPr>
        <w:shd w:val="clear" w:color="auto" w:fill="F7A2B8" w:themeFill="accent1" w:themeFillTint="66"/>
      </w:tcPr>
    </w:tblStylePr>
    <w:tblStylePr w:type="band1Horz">
      <w:tblPr/>
      <w:tcPr>
        <w:shd w:val="clear" w:color="auto" w:fill="F68BA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00568"/>
    <w:rPr>
      <w:color w:val="000000" w:themeColor="text1"/>
    </w:rPr>
    <w:tblPr>
      <w:tblStyleRowBandSize w:val="1"/>
      <w:tblStyleColBandSize w:val="1"/>
      <w:tblBorders>
        <w:top w:val="single" w:sz="24" w:space="0" w:color="FF3D75" w:themeColor="accent2"/>
        <w:left w:val="single" w:sz="4" w:space="0" w:color="FF3D75" w:themeColor="accent2"/>
        <w:bottom w:val="single" w:sz="4" w:space="0" w:color="FF3D75" w:themeColor="accent2"/>
        <w:right w:val="single" w:sz="4" w:space="0" w:color="FF3D75" w:themeColor="accent2"/>
        <w:insideH w:val="single" w:sz="4" w:space="0" w:color="FFFFFF" w:themeColor="background1"/>
        <w:insideV w:val="single" w:sz="4" w:space="0" w:color="FFFFFF" w:themeColor="background1"/>
      </w:tblBorders>
    </w:tblPr>
    <w:tcPr>
      <w:shd w:val="clear" w:color="auto" w:fill="FFEBF1" w:themeFill="accent2" w:themeFillTint="19"/>
    </w:tcPr>
    <w:tblStylePr w:type="firstRow">
      <w:rPr>
        <w:b/>
        <w:bCs/>
      </w:rPr>
      <w:tblPr/>
      <w:tcPr>
        <w:tcBorders>
          <w:top w:val="nil"/>
          <w:left w:val="nil"/>
          <w:bottom w:val="single" w:sz="24" w:space="0" w:color="FF3D75"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D0036" w:themeFill="accent2" w:themeFillShade="99"/>
      </w:tcPr>
    </w:tblStylePr>
    <w:tblStylePr w:type="firstCol">
      <w:rPr>
        <w:color w:val="FFFFFF" w:themeColor="background1"/>
      </w:rPr>
      <w:tblPr/>
      <w:tcPr>
        <w:tcBorders>
          <w:top w:val="nil"/>
          <w:left w:val="nil"/>
          <w:bottom w:val="nil"/>
          <w:right w:val="nil"/>
          <w:insideH w:val="single" w:sz="4" w:space="0" w:color="BD0036" w:themeColor="accent2" w:themeShade="99"/>
          <w:insideV w:val="nil"/>
        </w:tcBorders>
        <w:shd w:val="clear" w:color="auto" w:fill="BD0036"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D0036" w:themeFill="accent2" w:themeFillShade="99"/>
      </w:tcPr>
    </w:tblStylePr>
    <w:tblStylePr w:type="band1Vert">
      <w:tblPr/>
      <w:tcPr>
        <w:shd w:val="clear" w:color="auto" w:fill="FFB1C7" w:themeFill="accent2" w:themeFillTint="66"/>
      </w:tcPr>
    </w:tblStylePr>
    <w:tblStylePr w:type="band1Horz">
      <w:tblPr/>
      <w:tcPr>
        <w:shd w:val="clear" w:color="auto" w:fill="FF9EB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00568"/>
    <w:rPr>
      <w:color w:val="000000" w:themeColor="text1"/>
    </w:rPr>
    <w:tblPr>
      <w:tblStyleRowBandSize w:val="1"/>
      <w:tblStyleColBandSize w:val="1"/>
      <w:tblBorders>
        <w:top w:val="single" w:sz="24" w:space="0" w:color="FF649C" w:themeColor="accent4"/>
        <w:left w:val="single" w:sz="4" w:space="0" w:color="C70029" w:themeColor="accent3"/>
        <w:bottom w:val="single" w:sz="4" w:space="0" w:color="C70029" w:themeColor="accent3"/>
        <w:right w:val="single" w:sz="4" w:space="0" w:color="C70029" w:themeColor="accent3"/>
        <w:insideH w:val="single" w:sz="4" w:space="0" w:color="FFFFFF" w:themeColor="background1"/>
        <w:insideV w:val="single" w:sz="4" w:space="0" w:color="FFFFFF" w:themeColor="background1"/>
      </w:tblBorders>
    </w:tblPr>
    <w:tcPr>
      <w:shd w:val="clear" w:color="auto" w:fill="FFE0E6" w:themeFill="accent3" w:themeFillTint="19"/>
    </w:tcPr>
    <w:tblStylePr w:type="firstRow">
      <w:rPr>
        <w:b/>
        <w:bCs/>
      </w:rPr>
      <w:tblPr/>
      <w:tcPr>
        <w:tcBorders>
          <w:top w:val="nil"/>
          <w:left w:val="nil"/>
          <w:bottom w:val="single" w:sz="24" w:space="0" w:color="FF649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0018" w:themeFill="accent3" w:themeFillShade="99"/>
      </w:tcPr>
    </w:tblStylePr>
    <w:tblStylePr w:type="firstCol">
      <w:rPr>
        <w:color w:val="FFFFFF" w:themeColor="background1"/>
      </w:rPr>
      <w:tblPr/>
      <w:tcPr>
        <w:tcBorders>
          <w:top w:val="nil"/>
          <w:left w:val="nil"/>
          <w:bottom w:val="nil"/>
          <w:right w:val="nil"/>
          <w:insideH w:val="single" w:sz="4" w:space="0" w:color="770018" w:themeColor="accent3" w:themeShade="99"/>
          <w:insideV w:val="nil"/>
        </w:tcBorders>
        <w:shd w:val="clear" w:color="auto" w:fill="77001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770018" w:themeFill="accent3" w:themeFillShade="99"/>
      </w:tcPr>
    </w:tblStylePr>
    <w:tblStylePr w:type="band1Vert">
      <w:tblPr/>
      <w:tcPr>
        <w:shd w:val="clear" w:color="auto" w:fill="FF829B" w:themeFill="accent3" w:themeFillTint="66"/>
      </w:tcPr>
    </w:tblStylePr>
    <w:tblStylePr w:type="band1Horz">
      <w:tblPr/>
      <w:tcPr>
        <w:shd w:val="clear" w:color="auto" w:fill="FF6483" w:themeFill="accent3" w:themeFillTint="7F"/>
      </w:tcPr>
    </w:tblStylePr>
  </w:style>
  <w:style w:type="table" w:styleId="ColorfulShading-Accent4">
    <w:name w:val="Colorful Shading Accent 4"/>
    <w:basedOn w:val="TableNormal"/>
    <w:uiPriority w:val="71"/>
    <w:rsid w:val="00C00568"/>
    <w:rPr>
      <w:color w:val="000000" w:themeColor="text1"/>
    </w:rPr>
    <w:tblPr>
      <w:tblStyleRowBandSize w:val="1"/>
      <w:tblStyleColBandSize w:val="1"/>
      <w:tblBorders>
        <w:top w:val="single" w:sz="24" w:space="0" w:color="C70029" w:themeColor="accent3"/>
        <w:left w:val="single" w:sz="4" w:space="0" w:color="FF649C" w:themeColor="accent4"/>
        <w:bottom w:val="single" w:sz="4" w:space="0" w:color="FF649C" w:themeColor="accent4"/>
        <w:right w:val="single" w:sz="4" w:space="0" w:color="FF649C" w:themeColor="accent4"/>
        <w:insideH w:val="single" w:sz="4" w:space="0" w:color="FFFFFF" w:themeColor="background1"/>
        <w:insideV w:val="single" w:sz="4" w:space="0" w:color="FFFFFF" w:themeColor="background1"/>
      </w:tblBorders>
    </w:tblPr>
    <w:tcPr>
      <w:shd w:val="clear" w:color="auto" w:fill="FFEFF5" w:themeFill="accent4" w:themeFillTint="19"/>
    </w:tcPr>
    <w:tblStylePr w:type="firstRow">
      <w:rPr>
        <w:b/>
        <w:bCs/>
      </w:rPr>
      <w:tblPr/>
      <w:tcPr>
        <w:tcBorders>
          <w:top w:val="nil"/>
          <w:left w:val="nil"/>
          <w:bottom w:val="single" w:sz="24" w:space="0" w:color="C7002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5004C" w:themeFill="accent4" w:themeFillShade="99"/>
      </w:tcPr>
    </w:tblStylePr>
    <w:tblStylePr w:type="firstCol">
      <w:rPr>
        <w:color w:val="FFFFFF" w:themeColor="background1"/>
      </w:rPr>
      <w:tblPr/>
      <w:tcPr>
        <w:tcBorders>
          <w:top w:val="nil"/>
          <w:left w:val="nil"/>
          <w:bottom w:val="nil"/>
          <w:right w:val="nil"/>
          <w:insideH w:val="single" w:sz="4" w:space="0" w:color="D5004C" w:themeColor="accent4" w:themeShade="99"/>
          <w:insideV w:val="nil"/>
        </w:tcBorders>
        <w:shd w:val="clear" w:color="auto" w:fill="D5004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D5004C" w:themeFill="accent4" w:themeFillShade="99"/>
      </w:tcPr>
    </w:tblStylePr>
    <w:tblStylePr w:type="band1Vert">
      <w:tblPr/>
      <w:tcPr>
        <w:shd w:val="clear" w:color="auto" w:fill="FFC1D7" w:themeFill="accent4" w:themeFillTint="66"/>
      </w:tcPr>
    </w:tblStylePr>
    <w:tblStylePr w:type="band1Horz">
      <w:tblPr/>
      <w:tcPr>
        <w:shd w:val="clear" w:color="auto" w:fill="FFB1C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00568"/>
    <w:rPr>
      <w:color w:val="000000" w:themeColor="text1"/>
    </w:rPr>
    <w:tblPr>
      <w:tblStyleRowBandSize w:val="1"/>
      <w:tblStyleColBandSize w:val="1"/>
      <w:tblBorders>
        <w:top w:val="single" w:sz="24" w:space="0" w:color="53565F" w:themeColor="accent6"/>
        <w:left w:val="single" w:sz="4" w:space="0" w:color="828284" w:themeColor="accent5"/>
        <w:bottom w:val="single" w:sz="4" w:space="0" w:color="828284" w:themeColor="accent5"/>
        <w:right w:val="single" w:sz="4" w:space="0" w:color="828284" w:themeColor="accent5"/>
        <w:insideH w:val="single" w:sz="4" w:space="0" w:color="FFFFFF" w:themeColor="background1"/>
        <w:insideV w:val="single" w:sz="4" w:space="0" w:color="FFFFFF" w:themeColor="background1"/>
      </w:tblBorders>
    </w:tblPr>
    <w:tcPr>
      <w:shd w:val="clear" w:color="auto" w:fill="F2F2F3" w:themeFill="accent5" w:themeFillTint="19"/>
    </w:tcPr>
    <w:tblStylePr w:type="firstRow">
      <w:rPr>
        <w:b/>
        <w:bCs/>
      </w:rPr>
      <w:tblPr/>
      <w:tcPr>
        <w:tcBorders>
          <w:top w:val="nil"/>
          <w:left w:val="nil"/>
          <w:bottom w:val="single" w:sz="24" w:space="0" w:color="53565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E4E4F" w:themeFill="accent5" w:themeFillShade="99"/>
      </w:tcPr>
    </w:tblStylePr>
    <w:tblStylePr w:type="firstCol">
      <w:rPr>
        <w:color w:val="FFFFFF" w:themeColor="background1"/>
      </w:rPr>
      <w:tblPr/>
      <w:tcPr>
        <w:tcBorders>
          <w:top w:val="nil"/>
          <w:left w:val="nil"/>
          <w:bottom w:val="nil"/>
          <w:right w:val="nil"/>
          <w:insideH w:val="single" w:sz="4" w:space="0" w:color="4E4E4F" w:themeColor="accent5" w:themeShade="99"/>
          <w:insideV w:val="nil"/>
        </w:tcBorders>
        <w:shd w:val="clear" w:color="auto" w:fill="4E4E4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E4E4F" w:themeFill="accent5" w:themeFillShade="99"/>
      </w:tcPr>
    </w:tblStylePr>
    <w:tblStylePr w:type="band1Vert">
      <w:tblPr/>
      <w:tcPr>
        <w:shd w:val="clear" w:color="auto" w:fill="CCCCCD" w:themeFill="accent5" w:themeFillTint="66"/>
      </w:tcPr>
    </w:tblStylePr>
    <w:tblStylePr w:type="band1Horz">
      <w:tblPr/>
      <w:tcPr>
        <w:shd w:val="clear" w:color="auto" w:fill="C0C0C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00568"/>
    <w:rPr>
      <w:color w:val="000000" w:themeColor="text1"/>
    </w:rPr>
    <w:tblPr>
      <w:tblStyleRowBandSize w:val="1"/>
      <w:tblStyleColBandSize w:val="1"/>
      <w:tblBorders>
        <w:top w:val="single" w:sz="24" w:space="0" w:color="828284" w:themeColor="accent5"/>
        <w:left w:val="single" w:sz="4" w:space="0" w:color="53565F" w:themeColor="accent6"/>
        <w:bottom w:val="single" w:sz="4" w:space="0" w:color="53565F" w:themeColor="accent6"/>
        <w:right w:val="single" w:sz="4" w:space="0" w:color="53565F" w:themeColor="accent6"/>
        <w:insideH w:val="single" w:sz="4" w:space="0" w:color="FFFFFF" w:themeColor="background1"/>
        <w:insideV w:val="single" w:sz="4" w:space="0" w:color="FFFFFF" w:themeColor="background1"/>
      </w:tblBorders>
    </w:tblPr>
    <w:tcPr>
      <w:shd w:val="clear" w:color="auto" w:fill="EDEEEF" w:themeFill="accent6" w:themeFillTint="19"/>
    </w:tcPr>
    <w:tblStylePr w:type="firstRow">
      <w:rPr>
        <w:b/>
        <w:bCs/>
      </w:rPr>
      <w:tblPr/>
      <w:tcPr>
        <w:tcBorders>
          <w:top w:val="nil"/>
          <w:left w:val="nil"/>
          <w:bottom w:val="single" w:sz="24" w:space="0" w:color="82828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13338" w:themeFill="accent6" w:themeFillShade="99"/>
      </w:tcPr>
    </w:tblStylePr>
    <w:tblStylePr w:type="firstCol">
      <w:rPr>
        <w:color w:val="FFFFFF" w:themeColor="background1"/>
      </w:rPr>
      <w:tblPr/>
      <w:tcPr>
        <w:tcBorders>
          <w:top w:val="nil"/>
          <w:left w:val="nil"/>
          <w:bottom w:val="nil"/>
          <w:right w:val="nil"/>
          <w:insideH w:val="single" w:sz="4" w:space="0" w:color="313338" w:themeColor="accent6" w:themeShade="99"/>
          <w:insideV w:val="nil"/>
        </w:tcBorders>
        <w:shd w:val="clear" w:color="auto" w:fill="31333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13338" w:themeFill="accent6" w:themeFillShade="99"/>
      </w:tcPr>
    </w:tblStylePr>
    <w:tblStylePr w:type="band1Vert">
      <w:tblPr/>
      <w:tcPr>
        <w:shd w:val="clear" w:color="auto" w:fill="B8BAC1" w:themeFill="accent6" w:themeFillTint="66"/>
      </w:tcPr>
    </w:tblStylePr>
    <w:tblStylePr w:type="band1Horz">
      <w:tblPr/>
      <w:tcPr>
        <w:shd w:val="clear" w:color="auto" w:fill="A6A9B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C00568"/>
    <w:rPr>
      <w:sz w:val="16"/>
      <w:szCs w:val="16"/>
    </w:rPr>
  </w:style>
  <w:style w:type="paragraph" w:styleId="CommentText">
    <w:name w:val="annotation text"/>
    <w:basedOn w:val="Normal"/>
    <w:link w:val="CommentTextChar"/>
    <w:uiPriority w:val="99"/>
    <w:unhideWhenUsed/>
    <w:rsid w:val="00C00568"/>
    <w:rPr>
      <w:sz w:val="20"/>
      <w:szCs w:val="20"/>
    </w:rPr>
  </w:style>
  <w:style w:type="character" w:customStyle="1" w:styleId="CommentTextChar">
    <w:name w:val="Comment Text Char"/>
    <w:basedOn w:val="DefaultParagraphFont"/>
    <w:link w:val="CommentText"/>
    <w:uiPriority w:val="99"/>
    <w:rsid w:val="00C00568"/>
    <w:rPr>
      <w:sz w:val="20"/>
      <w:szCs w:val="20"/>
    </w:rPr>
  </w:style>
  <w:style w:type="paragraph" w:styleId="CommentSubject">
    <w:name w:val="annotation subject"/>
    <w:basedOn w:val="CommentText"/>
    <w:next w:val="CommentText"/>
    <w:link w:val="CommentSubjectChar"/>
    <w:uiPriority w:val="99"/>
    <w:semiHidden/>
    <w:unhideWhenUsed/>
    <w:rsid w:val="00C00568"/>
    <w:rPr>
      <w:b/>
      <w:bCs/>
    </w:rPr>
  </w:style>
  <w:style w:type="character" w:customStyle="1" w:styleId="CommentSubjectChar">
    <w:name w:val="Comment Subject Char"/>
    <w:basedOn w:val="CommentTextChar"/>
    <w:link w:val="CommentSubject"/>
    <w:uiPriority w:val="99"/>
    <w:semiHidden/>
    <w:rsid w:val="00C00568"/>
    <w:rPr>
      <w:b/>
      <w:bCs/>
      <w:sz w:val="20"/>
      <w:szCs w:val="20"/>
    </w:rPr>
  </w:style>
  <w:style w:type="table" w:styleId="DarkList">
    <w:name w:val="Dark List"/>
    <w:basedOn w:val="TableNormal"/>
    <w:uiPriority w:val="70"/>
    <w:rsid w:val="00C00568"/>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00568"/>
    <w:rPr>
      <w:color w:val="FFFFFF" w:themeColor="background1"/>
    </w:rPr>
    <w:tblPr>
      <w:tblStyleRowBandSize w:val="1"/>
      <w:tblStyleColBandSize w:val="1"/>
    </w:tblPr>
    <w:tcPr>
      <w:shd w:val="clear" w:color="auto" w:fill="ED174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70926"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40E3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40E39" w:themeFill="accent1" w:themeFillShade="BF"/>
      </w:tcPr>
    </w:tblStylePr>
    <w:tblStylePr w:type="band1Vert">
      <w:tblPr/>
      <w:tcPr>
        <w:tcBorders>
          <w:top w:val="nil"/>
          <w:left w:val="nil"/>
          <w:bottom w:val="nil"/>
          <w:right w:val="nil"/>
          <w:insideH w:val="nil"/>
          <w:insideV w:val="nil"/>
        </w:tcBorders>
        <w:shd w:val="clear" w:color="auto" w:fill="B40E39" w:themeFill="accent1" w:themeFillShade="BF"/>
      </w:tcPr>
    </w:tblStylePr>
    <w:tblStylePr w:type="band1Horz">
      <w:tblPr/>
      <w:tcPr>
        <w:tcBorders>
          <w:top w:val="nil"/>
          <w:left w:val="nil"/>
          <w:bottom w:val="nil"/>
          <w:right w:val="nil"/>
          <w:insideH w:val="nil"/>
          <w:insideV w:val="nil"/>
        </w:tcBorders>
        <w:shd w:val="clear" w:color="auto" w:fill="B40E39" w:themeFill="accent1" w:themeFillShade="BF"/>
      </w:tcPr>
    </w:tblStylePr>
  </w:style>
  <w:style w:type="table" w:styleId="DarkList-Accent2">
    <w:name w:val="Dark List Accent 2"/>
    <w:basedOn w:val="TableNormal"/>
    <w:uiPriority w:val="70"/>
    <w:rsid w:val="00C00568"/>
    <w:rPr>
      <w:color w:val="FFFFFF" w:themeColor="background1"/>
    </w:rPr>
    <w:tblPr>
      <w:tblStyleRowBandSize w:val="1"/>
      <w:tblStyleColBandSize w:val="1"/>
    </w:tblPr>
    <w:tcPr>
      <w:shd w:val="clear" w:color="auto" w:fill="FF3D75"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D002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EC004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EC0043" w:themeFill="accent2" w:themeFillShade="BF"/>
      </w:tcPr>
    </w:tblStylePr>
    <w:tblStylePr w:type="band1Vert">
      <w:tblPr/>
      <w:tcPr>
        <w:tcBorders>
          <w:top w:val="nil"/>
          <w:left w:val="nil"/>
          <w:bottom w:val="nil"/>
          <w:right w:val="nil"/>
          <w:insideH w:val="nil"/>
          <w:insideV w:val="nil"/>
        </w:tcBorders>
        <w:shd w:val="clear" w:color="auto" w:fill="EC0043" w:themeFill="accent2" w:themeFillShade="BF"/>
      </w:tcPr>
    </w:tblStylePr>
    <w:tblStylePr w:type="band1Horz">
      <w:tblPr/>
      <w:tcPr>
        <w:tcBorders>
          <w:top w:val="nil"/>
          <w:left w:val="nil"/>
          <w:bottom w:val="nil"/>
          <w:right w:val="nil"/>
          <w:insideH w:val="nil"/>
          <w:insideV w:val="nil"/>
        </w:tcBorders>
        <w:shd w:val="clear" w:color="auto" w:fill="EC0043" w:themeFill="accent2" w:themeFillShade="BF"/>
      </w:tcPr>
    </w:tblStylePr>
  </w:style>
  <w:style w:type="table" w:styleId="DarkList-Accent3">
    <w:name w:val="Dark List Accent 3"/>
    <w:basedOn w:val="TableNormal"/>
    <w:uiPriority w:val="70"/>
    <w:rsid w:val="00C00568"/>
    <w:rPr>
      <w:color w:val="FFFFFF" w:themeColor="background1"/>
    </w:rPr>
    <w:tblPr>
      <w:tblStyleRowBandSize w:val="1"/>
      <w:tblStyleColBandSize w:val="1"/>
    </w:tblPr>
    <w:tcPr>
      <w:shd w:val="clear" w:color="auto" w:fill="C7002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3001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95001E"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95001E" w:themeFill="accent3" w:themeFillShade="BF"/>
      </w:tcPr>
    </w:tblStylePr>
    <w:tblStylePr w:type="band1Vert">
      <w:tblPr/>
      <w:tcPr>
        <w:tcBorders>
          <w:top w:val="nil"/>
          <w:left w:val="nil"/>
          <w:bottom w:val="nil"/>
          <w:right w:val="nil"/>
          <w:insideH w:val="nil"/>
          <w:insideV w:val="nil"/>
        </w:tcBorders>
        <w:shd w:val="clear" w:color="auto" w:fill="95001E" w:themeFill="accent3" w:themeFillShade="BF"/>
      </w:tcPr>
    </w:tblStylePr>
    <w:tblStylePr w:type="band1Horz">
      <w:tblPr/>
      <w:tcPr>
        <w:tcBorders>
          <w:top w:val="nil"/>
          <w:left w:val="nil"/>
          <w:bottom w:val="nil"/>
          <w:right w:val="nil"/>
          <w:insideH w:val="nil"/>
          <w:insideV w:val="nil"/>
        </w:tcBorders>
        <w:shd w:val="clear" w:color="auto" w:fill="95001E" w:themeFill="accent3" w:themeFillShade="BF"/>
      </w:tcPr>
    </w:tblStylePr>
  </w:style>
  <w:style w:type="table" w:styleId="DarkList-Accent4">
    <w:name w:val="Dark List Accent 4"/>
    <w:basedOn w:val="TableNormal"/>
    <w:uiPriority w:val="70"/>
    <w:rsid w:val="00C00568"/>
    <w:rPr>
      <w:color w:val="FFFFFF" w:themeColor="background1"/>
    </w:rPr>
    <w:tblPr>
      <w:tblStyleRowBandSize w:val="1"/>
      <w:tblStyleColBandSize w:val="1"/>
    </w:tblPr>
    <w:tcPr>
      <w:shd w:val="clear" w:color="auto" w:fill="FF649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0003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FF0A6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FF0A62" w:themeFill="accent4" w:themeFillShade="BF"/>
      </w:tcPr>
    </w:tblStylePr>
    <w:tblStylePr w:type="band1Vert">
      <w:tblPr/>
      <w:tcPr>
        <w:tcBorders>
          <w:top w:val="nil"/>
          <w:left w:val="nil"/>
          <w:bottom w:val="nil"/>
          <w:right w:val="nil"/>
          <w:insideH w:val="nil"/>
          <w:insideV w:val="nil"/>
        </w:tcBorders>
        <w:shd w:val="clear" w:color="auto" w:fill="FF0A62" w:themeFill="accent4" w:themeFillShade="BF"/>
      </w:tcPr>
    </w:tblStylePr>
    <w:tblStylePr w:type="band1Horz">
      <w:tblPr/>
      <w:tcPr>
        <w:tcBorders>
          <w:top w:val="nil"/>
          <w:left w:val="nil"/>
          <w:bottom w:val="nil"/>
          <w:right w:val="nil"/>
          <w:insideH w:val="nil"/>
          <w:insideV w:val="nil"/>
        </w:tcBorders>
        <w:shd w:val="clear" w:color="auto" w:fill="FF0A62" w:themeFill="accent4" w:themeFillShade="BF"/>
      </w:tcPr>
    </w:tblStylePr>
  </w:style>
  <w:style w:type="table" w:styleId="DarkList-Accent5">
    <w:name w:val="Dark List Accent 5"/>
    <w:basedOn w:val="TableNormal"/>
    <w:uiPriority w:val="70"/>
    <w:rsid w:val="00C00568"/>
    <w:rPr>
      <w:color w:val="FFFFFF" w:themeColor="background1"/>
    </w:rPr>
    <w:tblPr>
      <w:tblStyleRowBandSize w:val="1"/>
      <w:tblStyleColBandSize w:val="1"/>
    </w:tblPr>
    <w:tcPr>
      <w:shd w:val="clear" w:color="auto" w:fill="82828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0404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16162"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16162" w:themeFill="accent5" w:themeFillShade="BF"/>
      </w:tcPr>
    </w:tblStylePr>
    <w:tblStylePr w:type="band1Vert">
      <w:tblPr/>
      <w:tcPr>
        <w:tcBorders>
          <w:top w:val="nil"/>
          <w:left w:val="nil"/>
          <w:bottom w:val="nil"/>
          <w:right w:val="nil"/>
          <w:insideH w:val="nil"/>
          <w:insideV w:val="nil"/>
        </w:tcBorders>
        <w:shd w:val="clear" w:color="auto" w:fill="616162" w:themeFill="accent5" w:themeFillShade="BF"/>
      </w:tcPr>
    </w:tblStylePr>
    <w:tblStylePr w:type="band1Horz">
      <w:tblPr/>
      <w:tcPr>
        <w:tcBorders>
          <w:top w:val="nil"/>
          <w:left w:val="nil"/>
          <w:bottom w:val="nil"/>
          <w:right w:val="nil"/>
          <w:insideH w:val="nil"/>
          <w:insideV w:val="nil"/>
        </w:tcBorders>
        <w:shd w:val="clear" w:color="auto" w:fill="616162" w:themeFill="accent5" w:themeFillShade="BF"/>
      </w:tcPr>
    </w:tblStylePr>
  </w:style>
  <w:style w:type="table" w:styleId="DarkList-Accent6">
    <w:name w:val="Dark List Accent 6"/>
    <w:basedOn w:val="TableNormal"/>
    <w:uiPriority w:val="70"/>
    <w:rsid w:val="00C00568"/>
    <w:rPr>
      <w:color w:val="FFFFFF" w:themeColor="background1"/>
    </w:rPr>
    <w:tblPr>
      <w:tblStyleRowBandSize w:val="1"/>
      <w:tblStyleColBandSize w:val="1"/>
    </w:tblPr>
    <w:tcPr>
      <w:shd w:val="clear" w:color="auto" w:fill="53565F"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2A2F"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E404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E4046" w:themeFill="accent6" w:themeFillShade="BF"/>
      </w:tcPr>
    </w:tblStylePr>
    <w:tblStylePr w:type="band1Vert">
      <w:tblPr/>
      <w:tcPr>
        <w:tcBorders>
          <w:top w:val="nil"/>
          <w:left w:val="nil"/>
          <w:bottom w:val="nil"/>
          <w:right w:val="nil"/>
          <w:insideH w:val="nil"/>
          <w:insideV w:val="nil"/>
        </w:tcBorders>
        <w:shd w:val="clear" w:color="auto" w:fill="3E4046" w:themeFill="accent6" w:themeFillShade="BF"/>
      </w:tcPr>
    </w:tblStylePr>
    <w:tblStylePr w:type="band1Horz">
      <w:tblPr/>
      <w:tcPr>
        <w:tcBorders>
          <w:top w:val="nil"/>
          <w:left w:val="nil"/>
          <w:bottom w:val="nil"/>
          <w:right w:val="nil"/>
          <w:insideH w:val="nil"/>
          <w:insideV w:val="nil"/>
        </w:tcBorders>
        <w:shd w:val="clear" w:color="auto" w:fill="3E4046" w:themeFill="accent6" w:themeFillShade="BF"/>
      </w:tcPr>
    </w:tblStylePr>
  </w:style>
  <w:style w:type="paragraph" w:styleId="Date">
    <w:name w:val="Date"/>
    <w:basedOn w:val="Normal"/>
    <w:next w:val="Normal"/>
    <w:link w:val="DateChar"/>
    <w:uiPriority w:val="99"/>
    <w:semiHidden/>
    <w:unhideWhenUsed/>
    <w:rsid w:val="00C00568"/>
  </w:style>
  <w:style w:type="character" w:customStyle="1" w:styleId="DateChar">
    <w:name w:val="Date Char"/>
    <w:basedOn w:val="DefaultParagraphFont"/>
    <w:link w:val="Date"/>
    <w:uiPriority w:val="99"/>
    <w:semiHidden/>
    <w:rsid w:val="00C00568"/>
  </w:style>
  <w:style w:type="paragraph" w:styleId="DocumentMap">
    <w:name w:val="Document Map"/>
    <w:basedOn w:val="Normal"/>
    <w:link w:val="DocumentMapChar"/>
    <w:uiPriority w:val="99"/>
    <w:semiHidden/>
    <w:unhideWhenUsed/>
    <w:rsid w:val="00C00568"/>
    <w:rPr>
      <w:rFonts w:ascii="Tahoma" w:hAnsi="Tahoma" w:cs="Tahoma"/>
      <w:sz w:val="16"/>
      <w:szCs w:val="16"/>
    </w:rPr>
  </w:style>
  <w:style w:type="character" w:customStyle="1" w:styleId="DocumentMapChar">
    <w:name w:val="Document Map Char"/>
    <w:basedOn w:val="DefaultParagraphFont"/>
    <w:link w:val="DocumentMap"/>
    <w:uiPriority w:val="99"/>
    <w:semiHidden/>
    <w:rsid w:val="00C00568"/>
    <w:rPr>
      <w:rFonts w:ascii="Tahoma" w:hAnsi="Tahoma" w:cs="Tahoma"/>
      <w:sz w:val="16"/>
      <w:szCs w:val="16"/>
    </w:rPr>
  </w:style>
  <w:style w:type="paragraph" w:styleId="E-mailSignature">
    <w:name w:val="E-mail Signature"/>
    <w:basedOn w:val="Normal"/>
    <w:link w:val="E-mailSignatureChar"/>
    <w:uiPriority w:val="99"/>
    <w:semiHidden/>
    <w:unhideWhenUsed/>
    <w:rsid w:val="00C00568"/>
  </w:style>
  <w:style w:type="character" w:customStyle="1" w:styleId="E-mailSignatureChar">
    <w:name w:val="E-mail Signature Char"/>
    <w:basedOn w:val="DefaultParagraphFont"/>
    <w:link w:val="E-mailSignature"/>
    <w:uiPriority w:val="99"/>
    <w:semiHidden/>
    <w:rsid w:val="00C00568"/>
  </w:style>
  <w:style w:type="character" w:styleId="Emphasis">
    <w:name w:val="Emphasis"/>
    <w:basedOn w:val="DefaultParagraphFont"/>
    <w:uiPriority w:val="98"/>
    <w:semiHidden/>
    <w:rsid w:val="00C00568"/>
    <w:rPr>
      <w:i/>
      <w:iCs/>
    </w:rPr>
  </w:style>
  <w:style w:type="character" w:styleId="EndnoteReference">
    <w:name w:val="endnote reference"/>
    <w:basedOn w:val="DefaultParagraphFont"/>
    <w:uiPriority w:val="99"/>
    <w:semiHidden/>
    <w:unhideWhenUsed/>
    <w:rsid w:val="00C00568"/>
    <w:rPr>
      <w:vertAlign w:val="superscript"/>
    </w:rPr>
  </w:style>
  <w:style w:type="paragraph" w:styleId="EndnoteText">
    <w:name w:val="endnote text"/>
    <w:basedOn w:val="Normal"/>
    <w:link w:val="EndnoteTextChar"/>
    <w:uiPriority w:val="99"/>
    <w:semiHidden/>
    <w:unhideWhenUsed/>
    <w:rsid w:val="00C00568"/>
    <w:rPr>
      <w:sz w:val="20"/>
      <w:szCs w:val="20"/>
    </w:rPr>
  </w:style>
  <w:style w:type="character" w:customStyle="1" w:styleId="EndnoteTextChar">
    <w:name w:val="Endnote Text Char"/>
    <w:basedOn w:val="DefaultParagraphFont"/>
    <w:link w:val="EndnoteText"/>
    <w:uiPriority w:val="99"/>
    <w:semiHidden/>
    <w:rsid w:val="00C00568"/>
    <w:rPr>
      <w:sz w:val="20"/>
      <w:szCs w:val="20"/>
    </w:rPr>
  </w:style>
  <w:style w:type="paragraph" w:styleId="EnvelopeAddress">
    <w:name w:val="envelope address"/>
    <w:basedOn w:val="Normal"/>
    <w:uiPriority w:val="99"/>
    <w:semiHidden/>
    <w:unhideWhenUsed/>
    <w:rsid w:val="00C00568"/>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00568"/>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C00568"/>
    <w:rPr>
      <w:color w:val="E61B42" w:themeColor="followedHyperlink"/>
      <w:u w:val="single"/>
    </w:rPr>
  </w:style>
  <w:style w:type="character" w:styleId="FootnoteReference">
    <w:name w:val="footnote reference"/>
    <w:basedOn w:val="DefaultParagraphFont"/>
    <w:uiPriority w:val="99"/>
    <w:semiHidden/>
    <w:unhideWhenUsed/>
    <w:rsid w:val="00C00568"/>
    <w:rPr>
      <w:vertAlign w:val="superscript"/>
    </w:rPr>
  </w:style>
  <w:style w:type="character" w:styleId="HTMLAcronym">
    <w:name w:val="HTML Acronym"/>
    <w:basedOn w:val="DefaultParagraphFont"/>
    <w:uiPriority w:val="99"/>
    <w:semiHidden/>
    <w:unhideWhenUsed/>
    <w:rsid w:val="00C00568"/>
  </w:style>
  <w:style w:type="paragraph" w:styleId="HTMLAddress">
    <w:name w:val="HTML Address"/>
    <w:basedOn w:val="Normal"/>
    <w:link w:val="HTMLAddressChar"/>
    <w:uiPriority w:val="99"/>
    <w:semiHidden/>
    <w:unhideWhenUsed/>
    <w:rsid w:val="00C00568"/>
    <w:rPr>
      <w:i/>
      <w:iCs/>
    </w:rPr>
  </w:style>
  <w:style w:type="character" w:customStyle="1" w:styleId="HTMLAddressChar">
    <w:name w:val="HTML Address Char"/>
    <w:basedOn w:val="DefaultParagraphFont"/>
    <w:link w:val="HTMLAddress"/>
    <w:uiPriority w:val="99"/>
    <w:semiHidden/>
    <w:rsid w:val="00C00568"/>
    <w:rPr>
      <w:i/>
      <w:iCs/>
    </w:rPr>
  </w:style>
  <w:style w:type="character" w:styleId="HTMLCite">
    <w:name w:val="HTML Cite"/>
    <w:basedOn w:val="DefaultParagraphFont"/>
    <w:uiPriority w:val="99"/>
    <w:semiHidden/>
    <w:unhideWhenUsed/>
    <w:rsid w:val="00C00568"/>
    <w:rPr>
      <w:i/>
      <w:iCs/>
    </w:rPr>
  </w:style>
  <w:style w:type="character" w:styleId="HTMLCode">
    <w:name w:val="HTML Code"/>
    <w:basedOn w:val="DefaultParagraphFont"/>
    <w:uiPriority w:val="99"/>
    <w:semiHidden/>
    <w:unhideWhenUsed/>
    <w:rsid w:val="00C00568"/>
    <w:rPr>
      <w:rFonts w:ascii="Consolas" w:hAnsi="Consolas" w:cs="Consolas"/>
      <w:sz w:val="20"/>
      <w:szCs w:val="20"/>
    </w:rPr>
  </w:style>
  <w:style w:type="character" w:styleId="HTMLDefinition">
    <w:name w:val="HTML Definition"/>
    <w:basedOn w:val="DefaultParagraphFont"/>
    <w:uiPriority w:val="99"/>
    <w:semiHidden/>
    <w:unhideWhenUsed/>
    <w:rsid w:val="00C00568"/>
    <w:rPr>
      <w:i/>
      <w:iCs/>
    </w:rPr>
  </w:style>
  <w:style w:type="character" w:styleId="HTMLKeyboard">
    <w:name w:val="HTML Keyboard"/>
    <w:basedOn w:val="DefaultParagraphFont"/>
    <w:uiPriority w:val="99"/>
    <w:semiHidden/>
    <w:unhideWhenUsed/>
    <w:rsid w:val="00C00568"/>
    <w:rPr>
      <w:rFonts w:ascii="Consolas" w:hAnsi="Consolas" w:cs="Consolas"/>
      <w:sz w:val="20"/>
      <w:szCs w:val="20"/>
    </w:rPr>
  </w:style>
  <w:style w:type="paragraph" w:styleId="HTMLPreformatted">
    <w:name w:val="HTML Preformatted"/>
    <w:basedOn w:val="Normal"/>
    <w:link w:val="HTMLPreformattedChar"/>
    <w:uiPriority w:val="99"/>
    <w:semiHidden/>
    <w:unhideWhenUsed/>
    <w:rsid w:val="00C00568"/>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C00568"/>
    <w:rPr>
      <w:rFonts w:ascii="Consolas" w:hAnsi="Consolas" w:cs="Consolas"/>
      <w:sz w:val="20"/>
      <w:szCs w:val="20"/>
    </w:rPr>
  </w:style>
  <w:style w:type="character" w:styleId="HTMLSample">
    <w:name w:val="HTML Sample"/>
    <w:basedOn w:val="DefaultParagraphFont"/>
    <w:uiPriority w:val="99"/>
    <w:semiHidden/>
    <w:unhideWhenUsed/>
    <w:rsid w:val="00C00568"/>
    <w:rPr>
      <w:rFonts w:ascii="Consolas" w:hAnsi="Consolas" w:cs="Consolas"/>
      <w:sz w:val="24"/>
      <w:szCs w:val="24"/>
    </w:rPr>
  </w:style>
  <w:style w:type="character" w:styleId="HTMLTypewriter">
    <w:name w:val="HTML Typewriter"/>
    <w:basedOn w:val="DefaultParagraphFont"/>
    <w:uiPriority w:val="99"/>
    <w:semiHidden/>
    <w:unhideWhenUsed/>
    <w:rsid w:val="00C00568"/>
    <w:rPr>
      <w:rFonts w:ascii="Consolas" w:hAnsi="Consolas" w:cs="Consolas"/>
      <w:sz w:val="20"/>
      <w:szCs w:val="20"/>
    </w:rPr>
  </w:style>
  <w:style w:type="character" w:styleId="HTMLVariable">
    <w:name w:val="HTML Variable"/>
    <w:basedOn w:val="DefaultParagraphFont"/>
    <w:uiPriority w:val="99"/>
    <w:semiHidden/>
    <w:unhideWhenUsed/>
    <w:rsid w:val="00C00568"/>
    <w:rPr>
      <w:i/>
      <w:iCs/>
    </w:rPr>
  </w:style>
  <w:style w:type="paragraph" w:styleId="Index1">
    <w:name w:val="index 1"/>
    <w:basedOn w:val="Normal"/>
    <w:next w:val="Normal"/>
    <w:autoRedefine/>
    <w:uiPriority w:val="99"/>
    <w:semiHidden/>
    <w:unhideWhenUsed/>
    <w:rsid w:val="00C00568"/>
    <w:pPr>
      <w:ind w:left="220" w:hanging="220"/>
    </w:pPr>
  </w:style>
  <w:style w:type="paragraph" w:styleId="Index2">
    <w:name w:val="index 2"/>
    <w:basedOn w:val="Normal"/>
    <w:next w:val="Normal"/>
    <w:autoRedefine/>
    <w:uiPriority w:val="99"/>
    <w:semiHidden/>
    <w:unhideWhenUsed/>
    <w:rsid w:val="00C00568"/>
    <w:pPr>
      <w:ind w:left="440" w:hanging="220"/>
    </w:pPr>
  </w:style>
  <w:style w:type="paragraph" w:styleId="Index3">
    <w:name w:val="index 3"/>
    <w:basedOn w:val="Normal"/>
    <w:next w:val="Normal"/>
    <w:autoRedefine/>
    <w:uiPriority w:val="99"/>
    <w:semiHidden/>
    <w:unhideWhenUsed/>
    <w:rsid w:val="00C00568"/>
    <w:pPr>
      <w:ind w:left="660" w:hanging="220"/>
    </w:pPr>
  </w:style>
  <w:style w:type="paragraph" w:styleId="Index4">
    <w:name w:val="index 4"/>
    <w:basedOn w:val="Normal"/>
    <w:next w:val="Normal"/>
    <w:autoRedefine/>
    <w:uiPriority w:val="99"/>
    <w:semiHidden/>
    <w:unhideWhenUsed/>
    <w:rsid w:val="00C00568"/>
    <w:pPr>
      <w:ind w:left="880" w:hanging="220"/>
    </w:pPr>
  </w:style>
  <w:style w:type="paragraph" w:styleId="Index5">
    <w:name w:val="index 5"/>
    <w:basedOn w:val="Normal"/>
    <w:next w:val="Normal"/>
    <w:autoRedefine/>
    <w:uiPriority w:val="99"/>
    <w:semiHidden/>
    <w:unhideWhenUsed/>
    <w:rsid w:val="00C00568"/>
    <w:pPr>
      <w:ind w:left="1100" w:hanging="220"/>
    </w:pPr>
  </w:style>
  <w:style w:type="paragraph" w:styleId="Index6">
    <w:name w:val="index 6"/>
    <w:basedOn w:val="Normal"/>
    <w:next w:val="Normal"/>
    <w:autoRedefine/>
    <w:uiPriority w:val="99"/>
    <w:semiHidden/>
    <w:unhideWhenUsed/>
    <w:rsid w:val="00C00568"/>
    <w:pPr>
      <w:ind w:left="1320" w:hanging="220"/>
    </w:pPr>
  </w:style>
  <w:style w:type="paragraph" w:styleId="Index7">
    <w:name w:val="index 7"/>
    <w:basedOn w:val="Normal"/>
    <w:next w:val="Normal"/>
    <w:autoRedefine/>
    <w:uiPriority w:val="99"/>
    <w:semiHidden/>
    <w:unhideWhenUsed/>
    <w:rsid w:val="00C00568"/>
    <w:pPr>
      <w:ind w:left="1540" w:hanging="220"/>
    </w:pPr>
  </w:style>
  <w:style w:type="paragraph" w:styleId="Index8">
    <w:name w:val="index 8"/>
    <w:basedOn w:val="Normal"/>
    <w:next w:val="Normal"/>
    <w:autoRedefine/>
    <w:uiPriority w:val="99"/>
    <w:semiHidden/>
    <w:unhideWhenUsed/>
    <w:rsid w:val="00C00568"/>
    <w:pPr>
      <w:ind w:left="1760" w:hanging="220"/>
    </w:pPr>
  </w:style>
  <w:style w:type="paragraph" w:styleId="Index9">
    <w:name w:val="index 9"/>
    <w:basedOn w:val="Normal"/>
    <w:next w:val="Normal"/>
    <w:autoRedefine/>
    <w:uiPriority w:val="99"/>
    <w:semiHidden/>
    <w:unhideWhenUsed/>
    <w:rsid w:val="00C00568"/>
    <w:pPr>
      <w:ind w:left="1980" w:hanging="220"/>
    </w:pPr>
  </w:style>
  <w:style w:type="paragraph" w:styleId="IndexHeading">
    <w:name w:val="index heading"/>
    <w:basedOn w:val="Normal"/>
    <w:next w:val="Index1"/>
    <w:uiPriority w:val="99"/>
    <w:semiHidden/>
    <w:unhideWhenUsed/>
    <w:rsid w:val="00C00568"/>
    <w:rPr>
      <w:rFonts w:asciiTheme="majorHAnsi" w:eastAsiaTheme="majorEastAsia" w:hAnsiTheme="majorHAnsi" w:cstheme="majorBidi"/>
      <w:b/>
      <w:bCs/>
    </w:rPr>
  </w:style>
  <w:style w:type="character" w:styleId="IntenseEmphasis">
    <w:name w:val="Intense Emphasis"/>
    <w:basedOn w:val="DefaultParagraphFont"/>
    <w:uiPriority w:val="98"/>
    <w:semiHidden/>
    <w:rsid w:val="00C00568"/>
    <w:rPr>
      <w:b/>
      <w:bCs/>
      <w:i/>
      <w:iCs/>
      <w:color w:val="ED174F" w:themeColor="accent1"/>
    </w:rPr>
  </w:style>
  <w:style w:type="paragraph" w:styleId="IntenseQuote">
    <w:name w:val="Intense Quote"/>
    <w:basedOn w:val="Normal"/>
    <w:next w:val="Normal"/>
    <w:link w:val="IntenseQuoteChar"/>
    <w:uiPriority w:val="30"/>
    <w:semiHidden/>
    <w:rsid w:val="00C00568"/>
    <w:pPr>
      <w:pBdr>
        <w:bottom w:val="single" w:sz="4" w:space="4" w:color="ED174F" w:themeColor="accent1"/>
      </w:pBdr>
      <w:spacing w:before="200" w:after="280"/>
      <w:ind w:left="936" w:right="936"/>
    </w:pPr>
    <w:rPr>
      <w:b/>
      <w:bCs/>
      <w:i/>
      <w:iCs/>
      <w:color w:val="ED174F" w:themeColor="accent1"/>
    </w:rPr>
  </w:style>
  <w:style w:type="character" w:customStyle="1" w:styleId="IntenseQuoteChar">
    <w:name w:val="Intense Quote Char"/>
    <w:basedOn w:val="DefaultParagraphFont"/>
    <w:link w:val="IntenseQuote"/>
    <w:uiPriority w:val="30"/>
    <w:semiHidden/>
    <w:rsid w:val="00C00568"/>
    <w:rPr>
      <w:b/>
      <w:bCs/>
      <w:i/>
      <w:iCs/>
      <w:color w:val="ED174F" w:themeColor="accent1"/>
    </w:rPr>
  </w:style>
  <w:style w:type="character" w:styleId="IntenseReference">
    <w:name w:val="Intense Reference"/>
    <w:basedOn w:val="DefaultParagraphFont"/>
    <w:uiPriority w:val="32"/>
    <w:semiHidden/>
    <w:rsid w:val="00C00568"/>
    <w:rPr>
      <w:b/>
      <w:bCs/>
      <w:smallCaps/>
      <w:color w:val="FF3D75" w:themeColor="accent2"/>
      <w:spacing w:val="5"/>
      <w:u w:val="single"/>
    </w:rPr>
  </w:style>
  <w:style w:type="table" w:styleId="LightGrid">
    <w:name w:val="Light Grid"/>
    <w:basedOn w:val="TableNormal"/>
    <w:uiPriority w:val="62"/>
    <w:rsid w:val="00C0056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00568"/>
    <w:tblPr>
      <w:tblStyleRowBandSize w:val="1"/>
      <w:tblStyleColBandSize w:val="1"/>
      <w:tblBorders>
        <w:top w:val="single" w:sz="8" w:space="0" w:color="ED174F" w:themeColor="accent1"/>
        <w:left w:val="single" w:sz="8" w:space="0" w:color="ED174F" w:themeColor="accent1"/>
        <w:bottom w:val="single" w:sz="8" w:space="0" w:color="ED174F" w:themeColor="accent1"/>
        <w:right w:val="single" w:sz="8" w:space="0" w:color="ED174F" w:themeColor="accent1"/>
        <w:insideH w:val="single" w:sz="8" w:space="0" w:color="ED174F" w:themeColor="accent1"/>
        <w:insideV w:val="single" w:sz="8" w:space="0" w:color="ED174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174F" w:themeColor="accent1"/>
          <w:left w:val="single" w:sz="8" w:space="0" w:color="ED174F" w:themeColor="accent1"/>
          <w:bottom w:val="single" w:sz="18" w:space="0" w:color="ED174F" w:themeColor="accent1"/>
          <w:right w:val="single" w:sz="8" w:space="0" w:color="ED174F" w:themeColor="accent1"/>
          <w:insideH w:val="nil"/>
          <w:insideV w:val="single" w:sz="8" w:space="0" w:color="ED174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174F" w:themeColor="accent1"/>
          <w:left w:val="single" w:sz="8" w:space="0" w:color="ED174F" w:themeColor="accent1"/>
          <w:bottom w:val="single" w:sz="8" w:space="0" w:color="ED174F" w:themeColor="accent1"/>
          <w:right w:val="single" w:sz="8" w:space="0" w:color="ED174F" w:themeColor="accent1"/>
          <w:insideH w:val="nil"/>
          <w:insideV w:val="single" w:sz="8" w:space="0" w:color="ED174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174F" w:themeColor="accent1"/>
          <w:left w:val="single" w:sz="8" w:space="0" w:color="ED174F" w:themeColor="accent1"/>
          <w:bottom w:val="single" w:sz="8" w:space="0" w:color="ED174F" w:themeColor="accent1"/>
          <w:right w:val="single" w:sz="8" w:space="0" w:color="ED174F" w:themeColor="accent1"/>
        </w:tcBorders>
      </w:tcPr>
    </w:tblStylePr>
    <w:tblStylePr w:type="band1Vert">
      <w:tblPr/>
      <w:tcPr>
        <w:tcBorders>
          <w:top w:val="single" w:sz="8" w:space="0" w:color="ED174F" w:themeColor="accent1"/>
          <w:left w:val="single" w:sz="8" w:space="0" w:color="ED174F" w:themeColor="accent1"/>
          <w:bottom w:val="single" w:sz="8" w:space="0" w:color="ED174F" w:themeColor="accent1"/>
          <w:right w:val="single" w:sz="8" w:space="0" w:color="ED174F" w:themeColor="accent1"/>
        </w:tcBorders>
        <w:shd w:val="clear" w:color="auto" w:fill="FAC5D3" w:themeFill="accent1" w:themeFillTint="3F"/>
      </w:tcPr>
    </w:tblStylePr>
    <w:tblStylePr w:type="band1Horz">
      <w:tblPr/>
      <w:tcPr>
        <w:tcBorders>
          <w:top w:val="single" w:sz="8" w:space="0" w:color="ED174F" w:themeColor="accent1"/>
          <w:left w:val="single" w:sz="8" w:space="0" w:color="ED174F" w:themeColor="accent1"/>
          <w:bottom w:val="single" w:sz="8" w:space="0" w:color="ED174F" w:themeColor="accent1"/>
          <w:right w:val="single" w:sz="8" w:space="0" w:color="ED174F" w:themeColor="accent1"/>
          <w:insideV w:val="single" w:sz="8" w:space="0" w:color="ED174F" w:themeColor="accent1"/>
        </w:tcBorders>
        <w:shd w:val="clear" w:color="auto" w:fill="FAC5D3" w:themeFill="accent1" w:themeFillTint="3F"/>
      </w:tcPr>
    </w:tblStylePr>
    <w:tblStylePr w:type="band2Horz">
      <w:tblPr/>
      <w:tcPr>
        <w:tcBorders>
          <w:top w:val="single" w:sz="8" w:space="0" w:color="ED174F" w:themeColor="accent1"/>
          <w:left w:val="single" w:sz="8" w:space="0" w:color="ED174F" w:themeColor="accent1"/>
          <w:bottom w:val="single" w:sz="8" w:space="0" w:color="ED174F" w:themeColor="accent1"/>
          <w:right w:val="single" w:sz="8" w:space="0" w:color="ED174F" w:themeColor="accent1"/>
          <w:insideV w:val="single" w:sz="8" w:space="0" w:color="ED174F" w:themeColor="accent1"/>
        </w:tcBorders>
      </w:tcPr>
    </w:tblStylePr>
  </w:style>
  <w:style w:type="table" w:styleId="LightGrid-Accent2">
    <w:name w:val="Light Grid Accent 2"/>
    <w:basedOn w:val="TableNormal"/>
    <w:uiPriority w:val="62"/>
    <w:rsid w:val="00C00568"/>
    <w:tblPr>
      <w:tblStyleRowBandSize w:val="1"/>
      <w:tblStyleColBandSize w:val="1"/>
      <w:tblBorders>
        <w:top w:val="single" w:sz="8" w:space="0" w:color="FF3D75" w:themeColor="accent2"/>
        <w:left w:val="single" w:sz="8" w:space="0" w:color="FF3D75" w:themeColor="accent2"/>
        <w:bottom w:val="single" w:sz="8" w:space="0" w:color="FF3D75" w:themeColor="accent2"/>
        <w:right w:val="single" w:sz="8" w:space="0" w:color="FF3D75" w:themeColor="accent2"/>
        <w:insideH w:val="single" w:sz="8" w:space="0" w:color="FF3D75" w:themeColor="accent2"/>
        <w:insideV w:val="single" w:sz="8" w:space="0" w:color="FF3D75"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3D75" w:themeColor="accent2"/>
          <w:left w:val="single" w:sz="8" w:space="0" w:color="FF3D75" w:themeColor="accent2"/>
          <w:bottom w:val="single" w:sz="18" w:space="0" w:color="FF3D75" w:themeColor="accent2"/>
          <w:right w:val="single" w:sz="8" w:space="0" w:color="FF3D75" w:themeColor="accent2"/>
          <w:insideH w:val="nil"/>
          <w:insideV w:val="single" w:sz="8" w:space="0" w:color="FF3D75"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3D75" w:themeColor="accent2"/>
          <w:left w:val="single" w:sz="8" w:space="0" w:color="FF3D75" w:themeColor="accent2"/>
          <w:bottom w:val="single" w:sz="8" w:space="0" w:color="FF3D75" w:themeColor="accent2"/>
          <w:right w:val="single" w:sz="8" w:space="0" w:color="FF3D75" w:themeColor="accent2"/>
          <w:insideH w:val="nil"/>
          <w:insideV w:val="single" w:sz="8" w:space="0" w:color="FF3D75"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3D75" w:themeColor="accent2"/>
          <w:left w:val="single" w:sz="8" w:space="0" w:color="FF3D75" w:themeColor="accent2"/>
          <w:bottom w:val="single" w:sz="8" w:space="0" w:color="FF3D75" w:themeColor="accent2"/>
          <w:right w:val="single" w:sz="8" w:space="0" w:color="FF3D75" w:themeColor="accent2"/>
        </w:tcBorders>
      </w:tcPr>
    </w:tblStylePr>
    <w:tblStylePr w:type="band1Vert">
      <w:tblPr/>
      <w:tcPr>
        <w:tcBorders>
          <w:top w:val="single" w:sz="8" w:space="0" w:color="FF3D75" w:themeColor="accent2"/>
          <w:left w:val="single" w:sz="8" w:space="0" w:color="FF3D75" w:themeColor="accent2"/>
          <w:bottom w:val="single" w:sz="8" w:space="0" w:color="FF3D75" w:themeColor="accent2"/>
          <w:right w:val="single" w:sz="8" w:space="0" w:color="FF3D75" w:themeColor="accent2"/>
        </w:tcBorders>
        <w:shd w:val="clear" w:color="auto" w:fill="FFCFDC" w:themeFill="accent2" w:themeFillTint="3F"/>
      </w:tcPr>
    </w:tblStylePr>
    <w:tblStylePr w:type="band1Horz">
      <w:tblPr/>
      <w:tcPr>
        <w:tcBorders>
          <w:top w:val="single" w:sz="8" w:space="0" w:color="FF3D75" w:themeColor="accent2"/>
          <w:left w:val="single" w:sz="8" w:space="0" w:color="FF3D75" w:themeColor="accent2"/>
          <w:bottom w:val="single" w:sz="8" w:space="0" w:color="FF3D75" w:themeColor="accent2"/>
          <w:right w:val="single" w:sz="8" w:space="0" w:color="FF3D75" w:themeColor="accent2"/>
          <w:insideV w:val="single" w:sz="8" w:space="0" w:color="FF3D75" w:themeColor="accent2"/>
        </w:tcBorders>
        <w:shd w:val="clear" w:color="auto" w:fill="FFCFDC" w:themeFill="accent2" w:themeFillTint="3F"/>
      </w:tcPr>
    </w:tblStylePr>
    <w:tblStylePr w:type="band2Horz">
      <w:tblPr/>
      <w:tcPr>
        <w:tcBorders>
          <w:top w:val="single" w:sz="8" w:space="0" w:color="FF3D75" w:themeColor="accent2"/>
          <w:left w:val="single" w:sz="8" w:space="0" w:color="FF3D75" w:themeColor="accent2"/>
          <w:bottom w:val="single" w:sz="8" w:space="0" w:color="FF3D75" w:themeColor="accent2"/>
          <w:right w:val="single" w:sz="8" w:space="0" w:color="FF3D75" w:themeColor="accent2"/>
          <w:insideV w:val="single" w:sz="8" w:space="0" w:color="FF3D75" w:themeColor="accent2"/>
        </w:tcBorders>
      </w:tcPr>
    </w:tblStylePr>
  </w:style>
  <w:style w:type="table" w:styleId="LightGrid-Accent3">
    <w:name w:val="Light Grid Accent 3"/>
    <w:basedOn w:val="TableNormal"/>
    <w:uiPriority w:val="62"/>
    <w:rsid w:val="00C00568"/>
    <w:tblPr>
      <w:tblStyleRowBandSize w:val="1"/>
      <w:tblStyleColBandSize w:val="1"/>
      <w:tblBorders>
        <w:top w:val="single" w:sz="8" w:space="0" w:color="C70029" w:themeColor="accent3"/>
        <w:left w:val="single" w:sz="8" w:space="0" w:color="C70029" w:themeColor="accent3"/>
        <w:bottom w:val="single" w:sz="8" w:space="0" w:color="C70029" w:themeColor="accent3"/>
        <w:right w:val="single" w:sz="8" w:space="0" w:color="C70029" w:themeColor="accent3"/>
        <w:insideH w:val="single" w:sz="8" w:space="0" w:color="C70029" w:themeColor="accent3"/>
        <w:insideV w:val="single" w:sz="8" w:space="0" w:color="C7002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70029" w:themeColor="accent3"/>
          <w:left w:val="single" w:sz="8" w:space="0" w:color="C70029" w:themeColor="accent3"/>
          <w:bottom w:val="single" w:sz="18" w:space="0" w:color="C70029" w:themeColor="accent3"/>
          <w:right w:val="single" w:sz="8" w:space="0" w:color="C70029" w:themeColor="accent3"/>
          <w:insideH w:val="nil"/>
          <w:insideV w:val="single" w:sz="8" w:space="0" w:color="C7002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70029" w:themeColor="accent3"/>
          <w:left w:val="single" w:sz="8" w:space="0" w:color="C70029" w:themeColor="accent3"/>
          <w:bottom w:val="single" w:sz="8" w:space="0" w:color="C70029" w:themeColor="accent3"/>
          <w:right w:val="single" w:sz="8" w:space="0" w:color="C70029" w:themeColor="accent3"/>
          <w:insideH w:val="nil"/>
          <w:insideV w:val="single" w:sz="8" w:space="0" w:color="C7002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70029" w:themeColor="accent3"/>
          <w:left w:val="single" w:sz="8" w:space="0" w:color="C70029" w:themeColor="accent3"/>
          <w:bottom w:val="single" w:sz="8" w:space="0" w:color="C70029" w:themeColor="accent3"/>
          <w:right w:val="single" w:sz="8" w:space="0" w:color="C70029" w:themeColor="accent3"/>
        </w:tcBorders>
      </w:tcPr>
    </w:tblStylePr>
    <w:tblStylePr w:type="band1Vert">
      <w:tblPr/>
      <w:tcPr>
        <w:tcBorders>
          <w:top w:val="single" w:sz="8" w:space="0" w:color="C70029" w:themeColor="accent3"/>
          <w:left w:val="single" w:sz="8" w:space="0" w:color="C70029" w:themeColor="accent3"/>
          <w:bottom w:val="single" w:sz="8" w:space="0" w:color="C70029" w:themeColor="accent3"/>
          <w:right w:val="single" w:sz="8" w:space="0" w:color="C70029" w:themeColor="accent3"/>
        </w:tcBorders>
        <w:shd w:val="clear" w:color="auto" w:fill="FFB2C1" w:themeFill="accent3" w:themeFillTint="3F"/>
      </w:tcPr>
    </w:tblStylePr>
    <w:tblStylePr w:type="band1Horz">
      <w:tblPr/>
      <w:tcPr>
        <w:tcBorders>
          <w:top w:val="single" w:sz="8" w:space="0" w:color="C70029" w:themeColor="accent3"/>
          <w:left w:val="single" w:sz="8" w:space="0" w:color="C70029" w:themeColor="accent3"/>
          <w:bottom w:val="single" w:sz="8" w:space="0" w:color="C70029" w:themeColor="accent3"/>
          <w:right w:val="single" w:sz="8" w:space="0" w:color="C70029" w:themeColor="accent3"/>
          <w:insideV w:val="single" w:sz="8" w:space="0" w:color="C70029" w:themeColor="accent3"/>
        </w:tcBorders>
        <w:shd w:val="clear" w:color="auto" w:fill="FFB2C1" w:themeFill="accent3" w:themeFillTint="3F"/>
      </w:tcPr>
    </w:tblStylePr>
    <w:tblStylePr w:type="band2Horz">
      <w:tblPr/>
      <w:tcPr>
        <w:tcBorders>
          <w:top w:val="single" w:sz="8" w:space="0" w:color="C70029" w:themeColor="accent3"/>
          <w:left w:val="single" w:sz="8" w:space="0" w:color="C70029" w:themeColor="accent3"/>
          <w:bottom w:val="single" w:sz="8" w:space="0" w:color="C70029" w:themeColor="accent3"/>
          <w:right w:val="single" w:sz="8" w:space="0" w:color="C70029" w:themeColor="accent3"/>
          <w:insideV w:val="single" w:sz="8" w:space="0" w:color="C70029" w:themeColor="accent3"/>
        </w:tcBorders>
      </w:tcPr>
    </w:tblStylePr>
  </w:style>
  <w:style w:type="table" w:styleId="LightGrid-Accent4">
    <w:name w:val="Light Grid Accent 4"/>
    <w:basedOn w:val="TableNormal"/>
    <w:uiPriority w:val="62"/>
    <w:rsid w:val="00C00568"/>
    <w:tblPr>
      <w:tblStyleRowBandSize w:val="1"/>
      <w:tblStyleColBandSize w:val="1"/>
      <w:tblBorders>
        <w:top w:val="single" w:sz="8" w:space="0" w:color="FF649C" w:themeColor="accent4"/>
        <w:left w:val="single" w:sz="8" w:space="0" w:color="FF649C" w:themeColor="accent4"/>
        <w:bottom w:val="single" w:sz="8" w:space="0" w:color="FF649C" w:themeColor="accent4"/>
        <w:right w:val="single" w:sz="8" w:space="0" w:color="FF649C" w:themeColor="accent4"/>
        <w:insideH w:val="single" w:sz="8" w:space="0" w:color="FF649C" w:themeColor="accent4"/>
        <w:insideV w:val="single" w:sz="8" w:space="0" w:color="FF649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649C" w:themeColor="accent4"/>
          <w:left w:val="single" w:sz="8" w:space="0" w:color="FF649C" w:themeColor="accent4"/>
          <w:bottom w:val="single" w:sz="18" w:space="0" w:color="FF649C" w:themeColor="accent4"/>
          <w:right w:val="single" w:sz="8" w:space="0" w:color="FF649C" w:themeColor="accent4"/>
          <w:insideH w:val="nil"/>
          <w:insideV w:val="single" w:sz="8" w:space="0" w:color="FF649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649C" w:themeColor="accent4"/>
          <w:left w:val="single" w:sz="8" w:space="0" w:color="FF649C" w:themeColor="accent4"/>
          <w:bottom w:val="single" w:sz="8" w:space="0" w:color="FF649C" w:themeColor="accent4"/>
          <w:right w:val="single" w:sz="8" w:space="0" w:color="FF649C" w:themeColor="accent4"/>
          <w:insideH w:val="nil"/>
          <w:insideV w:val="single" w:sz="8" w:space="0" w:color="FF649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649C" w:themeColor="accent4"/>
          <w:left w:val="single" w:sz="8" w:space="0" w:color="FF649C" w:themeColor="accent4"/>
          <w:bottom w:val="single" w:sz="8" w:space="0" w:color="FF649C" w:themeColor="accent4"/>
          <w:right w:val="single" w:sz="8" w:space="0" w:color="FF649C" w:themeColor="accent4"/>
        </w:tcBorders>
      </w:tcPr>
    </w:tblStylePr>
    <w:tblStylePr w:type="band1Vert">
      <w:tblPr/>
      <w:tcPr>
        <w:tcBorders>
          <w:top w:val="single" w:sz="8" w:space="0" w:color="FF649C" w:themeColor="accent4"/>
          <w:left w:val="single" w:sz="8" w:space="0" w:color="FF649C" w:themeColor="accent4"/>
          <w:bottom w:val="single" w:sz="8" w:space="0" w:color="FF649C" w:themeColor="accent4"/>
          <w:right w:val="single" w:sz="8" w:space="0" w:color="FF649C" w:themeColor="accent4"/>
        </w:tcBorders>
        <w:shd w:val="clear" w:color="auto" w:fill="FFD8E6" w:themeFill="accent4" w:themeFillTint="3F"/>
      </w:tcPr>
    </w:tblStylePr>
    <w:tblStylePr w:type="band1Horz">
      <w:tblPr/>
      <w:tcPr>
        <w:tcBorders>
          <w:top w:val="single" w:sz="8" w:space="0" w:color="FF649C" w:themeColor="accent4"/>
          <w:left w:val="single" w:sz="8" w:space="0" w:color="FF649C" w:themeColor="accent4"/>
          <w:bottom w:val="single" w:sz="8" w:space="0" w:color="FF649C" w:themeColor="accent4"/>
          <w:right w:val="single" w:sz="8" w:space="0" w:color="FF649C" w:themeColor="accent4"/>
          <w:insideV w:val="single" w:sz="8" w:space="0" w:color="FF649C" w:themeColor="accent4"/>
        </w:tcBorders>
        <w:shd w:val="clear" w:color="auto" w:fill="FFD8E6" w:themeFill="accent4" w:themeFillTint="3F"/>
      </w:tcPr>
    </w:tblStylePr>
    <w:tblStylePr w:type="band2Horz">
      <w:tblPr/>
      <w:tcPr>
        <w:tcBorders>
          <w:top w:val="single" w:sz="8" w:space="0" w:color="FF649C" w:themeColor="accent4"/>
          <w:left w:val="single" w:sz="8" w:space="0" w:color="FF649C" w:themeColor="accent4"/>
          <w:bottom w:val="single" w:sz="8" w:space="0" w:color="FF649C" w:themeColor="accent4"/>
          <w:right w:val="single" w:sz="8" w:space="0" w:color="FF649C" w:themeColor="accent4"/>
          <w:insideV w:val="single" w:sz="8" w:space="0" w:color="FF649C" w:themeColor="accent4"/>
        </w:tcBorders>
      </w:tcPr>
    </w:tblStylePr>
  </w:style>
  <w:style w:type="table" w:styleId="LightGrid-Accent5">
    <w:name w:val="Light Grid Accent 5"/>
    <w:basedOn w:val="TableNormal"/>
    <w:uiPriority w:val="62"/>
    <w:rsid w:val="00C00568"/>
    <w:tblPr>
      <w:tblStyleRowBandSize w:val="1"/>
      <w:tblStyleColBandSize w:val="1"/>
      <w:tblBorders>
        <w:top w:val="single" w:sz="8" w:space="0" w:color="828284" w:themeColor="accent5"/>
        <w:left w:val="single" w:sz="8" w:space="0" w:color="828284" w:themeColor="accent5"/>
        <w:bottom w:val="single" w:sz="8" w:space="0" w:color="828284" w:themeColor="accent5"/>
        <w:right w:val="single" w:sz="8" w:space="0" w:color="828284" w:themeColor="accent5"/>
        <w:insideH w:val="single" w:sz="8" w:space="0" w:color="828284" w:themeColor="accent5"/>
        <w:insideV w:val="single" w:sz="8" w:space="0" w:color="82828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28284" w:themeColor="accent5"/>
          <w:left w:val="single" w:sz="8" w:space="0" w:color="828284" w:themeColor="accent5"/>
          <w:bottom w:val="single" w:sz="18" w:space="0" w:color="828284" w:themeColor="accent5"/>
          <w:right w:val="single" w:sz="8" w:space="0" w:color="828284" w:themeColor="accent5"/>
          <w:insideH w:val="nil"/>
          <w:insideV w:val="single" w:sz="8" w:space="0" w:color="82828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28284" w:themeColor="accent5"/>
          <w:left w:val="single" w:sz="8" w:space="0" w:color="828284" w:themeColor="accent5"/>
          <w:bottom w:val="single" w:sz="8" w:space="0" w:color="828284" w:themeColor="accent5"/>
          <w:right w:val="single" w:sz="8" w:space="0" w:color="828284" w:themeColor="accent5"/>
          <w:insideH w:val="nil"/>
          <w:insideV w:val="single" w:sz="8" w:space="0" w:color="82828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28284" w:themeColor="accent5"/>
          <w:left w:val="single" w:sz="8" w:space="0" w:color="828284" w:themeColor="accent5"/>
          <w:bottom w:val="single" w:sz="8" w:space="0" w:color="828284" w:themeColor="accent5"/>
          <w:right w:val="single" w:sz="8" w:space="0" w:color="828284" w:themeColor="accent5"/>
        </w:tcBorders>
      </w:tcPr>
    </w:tblStylePr>
    <w:tblStylePr w:type="band1Vert">
      <w:tblPr/>
      <w:tcPr>
        <w:tcBorders>
          <w:top w:val="single" w:sz="8" w:space="0" w:color="828284" w:themeColor="accent5"/>
          <w:left w:val="single" w:sz="8" w:space="0" w:color="828284" w:themeColor="accent5"/>
          <w:bottom w:val="single" w:sz="8" w:space="0" w:color="828284" w:themeColor="accent5"/>
          <w:right w:val="single" w:sz="8" w:space="0" w:color="828284" w:themeColor="accent5"/>
        </w:tcBorders>
        <w:shd w:val="clear" w:color="auto" w:fill="E0E0E0" w:themeFill="accent5" w:themeFillTint="3F"/>
      </w:tcPr>
    </w:tblStylePr>
    <w:tblStylePr w:type="band1Horz">
      <w:tblPr/>
      <w:tcPr>
        <w:tcBorders>
          <w:top w:val="single" w:sz="8" w:space="0" w:color="828284" w:themeColor="accent5"/>
          <w:left w:val="single" w:sz="8" w:space="0" w:color="828284" w:themeColor="accent5"/>
          <w:bottom w:val="single" w:sz="8" w:space="0" w:color="828284" w:themeColor="accent5"/>
          <w:right w:val="single" w:sz="8" w:space="0" w:color="828284" w:themeColor="accent5"/>
          <w:insideV w:val="single" w:sz="8" w:space="0" w:color="828284" w:themeColor="accent5"/>
        </w:tcBorders>
        <w:shd w:val="clear" w:color="auto" w:fill="E0E0E0" w:themeFill="accent5" w:themeFillTint="3F"/>
      </w:tcPr>
    </w:tblStylePr>
    <w:tblStylePr w:type="band2Horz">
      <w:tblPr/>
      <w:tcPr>
        <w:tcBorders>
          <w:top w:val="single" w:sz="8" w:space="0" w:color="828284" w:themeColor="accent5"/>
          <w:left w:val="single" w:sz="8" w:space="0" w:color="828284" w:themeColor="accent5"/>
          <w:bottom w:val="single" w:sz="8" w:space="0" w:color="828284" w:themeColor="accent5"/>
          <w:right w:val="single" w:sz="8" w:space="0" w:color="828284" w:themeColor="accent5"/>
          <w:insideV w:val="single" w:sz="8" w:space="0" w:color="828284" w:themeColor="accent5"/>
        </w:tcBorders>
      </w:tcPr>
    </w:tblStylePr>
  </w:style>
  <w:style w:type="table" w:styleId="LightGrid-Accent6">
    <w:name w:val="Light Grid Accent 6"/>
    <w:basedOn w:val="TableNormal"/>
    <w:uiPriority w:val="62"/>
    <w:rsid w:val="00C00568"/>
    <w:tblPr>
      <w:tblStyleRowBandSize w:val="1"/>
      <w:tblStyleColBandSize w:val="1"/>
      <w:tblBorders>
        <w:top w:val="single" w:sz="8" w:space="0" w:color="53565F" w:themeColor="accent6"/>
        <w:left w:val="single" w:sz="8" w:space="0" w:color="53565F" w:themeColor="accent6"/>
        <w:bottom w:val="single" w:sz="8" w:space="0" w:color="53565F" w:themeColor="accent6"/>
        <w:right w:val="single" w:sz="8" w:space="0" w:color="53565F" w:themeColor="accent6"/>
        <w:insideH w:val="single" w:sz="8" w:space="0" w:color="53565F" w:themeColor="accent6"/>
        <w:insideV w:val="single" w:sz="8" w:space="0" w:color="53565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3565F" w:themeColor="accent6"/>
          <w:left w:val="single" w:sz="8" w:space="0" w:color="53565F" w:themeColor="accent6"/>
          <w:bottom w:val="single" w:sz="18" w:space="0" w:color="53565F" w:themeColor="accent6"/>
          <w:right w:val="single" w:sz="8" w:space="0" w:color="53565F" w:themeColor="accent6"/>
          <w:insideH w:val="nil"/>
          <w:insideV w:val="single" w:sz="8" w:space="0" w:color="53565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3565F" w:themeColor="accent6"/>
          <w:left w:val="single" w:sz="8" w:space="0" w:color="53565F" w:themeColor="accent6"/>
          <w:bottom w:val="single" w:sz="8" w:space="0" w:color="53565F" w:themeColor="accent6"/>
          <w:right w:val="single" w:sz="8" w:space="0" w:color="53565F" w:themeColor="accent6"/>
          <w:insideH w:val="nil"/>
          <w:insideV w:val="single" w:sz="8" w:space="0" w:color="53565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3565F" w:themeColor="accent6"/>
          <w:left w:val="single" w:sz="8" w:space="0" w:color="53565F" w:themeColor="accent6"/>
          <w:bottom w:val="single" w:sz="8" w:space="0" w:color="53565F" w:themeColor="accent6"/>
          <w:right w:val="single" w:sz="8" w:space="0" w:color="53565F" w:themeColor="accent6"/>
        </w:tcBorders>
      </w:tcPr>
    </w:tblStylePr>
    <w:tblStylePr w:type="band1Vert">
      <w:tblPr/>
      <w:tcPr>
        <w:tcBorders>
          <w:top w:val="single" w:sz="8" w:space="0" w:color="53565F" w:themeColor="accent6"/>
          <w:left w:val="single" w:sz="8" w:space="0" w:color="53565F" w:themeColor="accent6"/>
          <w:bottom w:val="single" w:sz="8" w:space="0" w:color="53565F" w:themeColor="accent6"/>
          <w:right w:val="single" w:sz="8" w:space="0" w:color="53565F" w:themeColor="accent6"/>
        </w:tcBorders>
        <w:shd w:val="clear" w:color="auto" w:fill="D3D4D8" w:themeFill="accent6" w:themeFillTint="3F"/>
      </w:tcPr>
    </w:tblStylePr>
    <w:tblStylePr w:type="band1Horz">
      <w:tblPr/>
      <w:tcPr>
        <w:tcBorders>
          <w:top w:val="single" w:sz="8" w:space="0" w:color="53565F" w:themeColor="accent6"/>
          <w:left w:val="single" w:sz="8" w:space="0" w:color="53565F" w:themeColor="accent6"/>
          <w:bottom w:val="single" w:sz="8" w:space="0" w:color="53565F" w:themeColor="accent6"/>
          <w:right w:val="single" w:sz="8" w:space="0" w:color="53565F" w:themeColor="accent6"/>
          <w:insideV w:val="single" w:sz="8" w:space="0" w:color="53565F" w:themeColor="accent6"/>
        </w:tcBorders>
        <w:shd w:val="clear" w:color="auto" w:fill="D3D4D8" w:themeFill="accent6" w:themeFillTint="3F"/>
      </w:tcPr>
    </w:tblStylePr>
    <w:tblStylePr w:type="band2Horz">
      <w:tblPr/>
      <w:tcPr>
        <w:tcBorders>
          <w:top w:val="single" w:sz="8" w:space="0" w:color="53565F" w:themeColor="accent6"/>
          <w:left w:val="single" w:sz="8" w:space="0" w:color="53565F" w:themeColor="accent6"/>
          <w:bottom w:val="single" w:sz="8" w:space="0" w:color="53565F" w:themeColor="accent6"/>
          <w:right w:val="single" w:sz="8" w:space="0" w:color="53565F" w:themeColor="accent6"/>
          <w:insideV w:val="single" w:sz="8" w:space="0" w:color="53565F" w:themeColor="accent6"/>
        </w:tcBorders>
      </w:tcPr>
    </w:tblStylePr>
  </w:style>
  <w:style w:type="table" w:styleId="LightList-Accent1">
    <w:name w:val="Light List Accent 1"/>
    <w:basedOn w:val="TableNormal"/>
    <w:uiPriority w:val="61"/>
    <w:rsid w:val="00C00568"/>
    <w:tblPr>
      <w:tblStyleRowBandSize w:val="1"/>
      <w:tblStyleColBandSize w:val="1"/>
      <w:tblBorders>
        <w:top w:val="single" w:sz="8" w:space="0" w:color="ED174F" w:themeColor="accent1"/>
        <w:left w:val="single" w:sz="8" w:space="0" w:color="ED174F" w:themeColor="accent1"/>
        <w:bottom w:val="single" w:sz="8" w:space="0" w:color="ED174F" w:themeColor="accent1"/>
        <w:right w:val="single" w:sz="8" w:space="0" w:color="ED174F" w:themeColor="accent1"/>
      </w:tblBorders>
    </w:tblPr>
    <w:tblStylePr w:type="firstRow">
      <w:pPr>
        <w:spacing w:before="0" w:after="0" w:line="240" w:lineRule="auto"/>
      </w:pPr>
      <w:rPr>
        <w:b/>
        <w:bCs/>
        <w:color w:val="FFFFFF" w:themeColor="background1"/>
      </w:rPr>
      <w:tblPr/>
      <w:tcPr>
        <w:shd w:val="clear" w:color="auto" w:fill="ED174F" w:themeFill="accent1"/>
      </w:tcPr>
    </w:tblStylePr>
    <w:tblStylePr w:type="lastRow">
      <w:pPr>
        <w:spacing w:before="0" w:after="0" w:line="240" w:lineRule="auto"/>
      </w:pPr>
      <w:rPr>
        <w:b/>
        <w:bCs/>
      </w:rPr>
      <w:tblPr/>
      <w:tcPr>
        <w:tcBorders>
          <w:top w:val="double" w:sz="6" w:space="0" w:color="ED174F" w:themeColor="accent1"/>
          <w:left w:val="single" w:sz="8" w:space="0" w:color="ED174F" w:themeColor="accent1"/>
          <w:bottom w:val="single" w:sz="8" w:space="0" w:color="ED174F" w:themeColor="accent1"/>
          <w:right w:val="single" w:sz="8" w:space="0" w:color="ED174F" w:themeColor="accent1"/>
        </w:tcBorders>
      </w:tcPr>
    </w:tblStylePr>
    <w:tblStylePr w:type="firstCol">
      <w:rPr>
        <w:b/>
        <w:bCs/>
      </w:rPr>
    </w:tblStylePr>
    <w:tblStylePr w:type="lastCol">
      <w:rPr>
        <w:b/>
        <w:bCs/>
      </w:rPr>
    </w:tblStylePr>
    <w:tblStylePr w:type="band1Vert">
      <w:tblPr/>
      <w:tcPr>
        <w:tcBorders>
          <w:top w:val="single" w:sz="8" w:space="0" w:color="ED174F" w:themeColor="accent1"/>
          <w:left w:val="single" w:sz="8" w:space="0" w:color="ED174F" w:themeColor="accent1"/>
          <w:bottom w:val="single" w:sz="8" w:space="0" w:color="ED174F" w:themeColor="accent1"/>
          <w:right w:val="single" w:sz="8" w:space="0" w:color="ED174F" w:themeColor="accent1"/>
        </w:tcBorders>
      </w:tcPr>
    </w:tblStylePr>
    <w:tblStylePr w:type="band1Horz">
      <w:tblPr/>
      <w:tcPr>
        <w:tcBorders>
          <w:top w:val="single" w:sz="8" w:space="0" w:color="ED174F" w:themeColor="accent1"/>
          <w:left w:val="single" w:sz="8" w:space="0" w:color="ED174F" w:themeColor="accent1"/>
          <w:bottom w:val="single" w:sz="8" w:space="0" w:color="ED174F" w:themeColor="accent1"/>
          <w:right w:val="single" w:sz="8" w:space="0" w:color="ED174F" w:themeColor="accent1"/>
        </w:tcBorders>
      </w:tcPr>
    </w:tblStylePr>
  </w:style>
  <w:style w:type="table" w:styleId="LightList-Accent2">
    <w:name w:val="Light List Accent 2"/>
    <w:basedOn w:val="TableNormal"/>
    <w:uiPriority w:val="61"/>
    <w:rsid w:val="00C00568"/>
    <w:tblPr>
      <w:tblStyleRowBandSize w:val="1"/>
      <w:tblStyleColBandSize w:val="1"/>
      <w:tblBorders>
        <w:top w:val="single" w:sz="8" w:space="0" w:color="FF3D75" w:themeColor="accent2"/>
        <w:left w:val="single" w:sz="8" w:space="0" w:color="FF3D75" w:themeColor="accent2"/>
        <w:bottom w:val="single" w:sz="8" w:space="0" w:color="FF3D75" w:themeColor="accent2"/>
        <w:right w:val="single" w:sz="8" w:space="0" w:color="FF3D75" w:themeColor="accent2"/>
      </w:tblBorders>
    </w:tblPr>
    <w:tblStylePr w:type="firstRow">
      <w:pPr>
        <w:spacing w:before="0" w:after="0" w:line="240" w:lineRule="auto"/>
      </w:pPr>
      <w:rPr>
        <w:b/>
        <w:bCs/>
        <w:color w:val="FFFFFF" w:themeColor="background1"/>
      </w:rPr>
      <w:tblPr/>
      <w:tcPr>
        <w:shd w:val="clear" w:color="auto" w:fill="FF3D75" w:themeFill="accent2"/>
      </w:tcPr>
    </w:tblStylePr>
    <w:tblStylePr w:type="lastRow">
      <w:pPr>
        <w:spacing w:before="0" w:after="0" w:line="240" w:lineRule="auto"/>
      </w:pPr>
      <w:rPr>
        <w:b/>
        <w:bCs/>
      </w:rPr>
      <w:tblPr/>
      <w:tcPr>
        <w:tcBorders>
          <w:top w:val="double" w:sz="6" w:space="0" w:color="FF3D75" w:themeColor="accent2"/>
          <w:left w:val="single" w:sz="8" w:space="0" w:color="FF3D75" w:themeColor="accent2"/>
          <w:bottom w:val="single" w:sz="8" w:space="0" w:color="FF3D75" w:themeColor="accent2"/>
          <w:right w:val="single" w:sz="8" w:space="0" w:color="FF3D75" w:themeColor="accent2"/>
        </w:tcBorders>
      </w:tcPr>
    </w:tblStylePr>
    <w:tblStylePr w:type="firstCol">
      <w:rPr>
        <w:b/>
        <w:bCs/>
      </w:rPr>
    </w:tblStylePr>
    <w:tblStylePr w:type="lastCol">
      <w:rPr>
        <w:b/>
        <w:bCs/>
      </w:rPr>
    </w:tblStylePr>
    <w:tblStylePr w:type="band1Vert">
      <w:tblPr/>
      <w:tcPr>
        <w:tcBorders>
          <w:top w:val="single" w:sz="8" w:space="0" w:color="FF3D75" w:themeColor="accent2"/>
          <w:left w:val="single" w:sz="8" w:space="0" w:color="FF3D75" w:themeColor="accent2"/>
          <w:bottom w:val="single" w:sz="8" w:space="0" w:color="FF3D75" w:themeColor="accent2"/>
          <w:right w:val="single" w:sz="8" w:space="0" w:color="FF3D75" w:themeColor="accent2"/>
        </w:tcBorders>
      </w:tcPr>
    </w:tblStylePr>
    <w:tblStylePr w:type="band1Horz">
      <w:tblPr/>
      <w:tcPr>
        <w:tcBorders>
          <w:top w:val="single" w:sz="8" w:space="0" w:color="FF3D75" w:themeColor="accent2"/>
          <w:left w:val="single" w:sz="8" w:space="0" w:color="FF3D75" w:themeColor="accent2"/>
          <w:bottom w:val="single" w:sz="8" w:space="0" w:color="FF3D75" w:themeColor="accent2"/>
          <w:right w:val="single" w:sz="8" w:space="0" w:color="FF3D75" w:themeColor="accent2"/>
        </w:tcBorders>
      </w:tcPr>
    </w:tblStylePr>
  </w:style>
  <w:style w:type="table" w:styleId="LightList-Accent3">
    <w:name w:val="Light List Accent 3"/>
    <w:basedOn w:val="TableNormal"/>
    <w:uiPriority w:val="61"/>
    <w:rsid w:val="00C00568"/>
    <w:tblPr>
      <w:tblStyleRowBandSize w:val="1"/>
      <w:tblStyleColBandSize w:val="1"/>
      <w:tblBorders>
        <w:top w:val="single" w:sz="8" w:space="0" w:color="C70029" w:themeColor="accent3"/>
        <w:left w:val="single" w:sz="8" w:space="0" w:color="C70029" w:themeColor="accent3"/>
        <w:bottom w:val="single" w:sz="8" w:space="0" w:color="C70029" w:themeColor="accent3"/>
        <w:right w:val="single" w:sz="8" w:space="0" w:color="C70029" w:themeColor="accent3"/>
      </w:tblBorders>
    </w:tblPr>
    <w:tblStylePr w:type="firstRow">
      <w:pPr>
        <w:spacing w:before="0" w:after="0" w:line="240" w:lineRule="auto"/>
      </w:pPr>
      <w:rPr>
        <w:b/>
        <w:bCs/>
        <w:color w:val="FFFFFF" w:themeColor="background1"/>
      </w:rPr>
      <w:tblPr/>
      <w:tcPr>
        <w:shd w:val="clear" w:color="auto" w:fill="C70029" w:themeFill="accent3"/>
      </w:tcPr>
    </w:tblStylePr>
    <w:tblStylePr w:type="lastRow">
      <w:pPr>
        <w:spacing w:before="0" w:after="0" w:line="240" w:lineRule="auto"/>
      </w:pPr>
      <w:rPr>
        <w:b/>
        <w:bCs/>
      </w:rPr>
      <w:tblPr/>
      <w:tcPr>
        <w:tcBorders>
          <w:top w:val="double" w:sz="6" w:space="0" w:color="C70029" w:themeColor="accent3"/>
          <w:left w:val="single" w:sz="8" w:space="0" w:color="C70029" w:themeColor="accent3"/>
          <w:bottom w:val="single" w:sz="8" w:space="0" w:color="C70029" w:themeColor="accent3"/>
          <w:right w:val="single" w:sz="8" w:space="0" w:color="C70029" w:themeColor="accent3"/>
        </w:tcBorders>
      </w:tcPr>
    </w:tblStylePr>
    <w:tblStylePr w:type="firstCol">
      <w:rPr>
        <w:b/>
        <w:bCs/>
      </w:rPr>
    </w:tblStylePr>
    <w:tblStylePr w:type="lastCol">
      <w:rPr>
        <w:b/>
        <w:bCs/>
      </w:rPr>
    </w:tblStylePr>
    <w:tblStylePr w:type="band1Vert">
      <w:tblPr/>
      <w:tcPr>
        <w:tcBorders>
          <w:top w:val="single" w:sz="8" w:space="0" w:color="C70029" w:themeColor="accent3"/>
          <w:left w:val="single" w:sz="8" w:space="0" w:color="C70029" w:themeColor="accent3"/>
          <w:bottom w:val="single" w:sz="8" w:space="0" w:color="C70029" w:themeColor="accent3"/>
          <w:right w:val="single" w:sz="8" w:space="0" w:color="C70029" w:themeColor="accent3"/>
        </w:tcBorders>
      </w:tcPr>
    </w:tblStylePr>
    <w:tblStylePr w:type="band1Horz">
      <w:tblPr/>
      <w:tcPr>
        <w:tcBorders>
          <w:top w:val="single" w:sz="8" w:space="0" w:color="C70029" w:themeColor="accent3"/>
          <w:left w:val="single" w:sz="8" w:space="0" w:color="C70029" w:themeColor="accent3"/>
          <w:bottom w:val="single" w:sz="8" w:space="0" w:color="C70029" w:themeColor="accent3"/>
          <w:right w:val="single" w:sz="8" w:space="0" w:color="C70029" w:themeColor="accent3"/>
        </w:tcBorders>
      </w:tcPr>
    </w:tblStylePr>
  </w:style>
  <w:style w:type="table" w:styleId="LightList-Accent4">
    <w:name w:val="Light List Accent 4"/>
    <w:basedOn w:val="TableNormal"/>
    <w:uiPriority w:val="61"/>
    <w:rsid w:val="00C00568"/>
    <w:tblPr>
      <w:tblStyleRowBandSize w:val="1"/>
      <w:tblStyleColBandSize w:val="1"/>
      <w:tblBorders>
        <w:top w:val="single" w:sz="8" w:space="0" w:color="FF649C" w:themeColor="accent4"/>
        <w:left w:val="single" w:sz="8" w:space="0" w:color="FF649C" w:themeColor="accent4"/>
        <w:bottom w:val="single" w:sz="8" w:space="0" w:color="FF649C" w:themeColor="accent4"/>
        <w:right w:val="single" w:sz="8" w:space="0" w:color="FF649C" w:themeColor="accent4"/>
      </w:tblBorders>
    </w:tblPr>
    <w:tblStylePr w:type="firstRow">
      <w:pPr>
        <w:spacing w:before="0" w:after="0" w:line="240" w:lineRule="auto"/>
      </w:pPr>
      <w:rPr>
        <w:b/>
        <w:bCs/>
        <w:color w:val="FFFFFF" w:themeColor="background1"/>
      </w:rPr>
      <w:tblPr/>
      <w:tcPr>
        <w:shd w:val="clear" w:color="auto" w:fill="FF649C" w:themeFill="accent4"/>
      </w:tcPr>
    </w:tblStylePr>
    <w:tblStylePr w:type="lastRow">
      <w:pPr>
        <w:spacing w:before="0" w:after="0" w:line="240" w:lineRule="auto"/>
      </w:pPr>
      <w:rPr>
        <w:b/>
        <w:bCs/>
      </w:rPr>
      <w:tblPr/>
      <w:tcPr>
        <w:tcBorders>
          <w:top w:val="double" w:sz="6" w:space="0" w:color="FF649C" w:themeColor="accent4"/>
          <w:left w:val="single" w:sz="8" w:space="0" w:color="FF649C" w:themeColor="accent4"/>
          <w:bottom w:val="single" w:sz="8" w:space="0" w:color="FF649C" w:themeColor="accent4"/>
          <w:right w:val="single" w:sz="8" w:space="0" w:color="FF649C" w:themeColor="accent4"/>
        </w:tcBorders>
      </w:tcPr>
    </w:tblStylePr>
    <w:tblStylePr w:type="firstCol">
      <w:rPr>
        <w:b/>
        <w:bCs/>
      </w:rPr>
    </w:tblStylePr>
    <w:tblStylePr w:type="lastCol">
      <w:rPr>
        <w:b/>
        <w:bCs/>
      </w:rPr>
    </w:tblStylePr>
    <w:tblStylePr w:type="band1Vert">
      <w:tblPr/>
      <w:tcPr>
        <w:tcBorders>
          <w:top w:val="single" w:sz="8" w:space="0" w:color="FF649C" w:themeColor="accent4"/>
          <w:left w:val="single" w:sz="8" w:space="0" w:color="FF649C" w:themeColor="accent4"/>
          <w:bottom w:val="single" w:sz="8" w:space="0" w:color="FF649C" w:themeColor="accent4"/>
          <w:right w:val="single" w:sz="8" w:space="0" w:color="FF649C" w:themeColor="accent4"/>
        </w:tcBorders>
      </w:tcPr>
    </w:tblStylePr>
    <w:tblStylePr w:type="band1Horz">
      <w:tblPr/>
      <w:tcPr>
        <w:tcBorders>
          <w:top w:val="single" w:sz="8" w:space="0" w:color="FF649C" w:themeColor="accent4"/>
          <w:left w:val="single" w:sz="8" w:space="0" w:color="FF649C" w:themeColor="accent4"/>
          <w:bottom w:val="single" w:sz="8" w:space="0" w:color="FF649C" w:themeColor="accent4"/>
          <w:right w:val="single" w:sz="8" w:space="0" w:color="FF649C" w:themeColor="accent4"/>
        </w:tcBorders>
      </w:tcPr>
    </w:tblStylePr>
  </w:style>
  <w:style w:type="table" w:styleId="LightList-Accent5">
    <w:name w:val="Light List Accent 5"/>
    <w:basedOn w:val="TableNormal"/>
    <w:uiPriority w:val="61"/>
    <w:rsid w:val="00C00568"/>
    <w:tblPr>
      <w:tblStyleRowBandSize w:val="1"/>
      <w:tblStyleColBandSize w:val="1"/>
      <w:tblBorders>
        <w:top w:val="single" w:sz="8" w:space="0" w:color="828284" w:themeColor="accent5"/>
        <w:left w:val="single" w:sz="8" w:space="0" w:color="828284" w:themeColor="accent5"/>
        <w:bottom w:val="single" w:sz="8" w:space="0" w:color="828284" w:themeColor="accent5"/>
        <w:right w:val="single" w:sz="8" w:space="0" w:color="828284" w:themeColor="accent5"/>
      </w:tblBorders>
    </w:tblPr>
    <w:tblStylePr w:type="firstRow">
      <w:pPr>
        <w:spacing w:before="0" w:after="0" w:line="240" w:lineRule="auto"/>
      </w:pPr>
      <w:rPr>
        <w:b/>
        <w:bCs/>
        <w:color w:val="FFFFFF" w:themeColor="background1"/>
      </w:rPr>
      <w:tblPr/>
      <w:tcPr>
        <w:shd w:val="clear" w:color="auto" w:fill="828284" w:themeFill="accent5"/>
      </w:tcPr>
    </w:tblStylePr>
    <w:tblStylePr w:type="lastRow">
      <w:pPr>
        <w:spacing w:before="0" w:after="0" w:line="240" w:lineRule="auto"/>
      </w:pPr>
      <w:rPr>
        <w:b/>
        <w:bCs/>
      </w:rPr>
      <w:tblPr/>
      <w:tcPr>
        <w:tcBorders>
          <w:top w:val="double" w:sz="6" w:space="0" w:color="828284" w:themeColor="accent5"/>
          <w:left w:val="single" w:sz="8" w:space="0" w:color="828284" w:themeColor="accent5"/>
          <w:bottom w:val="single" w:sz="8" w:space="0" w:color="828284" w:themeColor="accent5"/>
          <w:right w:val="single" w:sz="8" w:space="0" w:color="828284" w:themeColor="accent5"/>
        </w:tcBorders>
      </w:tcPr>
    </w:tblStylePr>
    <w:tblStylePr w:type="firstCol">
      <w:rPr>
        <w:b/>
        <w:bCs/>
      </w:rPr>
    </w:tblStylePr>
    <w:tblStylePr w:type="lastCol">
      <w:rPr>
        <w:b/>
        <w:bCs/>
      </w:rPr>
    </w:tblStylePr>
    <w:tblStylePr w:type="band1Vert">
      <w:tblPr/>
      <w:tcPr>
        <w:tcBorders>
          <w:top w:val="single" w:sz="8" w:space="0" w:color="828284" w:themeColor="accent5"/>
          <w:left w:val="single" w:sz="8" w:space="0" w:color="828284" w:themeColor="accent5"/>
          <w:bottom w:val="single" w:sz="8" w:space="0" w:color="828284" w:themeColor="accent5"/>
          <w:right w:val="single" w:sz="8" w:space="0" w:color="828284" w:themeColor="accent5"/>
        </w:tcBorders>
      </w:tcPr>
    </w:tblStylePr>
    <w:tblStylePr w:type="band1Horz">
      <w:tblPr/>
      <w:tcPr>
        <w:tcBorders>
          <w:top w:val="single" w:sz="8" w:space="0" w:color="828284" w:themeColor="accent5"/>
          <w:left w:val="single" w:sz="8" w:space="0" w:color="828284" w:themeColor="accent5"/>
          <w:bottom w:val="single" w:sz="8" w:space="0" w:color="828284" w:themeColor="accent5"/>
          <w:right w:val="single" w:sz="8" w:space="0" w:color="828284" w:themeColor="accent5"/>
        </w:tcBorders>
      </w:tcPr>
    </w:tblStylePr>
  </w:style>
  <w:style w:type="table" w:styleId="LightList-Accent6">
    <w:name w:val="Light List Accent 6"/>
    <w:basedOn w:val="TableNormal"/>
    <w:uiPriority w:val="61"/>
    <w:rsid w:val="00C00568"/>
    <w:tblPr>
      <w:tblStyleRowBandSize w:val="1"/>
      <w:tblStyleColBandSize w:val="1"/>
      <w:tblBorders>
        <w:top w:val="single" w:sz="8" w:space="0" w:color="53565F" w:themeColor="accent6"/>
        <w:left w:val="single" w:sz="8" w:space="0" w:color="53565F" w:themeColor="accent6"/>
        <w:bottom w:val="single" w:sz="8" w:space="0" w:color="53565F" w:themeColor="accent6"/>
        <w:right w:val="single" w:sz="8" w:space="0" w:color="53565F" w:themeColor="accent6"/>
      </w:tblBorders>
    </w:tblPr>
    <w:tblStylePr w:type="firstRow">
      <w:pPr>
        <w:spacing w:before="0" w:after="0" w:line="240" w:lineRule="auto"/>
      </w:pPr>
      <w:rPr>
        <w:b/>
        <w:bCs/>
        <w:color w:val="FFFFFF" w:themeColor="background1"/>
      </w:rPr>
      <w:tblPr/>
      <w:tcPr>
        <w:shd w:val="clear" w:color="auto" w:fill="53565F" w:themeFill="accent6"/>
      </w:tcPr>
    </w:tblStylePr>
    <w:tblStylePr w:type="lastRow">
      <w:pPr>
        <w:spacing w:before="0" w:after="0" w:line="240" w:lineRule="auto"/>
      </w:pPr>
      <w:rPr>
        <w:b/>
        <w:bCs/>
      </w:rPr>
      <w:tblPr/>
      <w:tcPr>
        <w:tcBorders>
          <w:top w:val="double" w:sz="6" w:space="0" w:color="53565F" w:themeColor="accent6"/>
          <w:left w:val="single" w:sz="8" w:space="0" w:color="53565F" w:themeColor="accent6"/>
          <w:bottom w:val="single" w:sz="8" w:space="0" w:color="53565F" w:themeColor="accent6"/>
          <w:right w:val="single" w:sz="8" w:space="0" w:color="53565F" w:themeColor="accent6"/>
        </w:tcBorders>
      </w:tcPr>
    </w:tblStylePr>
    <w:tblStylePr w:type="firstCol">
      <w:rPr>
        <w:b/>
        <w:bCs/>
      </w:rPr>
    </w:tblStylePr>
    <w:tblStylePr w:type="lastCol">
      <w:rPr>
        <w:b/>
        <w:bCs/>
      </w:rPr>
    </w:tblStylePr>
    <w:tblStylePr w:type="band1Vert">
      <w:tblPr/>
      <w:tcPr>
        <w:tcBorders>
          <w:top w:val="single" w:sz="8" w:space="0" w:color="53565F" w:themeColor="accent6"/>
          <w:left w:val="single" w:sz="8" w:space="0" w:color="53565F" w:themeColor="accent6"/>
          <w:bottom w:val="single" w:sz="8" w:space="0" w:color="53565F" w:themeColor="accent6"/>
          <w:right w:val="single" w:sz="8" w:space="0" w:color="53565F" w:themeColor="accent6"/>
        </w:tcBorders>
      </w:tcPr>
    </w:tblStylePr>
    <w:tblStylePr w:type="band1Horz">
      <w:tblPr/>
      <w:tcPr>
        <w:tcBorders>
          <w:top w:val="single" w:sz="8" w:space="0" w:color="53565F" w:themeColor="accent6"/>
          <w:left w:val="single" w:sz="8" w:space="0" w:color="53565F" w:themeColor="accent6"/>
          <w:bottom w:val="single" w:sz="8" w:space="0" w:color="53565F" w:themeColor="accent6"/>
          <w:right w:val="single" w:sz="8" w:space="0" w:color="53565F" w:themeColor="accent6"/>
        </w:tcBorders>
      </w:tcPr>
    </w:tblStylePr>
  </w:style>
  <w:style w:type="table" w:styleId="LightShading-Accent3">
    <w:name w:val="Light Shading Accent 3"/>
    <w:basedOn w:val="TableNormal"/>
    <w:uiPriority w:val="60"/>
    <w:rsid w:val="00C00568"/>
    <w:rPr>
      <w:color w:val="95001E" w:themeColor="accent3" w:themeShade="BF"/>
    </w:rPr>
    <w:tblPr>
      <w:tblStyleRowBandSize w:val="1"/>
      <w:tblStyleColBandSize w:val="1"/>
      <w:tblBorders>
        <w:top w:val="single" w:sz="8" w:space="0" w:color="C70029" w:themeColor="accent3"/>
        <w:bottom w:val="single" w:sz="8" w:space="0" w:color="C70029" w:themeColor="accent3"/>
      </w:tblBorders>
    </w:tblPr>
    <w:tblStylePr w:type="firstRow">
      <w:pPr>
        <w:spacing w:before="0" w:after="0" w:line="240" w:lineRule="auto"/>
      </w:pPr>
      <w:rPr>
        <w:b/>
        <w:bCs/>
      </w:rPr>
      <w:tblPr/>
      <w:tcPr>
        <w:tcBorders>
          <w:top w:val="single" w:sz="8" w:space="0" w:color="C70029" w:themeColor="accent3"/>
          <w:left w:val="nil"/>
          <w:bottom w:val="single" w:sz="8" w:space="0" w:color="C70029" w:themeColor="accent3"/>
          <w:right w:val="nil"/>
          <w:insideH w:val="nil"/>
          <w:insideV w:val="nil"/>
        </w:tcBorders>
      </w:tcPr>
    </w:tblStylePr>
    <w:tblStylePr w:type="lastRow">
      <w:pPr>
        <w:spacing w:before="0" w:after="0" w:line="240" w:lineRule="auto"/>
      </w:pPr>
      <w:rPr>
        <w:b/>
        <w:bCs/>
      </w:rPr>
      <w:tblPr/>
      <w:tcPr>
        <w:tcBorders>
          <w:top w:val="single" w:sz="8" w:space="0" w:color="C70029" w:themeColor="accent3"/>
          <w:left w:val="nil"/>
          <w:bottom w:val="single" w:sz="8" w:space="0" w:color="C7002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2C1" w:themeFill="accent3" w:themeFillTint="3F"/>
      </w:tcPr>
    </w:tblStylePr>
    <w:tblStylePr w:type="band1Horz">
      <w:tblPr/>
      <w:tcPr>
        <w:tcBorders>
          <w:left w:val="nil"/>
          <w:right w:val="nil"/>
          <w:insideH w:val="nil"/>
          <w:insideV w:val="nil"/>
        </w:tcBorders>
        <w:shd w:val="clear" w:color="auto" w:fill="FFB2C1" w:themeFill="accent3" w:themeFillTint="3F"/>
      </w:tcPr>
    </w:tblStylePr>
  </w:style>
  <w:style w:type="table" w:styleId="LightShading-Accent5">
    <w:name w:val="Light Shading Accent 5"/>
    <w:basedOn w:val="TableNormal"/>
    <w:uiPriority w:val="60"/>
    <w:rsid w:val="00C00568"/>
    <w:rPr>
      <w:color w:val="616162" w:themeColor="accent5" w:themeShade="BF"/>
    </w:rPr>
    <w:tblPr>
      <w:tblStyleRowBandSize w:val="1"/>
      <w:tblStyleColBandSize w:val="1"/>
      <w:tblBorders>
        <w:top w:val="single" w:sz="8" w:space="0" w:color="828284" w:themeColor="accent5"/>
        <w:bottom w:val="single" w:sz="8" w:space="0" w:color="828284" w:themeColor="accent5"/>
      </w:tblBorders>
    </w:tblPr>
    <w:tblStylePr w:type="firstRow">
      <w:pPr>
        <w:spacing w:before="0" w:after="0" w:line="240" w:lineRule="auto"/>
      </w:pPr>
      <w:rPr>
        <w:b/>
        <w:bCs/>
      </w:rPr>
      <w:tblPr/>
      <w:tcPr>
        <w:tcBorders>
          <w:top w:val="single" w:sz="8" w:space="0" w:color="828284" w:themeColor="accent5"/>
          <w:left w:val="nil"/>
          <w:bottom w:val="single" w:sz="8" w:space="0" w:color="828284" w:themeColor="accent5"/>
          <w:right w:val="nil"/>
          <w:insideH w:val="nil"/>
          <w:insideV w:val="nil"/>
        </w:tcBorders>
      </w:tcPr>
    </w:tblStylePr>
    <w:tblStylePr w:type="lastRow">
      <w:pPr>
        <w:spacing w:before="0" w:after="0" w:line="240" w:lineRule="auto"/>
      </w:pPr>
      <w:rPr>
        <w:b/>
        <w:bCs/>
      </w:rPr>
      <w:tblPr/>
      <w:tcPr>
        <w:tcBorders>
          <w:top w:val="single" w:sz="8" w:space="0" w:color="828284" w:themeColor="accent5"/>
          <w:left w:val="nil"/>
          <w:bottom w:val="single" w:sz="8" w:space="0" w:color="82828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0E0E0" w:themeFill="accent5" w:themeFillTint="3F"/>
      </w:tcPr>
    </w:tblStylePr>
    <w:tblStylePr w:type="band1Horz">
      <w:tblPr/>
      <w:tcPr>
        <w:tcBorders>
          <w:left w:val="nil"/>
          <w:right w:val="nil"/>
          <w:insideH w:val="nil"/>
          <w:insideV w:val="nil"/>
        </w:tcBorders>
        <w:shd w:val="clear" w:color="auto" w:fill="E0E0E0" w:themeFill="accent5" w:themeFillTint="3F"/>
      </w:tcPr>
    </w:tblStylePr>
  </w:style>
  <w:style w:type="table" w:styleId="LightShading-Accent6">
    <w:name w:val="Light Shading Accent 6"/>
    <w:basedOn w:val="TableNormal"/>
    <w:uiPriority w:val="60"/>
    <w:rsid w:val="00C00568"/>
    <w:rPr>
      <w:color w:val="3E4046" w:themeColor="accent6" w:themeShade="BF"/>
    </w:rPr>
    <w:tblPr>
      <w:tblStyleRowBandSize w:val="1"/>
      <w:tblStyleColBandSize w:val="1"/>
      <w:tblBorders>
        <w:top w:val="single" w:sz="8" w:space="0" w:color="53565F" w:themeColor="accent6"/>
        <w:bottom w:val="single" w:sz="8" w:space="0" w:color="53565F" w:themeColor="accent6"/>
      </w:tblBorders>
    </w:tblPr>
    <w:tblStylePr w:type="firstRow">
      <w:pPr>
        <w:spacing w:before="0" w:after="0" w:line="240" w:lineRule="auto"/>
      </w:pPr>
      <w:rPr>
        <w:b/>
        <w:bCs/>
      </w:rPr>
      <w:tblPr/>
      <w:tcPr>
        <w:tcBorders>
          <w:top w:val="single" w:sz="8" w:space="0" w:color="53565F" w:themeColor="accent6"/>
          <w:left w:val="nil"/>
          <w:bottom w:val="single" w:sz="8" w:space="0" w:color="53565F" w:themeColor="accent6"/>
          <w:right w:val="nil"/>
          <w:insideH w:val="nil"/>
          <w:insideV w:val="nil"/>
        </w:tcBorders>
      </w:tcPr>
    </w:tblStylePr>
    <w:tblStylePr w:type="lastRow">
      <w:pPr>
        <w:spacing w:before="0" w:after="0" w:line="240" w:lineRule="auto"/>
      </w:pPr>
      <w:rPr>
        <w:b/>
        <w:bCs/>
      </w:rPr>
      <w:tblPr/>
      <w:tcPr>
        <w:tcBorders>
          <w:top w:val="single" w:sz="8" w:space="0" w:color="53565F" w:themeColor="accent6"/>
          <w:left w:val="nil"/>
          <w:bottom w:val="single" w:sz="8" w:space="0" w:color="53565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4D8" w:themeFill="accent6" w:themeFillTint="3F"/>
      </w:tcPr>
    </w:tblStylePr>
    <w:tblStylePr w:type="band1Horz">
      <w:tblPr/>
      <w:tcPr>
        <w:tcBorders>
          <w:left w:val="nil"/>
          <w:right w:val="nil"/>
          <w:insideH w:val="nil"/>
          <w:insideV w:val="nil"/>
        </w:tcBorders>
        <w:shd w:val="clear" w:color="auto" w:fill="D3D4D8" w:themeFill="accent6" w:themeFillTint="3F"/>
      </w:tcPr>
    </w:tblStylePr>
  </w:style>
  <w:style w:type="character" w:styleId="LineNumber">
    <w:name w:val="line number"/>
    <w:basedOn w:val="DefaultParagraphFont"/>
    <w:uiPriority w:val="99"/>
    <w:semiHidden/>
    <w:unhideWhenUsed/>
    <w:rsid w:val="00C00568"/>
  </w:style>
  <w:style w:type="paragraph" w:styleId="List2">
    <w:name w:val="List 2"/>
    <w:basedOn w:val="Normal"/>
    <w:uiPriority w:val="29"/>
    <w:semiHidden/>
    <w:rsid w:val="00C00568"/>
    <w:pPr>
      <w:ind w:left="566" w:hanging="283"/>
      <w:contextualSpacing/>
    </w:pPr>
  </w:style>
  <w:style w:type="paragraph" w:styleId="List3">
    <w:name w:val="List 3"/>
    <w:basedOn w:val="Normal"/>
    <w:uiPriority w:val="29"/>
    <w:semiHidden/>
    <w:unhideWhenUsed/>
    <w:rsid w:val="00C00568"/>
    <w:pPr>
      <w:ind w:left="849" w:hanging="283"/>
      <w:contextualSpacing/>
    </w:pPr>
  </w:style>
  <w:style w:type="paragraph" w:styleId="List4">
    <w:name w:val="List 4"/>
    <w:basedOn w:val="Normal"/>
    <w:uiPriority w:val="29"/>
    <w:semiHidden/>
    <w:unhideWhenUsed/>
    <w:rsid w:val="00C00568"/>
    <w:pPr>
      <w:ind w:left="1132" w:hanging="283"/>
      <w:contextualSpacing/>
    </w:pPr>
  </w:style>
  <w:style w:type="paragraph" w:styleId="List5">
    <w:name w:val="List 5"/>
    <w:basedOn w:val="Normal"/>
    <w:uiPriority w:val="29"/>
    <w:semiHidden/>
    <w:unhideWhenUsed/>
    <w:rsid w:val="00C00568"/>
    <w:pPr>
      <w:ind w:left="1415" w:hanging="283"/>
      <w:contextualSpacing/>
    </w:pPr>
  </w:style>
  <w:style w:type="paragraph" w:styleId="MacroText">
    <w:name w:val="macro"/>
    <w:link w:val="MacroTextChar"/>
    <w:uiPriority w:val="99"/>
    <w:semiHidden/>
    <w:unhideWhenUsed/>
    <w:rsid w:val="00C00568"/>
    <w:pPr>
      <w:keepLines/>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C00568"/>
    <w:rPr>
      <w:rFonts w:ascii="Consolas" w:hAnsi="Consolas" w:cs="Consolas"/>
      <w:sz w:val="20"/>
      <w:szCs w:val="20"/>
    </w:rPr>
  </w:style>
  <w:style w:type="table" w:styleId="MediumGrid1">
    <w:name w:val="Medium Grid 1"/>
    <w:basedOn w:val="TableNormal"/>
    <w:uiPriority w:val="67"/>
    <w:rsid w:val="00C00568"/>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00568"/>
    <w:tblPr>
      <w:tblStyleRowBandSize w:val="1"/>
      <w:tblStyleColBandSize w:val="1"/>
      <w:tblBorders>
        <w:top w:val="single" w:sz="8" w:space="0" w:color="F1517A" w:themeColor="accent1" w:themeTint="BF"/>
        <w:left w:val="single" w:sz="8" w:space="0" w:color="F1517A" w:themeColor="accent1" w:themeTint="BF"/>
        <w:bottom w:val="single" w:sz="8" w:space="0" w:color="F1517A" w:themeColor="accent1" w:themeTint="BF"/>
        <w:right w:val="single" w:sz="8" w:space="0" w:color="F1517A" w:themeColor="accent1" w:themeTint="BF"/>
        <w:insideH w:val="single" w:sz="8" w:space="0" w:color="F1517A" w:themeColor="accent1" w:themeTint="BF"/>
        <w:insideV w:val="single" w:sz="8" w:space="0" w:color="F1517A" w:themeColor="accent1" w:themeTint="BF"/>
      </w:tblBorders>
    </w:tblPr>
    <w:tcPr>
      <w:shd w:val="clear" w:color="auto" w:fill="FAC5D3" w:themeFill="accent1" w:themeFillTint="3F"/>
    </w:tcPr>
    <w:tblStylePr w:type="firstRow">
      <w:rPr>
        <w:b/>
        <w:bCs/>
      </w:rPr>
    </w:tblStylePr>
    <w:tblStylePr w:type="lastRow">
      <w:rPr>
        <w:b/>
        <w:bCs/>
      </w:rPr>
      <w:tblPr/>
      <w:tcPr>
        <w:tcBorders>
          <w:top w:val="single" w:sz="18" w:space="0" w:color="F1517A" w:themeColor="accent1" w:themeTint="BF"/>
        </w:tcBorders>
      </w:tcPr>
    </w:tblStylePr>
    <w:tblStylePr w:type="firstCol">
      <w:rPr>
        <w:b/>
        <w:bCs/>
      </w:rPr>
    </w:tblStylePr>
    <w:tblStylePr w:type="lastCol">
      <w:rPr>
        <w:b/>
        <w:bCs/>
      </w:rPr>
    </w:tblStylePr>
    <w:tblStylePr w:type="band1Vert">
      <w:tblPr/>
      <w:tcPr>
        <w:shd w:val="clear" w:color="auto" w:fill="F68BA6" w:themeFill="accent1" w:themeFillTint="7F"/>
      </w:tcPr>
    </w:tblStylePr>
    <w:tblStylePr w:type="band1Horz">
      <w:tblPr/>
      <w:tcPr>
        <w:shd w:val="clear" w:color="auto" w:fill="F68BA6" w:themeFill="accent1" w:themeFillTint="7F"/>
      </w:tcPr>
    </w:tblStylePr>
  </w:style>
  <w:style w:type="table" w:styleId="MediumGrid1-Accent2">
    <w:name w:val="Medium Grid 1 Accent 2"/>
    <w:basedOn w:val="TableNormal"/>
    <w:uiPriority w:val="67"/>
    <w:rsid w:val="00C00568"/>
    <w:tblPr>
      <w:tblStyleRowBandSize w:val="1"/>
      <w:tblStyleColBandSize w:val="1"/>
      <w:tblBorders>
        <w:top w:val="single" w:sz="8" w:space="0" w:color="FF6D97" w:themeColor="accent2" w:themeTint="BF"/>
        <w:left w:val="single" w:sz="8" w:space="0" w:color="FF6D97" w:themeColor="accent2" w:themeTint="BF"/>
        <w:bottom w:val="single" w:sz="8" w:space="0" w:color="FF6D97" w:themeColor="accent2" w:themeTint="BF"/>
        <w:right w:val="single" w:sz="8" w:space="0" w:color="FF6D97" w:themeColor="accent2" w:themeTint="BF"/>
        <w:insideH w:val="single" w:sz="8" w:space="0" w:color="FF6D97" w:themeColor="accent2" w:themeTint="BF"/>
        <w:insideV w:val="single" w:sz="8" w:space="0" w:color="FF6D97" w:themeColor="accent2" w:themeTint="BF"/>
      </w:tblBorders>
    </w:tblPr>
    <w:tcPr>
      <w:shd w:val="clear" w:color="auto" w:fill="FFCFDC" w:themeFill="accent2" w:themeFillTint="3F"/>
    </w:tcPr>
    <w:tblStylePr w:type="firstRow">
      <w:rPr>
        <w:b/>
        <w:bCs/>
      </w:rPr>
    </w:tblStylePr>
    <w:tblStylePr w:type="lastRow">
      <w:rPr>
        <w:b/>
        <w:bCs/>
      </w:rPr>
      <w:tblPr/>
      <w:tcPr>
        <w:tcBorders>
          <w:top w:val="single" w:sz="18" w:space="0" w:color="FF6D97" w:themeColor="accent2" w:themeTint="BF"/>
        </w:tcBorders>
      </w:tcPr>
    </w:tblStylePr>
    <w:tblStylePr w:type="firstCol">
      <w:rPr>
        <w:b/>
        <w:bCs/>
      </w:rPr>
    </w:tblStylePr>
    <w:tblStylePr w:type="lastCol">
      <w:rPr>
        <w:b/>
        <w:bCs/>
      </w:rPr>
    </w:tblStylePr>
    <w:tblStylePr w:type="band1Vert">
      <w:tblPr/>
      <w:tcPr>
        <w:shd w:val="clear" w:color="auto" w:fill="FF9EBA" w:themeFill="accent2" w:themeFillTint="7F"/>
      </w:tcPr>
    </w:tblStylePr>
    <w:tblStylePr w:type="band1Horz">
      <w:tblPr/>
      <w:tcPr>
        <w:shd w:val="clear" w:color="auto" w:fill="FF9EBA" w:themeFill="accent2" w:themeFillTint="7F"/>
      </w:tcPr>
    </w:tblStylePr>
  </w:style>
  <w:style w:type="table" w:styleId="MediumGrid1-Accent3">
    <w:name w:val="Medium Grid 1 Accent 3"/>
    <w:basedOn w:val="TableNormal"/>
    <w:uiPriority w:val="67"/>
    <w:rsid w:val="00C00568"/>
    <w:tblPr>
      <w:tblStyleRowBandSize w:val="1"/>
      <w:tblStyleColBandSize w:val="1"/>
      <w:tblBorders>
        <w:top w:val="single" w:sz="8" w:space="0" w:color="FF1645" w:themeColor="accent3" w:themeTint="BF"/>
        <w:left w:val="single" w:sz="8" w:space="0" w:color="FF1645" w:themeColor="accent3" w:themeTint="BF"/>
        <w:bottom w:val="single" w:sz="8" w:space="0" w:color="FF1645" w:themeColor="accent3" w:themeTint="BF"/>
        <w:right w:val="single" w:sz="8" w:space="0" w:color="FF1645" w:themeColor="accent3" w:themeTint="BF"/>
        <w:insideH w:val="single" w:sz="8" w:space="0" w:color="FF1645" w:themeColor="accent3" w:themeTint="BF"/>
        <w:insideV w:val="single" w:sz="8" w:space="0" w:color="FF1645" w:themeColor="accent3" w:themeTint="BF"/>
      </w:tblBorders>
    </w:tblPr>
    <w:tcPr>
      <w:shd w:val="clear" w:color="auto" w:fill="FFB2C1" w:themeFill="accent3" w:themeFillTint="3F"/>
    </w:tcPr>
    <w:tblStylePr w:type="firstRow">
      <w:rPr>
        <w:b/>
        <w:bCs/>
      </w:rPr>
    </w:tblStylePr>
    <w:tblStylePr w:type="lastRow">
      <w:rPr>
        <w:b/>
        <w:bCs/>
      </w:rPr>
      <w:tblPr/>
      <w:tcPr>
        <w:tcBorders>
          <w:top w:val="single" w:sz="18" w:space="0" w:color="FF1645" w:themeColor="accent3" w:themeTint="BF"/>
        </w:tcBorders>
      </w:tcPr>
    </w:tblStylePr>
    <w:tblStylePr w:type="firstCol">
      <w:rPr>
        <w:b/>
        <w:bCs/>
      </w:rPr>
    </w:tblStylePr>
    <w:tblStylePr w:type="lastCol">
      <w:rPr>
        <w:b/>
        <w:bCs/>
      </w:rPr>
    </w:tblStylePr>
    <w:tblStylePr w:type="band1Vert">
      <w:tblPr/>
      <w:tcPr>
        <w:shd w:val="clear" w:color="auto" w:fill="FF6483" w:themeFill="accent3" w:themeFillTint="7F"/>
      </w:tcPr>
    </w:tblStylePr>
    <w:tblStylePr w:type="band1Horz">
      <w:tblPr/>
      <w:tcPr>
        <w:shd w:val="clear" w:color="auto" w:fill="FF6483" w:themeFill="accent3" w:themeFillTint="7F"/>
      </w:tcPr>
    </w:tblStylePr>
  </w:style>
  <w:style w:type="table" w:styleId="MediumGrid1-Accent4">
    <w:name w:val="Medium Grid 1 Accent 4"/>
    <w:basedOn w:val="TableNormal"/>
    <w:uiPriority w:val="67"/>
    <w:rsid w:val="00C00568"/>
    <w:tblPr>
      <w:tblStyleRowBandSize w:val="1"/>
      <w:tblStyleColBandSize w:val="1"/>
      <w:tblBorders>
        <w:top w:val="single" w:sz="8" w:space="0" w:color="FF8AB4" w:themeColor="accent4" w:themeTint="BF"/>
        <w:left w:val="single" w:sz="8" w:space="0" w:color="FF8AB4" w:themeColor="accent4" w:themeTint="BF"/>
        <w:bottom w:val="single" w:sz="8" w:space="0" w:color="FF8AB4" w:themeColor="accent4" w:themeTint="BF"/>
        <w:right w:val="single" w:sz="8" w:space="0" w:color="FF8AB4" w:themeColor="accent4" w:themeTint="BF"/>
        <w:insideH w:val="single" w:sz="8" w:space="0" w:color="FF8AB4" w:themeColor="accent4" w:themeTint="BF"/>
        <w:insideV w:val="single" w:sz="8" w:space="0" w:color="FF8AB4" w:themeColor="accent4" w:themeTint="BF"/>
      </w:tblBorders>
    </w:tblPr>
    <w:tcPr>
      <w:shd w:val="clear" w:color="auto" w:fill="FFD8E6" w:themeFill="accent4" w:themeFillTint="3F"/>
    </w:tcPr>
    <w:tblStylePr w:type="firstRow">
      <w:rPr>
        <w:b/>
        <w:bCs/>
      </w:rPr>
    </w:tblStylePr>
    <w:tblStylePr w:type="lastRow">
      <w:rPr>
        <w:b/>
        <w:bCs/>
      </w:rPr>
      <w:tblPr/>
      <w:tcPr>
        <w:tcBorders>
          <w:top w:val="single" w:sz="18" w:space="0" w:color="FF8AB4" w:themeColor="accent4" w:themeTint="BF"/>
        </w:tcBorders>
      </w:tcPr>
    </w:tblStylePr>
    <w:tblStylePr w:type="firstCol">
      <w:rPr>
        <w:b/>
        <w:bCs/>
      </w:rPr>
    </w:tblStylePr>
    <w:tblStylePr w:type="lastCol">
      <w:rPr>
        <w:b/>
        <w:bCs/>
      </w:rPr>
    </w:tblStylePr>
    <w:tblStylePr w:type="band1Vert">
      <w:tblPr/>
      <w:tcPr>
        <w:shd w:val="clear" w:color="auto" w:fill="FFB1CD" w:themeFill="accent4" w:themeFillTint="7F"/>
      </w:tcPr>
    </w:tblStylePr>
    <w:tblStylePr w:type="band1Horz">
      <w:tblPr/>
      <w:tcPr>
        <w:shd w:val="clear" w:color="auto" w:fill="FFB1CD" w:themeFill="accent4" w:themeFillTint="7F"/>
      </w:tcPr>
    </w:tblStylePr>
  </w:style>
  <w:style w:type="table" w:styleId="MediumGrid1-Accent5">
    <w:name w:val="Medium Grid 1 Accent 5"/>
    <w:basedOn w:val="TableNormal"/>
    <w:uiPriority w:val="67"/>
    <w:rsid w:val="00C00568"/>
    <w:tblPr>
      <w:tblStyleRowBandSize w:val="1"/>
      <w:tblStyleColBandSize w:val="1"/>
      <w:tblBorders>
        <w:top w:val="single" w:sz="8" w:space="0" w:color="A1A1A2" w:themeColor="accent5" w:themeTint="BF"/>
        <w:left w:val="single" w:sz="8" w:space="0" w:color="A1A1A2" w:themeColor="accent5" w:themeTint="BF"/>
        <w:bottom w:val="single" w:sz="8" w:space="0" w:color="A1A1A2" w:themeColor="accent5" w:themeTint="BF"/>
        <w:right w:val="single" w:sz="8" w:space="0" w:color="A1A1A2" w:themeColor="accent5" w:themeTint="BF"/>
        <w:insideH w:val="single" w:sz="8" w:space="0" w:color="A1A1A2" w:themeColor="accent5" w:themeTint="BF"/>
        <w:insideV w:val="single" w:sz="8" w:space="0" w:color="A1A1A2" w:themeColor="accent5" w:themeTint="BF"/>
      </w:tblBorders>
    </w:tblPr>
    <w:tcPr>
      <w:shd w:val="clear" w:color="auto" w:fill="E0E0E0" w:themeFill="accent5" w:themeFillTint="3F"/>
    </w:tcPr>
    <w:tblStylePr w:type="firstRow">
      <w:rPr>
        <w:b/>
        <w:bCs/>
      </w:rPr>
    </w:tblStylePr>
    <w:tblStylePr w:type="lastRow">
      <w:rPr>
        <w:b/>
        <w:bCs/>
      </w:rPr>
      <w:tblPr/>
      <w:tcPr>
        <w:tcBorders>
          <w:top w:val="single" w:sz="18" w:space="0" w:color="A1A1A2" w:themeColor="accent5" w:themeTint="BF"/>
        </w:tcBorders>
      </w:tcPr>
    </w:tblStylePr>
    <w:tblStylePr w:type="firstCol">
      <w:rPr>
        <w:b/>
        <w:bCs/>
      </w:rPr>
    </w:tblStylePr>
    <w:tblStylePr w:type="lastCol">
      <w:rPr>
        <w:b/>
        <w:bCs/>
      </w:rPr>
    </w:tblStylePr>
    <w:tblStylePr w:type="band1Vert">
      <w:tblPr/>
      <w:tcPr>
        <w:shd w:val="clear" w:color="auto" w:fill="C0C0C1" w:themeFill="accent5" w:themeFillTint="7F"/>
      </w:tcPr>
    </w:tblStylePr>
    <w:tblStylePr w:type="band1Horz">
      <w:tblPr/>
      <w:tcPr>
        <w:shd w:val="clear" w:color="auto" w:fill="C0C0C1" w:themeFill="accent5" w:themeFillTint="7F"/>
      </w:tcPr>
    </w:tblStylePr>
  </w:style>
  <w:style w:type="table" w:styleId="MediumGrid1-Accent6">
    <w:name w:val="Medium Grid 1 Accent 6"/>
    <w:basedOn w:val="TableNormal"/>
    <w:uiPriority w:val="67"/>
    <w:rsid w:val="00C00568"/>
    <w:tblPr>
      <w:tblStyleRowBandSize w:val="1"/>
      <w:tblStyleColBandSize w:val="1"/>
      <w:tblBorders>
        <w:top w:val="single" w:sz="8" w:space="0" w:color="7A7E8B" w:themeColor="accent6" w:themeTint="BF"/>
        <w:left w:val="single" w:sz="8" w:space="0" w:color="7A7E8B" w:themeColor="accent6" w:themeTint="BF"/>
        <w:bottom w:val="single" w:sz="8" w:space="0" w:color="7A7E8B" w:themeColor="accent6" w:themeTint="BF"/>
        <w:right w:val="single" w:sz="8" w:space="0" w:color="7A7E8B" w:themeColor="accent6" w:themeTint="BF"/>
        <w:insideH w:val="single" w:sz="8" w:space="0" w:color="7A7E8B" w:themeColor="accent6" w:themeTint="BF"/>
        <w:insideV w:val="single" w:sz="8" w:space="0" w:color="7A7E8B" w:themeColor="accent6" w:themeTint="BF"/>
      </w:tblBorders>
    </w:tblPr>
    <w:tcPr>
      <w:shd w:val="clear" w:color="auto" w:fill="D3D4D8" w:themeFill="accent6" w:themeFillTint="3F"/>
    </w:tcPr>
    <w:tblStylePr w:type="firstRow">
      <w:rPr>
        <w:b/>
        <w:bCs/>
      </w:rPr>
    </w:tblStylePr>
    <w:tblStylePr w:type="lastRow">
      <w:rPr>
        <w:b/>
        <w:bCs/>
      </w:rPr>
      <w:tblPr/>
      <w:tcPr>
        <w:tcBorders>
          <w:top w:val="single" w:sz="18" w:space="0" w:color="7A7E8B" w:themeColor="accent6" w:themeTint="BF"/>
        </w:tcBorders>
      </w:tcPr>
    </w:tblStylePr>
    <w:tblStylePr w:type="firstCol">
      <w:rPr>
        <w:b/>
        <w:bCs/>
      </w:rPr>
    </w:tblStylePr>
    <w:tblStylePr w:type="lastCol">
      <w:rPr>
        <w:b/>
        <w:bCs/>
      </w:rPr>
    </w:tblStylePr>
    <w:tblStylePr w:type="band1Vert">
      <w:tblPr/>
      <w:tcPr>
        <w:shd w:val="clear" w:color="auto" w:fill="A6A9B1" w:themeFill="accent6" w:themeFillTint="7F"/>
      </w:tcPr>
    </w:tblStylePr>
    <w:tblStylePr w:type="band1Horz">
      <w:tblPr/>
      <w:tcPr>
        <w:shd w:val="clear" w:color="auto" w:fill="A6A9B1" w:themeFill="accent6" w:themeFillTint="7F"/>
      </w:tcPr>
    </w:tblStylePr>
  </w:style>
  <w:style w:type="table" w:styleId="MediumGrid2">
    <w:name w:val="Medium Grid 2"/>
    <w:basedOn w:val="TableNormal"/>
    <w:uiPriority w:val="68"/>
    <w:rsid w:val="00C00568"/>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00568"/>
    <w:rPr>
      <w:rFonts w:asciiTheme="majorHAnsi" w:eastAsiaTheme="majorEastAsia" w:hAnsiTheme="majorHAnsi" w:cstheme="majorBidi"/>
      <w:color w:val="000000" w:themeColor="text1"/>
    </w:rPr>
    <w:tblPr>
      <w:tblStyleRowBandSize w:val="1"/>
      <w:tblStyleColBandSize w:val="1"/>
      <w:tblBorders>
        <w:top w:val="single" w:sz="8" w:space="0" w:color="ED174F" w:themeColor="accent1"/>
        <w:left w:val="single" w:sz="8" w:space="0" w:color="ED174F" w:themeColor="accent1"/>
        <w:bottom w:val="single" w:sz="8" w:space="0" w:color="ED174F" w:themeColor="accent1"/>
        <w:right w:val="single" w:sz="8" w:space="0" w:color="ED174F" w:themeColor="accent1"/>
        <w:insideH w:val="single" w:sz="8" w:space="0" w:color="ED174F" w:themeColor="accent1"/>
        <w:insideV w:val="single" w:sz="8" w:space="0" w:color="ED174F" w:themeColor="accent1"/>
      </w:tblBorders>
    </w:tblPr>
    <w:tcPr>
      <w:shd w:val="clear" w:color="auto" w:fill="FAC5D3" w:themeFill="accent1" w:themeFillTint="3F"/>
    </w:tcPr>
    <w:tblStylePr w:type="firstRow">
      <w:rPr>
        <w:b/>
        <w:bCs/>
        <w:color w:val="000000" w:themeColor="text1"/>
      </w:rPr>
      <w:tblPr/>
      <w:tcPr>
        <w:shd w:val="clear" w:color="auto" w:fill="FDE8E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D0DB" w:themeFill="accent1" w:themeFillTint="33"/>
      </w:tcPr>
    </w:tblStylePr>
    <w:tblStylePr w:type="band1Vert">
      <w:tblPr/>
      <w:tcPr>
        <w:shd w:val="clear" w:color="auto" w:fill="F68BA6" w:themeFill="accent1" w:themeFillTint="7F"/>
      </w:tcPr>
    </w:tblStylePr>
    <w:tblStylePr w:type="band1Horz">
      <w:tblPr/>
      <w:tcPr>
        <w:tcBorders>
          <w:insideH w:val="single" w:sz="6" w:space="0" w:color="ED174F" w:themeColor="accent1"/>
          <w:insideV w:val="single" w:sz="6" w:space="0" w:color="ED174F" w:themeColor="accent1"/>
        </w:tcBorders>
        <w:shd w:val="clear" w:color="auto" w:fill="F68BA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00568"/>
    <w:rPr>
      <w:rFonts w:asciiTheme="majorHAnsi" w:eastAsiaTheme="majorEastAsia" w:hAnsiTheme="majorHAnsi" w:cstheme="majorBidi"/>
      <w:color w:val="000000" w:themeColor="text1"/>
    </w:rPr>
    <w:tblPr>
      <w:tblStyleRowBandSize w:val="1"/>
      <w:tblStyleColBandSize w:val="1"/>
      <w:tblBorders>
        <w:top w:val="single" w:sz="8" w:space="0" w:color="FF3D75" w:themeColor="accent2"/>
        <w:left w:val="single" w:sz="8" w:space="0" w:color="FF3D75" w:themeColor="accent2"/>
        <w:bottom w:val="single" w:sz="8" w:space="0" w:color="FF3D75" w:themeColor="accent2"/>
        <w:right w:val="single" w:sz="8" w:space="0" w:color="FF3D75" w:themeColor="accent2"/>
        <w:insideH w:val="single" w:sz="8" w:space="0" w:color="FF3D75" w:themeColor="accent2"/>
        <w:insideV w:val="single" w:sz="8" w:space="0" w:color="FF3D75" w:themeColor="accent2"/>
      </w:tblBorders>
    </w:tblPr>
    <w:tcPr>
      <w:shd w:val="clear" w:color="auto" w:fill="FFCFDC" w:themeFill="accent2" w:themeFillTint="3F"/>
    </w:tcPr>
    <w:tblStylePr w:type="firstRow">
      <w:rPr>
        <w:b/>
        <w:bCs/>
        <w:color w:val="000000" w:themeColor="text1"/>
      </w:rPr>
      <w:tblPr/>
      <w:tcPr>
        <w:shd w:val="clear" w:color="auto" w:fill="FFEBF1"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D8E3" w:themeFill="accent2" w:themeFillTint="33"/>
      </w:tcPr>
    </w:tblStylePr>
    <w:tblStylePr w:type="band1Vert">
      <w:tblPr/>
      <w:tcPr>
        <w:shd w:val="clear" w:color="auto" w:fill="FF9EBA" w:themeFill="accent2" w:themeFillTint="7F"/>
      </w:tcPr>
    </w:tblStylePr>
    <w:tblStylePr w:type="band1Horz">
      <w:tblPr/>
      <w:tcPr>
        <w:tcBorders>
          <w:insideH w:val="single" w:sz="6" w:space="0" w:color="FF3D75" w:themeColor="accent2"/>
          <w:insideV w:val="single" w:sz="6" w:space="0" w:color="FF3D75" w:themeColor="accent2"/>
        </w:tcBorders>
        <w:shd w:val="clear" w:color="auto" w:fill="FF9EB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00568"/>
    <w:rPr>
      <w:rFonts w:asciiTheme="majorHAnsi" w:eastAsiaTheme="majorEastAsia" w:hAnsiTheme="majorHAnsi" w:cstheme="majorBidi"/>
      <w:color w:val="000000" w:themeColor="text1"/>
    </w:rPr>
    <w:tblPr>
      <w:tblStyleRowBandSize w:val="1"/>
      <w:tblStyleColBandSize w:val="1"/>
      <w:tblBorders>
        <w:top w:val="single" w:sz="8" w:space="0" w:color="C70029" w:themeColor="accent3"/>
        <w:left w:val="single" w:sz="8" w:space="0" w:color="C70029" w:themeColor="accent3"/>
        <w:bottom w:val="single" w:sz="8" w:space="0" w:color="C70029" w:themeColor="accent3"/>
        <w:right w:val="single" w:sz="8" w:space="0" w:color="C70029" w:themeColor="accent3"/>
        <w:insideH w:val="single" w:sz="8" w:space="0" w:color="C70029" w:themeColor="accent3"/>
        <w:insideV w:val="single" w:sz="8" w:space="0" w:color="C70029" w:themeColor="accent3"/>
      </w:tblBorders>
    </w:tblPr>
    <w:tcPr>
      <w:shd w:val="clear" w:color="auto" w:fill="FFB2C1" w:themeFill="accent3" w:themeFillTint="3F"/>
    </w:tcPr>
    <w:tblStylePr w:type="firstRow">
      <w:rPr>
        <w:b/>
        <w:bCs/>
        <w:color w:val="000000" w:themeColor="text1"/>
      </w:rPr>
      <w:tblPr/>
      <w:tcPr>
        <w:shd w:val="clear" w:color="auto" w:fill="FFE0E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0CD" w:themeFill="accent3" w:themeFillTint="33"/>
      </w:tcPr>
    </w:tblStylePr>
    <w:tblStylePr w:type="band1Vert">
      <w:tblPr/>
      <w:tcPr>
        <w:shd w:val="clear" w:color="auto" w:fill="FF6483" w:themeFill="accent3" w:themeFillTint="7F"/>
      </w:tcPr>
    </w:tblStylePr>
    <w:tblStylePr w:type="band1Horz">
      <w:tblPr/>
      <w:tcPr>
        <w:tcBorders>
          <w:insideH w:val="single" w:sz="6" w:space="0" w:color="C70029" w:themeColor="accent3"/>
          <w:insideV w:val="single" w:sz="6" w:space="0" w:color="C70029" w:themeColor="accent3"/>
        </w:tcBorders>
        <w:shd w:val="clear" w:color="auto" w:fill="FF6483"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00568"/>
    <w:rPr>
      <w:rFonts w:asciiTheme="majorHAnsi" w:eastAsiaTheme="majorEastAsia" w:hAnsiTheme="majorHAnsi" w:cstheme="majorBidi"/>
      <w:color w:val="000000" w:themeColor="text1"/>
    </w:rPr>
    <w:tblPr>
      <w:tblStyleRowBandSize w:val="1"/>
      <w:tblStyleColBandSize w:val="1"/>
      <w:tblBorders>
        <w:top w:val="single" w:sz="8" w:space="0" w:color="FF649C" w:themeColor="accent4"/>
        <w:left w:val="single" w:sz="8" w:space="0" w:color="FF649C" w:themeColor="accent4"/>
        <w:bottom w:val="single" w:sz="8" w:space="0" w:color="FF649C" w:themeColor="accent4"/>
        <w:right w:val="single" w:sz="8" w:space="0" w:color="FF649C" w:themeColor="accent4"/>
        <w:insideH w:val="single" w:sz="8" w:space="0" w:color="FF649C" w:themeColor="accent4"/>
        <w:insideV w:val="single" w:sz="8" w:space="0" w:color="FF649C" w:themeColor="accent4"/>
      </w:tblBorders>
    </w:tblPr>
    <w:tcPr>
      <w:shd w:val="clear" w:color="auto" w:fill="FFD8E6" w:themeFill="accent4" w:themeFillTint="3F"/>
    </w:tcPr>
    <w:tblStylePr w:type="firstRow">
      <w:rPr>
        <w:b/>
        <w:bCs/>
        <w:color w:val="000000" w:themeColor="text1"/>
      </w:rPr>
      <w:tblPr/>
      <w:tcPr>
        <w:shd w:val="clear" w:color="auto" w:fill="FFEFF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0EB" w:themeFill="accent4" w:themeFillTint="33"/>
      </w:tcPr>
    </w:tblStylePr>
    <w:tblStylePr w:type="band1Vert">
      <w:tblPr/>
      <w:tcPr>
        <w:shd w:val="clear" w:color="auto" w:fill="FFB1CD" w:themeFill="accent4" w:themeFillTint="7F"/>
      </w:tcPr>
    </w:tblStylePr>
    <w:tblStylePr w:type="band1Horz">
      <w:tblPr/>
      <w:tcPr>
        <w:tcBorders>
          <w:insideH w:val="single" w:sz="6" w:space="0" w:color="FF649C" w:themeColor="accent4"/>
          <w:insideV w:val="single" w:sz="6" w:space="0" w:color="FF649C" w:themeColor="accent4"/>
        </w:tcBorders>
        <w:shd w:val="clear" w:color="auto" w:fill="FFB1C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00568"/>
    <w:rPr>
      <w:rFonts w:asciiTheme="majorHAnsi" w:eastAsiaTheme="majorEastAsia" w:hAnsiTheme="majorHAnsi" w:cstheme="majorBidi"/>
      <w:color w:val="000000" w:themeColor="text1"/>
    </w:rPr>
    <w:tblPr>
      <w:tblStyleRowBandSize w:val="1"/>
      <w:tblStyleColBandSize w:val="1"/>
      <w:tblBorders>
        <w:top w:val="single" w:sz="8" w:space="0" w:color="828284" w:themeColor="accent5"/>
        <w:left w:val="single" w:sz="8" w:space="0" w:color="828284" w:themeColor="accent5"/>
        <w:bottom w:val="single" w:sz="8" w:space="0" w:color="828284" w:themeColor="accent5"/>
        <w:right w:val="single" w:sz="8" w:space="0" w:color="828284" w:themeColor="accent5"/>
        <w:insideH w:val="single" w:sz="8" w:space="0" w:color="828284" w:themeColor="accent5"/>
        <w:insideV w:val="single" w:sz="8" w:space="0" w:color="828284" w:themeColor="accent5"/>
      </w:tblBorders>
    </w:tblPr>
    <w:tcPr>
      <w:shd w:val="clear" w:color="auto" w:fill="E0E0E0" w:themeFill="accent5" w:themeFillTint="3F"/>
    </w:tcPr>
    <w:tblStylePr w:type="firstRow">
      <w:rPr>
        <w:b/>
        <w:bCs/>
        <w:color w:val="000000" w:themeColor="text1"/>
      </w:rPr>
      <w:tblPr/>
      <w:tcPr>
        <w:shd w:val="clear" w:color="auto" w:fill="F2F2F3"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5E6" w:themeFill="accent5" w:themeFillTint="33"/>
      </w:tcPr>
    </w:tblStylePr>
    <w:tblStylePr w:type="band1Vert">
      <w:tblPr/>
      <w:tcPr>
        <w:shd w:val="clear" w:color="auto" w:fill="C0C0C1" w:themeFill="accent5" w:themeFillTint="7F"/>
      </w:tcPr>
    </w:tblStylePr>
    <w:tblStylePr w:type="band1Horz">
      <w:tblPr/>
      <w:tcPr>
        <w:tcBorders>
          <w:insideH w:val="single" w:sz="6" w:space="0" w:color="828284" w:themeColor="accent5"/>
          <w:insideV w:val="single" w:sz="6" w:space="0" w:color="828284" w:themeColor="accent5"/>
        </w:tcBorders>
        <w:shd w:val="clear" w:color="auto" w:fill="C0C0C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00568"/>
    <w:rPr>
      <w:rFonts w:asciiTheme="majorHAnsi" w:eastAsiaTheme="majorEastAsia" w:hAnsiTheme="majorHAnsi" w:cstheme="majorBidi"/>
      <w:color w:val="000000" w:themeColor="text1"/>
    </w:rPr>
    <w:tblPr>
      <w:tblStyleRowBandSize w:val="1"/>
      <w:tblStyleColBandSize w:val="1"/>
      <w:tblBorders>
        <w:top w:val="single" w:sz="8" w:space="0" w:color="53565F" w:themeColor="accent6"/>
        <w:left w:val="single" w:sz="8" w:space="0" w:color="53565F" w:themeColor="accent6"/>
        <w:bottom w:val="single" w:sz="8" w:space="0" w:color="53565F" w:themeColor="accent6"/>
        <w:right w:val="single" w:sz="8" w:space="0" w:color="53565F" w:themeColor="accent6"/>
        <w:insideH w:val="single" w:sz="8" w:space="0" w:color="53565F" w:themeColor="accent6"/>
        <w:insideV w:val="single" w:sz="8" w:space="0" w:color="53565F" w:themeColor="accent6"/>
      </w:tblBorders>
    </w:tblPr>
    <w:tcPr>
      <w:shd w:val="clear" w:color="auto" w:fill="D3D4D8" w:themeFill="accent6" w:themeFillTint="3F"/>
    </w:tcPr>
    <w:tblStylePr w:type="firstRow">
      <w:rPr>
        <w:b/>
        <w:bCs/>
        <w:color w:val="000000" w:themeColor="text1"/>
      </w:rPr>
      <w:tblPr/>
      <w:tcPr>
        <w:shd w:val="clear" w:color="auto" w:fill="EDEEE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DCE0" w:themeFill="accent6" w:themeFillTint="33"/>
      </w:tcPr>
    </w:tblStylePr>
    <w:tblStylePr w:type="band1Vert">
      <w:tblPr/>
      <w:tcPr>
        <w:shd w:val="clear" w:color="auto" w:fill="A6A9B1" w:themeFill="accent6" w:themeFillTint="7F"/>
      </w:tcPr>
    </w:tblStylePr>
    <w:tblStylePr w:type="band1Horz">
      <w:tblPr/>
      <w:tcPr>
        <w:tcBorders>
          <w:insideH w:val="single" w:sz="6" w:space="0" w:color="53565F" w:themeColor="accent6"/>
          <w:insideV w:val="single" w:sz="6" w:space="0" w:color="53565F" w:themeColor="accent6"/>
        </w:tcBorders>
        <w:shd w:val="clear" w:color="auto" w:fill="A6A9B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005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005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C5D3"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174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174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174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174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8BA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8BA6" w:themeFill="accent1" w:themeFillTint="7F"/>
      </w:tcPr>
    </w:tblStylePr>
  </w:style>
  <w:style w:type="table" w:styleId="MediumGrid3-Accent2">
    <w:name w:val="Medium Grid 3 Accent 2"/>
    <w:basedOn w:val="TableNormal"/>
    <w:uiPriority w:val="69"/>
    <w:rsid w:val="00C005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FD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3D75"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3D75"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3D75"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3D75"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9EB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9EBA" w:themeFill="accent2" w:themeFillTint="7F"/>
      </w:tcPr>
    </w:tblStylePr>
  </w:style>
  <w:style w:type="table" w:styleId="MediumGrid3-Accent3">
    <w:name w:val="Medium Grid 3 Accent 3"/>
    <w:basedOn w:val="TableNormal"/>
    <w:uiPriority w:val="69"/>
    <w:rsid w:val="00C005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B2C1"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7002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7002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7002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7002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6483"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6483" w:themeFill="accent3" w:themeFillTint="7F"/>
      </w:tcPr>
    </w:tblStylePr>
  </w:style>
  <w:style w:type="table" w:styleId="MediumGrid3-Accent4">
    <w:name w:val="Medium Grid 3 Accent 4"/>
    <w:basedOn w:val="TableNormal"/>
    <w:uiPriority w:val="69"/>
    <w:rsid w:val="00C005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8E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649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649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649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649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B1C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B1CD" w:themeFill="accent4" w:themeFillTint="7F"/>
      </w:tcPr>
    </w:tblStylePr>
  </w:style>
  <w:style w:type="table" w:styleId="MediumGrid3-Accent5">
    <w:name w:val="Medium Grid 3 Accent 5"/>
    <w:basedOn w:val="TableNormal"/>
    <w:uiPriority w:val="69"/>
    <w:rsid w:val="00C005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0E0E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2828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2828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2828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2828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0C0C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0C0C1" w:themeFill="accent5" w:themeFillTint="7F"/>
      </w:tcPr>
    </w:tblStylePr>
  </w:style>
  <w:style w:type="table" w:styleId="MediumGrid3-Accent6">
    <w:name w:val="Medium Grid 3 Accent 6"/>
    <w:basedOn w:val="TableNormal"/>
    <w:uiPriority w:val="69"/>
    <w:rsid w:val="00C005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4D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3565F"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3565F"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3565F"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3565F"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A9B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A9B1" w:themeFill="accent6" w:themeFillTint="7F"/>
      </w:tcPr>
    </w:tblStylePr>
  </w:style>
  <w:style w:type="table" w:styleId="MediumList1">
    <w:name w:val="Medium List 1"/>
    <w:basedOn w:val="TableNormal"/>
    <w:uiPriority w:val="65"/>
    <w:rsid w:val="00C00568"/>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D9D9D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00568"/>
    <w:rPr>
      <w:color w:val="000000" w:themeColor="text1"/>
    </w:rPr>
    <w:tblPr>
      <w:tblStyleRowBandSize w:val="1"/>
      <w:tblStyleColBandSize w:val="1"/>
      <w:tblBorders>
        <w:top w:val="single" w:sz="8" w:space="0" w:color="ED174F" w:themeColor="accent1"/>
        <w:bottom w:val="single" w:sz="8" w:space="0" w:color="ED174F" w:themeColor="accent1"/>
      </w:tblBorders>
    </w:tblPr>
    <w:tblStylePr w:type="firstRow">
      <w:rPr>
        <w:rFonts w:asciiTheme="majorHAnsi" w:eastAsiaTheme="majorEastAsia" w:hAnsiTheme="majorHAnsi" w:cstheme="majorBidi"/>
      </w:rPr>
      <w:tblPr/>
      <w:tcPr>
        <w:tcBorders>
          <w:top w:val="nil"/>
          <w:bottom w:val="single" w:sz="8" w:space="0" w:color="ED174F" w:themeColor="accent1"/>
        </w:tcBorders>
      </w:tcPr>
    </w:tblStylePr>
    <w:tblStylePr w:type="lastRow">
      <w:rPr>
        <w:b/>
        <w:bCs/>
        <w:color w:val="D9D9D6" w:themeColor="text2"/>
      </w:rPr>
      <w:tblPr/>
      <w:tcPr>
        <w:tcBorders>
          <w:top w:val="single" w:sz="8" w:space="0" w:color="ED174F" w:themeColor="accent1"/>
          <w:bottom w:val="single" w:sz="8" w:space="0" w:color="ED174F" w:themeColor="accent1"/>
        </w:tcBorders>
      </w:tcPr>
    </w:tblStylePr>
    <w:tblStylePr w:type="firstCol">
      <w:rPr>
        <w:b/>
        <w:bCs/>
      </w:rPr>
    </w:tblStylePr>
    <w:tblStylePr w:type="lastCol">
      <w:rPr>
        <w:b/>
        <w:bCs/>
      </w:rPr>
      <w:tblPr/>
      <w:tcPr>
        <w:tcBorders>
          <w:top w:val="single" w:sz="8" w:space="0" w:color="ED174F" w:themeColor="accent1"/>
          <w:bottom w:val="single" w:sz="8" w:space="0" w:color="ED174F" w:themeColor="accent1"/>
        </w:tcBorders>
      </w:tcPr>
    </w:tblStylePr>
    <w:tblStylePr w:type="band1Vert">
      <w:tblPr/>
      <w:tcPr>
        <w:shd w:val="clear" w:color="auto" w:fill="FAC5D3" w:themeFill="accent1" w:themeFillTint="3F"/>
      </w:tcPr>
    </w:tblStylePr>
    <w:tblStylePr w:type="band1Horz">
      <w:tblPr/>
      <w:tcPr>
        <w:shd w:val="clear" w:color="auto" w:fill="FAC5D3" w:themeFill="accent1" w:themeFillTint="3F"/>
      </w:tcPr>
    </w:tblStylePr>
  </w:style>
  <w:style w:type="table" w:styleId="MediumList1-Accent2">
    <w:name w:val="Medium List 1 Accent 2"/>
    <w:basedOn w:val="TableNormal"/>
    <w:uiPriority w:val="65"/>
    <w:rsid w:val="00C00568"/>
    <w:rPr>
      <w:color w:val="000000" w:themeColor="text1"/>
    </w:rPr>
    <w:tblPr>
      <w:tblStyleRowBandSize w:val="1"/>
      <w:tblStyleColBandSize w:val="1"/>
      <w:tblBorders>
        <w:top w:val="single" w:sz="8" w:space="0" w:color="FF3D75" w:themeColor="accent2"/>
        <w:bottom w:val="single" w:sz="8" w:space="0" w:color="FF3D75" w:themeColor="accent2"/>
      </w:tblBorders>
    </w:tblPr>
    <w:tblStylePr w:type="firstRow">
      <w:rPr>
        <w:rFonts w:asciiTheme="majorHAnsi" w:eastAsiaTheme="majorEastAsia" w:hAnsiTheme="majorHAnsi" w:cstheme="majorBidi"/>
      </w:rPr>
      <w:tblPr/>
      <w:tcPr>
        <w:tcBorders>
          <w:top w:val="nil"/>
          <w:bottom w:val="single" w:sz="8" w:space="0" w:color="FF3D75" w:themeColor="accent2"/>
        </w:tcBorders>
      </w:tcPr>
    </w:tblStylePr>
    <w:tblStylePr w:type="lastRow">
      <w:rPr>
        <w:b/>
        <w:bCs/>
        <w:color w:val="D9D9D6" w:themeColor="text2"/>
      </w:rPr>
      <w:tblPr/>
      <w:tcPr>
        <w:tcBorders>
          <w:top w:val="single" w:sz="8" w:space="0" w:color="FF3D75" w:themeColor="accent2"/>
          <w:bottom w:val="single" w:sz="8" w:space="0" w:color="FF3D75" w:themeColor="accent2"/>
        </w:tcBorders>
      </w:tcPr>
    </w:tblStylePr>
    <w:tblStylePr w:type="firstCol">
      <w:rPr>
        <w:b/>
        <w:bCs/>
      </w:rPr>
    </w:tblStylePr>
    <w:tblStylePr w:type="lastCol">
      <w:rPr>
        <w:b/>
        <w:bCs/>
      </w:rPr>
      <w:tblPr/>
      <w:tcPr>
        <w:tcBorders>
          <w:top w:val="single" w:sz="8" w:space="0" w:color="FF3D75" w:themeColor="accent2"/>
          <w:bottom w:val="single" w:sz="8" w:space="0" w:color="FF3D75" w:themeColor="accent2"/>
        </w:tcBorders>
      </w:tcPr>
    </w:tblStylePr>
    <w:tblStylePr w:type="band1Vert">
      <w:tblPr/>
      <w:tcPr>
        <w:shd w:val="clear" w:color="auto" w:fill="FFCFDC" w:themeFill="accent2" w:themeFillTint="3F"/>
      </w:tcPr>
    </w:tblStylePr>
    <w:tblStylePr w:type="band1Horz">
      <w:tblPr/>
      <w:tcPr>
        <w:shd w:val="clear" w:color="auto" w:fill="FFCFDC" w:themeFill="accent2" w:themeFillTint="3F"/>
      </w:tcPr>
    </w:tblStylePr>
  </w:style>
  <w:style w:type="table" w:styleId="MediumList1-Accent3">
    <w:name w:val="Medium List 1 Accent 3"/>
    <w:basedOn w:val="TableNormal"/>
    <w:uiPriority w:val="65"/>
    <w:rsid w:val="00C00568"/>
    <w:rPr>
      <w:color w:val="000000" w:themeColor="text1"/>
    </w:rPr>
    <w:tblPr>
      <w:tblStyleRowBandSize w:val="1"/>
      <w:tblStyleColBandSize w:val="1"/>
      <w:tblBorders>
        <w:top w:val="single" w:sz="8" w:space="0" w:color="C70029" w:themeColor="accent3"/>
        <w:bottom w:val="single" w:sz="8" w:space="0" w:color="C70029" w:themeColor="accent3"/>
      </w:tblBorders>
    </w:tblPr>
    <w:tblStylePr w:type="firstRow">
      <w:rPr>
        <w:rFonts w:asciiTheme="majorHAnsi" w:eastAsiaTheme="majorEastAsia" w:hAnsiTheme="majorHAnsi" w:cstheme="majorBidi"/>
      </w:rPr>
      <w:tblPr/>
      <w:tcPr>
        <w:tcBorders>
          <w:top w:val="nil"/>
          <w:bottom w:val="single" w:sz="8" w:space="0" w:color="C70029" w:themeColor="accent3"/>
        </w:tcBorders>
      </w:tcPr>
    </w:tblStylePr>
    <w:tblStylePr w:type="lastRow">
      <w:rPr>
        <w:b/>
        <w:bCs/>
        <w:color w:val="D9D9D6" w:themeColor="text2"/>
      </w:rPr>
      <w:tblPr/>
      <w:tcPr>
        <w:tcBorders>
          <w:top w:val="single" w:sz="8" w:space="0" w:color="C70029" w:themeColor="accent3"/>
          <w:bottom w:val="single" w:sz="8" w:space="0" w:color="C70029" w:themeColor="accent3"/>
        </w:tcBorders>
      </w:tcPr>
    </w:tblStylePr>
    <w:tblStylePr w:type="firstCol">
      <w:rPr>
        <w:b/>
        <w:bCs/>
      </w:rPr>
    </w:tblStylePr>
    <w:tblStylePr w:type="lastCol">
      <w:rPr>
        <w:b/>
        <w:bCs/>
      </w:rPr>
      <w:tblPr/>
      <w:tcPr>
        <w:tcBorders>
          <w:top w:val="single" w:sz="8" w:space="0" w:color="C70029" w:themeColor="accent3"/>
          <w:bottom w:val="single" w:sz="8" w:space="0" w:color="C70029" w:themeColor="accent3"/>
        </w:tcBorders>
      </w:tcPr>
    </w:tblStylePr>
    <w:tblStylePr w:type="band1Vert">
      <w:tblPr/>
      <w:tcPr>
        <w:shd w:val="clear" w:color="auto" w:fill="FFB2C1" w:themeFill="accent3" w:themeFillTint="3F"/>
      </w:tcPr>
    </w:tblStylePr>
    <w:tblStylePr w:type="band1Horz">
      <w:tblPr/>
      <w:tcPr>
        <w:shd w:val="clear" w:color="auto" w:fill="FFB2C1" w:themeFill="accent3" w:themeFillTint="3F"/>
      </w:tcPr>
    </w:tblStylePr>
  </w:style>
  <w:style w:type="table" w:styleId="MediumList1-Accent4">
    <w:name w:val="Medium List 1 Accent 4"/>
    <w:basedOn w:val="TableNormal"/>
    <w:uiPriority w:val="65"/>
    <w:rsid w:val="00C00568"/>
    <w:rPr>
      <w:color w:val="000000" w:themeColor="text1"/>
    </w:rPr>
    <w:tblPr>
      <w:tblStyleRowBandSize w:val="1"/>
      <w:tblStyleColBandSize w:val="1"/>
      <w:tblBorders>
        <w:top w:val="single" w:sz="8" w:space="0" w:color="FF649C" w:themeColor="accent4"/>
        <w:bottom w:val="single" w:sz="8" w:space="0" w:color="FF649C" w:themeColor="accent4"/>
      </w:tblBorders>
    </w:tblPr>
    <w:tblStylePr w:type="firstRow">
      <w:rPr>
        <w:rFonts w:asciiTheme="majorHAnsi" w:eastAsiaTheme="majorEastAsia" w:hAnsiTheme="majorHAnsi" w:cstheme="majorBidi"/>
      </w:rPr>
      <w:tblPr/>
      <w:tcPr>
        <w:tcBorders>
          <w:top w:val="nil"/>
          <w:bottom w:val="single" w:sz="8" w:space="0" w:color="FF649C" w:themeColor="accent4"/>
        </w:tcBorders>
      </w:tcPr>
    </w:tblStylePr>
    <w:tblStylePr w:type="lastRow">
      <w:rPr>
        <w:b/>
        <w:bCs/>
        <w:color w:val="D9D9D6" w:themeColor="text2"/>
      </w:rPr>
      <w:tblPr/>
      <w:tcPr>
        <w:tcBorders>
          <w:top w:val="single" w:sz="8" w:space="0" w:color="FF649C" w:themeColor="accent4"/>
          <w:bottom w:val="single" w:sz="8" w:space="0" w:color="FF649C" w:themeColor="accent4"/>
        </w:tcBorders>
      </w:tcPr>
    </w:tblStylePr>
    <w:tblStylePr w:type="firstCol">
      <w:rPr>
        <w:b/>
        <w:bCs/>
      </w:rPr>
    </w:tblStylePr>
    <w:tblStylePr w:type="lastCol">
      <w:rPr>
        <w:b/>
        <w:bCs/>
      </w:rPr>
      <w:tblPr/>
      <w:tcPr>
        <w:tcBorders>
          <w:top w:val="single" w:sz="8" w:space="0" w:color="FF649C" w:themeColor="accent4"/>
          <w:bottom w:val="single" w:sz="8" w:space="0" w:color="FF649C" w:themeColor="accent4"/>
        </w:tcBorders>
      </w:tcPr>
    </w:tblStylePr>
    <w:tblStylePr w:type="band1Vert">
      <w:tblPr/>
      <w:tcPr>
        <w:shd w:val="clear" w:color="auto" w:fill="FFD8E6" w:themeFill="accent4" w:themeFillTint="3F"/>
      </w:tcPr>
    </w:tblStylePr>
    <w:tblStylePr w:type="band1Horz">
      <w:tblPr/>
      <w:tcPr>
        <w:shd w:val="clear" w:color="auto" w:fill="FFD8E6" w:themeFill="accent4" w:themeFillTint="3F"/>
      </w:tcPr>
    </w:tblStylePr>
  </w:style>
  <w:style w:type="table" w:styleId="MediumList1-Accent5">
    <w:name w:val="Medium List 1 Accent 5"/>
    <w:basedOn w:val="TableNormal"/>
    <w:uiPriority w:val="65"/>
    <w:rsid w:val="00C00568"/>
    <w:rPr>
      <w:color w:val="000000" w:themeColor="text1"/>
    </w:rPr>
    <w:tblPr>
      <w:tblStyleRowBandSize w:val="1"/>
      <w:tblStyleColBandSize w:val="1"/>
      <w:tblBorders>
        <w:top w:val="single" w:sz="8" w:space="0" w:color="828284" w:themeColor="accent5"/>
        <w:bottom w:val="single" w:sz="8" w:space="0" w:color="828284" w:themeColor="accent5"/>
      </w:tblBorders>
    </w:tblPr>
    <w:tblStylePr w:type="firstRow">
      <w:rPr>
        <w:rFonts w:asciiTheme="majorHAnsi" w:eastAsiaTheme="majorEastAsia" w:hAnsiTheme="majorHAnsi" w:cstheme="majorBidi"/>
      </w:rPr>
      <w:tblPr/>
      <w:tcPr>
        <w:tcBorders>
          <w:top w:val="nil"/>
          <w:bottom w:val="single" w:sz="8" w:space="0" w:color="828284" w:themeColor="accent5"/>
        </w:tcBorders>
      </w:tcPr>
    </w:tblStylePr>
    <w:tblStylePr w:type="lastRow">
      <w:rPr>
        <w:b/>
        <w:bCs/>
        <w:color w:val="D9D9D6" w:themeColor="text2"/>
      </w:rPr>
      <w:tblPr/>
      <w:tcPr>
        <w:tcBorders>
          <w:top w:val="single" w:sz="8" w:space="0" w:color="828284" w:themeColor="accent5"/>
          <w:bottom w:val="single" w:sz="8" w:space="0" w:color="828284" w:themeColor="accent5"/>
        </w:tcBorders>
      </w:tcPr>
    </w:tblStylePr>
    <w:tblStylePr w:type="firstCol">
      <w:rPr>
        <w:b/>
        <w:bCs/>
      </w:rPr>
    </w:tblStylePr>
    <w:tblStylePr w:type="lastCol">
      <w:rPr>
        <w:b/>
        <w:bCs/>
      </w:rPr>
      <w:tblPr/>
      <w:tcPr>
        <w:tcBorders>
          <w:top w:val="single" w:sz="8" w:space="0" w:color="828284" w:themeColor="accent5"/>
          <w:bottom w:val="single" w:sz="8" w:space="0" w:color="828284" w:themeColor="accent5"/>
        </w:tcBorders>
      </w:tcPr>
    </w:tblStylePr>
    <w:tblStylePr w:type="band1Vert">
      <w:tblPr/>
      <w:tcPr>
        <w:shd w:val="clear" w:color="auto" w:fill="E0E0E0" w:themeFill="accent5" w:themeFillTint="3F"/>
      </w:tcPr>
    </w:tblStylePr>
    <w:tblStylePr w:type="band1Horz">
      <w:tblPr/>
      <w:tcPr>
        <w:shd w:val="clear" w:color="auto" w:fill="E0E0E0" w:themeFill="accent5" w:themeFillTint="3F"/>
      </w:tcPr>
    </w:tblStylePr>
  </w:style>
  <w:style w:type="table" w:styleId="MediumList1-Accent6">
    <w:name w:val="Medium List 1 Accent 6"/>
    <w:basedOn w:val="TableNormal"/>
    <w:uiPriority w:val="65"/>
    <w:rsid w:val="00C00568"/>
    <w:rPr>
      <w:color w:val="000000" w:themeColor="text1"/>
    </w:rPr>
    <w:tblPr>
      <w:tblStyleRowBandSize w:val="1"/>
      <w:tblStyleColBandSize w:val="1"/>
      <w:tblBorders>
        <w:top w:val="single" w:sz="8" w:space="0" w:color="53565F" w:themeColor="accent6"/>
        <w:bottom w:val="single" w:sz="8" w:space="0" w:color="53565F" w:themeColor="accent6"/>
      </w:tblBorders>
    </w:tblPr>
    <w:tblStylePr w:type="firstRow">
      <w:rPr>
        <w:rFonts w:asciiTheme="majorHAnsi" w:eastAsiaTheme="majorEastAsia" w:hAnsiTheme="majorHAnsi" w:cstheme="majorBidi"/>
      </w:rPr>
      <w:tblPr/>
      <w:tcPr>
        <w:tcBorders>
          <w:top w:val="nil"/>
          <w:bottom w:val="single" w:sz="8" w:space="0" w:color="53565F" w:themeColor="accent6"/>
        </w:tcBorders>
      </w:tcPr>
    </w:tblStylePr>
    <w:tblStylePr w:type="lastRow">
      <w:rPr>
        <w:b/>
        <w:bCs/>
        <w:color w:val="D9D9D6" w:themeColor="text2"/>
      </w:rPr>
      <w:tblPr/>
      <w:tcPr>
        <w:tcBorders>
          <w:top w:val="single" w:sz="8" w:space="0" w:color="53565F" w:themeColor="accent6"/>
          <w:bottom w:val="single" w:sz="8" w:space="0" w:color="53565F" w:themeColor="accent6"/>
        </w:tcBorders>
      </w:tcPr>
    </w:tblStylePr>
    <w:tblStylePr w:type="firstCol">
      <w:rPr>
        <w:b/>
        <w:bCs/>
      </w:rPr>
    </w:tblStylePr>
    <w:tblStylePr w:type="lastCol">
      <w:rPr>
        <w:b/>
        <w:bCs/>
      </w:rPr>
      <w:tblPr/>
      <w:tcPr>
        <w:tcBorders>
          <w:top w:val="single" w:sz="8" w:space="0" w:color="53565F" w:themeColor="accent6"/>
          <w:bottom w:val="single" w:sz="8" w:space="0" w:color="53565F" w:themeColor="accent6"/>
        </w:tcBorders>
      </w:tcPr>
    </w:tblStylePr>
    <w:tblStylePr w:type="band1Vert">
      <w:tblPr/>
      <w:tcPr>
        <w:shd w:val="clear" w:color="auto" w:fill="D3D4D8" w:themeFill="accent6" w:themeFillTint="3F"/>
      </w:tcPr>
    </w:tblStylePr>
    <w:tblStylePr w:type="band1Horz">
      <w:tblPr/>
      <w:tcPr>
        <w:shd w:val="clear" w:color="auto" w:fill="D3D4D8" w:themeFill="accent6" w:themeFillTint="3F"/>
      </w:tcPr>
    </w:tblStylePr>
  </w:style>
  <w:style w:type="table" w:styleId="MediumList2">
    <w:name w:val="Medium List 2"/>
    <w:basedOn w:val="TableNormal"/>
    <w:uiPriority w:val="66"/>
    <w:rsid w:val="00C00568"/>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00568"/>
    <w:rPr>
      <w:rFonts w:asciiTheme="majorHAnsi" w:eastAsiaTheme="majorEastAsia" w:hAnsiTheme="majorHAnsi" w:cstheme="majorBidi"/>
      <w:color w:val="000000" w:themeColor="text1"/>
    </w:rPr>
    <w:tblPr>
      <w:tblStyleRowBandSize w:val="1"/>
      <w:tblStyleColBandSize w:val="1"/>
      <w:tblBorders>
        <w:top w:val="single" w:sz="8" w:space="0" w:color="ED174F" w:themeColor="accent1"/>
        <w:left w:val="single" w:sz="8" w:space="0" w:color="ED174F" w:themeColor="accent1"/>
        <w:bottom w:val="single" w:sz="8" w:space="0" w:color="ED174F" w:themeColor="accent1"/>
        <w:right w:val="single" w:sz="8" w:space="0" w:color="ED174F" w:themeColor="accent1"/>
      </w:tblBorders>
    </w:tblPr>
    <w:tblStylePr w:type="firstRow">
      <w:rPr>
        <w:sz w:val="24"/>
        <w:szCs w:val="24"/>
      </w:rPr>
      <w:tblPr/>
      <w:tcPr>
        <w:tcBorders>
          <w:top w:val="nil"/>
          <w:left w:val="nil"/>
          <w:bottom w:val="single" w:sz="24" w:space="0" w:color="ED174F" w:themeColor="accent1"/>
          <w:right w:val="nil"/>
          <w:insideH w:val="nil"/>
          <w:insideV w:val="nil"/>
        </w:tcBorders>
        <w:shd w:val="clear" w:color="auto" w:fill="FFFFFF" w:themeFill="background1"/>
      </w:tcPr>
    </w:tblStylePr>
    <w:tblStylePr w:type="lastRow">
      <w:tblPr/>
      <w:tcPr>
        <w:tcBorders>
          <w:top w:val="single" w:sz="8" w:space="0" w:color="ED174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174F" w:themeColor="accent1"/>
          <w:insideH w:val="nil"/>
          <w:insideV w:val="nil"/>
        </w:tcBorders>
        <w:shd w:val="clear" w:color="auto" w:fill="FFFFFF" w:themeFill="background1"/>
      </w:tcPr>
    </w:tblStylePr>
    <w:tblStylePr w:type="lastCol">
      <w:tblPr/>
      <w:tcPr>
        <w:tcBorders>
          <w:top w:val="nil"/>
          <w:left w:val="single" w:sz="8" w:space="0" w:color="ED174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C5D3" w:themeFill="accent1" w:themeFillTint="3F"/>
      </w:tcPr>
    </w:tblStylePr>
    <w:tblStylePr w:type="band1Horz">
      <w:tblPr/>
      <w:tcPr>
        <w:tcBorders>
          <w:top w:val="nil"/>
          <w:bottom w:val="nil"/>
          <w:insideH w:val="nil"/>
          <w:insideV w:val="nil"/>
        </w:tcBorders>
        <w:shd w:val="clear" w:color="auto" w:fill="FAC5D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00568"/>
    <w:rPr>
      <w:rFonts w:asciiTheme="majorHAnsi" w:eastAsiaTheme="majorEastAsia" w:hAnsiTheme="majorHAnsi" w:cstheme="majorBidi"/>
      <w:color w:val="000000" w:themeColor="text1"/>
    </w:rPr>
    <w:tblPr>
      <w:tblStyleRowBandSize w:val="1"/>
      <w:tblStyleColBandSize w:val="1"/>
      <w:tblBorders>
        <w:top w:val="single" w:sz="8" w:space="0" w:color="FF3D75" w:themeColor="accent2"/>
        <w:left w:val="single" w:sz="8" w:space="0" w:color="FF3D75" w:themeColor="accent2"/>
        <w:bottom w:val="single" w:sz="8" w:space="0" w:color="FF3D75" w:themeColor="accent2"/>
        <w:right w:val="single" w:sz="8" w:space="0" w:color="FF3D75" w:themeColor="accent2"/>
      </w:tblBorders>
    </w:tblPr>
    <w:tblStylePr w:type="firstRow">
      <w:rPr>
        <w:sz w:val="24"/>
        <w:szCs w:val="24"/>
      </w:rPr>
      <w:tblPr/>
      <w:tcPr>
        <w:tcBorders>
          <w:top w:val="nil"/>
          <w:left w:val="nil"/>
          <w:bottom w:val="single" w:sz="24" w:space="0" w:color="FF3D75" w:themeColor="accent2"/>
          <w:right w:val="nil"/>
          <w:insideH w:val="nil"/>
          <w:insideV w:val="nil"/>
        </w:tcBorders>
        <w:shd w:val="clear" w:color="auto" w:fill="FFFFFF" w:themeFill="background1"/>
      </w:tcPr>
    </w:tblStylePr>
    <w:tblStylePr w:type="lastRow">
      <w:tblPr/>
      <w:tcPr>
        <w:tcBorders>
          <w:top w:val="single" w:sz="8" w:space="0" w:color="FF3D75"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3D75" w:themeColor="accent2"/>
          <w:insideH w:val="nil"/>
          <w:insideV w:val="nil"/>
        </w:tcBorders>
        <w:shd w:val="clear" w:color="auto" w:fill="FFFFFF" w:themeFill="background1"/>
      </w:tcPr>
    </w:tblStylePr>
    <w:tblStylePr w:type="lastCol">
      <w:tblPr/>
      <w:tcPr>
        <w:tcBorders>
          <w:top w:val="nil"/>
          <w:left w:val="single" w:sz="8" w:space="0" w:color="FF3D75"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FDC" w:themeFill="accent2" w:themeFillTint="3F"/>
      </w:tcPr>
    </w:tblStylePr>
    <w:tblStylePr w:type="band1Horz">
      <w:tblPr/>
      <w:tcPr>
        <w:tcBorders>
          <w:top w:val="nil"/>
          <w:bottom w:val="nil"/>
          <w:insideH w:val="nil"/>
          <w:insideV w:val="nil"/>
        </w:tcBorders>
        <w:shd w:val="clear" w:color="auto" w:fill="FFCFD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00568"/>
    <w:rPr>
      <w:rFonts w:asciiTheme="majorHAnsi" w:eastAsiaTheme="majorEastAsia" w:hAnsiTheme="majorHAnsi" w:cstheme="majorBidi"/>
      <w:color w:val="000000" w:themeColor="text1"/>
    </w:rPr>
    <w:tblPr>
      <w:tblStyleRowBandSize w:val="1"/>
      <w:tblStyleColBandSize w:val="1"/>
      <w:tblBorders>
        <w:top w:val="single" w:sz="8" w:space="0" w:color="C70029" w:themeColor="accent3"/>
        <w:left w:val="single" w:sz="8" w:space="0" w:color="C70029" w:themeColor="accent3"/>
        <w:bottom w:val="single" w:sz="8" w:space="0" w:color="C70029" w:themeColor="accent3"/>
        <w:right w:val="single" w:sz="8" w:space="0" w:color="C70029" w:themeColor="accent3"/>
      </w:tblBorders>
    </w:tblPr>
    <w:tblStylePr w:type="firstRow">
      <w:rPr>
        <w:sz w:val="24"/>
        <w:szCs w:val="24"/>
      </w:rPr>
      <w:tblPr/>
      <w:tcPr>
        <w:tcBorders>
          <w:top w:val="nil"/>
          <w:left w:val="nil"/>
          <w:bottom w:val="single" w:sz="24" w:space="0" w:color="C70029" w:themeColor="accent3"/>
          <w:right w:val="nil"/>
          <w:insideH w:val="nil"/>
          <w:insideV w:val="nil"/>
        </w:tcBorders>
        <w:shd w:val="clear" w:color="auto" w:fill="FFFFFF" w:themeFill="background1"/>
      </w:tcPr>
    </w:tblStylePr>
    <w:tblStylePr w:type="lastRow">
      <w:tblPr/>
      <w:tcPr>
        <w:tcBorders>
          <w:top w:val="single" w:sz="8" w:space="0" w:color="C7002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0029" w:themeColor="accent3"/>
          <w:insideH w:val="nil"/>
          <w:insideV w:val="nil"/>
        </w:tcBorders>
        <w:shd w:val="clear" w:color="auto" w:fill="FFFFFF" w:themeFill="background1"/>
      </w:tcPr>
    </w:tblStylePr>
    <w:tblStylePr w:type="lastCol">
      <w:tblPr/>
      <w:tcPr>
        <w:tcBorders>
          <w:top w:val="nil"/>
          <w:left w:val="single" w:sz="8" w:space="0" w:color="C7002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B2C1" w:themeFill="accent3" w:themeFillTint="3F"/>
      </w:tcPr>
    </w:tblStylePr>
    <w:tblStylePr w:type="band1Horz">
      <w:tblPr/>
      <w:tcPr>
        <w:tcBorders>
          <w:top w:val="nil"/>
          <w:bottom w:val="nil"/>
          <w:insideH w:val="nil"/>
          <w:insideV w:val="nil"/>
        </w:tcBorders>
        <w:shd w:val="clear" w:color="auto" w:fill="FFB2C1"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00568"/>
    <w:rPr>
      <w:rFonts w:asciiTheme="majorHAnsi" w:eastAsiaTheme="majorEastAsia" w:hAnsiTheme="majorHAnsi" w:cstheme="majorBidi"/>
      <w:color w:val="000000" w:themeColor="text1"/>
    </w:rPr>
    <w:tblPr>
      <w:tblStyleRowBandSize w:val="1"/>
      <w:tblStyleColBandSize w:val="1"/>
      <w:tblBorders>
        <w:top w:val="single" w:sz="8" w:space="0" w:color="FF649C" w:themeColor="accent4"/>
        <w:left w:val="single" w:sz="8" w:space="0" w:color="FF649C" w:themeColor="accent4"/>
        <w:bottom w:val="single" w:sz="8" w:space="0" w:color="FF649C" w:themeColor="accent4"/>
        <w:right w:val="single" w:sz="8" w:space="0" w:color="FF649C" w:themeColor="accent4"/>
      </w:tblBorders>
    </w:tblPr>
    <w:tblStylePr w:type="firstRow">
      <w:rPr>
        <w:sz w:val="24"/>
        <w:szCs w:val="24"/>
      </w:rPr>
      <w:tblPr/>
      <w:tcPr>
        <w:tcBorders>
          <w:top w:val="nil"/>
          <w:left w:val="nil"/>
          <w:bottom w:val="single" w:sz="24" w:space="0" w:color="FF649C" w:themeColor="accent4"/>
          <w:right w:val="nil"/>
          <w:insideH w:val="nil"/>
          <w:insideV w:val="nil"/>
        </w:tcBorders>
        <w:shd w:val="clear" w:color="auto" w:fill="FFFFFF" w:themeFill="background1"/>
      </w:tcPr>
    </w:tblStylePr>
    <w:tblStylePr w:type="lastRow">
      <w:tblPr/>
      <w:tcPr>
        <w:tcBorders>
          <w:top w:val="single" w:sz="8" w:space="0" w:color="FF649C"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649C" w:themeColor="accent4"/>
          <w:insideH w:val="nil"/>
          <w:insideV w:val="nil"/>
        </w:tcBorders>
        <w:shd w:val="clear" w:color="auto" w:fill="FFFFFF" w:themeFill="background1"/>
      </w:tcPr>
    </w:tblStylePr>
    <w:tblStylePr w:type="lastCol">
      <w:tblPr/>
      <w:tcPr>
        <w:tcBorders>
          <w:top w:val="nil"/>
          <w:left w:val="single" w:sz="8" w:space="0" w:color="FF649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8E6" w:themeFill="accent4" w:themeFillTint="3F"/>
      </w:tcPr>
    </w:tblStylePr>
    <w:tblStylePr w:type="band1Horz">
      <w:tblPr/>
      <w:tcPr>
        <w:tcBorders>
          <w:top w:val="nil"/>
          <w:bottom w:val="nil"/>
          <w:insideH w:val="nil"/>
          <w:insideV w:val="nil"/>
        </w:tcBorders>
        <w:shd w:val="clear" w:color="auto" w:fill="FFD8E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00568"/>
    <w:rPr>
      <w:rFonts w:asciiTheme="majorHAnsi" w:eastAsiaTheme="majorEastAsia" w:hAnsiTheme="majorHAnsi" w:cstheme="majorBidi"/>
      <w:color w:val="000000" w:themeColor="text1"/>
    </w:rPr>
    <w:tblPr>
      <w:tblStyleRowBandSize w:val="1"/>
      <w:tblStyleColBandSize w:val="1"/>
      <w:tblBorders>
        <w:top w:val="single" w:sz="8" w:space="0" w:color="828284" w:themeColor="accent5"/>
        <w:left w:val="single" w:sz="8" w:space="0" w:color="828284" w:themeColor="accent5"/>
        <w:bottom w:val="single" w:sz="8" w:space="0" w:color="828284" w:themeColor="accent5"/>
        <w:right w:val="single" w:sz="8" w:space="0" w:color="828284" w:themeColor="accent5"/>
      </w:tblBorders>
    </w:tblPr>
    <w:tblStylePr w:type="firstRow">
      <w:rPr>
        <w:sz w:val="24"/>
        <w:szCs w:val="24"/>
      </w:rPr>
      <w:tblPr/>
      <w:tcPr>
        <w:tcBorders>
          <w:top w:val="nil"/>
          <w:left w:val="nil"/>
          <w:bottom w:val="single" w:sz="24" w:space="0" w:color="828284" w:themeColor="accent5"/>
          <w:right w:val="nil"/>
          <w:insideH w:val="nil"/>
          <w:insideV w:val="nil"/>
        </w:tcBorders>
        <w:shd w:val="clear" w:color="auto" w:fill="FFFFFF" w:themeFill="background1"/>
      </w:tcPr>
    </w:tblStylePr>
    <w:tblStylePr w:type="lastRow">
      <w:tblPr/>
      <w:tcPr>
        <w:tcBorders>
          <w:top w:val="single" w:sz="8" w:space="0" w:color="82828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28284" w:themeColor="accent5"/>
          <w:insideH w:val="nil"/>
          <w:insideV w:val="nil"/>
        </w:tcBorders>
        <w:shd w:val="clear" w:color="auto" w:fill="FFFFFF" w:themeFill="background1"/>
      </w:tcPr>
    </w:tblStylePr>
    <w:tblStylePr w:type="lastCol">
      <w:tblPr/>
      <w:tcPr>
        <w:tcBorders>
          <w:top w:val="nil"/>
          <w:left w:val="single" w:sz="8" w:space="0" w:color="82828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0E0E0" w:themeFill="accent5" w:themeFillTint="3F"/>
      </w:tcPr>
    </w:tblStylePr>
    <w:tblStylePr w:type="band1Horz">
      <w:tblPr/>
      <w:tcPr>
        <w:tcBorders>
          <w:top w:val="nil"/>
          <w:bottom w:val="nil"/>
          <w:insideH w:val="nil"/>
          <w:insideV w:val="nil"/>
        </w:tcBorders>
        <w:shd w:val="clear" w:color="auto" w:fill="E0E0E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00568"/>
    <w:rPr>
      <w:rFonts w:asciiTheme="majorHAnsi" w:eastAsiaTheme="majorEastAsia" w:hAnsiTheme="majorHAnsi" w:cstheme="majorBidi"/>
      <w:color w:val="000000" w:themeColor="text1"/>
    </w:rPr>
    <w:tblPr>
      <w:tblStyleRowBandSize w:val="1"/>
      <w:tblStyleColBandSize w:val="1"/>
      <w:tblBorders>
        <w:top w:val="single" w:sz="8" w:space="0" w:color="53565F" w:themeColor="accent6"/>
        <w:left w:val="single" w:sz="8" w:space="0" w:color="53565F" w:themeColor="accent6"/>
        <w:bottom w:val="single" w:sz="8" w:space="0" w:color="53565F" w:themeColor="accent6"/>
        <w:right w:val="single" w:sz="8" w:space="0" w:color="53565F" w:themeColor="accent6"/>
      </w:tblBorders>
    </w:tblPr>
    <w:tblStylePr w:type="firstRow">
      <w:rPr>
        <w:sz w:val="24"/>
        <w:szCs w:val="24"/>
      </w:rPr>
      <w:tblPr/>
      <w:tcPr>
        <w:tcBorders>
          <w:top w:val="nil"/>
          <w:left w:val="nil"/>
          <w:bottom w:val="single" w:sz="24" w:space="0" w:color="53565F" w:themeColor="accent6"/>
          <w:right w:val="nil"/>
          <w:insideH w:val="nil"/>
          <w:insideV w:val="nil"/>
        </w:tcBorders>
        <w:shd w:val="clear" w:color="auto" w:fill="FFFFFF" w:themeFill="background1"/>
      </w:tcPr>
    </w:tblStylePr>
    <w:tblStylePr w:type="lastRow">
      <w:tblPr/>
      <w:tcPr>
        <w:tcBorders>
          <w:top w:val="single" w:sz="8" w:space="0" w:color="53565F"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3565F" w:themeColor="accent6"/>
          <w:insideH w:val="nil"/>
          <w:insideV w:val="nil"/>
        </w:tcBorders>
        <w:shd w:val="clear" w:color="auto" w:fill="FFFFFF" w:themeFill="background1"/>
      </w:tcPr>
    </w:tblStylePr>
    <w:tblStylePr w:type="lastCol">
      <w:tblPr/>
      <w:tcPr>
        <w:tcBorders>
          <w:top w:val="nil"/>
          <w:left w:val="single" w:sz="8" w:space="0" w:color="53565F"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4D8" w:themeFill="accent6" w:themeFillTint="3F"/>
      </w:tcPr>
    </w:tblStylePr>
    <w:tblStylePr w:type="band1Horz">
      <w:tblPr/>
      <w:tcPr>
        <w:tcBorders>
          <w:top w:val="nil"/>
          <w:bottom w:val="nil"/>
          <w:insideH w:val="nil"/>
          <w:insideV w:val="nil"/>
        </w:tcBorders>
        <w:shd w:val="clear" w:color="auto" w:fill="D3D4D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C00568"/>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00568"/>
    <w:tblPr>
      <w:tblStyleRowBandSize w:val="1"/>
      <w:tblStyleColBandSize w:val="1"/>
      <w:tblBorders>
        <w:top w:val="single" w:sz="8" w:space="0" w:color="F1517A" w:themeColor="accent1" w:themeTint="BF"/>
        <w:left w:val="single" w:sz="8" w:space="0" w:color="F1517A" w:themeColor="accent1" w:themeTint="BF"/>
        <w:bottom w:val="single" w:sz="8" w:space="0" w:color="F1517A" w:themeColor="accent1" w:themeTint="BF"/>
        <w:right w:val="single" w:sz="8" w:space="0" w:color="F1517A" w:themeColor="accent1" w:themeTint="BF"/>
        <w:insideH w:val="single" w:sz="8" w:space="0" w:color="F1517A" w:themeColor="accent1" w:themeTint="BF"/>
      </w:tblBorders>
    </w:tblPr>
    <w:tblStylePr w:type="firstRow">
      <w:pPr>
        <w:spacing w:before="0" w:after="0" w:line="240" w:lineRule="auto"/>
      </w:pPr>
      <w:rPr>
        <w:b/>
        <w:bCs/>
        <w:color w:val="FFFFFF" w:themeColor="background1"/>
      </w:rPr>
      <w:tblPr/>
      <w:tcPr>
        <w:tcBorders>
          <w:top w:val="single" w:sz="8" w:space="0" w:color="F1517A" w:themeColor="accent1" w:themeTint="BF"/>
          <w:left w:val="single" w:sz="8" w:space="0" w:color="F1517A" w:themeColor="accent1" w:themeTint="BF"/>
          <w:bottom w:val="single" w:sz="8" w:space="0" w:color="F1517A" w:themeColor="accent1" w:themeTint="BF"/>
          <w:right w:val="single" w:sz="8" w:space="0" w:color="F1517A" w:themeColor="accent1" w:themeTint="BF"/>
          <w:insideH w:val="nil"/>
          <w:insideV w:val="nil"/>
        </w:tcBorders>
        <w:shd w:val="clear" w:color="auto" w:fill="ED174F" w:themeFill="accent1"/>
      </w:tcPr>
    </w:tblStylePr>
    <w:tblStylePr w:type="lastRow">
      <w:pPr>
        <w:spacing w:before="0" w:after="0" w:line="240" w:lineRule="auto"/>
      </w:pPr>
      <w:rPr>
        <w:b/>
        <w:bCs/>
      </w:rPr>
      <w:tblPr/>
      <w:tcPr>
        <w:tcBorders>
          <w:top w:val="double" w:sz="6" w:space="0" w:color="F1517A" w:themeColor="accent1" w:themeTint="BF"/>
          <w:left w:val="single" w:sz="8" w:space="0" w:color="F1517A" w:themeColor="accent1" w:themeTint="BF"/>
          <w:bottom w:val="single" w:sz="8" w:space="0" w:color="F1517A" w:themeColor="accent1" w:themeTint="BF"/>
          <w:right w:val="single" w:sz="8" w:space="0" w:color="F1517A" w:themeColor="accent1" w:themeTint="BF"/>
          <w:insideH w:val="nil"/>
          <w:insideV w:val="nil"/>
        </w:tcBorders>
      </w:tcPr>
    </w:tblStylePr>
    <w:tblStylePr w:type="firstCol">
      <w:rPr>
        <w:b/>
        <w:bCs/>
      </w:rPr>
    </w:tblStylePr>
    <w:tblStylePr w:type="lastCol">
      <w:rPr>
        <w:b/>
        <w:bCs/>
      </w:rPr>
    </w:tblStylePr>
    <w:tblStylePr w:type="band1Vert">
      <w:tblPr/>
      <w:tcPr>
        <w:shd w:val="clear" w:color="auto" w:fill="FAC5D3" w:themeFill="accent1" w:themeFillTint="3F"/>
      </w:tcPr>
    </w:tblStylePr>
    <w:tblStylePr w:type="band1Horz">
      <w:tblPr/>
      <w:tcPr>
        <w:tcBorders>
          <w:insideH w:val="nil"/>
          <w:insideV w:val="nil"/>
        </w:tcBorders>
        <w:shd w:val="clear" w:color="auto" w:fill="FAC5D3"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00568"/>
    <w:tblPr>
      <w:tblStyleRowBandSize w:val="1"/>
      <w:tblStyleColBandSize w:val="1"/>
      <w:tblBorders>
        <w:top w:val="single" w:sz="8" w:space="0" w:color="FF6D97" w:themeColor="accent2" w:themeTint="BF"/>
        <w:left w:val="single" w:sz="8" w:space="0" w:color="FF6D97" w:themeColor="accent2" w:themeTint="BF"/>
        <w:bottom w:val="single" w:sz="8" w:space="0" w:color="FF6D97" w:themeColor="accent2" w:themeTint="BF"/>
        <w:right w:val="single" w:sz="8" w:space="0" w:color="FF6D97" w:themeColor="accent2" w:themeTint="BF"/>
        <w:insideH w:val="single" w:sz="8" w:space="0" w:color="FF6D97" w:themeColor="accent2" w:themeTint="BF"/>
      </w:tblBorders>
    </w:tblPr>
    <w:tblStylePr w:type="firstRow">
      <w:pPr>
        <w:spacing w:before="0" w:after="0" w:line="240" w:lineRule="auto"/>
      </w:pPr>
      <w:rPr>
        <w:b/>
        <w:bCs/>
        <w:color w:val="FFFFFF" w:themeColor="background1"/>
      </w:rPr>
      <w:tblPr/>
      <w:tcPr>
        <w:tcBorders>
          <w:top w:val="single" w:sz="8" w:space="0" w:color="FF6D97" w:themeColor="accent2" w:themeTint="BF"/>
          <w:left w:val="single" w:sz="8" w:space="0" w:color="FF6D97" w:themeColor="accent2" w:themeTint="BF"/>
          <w:bottom w:val="single" w:sz="8" w:space="0" w:color="FF6D97" w:themeColor="accent2" w:themeTint="BF"/>
          <w:right w:val="single" w:sz="8" w:space="0" w:color="FF6D97" w:themeColor="accent2" w:themeTint="BF"/>
          <w:insideH w:val="nil"/>
          <w:insideV w:val="nil"/>
        </w:tcBorders>
        <w:shd w:val="clear" w:color="auto" w:fill="FF3D75" w:themeFill="accent2"/>
      </w:tcPr>
    </w:tblStylePr>
    <w:tblStylePr w:type="lastRow">
      <w:pPr>
        <w:spacing w:before="0" w:after="0" w:line="240" w:lineRule="auto"/>
      </w:pPr>
      <w:rPr>
        <w:b/>
        <w:bCs/>
      </w:rPr>
      <w:tblPr/>
      <w:tcPr>
        <w:tcBorders>
          <w:top w:val="double" w:sz="6" w:space="0" w:color="FF6D97" w:themeColor="accent2" w:themeTint="BF"/>
          <w:left w:val="single" w:sz="8" w:space="0" w:color="FF6D97" w:themeColor="accent2" w:themeTint="BF"/>
          <w:bottom w:val="single" w:sz="8" w:space="0" w:color="FF6D97" w:themeColor="accent2" w:themeTint="BF"/>
          <w:right w:val="single" w:sz="8" w:space="0" w:color="FF6D97"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CFDC" w:themeFill="accent2" w:themeFillTint="3F"/>
      </w:tcPr>
    </w:tblStylePr>
    <w:tblStylePr w:type="band1Horz">
      <w:tblPr/>
      <w:tcPr>
        <w:tcBorders>
          <w:insideH w:val="nil"/>
          <w:insideV w:val="nil"/>
        </w:tcBorders>
        <w:shd w:val="clear" w:color="auto" w:fill="FFCFD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00568"/>
    <w:tblPr>
      <w:tblStyleRowBandSize w:val="1"/>
      <w:tblStyleColBandSize w:val="1"/>
      <w:tblBorders>
        <w:top w:val="single" w:sz="8" w:space="0" w:color="FF1645" w:themeColor="accent3" w:themeTint="BF"/>
        <w:left w:val="single" w:sz="8" w:space="0" w:color="FF1645" w:themeColor="accent3" w:themeTint="BF"/>
        <w:bottom w:val="single" w:sz="8" w:space="0" w:color="FF1645" w:themeColor="accent3" w:themeTint="BF"/>
        <w:right w:val="single" w:sz="8" w:space="0" w:color="FF1645" w:themeColor="accent3" w:themeTint="BF"/>
        <w:insideH w:val="single" w:sz="8" w:space="0" w:color="FF1645" w:themeColor="accent3" w:themeTint="BF"/>
      </w:tblBorders>
    </w:tblPr>
    <w:tblStylePr w:type="firstRow">
      <w:pPr>
        <w:spacing w:before="0" w:after="0" w:line="240" w:lineRule="auto"/>
      </w:pPr>
      <w:rPr>
        <w:b/>
        <w:bCs/>
        <w:color w:val="FFFFFF" w:themeColor="background1"/>
      </w:rPr>
      <w:tblPr/>
      <w:tcPr>
        <w:tcBorders>
          <w:top w:val="single" w:sz="8" w:space="0" w:color="FF1645" w:themeColor="accent3" w:themeTint="BF"/>
          <w:left w:val="single" w:sz="8" w:space="0" w:color="FF1645" w:themeColor="accent3" w:themeTint="BF"/>
          <w:bottom w:val="single" w:sz="8" w:space="0" w:color="FF1645" w:themeColor="accent3" w:themeTint="BF"/>
          <w:right w:val="single" w:sz="8" w:space="0" w:color="FF1645" w:themeColor="accent3" w:themeTint="BF"/>
          <w:insideH w:val="nil"/>
          <w:insideV w:val="nil"/>
        </w:tcBorders>
        <w:shd w:val="clear" w:color="auto" w:fill="C70029" w:themeFill="accent3"/>
      </w:tcPr>
    </w:tblStylePr>
    <w:tblStylePr w:type="lastRow">
      <w:pPr>
        <w:spacing w:before="0" w:after="0" w:line="240" w:lineRule="auto"/>
      </w:pPr>
      <w:rPr>
        <w:b/>
        <w:bCs/>
      </w:rPr>
      <w:tblPr/>
      <w:tcPr>
        <w:tcBorders>
          <w:top w:val="double" w:sz="6" w:space="0" w:color="FF1645" w:themeColor="accent3" w:themeTint="BF"/>
          <w:left w:val="single" w:sz="8" w:space="0" w:color="FF1645" w:themeColor="accent3" w:themeTint="BF"/>
          <w:bottom w:val="single" w:sz="8" w:space="0" w:color="FF1645" w:themeColor="accent3" w:themeTint="BF"/>
          <w:right w:val="single" w:sz="8" w:space="0" w:color="FF1645"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B2C1" w:themeFill="accent3" w:themeFillTint="3F"/>
      </w:tcPr>
    </w:tblStylePr>
    <w:tblStylePr w:type="band1Horz">
      <w:tblPr/>
      <w:tcPr>
        <w:tcBorders>
          <w:insideH w:val="nil"/>
          <w:insideV w:val="nil"/>
        </w:tcBorders>
        <w:shd w:val="clear" w:color="auto" w:fill="FFB2C1"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00568"/>
    <w:tblPr>
      <w:tblStyleRowBandSize w:val="1"/>
      <w:tblStyleColBandSize w:val="1"/>
      <w:tblBorders>
        <w:top w:val="single" w:sz="8" w:space="0" w:color="FF8AB4" w:themeColor="accent4" w:themeTint="BF"/>
        <w:left w:val="single" w:sz="8" w:space="0" w:color="FF8AB4" w:themeColor="accent4" w:themeTint="BF"/>
        <w:bottom w:val="single" w:sz="8" w:space="0" w:color="FF8AB4" w:themeColor="accent4" w:themeTint="BF"/>
        <w:right w:val="single" w:sz="8" w:space="0" w:color="FF8AB4" w:themeColor="accent4" w:themeTint="BF"/>
        <w:insideH w:val="single" w:sz="8" w:space="0" w:color="FF8AB4" w:themeColor="accent4" w:themeTint="BF"/>
      </w:tblBorders>
    </w:tblPr>
    <w:tblStylePr w:type="firstRow">
      <w:pPr>
        <w:spacing w:before="0" w:after="0" w:line="240" w:lineRule="auto"/>
      </w:pPr>
      <w:rPr>
        <w:b/>
        <w:bCs/>
        <w:color w:val="FFFFFF" w:themeColor="background1"/>
      </w:rPr>
      <w:tblPr/>
      <w:tcPr>
        <w:tcBorders>
          <w:top w:val="single" w:sz="8" w:space="0" w:color="FF8AB4" w:themeColor="accent4" w:themeTint="BF"/>
          <w:left w:val="single" w:sz="8" w:space="0" w:color="FF8AB4" w:themeColor="accent4" w:themeTint="BF"/>
          <w:bottom w:val="single" w:sz="8" w:space="0" w:color="FF8AB4" w:themeColor="accent4" w:themeTint="BF"/>
          <w:right w:val="single" w:sz="8" w:space="0" w:color="FF8AB4" w:themeColor="accent4" w:themeTint="BF"/>
          <w:insideH w:val="nil"/>
          <w:insideV w:val="nil"/>
        </w:tcBorders>
        <w:shd w:val="clear" w:color="auto" w:fill="FF649C" w:themeFill="accent4"/>
      </w:tcPr>
    </w:tblStylePr>
    <w:tblStylePr w:type="lastRow">
      <w:pPr>
        <w:spacing w:before="0" w:after="0" w:line="240" w:lineRule="auto"/>
      </w:pPr>
      <w:rPr>
        <w:b/>
        <w:bCs/>
      </w:rPr>
      <w:tblPr/>
      <w:tcPr>
        <w:tcBorders>
          <w:top w:val="double" w:sz="6" w:space="0" w:color="FF8AB4" w:themeColor="accent4" w:themeTint="BF"/>
          <w:left w:val="single" w:sz="8" w:space="0" w:color="FF8AB4" w:themeColor="accent4" w:themeTint="BF"/>
          <w:bottom w:val="single" w:sz="8" w:space="0" w:color="FF8AB4" w:themeColor="accent4" w:themeTint="BF"/>
          <w:right w:val="single" w:sz="8" w:space="0" w:color="FF8AB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D8E6" w:themeFill="accent4" w:themeFillTint="3F"/>
      </w:tcPr>
    </w:tblStylePr>
    <w:tblStylePr w:type="band1Horz">
      <w:tblPr/>
      <w:tcPr>
        <w:tcBorders>
          <w:insideH w:val="nil"/>
          <w:insideV w:val="nil"/>
        </w:tcBorders>
        <w:shd w:val="clear" w:color="auto" w:fill="FFD8E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00568"/>
    <w:tblPr>
      <w:tblStyleRowBandSize w:val="1"/>
      <w:tblStyleColBandSize w:val="1"/>
      <w:tblBorders>
        <w:top w:val="single" w:sz="8" w:space="0" w:color="A1A1A2" w:themeColor="accent5" w:themeTint="BF"/>
        <w:left w:val="single" w:sz="8" w:space="0" w:color="A1A1A2" w:themeColor="accent5" w:themeTint="BF"/>
        <w:bottom w:val="single" w:sz="8" w:space="0" w:color="A1A1A2" w:themeColor="accent5" w:themeTint="BF"/>
        <w:right w:val="single" w:sz="8" w:space="0" w:color="A1A1A2" w:themeColor="accent5" w:themeTint="BF"/>
        <w:insideH w:val="single" w:sz="8" w:space="0" w:color="A1A1A2" w:themeColor="accent5" w:themeTint="BF"/>
      </w:tblBorders>
    </w:tblPr>
    <w:tblStylePr w:type="firstRow">
      <w:pPr>
        <w:spacing w:before="0" w:after="0" w:line="240" w:lineRule="auto"/>
      </w:pPr>
      <w:rPr>
        <w:b/>
        <w:bCs/>
        <w:color w:val="FFFFFF" w:themeColor="background1"/>
      </w:rPr>
      <w:tblPr/>
      <w:tcPr>
        <w:tcBorders>
          <w:top w:val="single" w:sz="8" w:space="0" w:color="A1A1A2" w:themeColor="accent5" w:themeTint="BF"/>
          <w:left w:val="single" w:sz="8" w:space="0" w:color="A1A1A2" w:themeColor="accent5" w:themeTint="BF"/>
          <w:bottom w:val="single" w:sz="8" w:space="0" w:color="A1A1A2" w:themeColor="accent5" w:themeTint="BF"/>
          <w:right w:val="single" w:sz="8" w:space="0" w:color="A1A1A2" w:themeColor="accent5" w:themeTint="BF"/>
          <w:insideH w:val="nil"/>
          <w:insideV w:val="nil"/>
        </w:tcBorders>
        <w:shd w:val="clear" w:color="auto" w:fill="828284" w:themeFill="accent5"/>
      </w:tcPr>
    </w:tblStylePr>
    <w:tblStylePr w:type="lastRow">
      <w:pPr>
        <w:spacing w:before="0" w:after="0" w:line="240" w:lineRule="auto"/>
      </w:pPr>
      <w:rPr>
        <w:b/>
        <w:bCs/>
      </w:rPr>
      <w:tblPr/>
      <w:tcPr>
        <w:tcBorders>
          <w:top w:val="double" w:sz="6" w:space="0" w:color="A1A1A2" w:themeColor="accent5" w:themeTint="BF"/>
          <w:left w:val="single" w:sz="8" w:space="0" w:color="A1A1A2" w:themeColor="accent5" w:themeTint="BF"/>
          <w:bottom w:val="single" w:sz="8" w:space="0" w:color="A1A1A2" w:themeColor="accent5" w:themeTint="BF"/>
          <w:right w:val="single" w:sz="8" w:space="0" w:color="A1A1A2" w:themeColor="accent5" w:themeTint="BF"/>
          <w:insideH w:val="nil"/>
          <w:insideV w:val="nil"/>
        </w:tcBorders>
      </w:tcPr>
    </w:tblStylePr>
    <w:tblStylePr w:type="firstCol">
      <w:rPr>
        <w:b/>
        <w:bCs/>
      </w:rPr>
    </w:tblStylePr>
    <w:tblStylePr w:type="lastCol">
      <w:rPr>
        <w:b/>
        <w:bCs/>
      </w:rPr>
    </w:tblStylePr>
    <w:tblStylePr w:type="band1Vert">
      <w:tblPr/>
      <w:tcPr>
        <w:shd w:val="clear" w:color="auto" w:fill="E0E0E0" w:themeFill="accent5" w:themeFillTint="3F"/>
      </w:tcPr>
    </w:tblStylePr>
    <w:tblStylePr w:type="band1Horz">
      <w:tblPr/>
      <w:tcPr>
        <w:tcBorders>
          <w:insideH w:val="nil"/>
          <w:insideV w:val="nil"/>
        </w:tcBorders>
        <w:shd w:val="clear" w:color="auto" w:fill="E0E0E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00568"/>
    <w:tblPr>
      <w:tblStyleRowBandSize w:val="1"/>
      <w:tblStyleColBandSize w:val="1"/>
      <w:tblBorders>
        <w:top w:val="single" w:sz="8" w:space="0" w:color="7A7E8B" w:themeColor="accent6" w:themeTint="BF"/>
        <w:left w:val="single" w:sz="8" w:space="0" w:color="7A7E8B" w:themeColor="accent6" w:themeTint="BF"/>
        <w:bottom w:val="single" w:sz="8" w:space="0" w:color="7A7E8B" w:themeColor="accent6" w:themeTint="BF"/>
        <w:right w:val="single" w:sz="8" w:space="0" w:color="7A7E8B" w:themeColor="accent6" w:themeTint="BF"/>
        <w:insideH w:val="single" w:sz="8" w:space="0" w:color="7A7E8B" w:themeColor="accent6" w:themeTint="BF"/>
      </w:tblBorders>
    </w:tblPr>
    <w:tblStylePr w:type="firstRow">
      <w:pPr>
        <w:spacing w:before="0" w:after="0" w:line="240" w:lineRule="auto"/>
      </w:pPr>
      <w:rPr>
        <w:b/>
        <w:bCs/>
        <w:color w:val="FFFFFF" w:themeColor="background1"/>
      </w:rPr>
      <w:tblPr/>
      <w:tcPr>
        <w:tcBorders>
          <w:top w:val="single" w:sz="8" w:space="0" w:color="7A7E8B" w:themeColor="accent6" w:themeTint="BF"/>
          <w:left w:val="single" w:sz="8" w:space="0" w:color="7A7E8B" w:themeColor="accent6" w:themeTint="BF"/>
          <w:bottom w:val="single" w:sz="8" w:space="0" w:color="7A7E8B" w:themeColor="accent6" w:themeTint="BF"/>
          <w:right w:val="single" w:sz="8" w:space="0" w:color="7A7E8B" w:themeColor="accent6" w:themeTint="BF"/>
          <w:insideH w:val="nil"/>
          <w:insideV w:val="nil"/>
        </w:tcBorders>
        <w:shd w:val="clear" w:color="auto" w:fill="53565F" w:themeFill="accent6"/>
      </w:tcPr>
    </w:tblStylePr>
    <w:tblStylePr w:type="lastRow">
      <w:pPr>
        <w:spacing w:before="0" w:after="0" w:line="240" w:lineRule="auto"/>
      </w:pPr>
      <w:rPr>
        <w:b/>
        <w:bCs/>
      </w:rPr>
      <w:tblPr/>
      <w:tcPr>
        <w:tcBorders>
          <w:top w:val="double" w:sz="6" w:space="0" w:color="7A7E8B" w:themeColor="accent6" w:themeTint="BF"/>
          <w:left w:val="single" w:sz="8" w:space="0" w:color="7A7E8B" w:themeColor="accent6" w:themeTint="BF"/>
          <w:bottom w:val="single" w:sz="8" w:space="0" w:color="7A7E8B" w:themeColor="accent6" w:themeTint="BF"/>
          <w:right w:val="single" w:sz="8" w:space="0" w:color="7A7E8B"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4D8" w:themeFill="accent6" w:themeFillTint="3F"/>
      </w:tcPr>
    </w:tblStylePr>
    <w:tblStylePr w:type="band1Horz">
      <w:tblPr/>
      <w:tcPr>
        <w:tcBorders>
          <w:insideH w:val="nil"/>
          <w:insideV w:val="nil"/>
        </w:tcBorders>
        <w:shd w:val="clear" w:color="auto" w:fill="D3D4D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005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005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174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174F" w:themeFill="accent1"/>
      </w:tcPr>
    </w:tblStylePr>
    <w:tblStylePr w:type="lastCol">
      <w:rPr>
        <w:b/>
        <w:bCs/>
        <w:color w:val="FFFFFF" w:themeColor="background1"/>
      </w:rPr>
      <w:tblPr/>
      <w:tcPr>
        <w:tcBorders>
          <w:left w:val="nil"/>
          <w:right w:val="nil"/>
          <w:insideH w:val="nil"/>
          <w:insideV w:val="nil"/>
        </w:tcBorders>
        <w:shd w:val="clear" w:color="auto" w:fill="ED174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005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3D75"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3D75" w:themeFill="accent2"/>
      </w:tcPr>
    </w:tblStylePr>
    <w:tblStylePr w:type="lastCol">
      <w:rPr>
        <w:b/>
        <w:bCs/>
        <w:color w:val="FFFFFF" w:themeColor="background1"/>
      </w:rPr>
      <w:tblPr/>
      <w:tcPr>
        <w:tcBorders>
          <w:left w:val="nil"/>
          <w:right w:val="nil"/>
          <w:insideH w:val="nil"/>
          <w:insideV w:val="nil"/>
        </w:tcBorders>
        <w:shd w:val="clear" w:color="auto" w:fill="FF3D75"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005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7002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70029" w:themeFill="accent3"/>
      </w:tcPr>
    </w:tblStylePr>
    <w:tblStylePr w:type="lastCol">
      <w:rPr>
        <w:b/>
        <w:bCs/>
        <w:color w:val="FFFFFF" w:themeColor="background1"/>
      </w:rPr>
      <w:tblPr/>
      <w:tcPr>
        <w:tcBorders>
          <w:left w:val="nil"/>
          <w:right w:val="nil"/>
          <w:insideH w:val="nil"/>
          <w:insideV w:val="nil"/>
        </w:tcBorders>
        <w:shd w:val="clear" w:color="auto" w:fill="C7002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005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649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649C" w:themeFill="accent4"/>
      </w:tcPr>
    </w:tblStylePr>
    <w:tblStylePr w:type="lastCol">
      <w:rPr>
        <w:b/>
        <w:bCs/>
        <w:color w:val="FFFFFF" w:themeColor="background1"/>
      </w:rPr>
      <w:tblPr/>
      <w:tcPr>
        <w:tcBorders>
          <w:left w:val="nil"/>
          <w:right w:val="nil"/>
          <w:insideH w:val="nil"/>
          <w:insideV w:val="nil"/>
        </w:tcBorders>
        <w:shd w:val="clear" w:color="auto" w:fill="FF649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005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3565F"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3565F" w:themeFill="accent6"/>
      </w:tcPr>
    </w:tblStylePr>
    <w:tblStylePr w:type="lastCol">
      <w:rPr>
        <w:b/>
        <w:bCs/>
        <w:color w:val="FFFFFF" w:themeColor="background1"/>
      </w:rPr>
      <w:tblPr/>
      <w:tcPr>
        <w:tcBorders>
          <w:left w:val="nil"/>
          <w:right w:val="nil"/>
          <w:insideH w:val="nil"/>
          <w:insideV w:val="nil"/>
        </w:tcBorders>
        <w:shd w:val="clear" w:color="auto" w:fill="53565F"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C00568"/>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00568"/>
    <w:rPr>
      <w:rFonts w:asciiTheme="majorHAnsi" w:eastAsiaTheme="majorEastAsia" w:hAnsiTheme="majorHAnsi" w:cstheme="majorBidi"/>
      <w:sz w:val="24"/>
      <w:szCs w:val="24"/>
      <w:shd w:val="pct20" w:color="auto" w:fill="auto"/>
    </w:rPr>
  </w:style>
  <w:style w:type="paragraph" w:styleId="NoSpacing">
    <w:name w:val="No Spacing"/>
    <w:uiPriority w:val="1"/>
    <w:semiHidden/>
    <w:rsid w:val="00C00568"/>
    <w:pPr>
      <w:keepLines/>
    </w:pPr>
  </w:style>
  <w:style w:type="paragraph" w:styleId="NormalWeb">
    <w:name w:val="Normal (Web)"/>
    <w:basedOn w:val="Normal"/>
    <w:uiPriority w:val="99"/>
    <w:semiHidden/>
    <w:unhideWhenUsed/>
    <w:rsid w:val="00C00568"/>
    <w:rPr>
      <w:rFonts w:ascii="Times New Roman" w:hAnsi="Times New Roman" w:cs="Times New Roman"/>
      <w:sz w:val="24"/>
      <w:szCs w:val="24"/>
    </w:rPr>
  </w:style>
  <w:style w:type="paragraph" w:styleId="NormalIndent">
    <w:name w:val="Normal Indent"/>
    <w:basedOn w:val="Normal"/>
    <w:uiPriority w:val="99"/>
    <w:semiHidden/>
    <w:unhideWhenUsed/>
    <w:rsid w:val="00C00568"/>
    <w:pPr>
      <w:ind w:left="720"/>
    </w:pPr>
  </w:style>
  <w:style w:type="paragraph" w:styleId="NoteHeading">
    <w:name w:val="Note Heading"/>
    <w:basedOn w:val="Normal"/>
    <w:next w:val="Normal"/>
    <w:link w:val="NoteHeadingChar"/>
    <w:uiPriority w:val="99"/>
    <w:semiHidden/>
    <w:unhideWhenUsed/>
    <w:rsid w:val="00C00568"/>
  </w:style>
  <w:style w:type="character" w:customStyle="1" w:styleId="NoteHeadingChar">
    <w:name w:val="Note Heading Char"/>
    <w:basedOn w:val="DefaultParagraphFont"/>
    <w:link w:val="NoteHeading"/>
    <w:uiPriority w:val="99"/>
    <w:semiHidden/>
    <w:rsid w:val="00C00568"/>
  </w:style>
  <w:style w:type="character" w:styleId="PlaceholderText">
    <w:name w:val="Placeholder Text"/>
    <w:basedOn w:val="DefaultParagraphFont"/>
    <w:uiPriority w:val="99"/>
    <w:semiHidden/>
    <w:rsid w:val="00C00568"/>
    <w:rPr>
      <w:color w:val="808080"/>
    </w:rPr>
  </w:style>
  <w:style w:type="paragraph" w:styleId="PlainText">
    <w:name w:val="Plain Text"/>
    <w:basedOn w:val="Normal"/>
    <w:link w:val="PlainTextChar"/>
    <w:uiPriority w:val="99"/>
    <w:semiHidden/>
    <w:unhideWhenUsed/>
    <w:rsid w:val="00C00568"/>
    <w:rPr>
      <w:rFonts w:ascii="Consolas" w:hAnsi="Consolas" w:cs="Consolas"/>
      <w:sz w:val="21"/>
      <w:szCs w:val="21"/>
    </w:rPr>
  </w:style>
  <w:style w:type="character" w:customStyle="1" w:styleId="PlainTextChar">
    <w:name w:val="Plain Text Char"/>
    <w:basedOn w:val="DefaultParagraphFont"/>
    <w:link w:val="PlainText"/>
    <w:uiPriority w:val="99"/>
    <w:semiHidden/>
    <w:rsid w:val="00C00568"/>
    <w:rPr>
      <w:rFonts w:ascii="Consolas" w:hAnsi="Consolas" w:cs="Consolas"/>
      <w:sz w:val="21"/>
      <w:szCs w:val="21"/>
    </w:rPr>
  </w:style>
  <w:style w:type="paragraph" w:styleId="Quote">
    <w:name w:val="Quote"/>
    <w:basedOn w:val="Normal"/>
    <w:next w:val="Normal"/>
    <w:link w:val="QuoteChar"/>
    <w:uiPriority w:val="29"/>
    <w:rsid w:val="00C00568"/>
    <w:rPr>
      <w:i/>
      <w:iCs/>
      <w:color w:val="000000" w:themeColor="text1"/>
    </w:rPr>
  </w:style>
  <w:style w:type="character" w:customStyle="1" w:styleId="QuoteChar">
    <w:name w:val="Quote Char"/>
    <w:basedOn w:val="DefaultParagraphFont"/>
    <w:link w:val="Quote"/>
    <w:uiPriority w:val="29"/>
    <w:rsid w:val="00524A76"/>
    <w:rPr>
      <w:i/>
      <w:iCs/>
      <w:color w:val="000000" w:themeColor="text1"/>
    </w:rPr>
  </w:style>
  <w:style w:type="paragraph" w:styleId="Salutation">
    <w:name w:val="Salutation"/>
    <w:basedOn w:val="Normal"/>
    <w:next w:val="Normal"/>
    <w:link w:val="SalutationChar"/>
    <w:uiPriority w:val="99"/>
    <w:semiHidden/>
    <w:unhideWhenUsed/>
    <w:rsid w:val="00C00568"/>
  </w:style>
  <w:style w:type="character" w:customStyle="1" w:styleId="SalutationChar">
    <w:name w:val="Salutation Char"/>
    <w:basedOn w:val="DefaultParagraphFont"/>
    <w:link w:val="Salutation"/>
    <w:uiPriority w:val="99"/>
    <w:semiHidden/>
    <w:rsid w:val="00C00568"/>
  </w:style>
  <w:style w:type="paragraph" w:styleId="Signature">
    <w:name w:val="Signature"/>
    <w:basedOn w:val="Normal"/>
    <w:link w:val="SignatureChar"/>
    <w:uiPriority w:val="99"/>
    <w:semiHidden/>
    <w:unhideWhenUsed/>
    <w:rsid w:val="00C00568"/>
    <w:pPr>
      <w:ind w:left="4252"/>
    </w:pPr>
  </w:style>
  <w:style w:type="character" w:customStyle="1" w:styleId="SignatureChar">
    <w:name w:val="Signature Char"/>
    <w:basedOn w:val="DefaultParagraphFont"/>
    <w:link w:val="Signature"/>
    <w:uiPriority w:val="99"/>
    <w:semiHidden/>
    <w:rsid w:val="00C00568"/>
  </w:style>
  <w:style w:type="character" w:styleId="Strong">
    <w:name w:val="Strong"/>
    <w:basedOn w:val="DefaultParagraphFont"/>
    <w:uiPriority w:val="98"/>
    <w:semiHidden/>
    <w:rsid w:val="00C00568"/>
    <w:rPr>
      <w:b/>
      <w:bCs/>
    </w:rPr>
  </w:style>
  <w:style w:type="paragraph" w:styleId="Subtitle">
    <w:name w:val="Subtitle"/>
    <w:basedOn w:val="Title"/>
    <w:next w:val="Normal"/>
    <w:link w:val="SubtitleChar"/>
    <w:uiPriority w:val="90"/>
    <w:semiHidden/>
    <w:rsid w:val="00916A3B"/>
    <w:pPr>
      <w:tabs>
        <w:tab w:val="clear" w:pos="1134"/>
        <w:tab w:val="left" w:pos="680"/>
      </w:tabs>
      <w:ind w:left="680" w:hanging="680"/>
    </w:pPr>
    <w:rPr>
      <w:sz w:val="26"/>
    </w:rPr>
  </w:style>
  <w:style w:type="character" w:customStyle="1" w:styleId="SubtitleChar">
    <w:name w:val="Subtitle Char"/>
    <w:basedOn w:val="DefaultParagraphFont"/>
    <w:link w:val="Subtitle"/>
    <w:uiPriority w:val="90"/>
    <w:semiHidden/>
    <w:rsid w:val="00524A76"/>
    <w:rPr>
      <w:rFonts w:asciiTheme="majorHAnsi" w:eastAsiaTheme="majorEastAsia" w:hAnsiTheme="majorHAnsi" w:cstheme="majorBidi"/>
      <w:b/>
      <w:spacing w:val="-2"/>
      <w:sz w:val="26"/>
      <w:szCs w:val="26"/>
    </w:rPr>
  </w:style>
  <w:style w:type="character" w:styleId="SubtleReference">
    <w:name w:val="Subtle Reference"/>
    <w:basedOn w:val="DefaultParagraphFont"/>
    <w:uiPriority w:val="31"/>
    <w:semiHidden/>
    <w:rsid w:val="00C00568"/>
    <w:rPr>
      <w:smallCaps/>
      <w:color w:val="FF3D75" w:themeColor="accent2"/>
      <w:u w:val="single"/>
    </w:rPr>
  </w:style>
  <w:style w:type="table" w:styleId="Table3Deffects1">
    <w:name w:val="Table 3D effects 1"/>
    <w:basedOn w:val="TableNormal"/>
    <w:uiPriority w:val="99"/>
    <w:semiHidden/>
    <w:unhideWhenUsed/>
    <w:rsid w:val="00C00568"/>
    <w:pPr>
      <w:keepLines/>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00568"/>
    <w:pPr>
      <w:keepLines/>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00568"/>
    <w:pPr>
      <w:keepLines/>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00568"/>
    <w:pPr>
      <w:keepLines/>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00568"/>
    <w:pPr>
      <w:keepLines/>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00568"/>
    <w:pPr>
      <w:keepLines/>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00568"/>
    <w:pPr>
      <w:keepLines/>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00568"/>
    <w:pPr>
      <w:keepLines/>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00568"/>
    <w:pPr>
      <w:keepLines/>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00568"/>
    <w:pPr>
      <w:keepLines/>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00568"/>
    <w:pPr>
      <w:keepLines/>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00568"/>
    <w:pPr>
      <w:keepLines/>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00568"/>
    <w:pPr>
      <w:keepLines/>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00568"/>
    <w:pPr>
      <w:keepLines/>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00568"/>
    <w:pPr>
      <w:keepLines/>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00568"/>
    <w:pPr>
      <w:keepLines/>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00568"/>
    <w:pPr>
      <w:keepLines/>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00568"/>
    <w:pPr>
      <w:keepLines/>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00568"/>
    <w:pPr>
      <w:keepLines/>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00568"/>
    <w:pPr>
      <w:keepLines/>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00568"/>
    <w:pPr>
      <w:keepLines/>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00568"/>
    <w:pPr>
      <w:keepLines/>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00568"/>
    <w:pPr>
      <w:keepLines/>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00568"/>
    <w:pPr>
      <w:keepLines/>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00568"/>
    <w:pPr>
      <w:keepLines/>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C00568"/>
    <w:pPr>
      <w:keepLines/>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00568"/>
    <w:pPr>
      <w:keepLines/>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00568"/>
    <w:pPr>
      <w:keepLines/>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00568"/>
    <w:pPr>
      <w:keepLines/>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00568"/>
    <w:pPr>
      <w:keepLines/>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00568"/>
    <w:pPr>
      <w:keepLines/>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00568"/>
    <w:pPr>
      <w:keepLines/>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00568"/>
    <w:pPr>
      <w:keepLines/>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00568"/>
    <w:pPr>
      <w:ind w:left="220" w:hanging="220"/>
    </w:pPr>
  </w:style>
  <w:style w:type="table" w:styleId="TableProfessional">
    <w:name w:val="Table Professional"/>
    <w:basedOn w:val="TableNormal"/>
    <w:uiPriority w:val="99"/>
    <w:semiHidden/>
    <w:unhideWhenUsed/>
    <w:rsid w:val="00C00568"/>
    <w:pPr>
      <w:keepLines/>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00568"/>
    <w:pPr>
      <w:keepLines/>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00568"/>
    <w:pPr>
      <w:keepLines/>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00568"/>
    <w:pPr>
      <w:keepLines/>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00568"/>
    <w:pPr>
      <w:keepLines/>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00568"/>
    <w:pPr>
      <w:keepLines/>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00568"/>
    <w:pPr>
      <w:keepLine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00568"/>
    <w:pPr>
      <w:keepLines/>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00568"/>
    <w:pPr>
      <w:keepLines/>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00568"/>
    <w:pPr>
      <w:keepLines/>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Heading2"/>
    <w:next w:val="Normal"/>
    <w:link w:val="TitleChar"/>
    <w:uiPriority w:val="89"/>
    <w:semiHidden/>
    <w:rsid w:val="00B03773"/>
    <w:pPr>
      <w:tabs>
        <w:tab w:val="clear" w:pos="9582"/>
        <w:tab w:val="left" w:pos="1134"/>
        <w:tab w:val="right" w:pos="9072"/>
      </w:tabs>
      <w:spacing w:after="120"/>
      <w:ind w:left="1134" w:hanging="1134"/>
    </w:pPr>
    <w:rPr>
      <w:sz w:val="30"/>
    </w:rPr>
  </w:style>
  <w:style w:type="character" w:customStyle="1" w:styleId="TitleChar">
    <w:name w:val="Title Char"/>
    <w:basedOn w:val="DefaultParagraphFont"/>
    <w:link w:val="Title"/>
    <w:uiPriority w:val="89"/>
    <w:semiHidden/>
    <w:rsid w:val="00524A76"/>
    <w:rPr>
      <w:rFonts w:asciiTheme="majorHAnsi" w:eastAsiaTheme="majorEastAsia" w:hAnsiTheme="majorHAnsi" w:cstheme="majorBidi"/>
      <w:b/>
      <w:spacing w:val="-2"/>
      <w:sz w:val="30"/>
      <w:szCs w:val="26"/>
    </w:rPr>
  </w:style>
  <w:style w:type="paragraph" w:styleId="TOAHeading">
    <w:name w:val="toa heading"/>
    <w:basedOn w:val="Normal"/>
    <w:next w:val="Normal"/>
    <w:uiPriority w:val="99"/>
    <w:semiHidden/>
    <w:unhideWhenUsed/>
    <w:rsid w:val="00C00568"/>
    <w:rPr>
      <w:rFonts w:asciiTheme="majorHAnsi" w:eastAsiaTheme="majorEastAsia" w:hAnsiTheme="majorHAnsi" w:cstheme="majorBidi"/>
      <w:b/>
      <w:bCs/>
      <w:sz w:val="24"/>
      <w:szCs w:val="24"/>
    </w:rPr>
  </w:style>
  <w:style w:type="paragraph" w:styleId="TOC5">
    <w:name w:val="toc 5"/>
    <w:basedOn w:val="Normal"/>
    <w:next w:val="Normal"/>
    <w:autoRedefine/>
    <w:uiPriority w:val="96"/>
    <w:semiHidden/>
    <w:rsid w:val="00C00568"/>
    <w:pPr>
      <w:spacing w:after="100"/>
      <w:ind w:left="880"/>
    </w:pPr>
  </w:style>
  <w:style w:type="paragraph" w:styleId="TOC6">
    <w:name w:val="toc 6"/>
    <w:basedOn w:val="Normal"/>
    <w:next w:val="Normal"/>
    <w:autoRedefine/>
    <w:uiPriority w:val="96"/>
    <w:semiHidden/>
    <w:rsid w:val="00C00568"/>
    <w:pPr>
      <w:spacing w:after="100"/>
      <w:ind w:left="1100"/>
    </w:pPr>
  </w:style>
  <w:style w:type="paragraph" w:styleId="TOC8">
    <w:name w:val="toc 8"/>
    <w:basedOn w:val="Normal"/>
    <w:next w:val="Normal"/>
    <w:autoRedefine/>
    <w:uiPriority w:val="96"/>
    <w:semiHidden/>
    <w:rsid w:val="00C00568"/>
    <w:pPr>
      <w:spacing w:after="100"/>
      <w:ind w:left="1540"/>
    </w:pPr>
  </w:style>
  <w:style w:type="paragraph" w:styleId="TOCHeading">
    <w:name w:val="TOC Heading"/>
    <w:basedOn w:val="Heading1"/>
    <w:next w:val="Normal"/>
    <w:uiPriority w:val="90"/>
    <w:semiHidden/>
    <w:unhideWhenUsed/>
    <w:rsid w:val="00C00568"/>
    <w:pPr>
      <w:spacing w:before="480"/>
      <w:outlineLvl w:val="9"/>
    </w:pPr>
    <w:rPr>
      <w:caps/>
      <w:color w:val="B40E39" w:themeColor="accent1" w:themeShade="BF"/>
      <w:spacing w:val="0"/>
      <w:sz w:val="28"/>
    </w:rPr>
  </w:style>
  <w:style w:type="table" w:customStyle="1" w:styleId="DTFTextTable">
    <w:name w:val="DTF Text Table"/>
    <w:basedOn w:val="DTFTable"/>
    <w:uiPriority w:val="99"/>
    <w:rsid w:val="00BC1376"/>
    <w:pPr>
      <w:jc w:val="left"/>
    </w:pPr>
    <w:tblPr/>
    <w:tblStylePr w:type="firstRow">
      <w:rPr>
        <w:i/>
      </w:rPr>
      <w:tblPr/>
      <w:trPr>
        <w:cantSplit w:val="0"/>
      </w:trPr>
      <w:tcPr>
        <w:shd w:val="clear" w:color="auto" w:fill="000000" w:themeFill="text1"/>
        <w:vAlign w:val="bottom"/>
      </w:tcPr>
    </w:tblStylePr>
    <w:tblStylePr w:type="lastRow">
      <w:rPr>
        <w:b/>
      </w:rPr>
      <w:tblPr/>
      <w:tcPr>
        <w:tcBorders>
          <w:top w:val="single" w:sz="6" w:space="0" w:color="000000" w:themeColor="text1"/>
          <w:left w:val="nil"/>
          <w:bottom w:val="single" w:sz="12" w:space="0" w:color="000000" w:themeColor="text1"/>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hemeFill="background1" w:themeFillShade="F2"/>
      </w:tcPr>
    </w:tblStylePr>
    <w:tblStylePr w:type="band1Vert">
      <w:tblPr/>
      <w:tcPr>
        <w:shd w:val="clear" w:color="auto" w:fill="53565A" w:themeFill="background2"/>
      </w:tcPr>
    </w:tblStylePr>
    <w:tblStylePr w:type="band1Horz">
      <w:tblPr/>
      <w:tcPr>
        <w:shd w:val="clear" w:color="auto" w:fill="53565A" w:themeFill="background2"/>
      </w:tcPr>
    </w:tblStylePr>
    <w:tblStylePr w:type="band2Horz">
      <w:tblPr/>
      <w:tcPr>
        <w:shd w:val="clear" w:color="auto" w:fill="FFFFFF" w:themeFill="background1"/>
      </w:tcPr>
    </w:tblStylePr>
  </w:style>
  <w:style w:type="paragraph" w:customStyle="1" w:styleId="TableUnits">
    <w:name w:val="Table Units"/>
    <w:basedOn w:val="Normal"/>
    <w:uiPriority w:val="50"/>
    <w:semiHidden/>
    <w:qFormat/>
    <w:rsid w:val="0083463B"/>
    <w:pPr>
      <w:keepNext/>
      <w:tabs>
        <w:tab w:val="left" w:pos="567"/>
        <w:tab w:val="right" w:pos="9639"/>
        <w:tab w:val="right" w:pos="14742"/>
      </w:tabs>
      <w:spacing w:after="120"/>
      <w:ind w:left="1134" w:hanging="1134"/>
      <w:jc w:val="right"/>
    </w:pPr>
    <w:rPr>
      <w:rFonts w:asciiTheme="majorHAnsi" w:hAnsiTheme="majorHAnsi"/>
      <w:b/>
      <w:sz w:val="20"/>
      <w:szCs w:val="20"/>
    </w:rPr>
  </w:style>
  <w:style w:type="character" w:customStyle="1" w:styleId="ListBulletChar">
    <w:name w:val="List Bullet Char"/>
    <w:basedOn w:val="DefaultParagraphFont"/>
    <w:link w:val="ListBullet"/>
    <w:uiPriority w:val="19"/>
    <w:rsid w:val="008636B0"/>
  </w:style>
  <w:style w:type="paragraph" w:customStyle="1" w:styleId="MinisterName">
    <w:name w:val="Minister Name"/>
    <w:basedOn w:val="Normal"/>
    <w:uiPriority w:val="4"/>
    <w:qFormat/>
    <w:rsid w:val="008636B0"/>
    <w:pPr>
      <w:spacing w:after="0"/>
      <w:jc w:val="left"/>
    </w:pPr>
    <w:rPr>
      <w:b/>
      <w:sz w:val="24"/>
    </w:rPr>
  </w:style>
  <w:style w:type="paragraph" w:customStyle="1" w:styleId="PortfolioName">
    <w:name w:val="Portfolio Name"/>
    <w:basedOn w:val="Normal"/>
    <w:uiPriority w:val="4"/>
    <w:qFormat/>
    <w:rsid w:val="008636B0"/>
    <w:pPr>
      <w:jc w:val="left"/>
    </w:pPr>
    <w:rPr>
      <w:sz w:val="24"/>
    </w:rPr>
  </w:style>
  <w:style w:type="paragraph" w:customStyle="1" w:styleId="Quoteheading">
    <w:name w:val="Quote heading"/>
    <w:basedOn w:val="Normal"/>
    <w:qFormat/>
    <w:rsid w:val="008636B0"/>
    <w:pPr>
      <w:spacing w:after="160"/>
      <w:jc w:val="left"/>
    </w:pPr>
    <w:rPr>
      <w:b/>
    </w:rPr>
  </w:style>
  <w:style w:type="character" w:styleId="Hyperlink">
    <w:name w:val="Hyperlink"/>
    <w:basedOn w:val="DefaultParagraphFont"/>
    <w:uiPriority w:val="99"/>
    <w:unhideWhenUsed/>
    <w:rsid w:val="00EB4C8F"/>
    <w:rPr>
      <w:color w:val="000000" w:themeColor="text1"/>
      <w:u w:val="single"/>
    </w:rPr>
  </w:style>
  <w:style w:type="character" w:styleId="UnresolvedMention">
    <w:name w:val="Unresolved Mention"/>
    <w:basedOn w:val="DefaultParagraphFont"/>
    <w:uiPriority w:val="99"/>
    <w:semiHidden/>
    <w:unhideWhenUsed/>
    <w:rsid w:val="00F33057"/>
    <w:rPr>
      <w:color w:val="605E5C"/>
      <w:shd w:val="clear" w:color="auto" w:fill="E1DFDD"/>
    </w:rPr>
  </w:style>
  <w:style w:type="character" w:customStyle="1" w:styleId="normaltextrun">
    <w:name w:val="normaltextrun"/>
    <w:basedOn w:val="DefaultParagraphFont"/>
    <w:rsid w:val="000A3538"/>
  </w:style>
  <w:style w:type="paragraph" w:styleId="Revision">
    <w:name w:val="Revision"/>
    <w:hidden/>
    <w:uiPriority w:val="99"/>
    <w:semiHidden/>
    <w:rsid w:val="00EE23D7"/>
    <w:pPr>
      <w:spacing w:after="0"/>
    </w:pPr>
  </w:style>
  <w:style w:type="paragraph" w:customStyle="1" w:styleId="heading10">
    <w:name w:val="heading 10"/>
    <w:basedOn w:val="Heading1"/>
    <w:uiPriority w:val="14"/>
    <w:semiHidden/>
    <w:qFormat/>
    <w:rsid w:val="008520C2"/>
  </w:style>
  <w:style w:type="paragraph" w:customStyle="1" w:styleId="heading20">
    <w:name w:val="heading 20"/>
    <w:basedOn w:val="Heading2"/>
    <w:uiPriority w:val="14"/>
    <w:semiHidden/>
    <w:qFormat/>
    <w:rsid w:val="008520C2"/>
    <w:pPr>
      <w:numPr>
        <w:ilvl w:val="0"/>
      </w:numPr>
    </w:pPr>
  </w:style>
  <w:style w:type="paragraph" w:customStyle="1" w:styleId="heading30">
    <w:name w:val="heading 30"/>
    <w:basedOn w:val="Heading3"/>
    <w:next w:val="Normal"/>
    <w:uiPriority w:val="14"/>
    <w:semiHidden/>
    <w:rsid w:val="008520C2"/>
    <w:pPr>
      <w:numPr>
        <w:ilvl w:val="0"/>
      </w:numPr>
      <w:spacing w:after="120"/>
    </w:pPr>
  </w:style>
  <w:style w:type="character" w:styleId="Mention">
    <w:name w:val="Mention"/>
    <w:basedOn w:val="DefaultParagraphFont"/>
    <w:uiPriority w:val="99"/>
    <w:unhideWhenUsed/>
    <w:rsid w:val="00B7173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4740714">
      <w:bodyDiv w:val="1"/>
      <w:marLeft w:val="0"/>
      <w:marRight w:val="0"/>
      <w:marTop w:val="0"/>
      <w:marBottom w:val="0"/>
      <w:divBdr>
        <w:top w:val="none" w:sz="0" w:space="0" w:color="auto"/>
        <w:left w:val="none" w:sz="0" w:space="0" w:color="auto"/>
        <w:bottom w:val="none" w:sz="0" w:space="0" w:color="auto"/>
        <w:right w:val="none" w:sz="0" w:space="0" w:color="auto"/>
      </w:divBdr>
    </w:div>
    <w:div w:id="1608734374">
      <w:bodyDiv w:val="1"/>
      <w:marLeft w:val="0"/>
      <w:marRight w:val="0"/>
      <w:marTop w:val="0"/>
      <w:marBottom w:val="0"/>
      <w:divBdr>
        <w:top w:val="none" w:sz="0" w:space="0" w:color="auto"/>
        <w:left w:val="none" w:sz="0" w:space="0" w:color="auto"/>
        <w:bottom w:val="none" w:sz="0" w:space="0" w:color="auto"/>
        <w:right w:val="none" w:sz="0" w:space="0" w:color="auto"/>
      </w:divBdr>
    </w:div>
    <w:div w:id="1853641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mailto:casey.lodge@minstaff.vic.gov.au"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DTF standard">
  <a:themeElements>
    <a:clrScheme name="Budget 2024">
      <a:dk1>
        <a:srgbClr val="000000"/>
      </a:dk1>
      <a:lt1>
        <a:srgbClr val="FFFFFF"/>
      </a:lt1>
      <a:dk2>
        <a:srgbClr val="D9D9D6"/>
      </a:dk2>
      <a:lt2>
        <a:srgbClr val="53565A"/>
      </a:lt2>
      <a:accent1>
        <a:srgbClr val="ED174F"/>
      </a:accent1>
      <a:accent2>
        <a:srgbClr val="FF3D75"/>
      </a:accent2>
      <a:accent3>
        <a:srgbClr val="C70029"/>
      </a:accent3>
      <a:accent4>
        <a:srgbClr val="FF649C"/>
      </a:accent4>
      <a:accent5>
        <a:srgbClr val="828284"/>
      </a:accent5>
      <a:accent6>
        <a:srgbClr val="53565F"/>
      </a:accent6>
      <a:hlink>
        <a:srgbClr val="730000"/>
      </a:hlink>
      <a:folHlink>
        <a:srgbClr val="E61B42"/>
      </a:folHlink>
    </a:clrScheme>
    <a:fontScheme name="VGPB">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916026A096C8142A9CD89F61403CE55" ma:contentTypeVersion="6" ma:contentTypeDescription="Create a new document." ma:contentTypeScope="" ma:versionID="fe4232933288c41e479ab17ca9f55073">
  <xsd:schema xmlns:xsd="http://www.w3.org/2001/XMLSchema" xmlns:xs="http://www.w3.org/2001/XMLSchema" xmlns:p="http://schemas.microsoft.com/office/2006/metadata/properties" xmlns:ns2="055cf1bc-0939-4815-8fbb-de280bf3ccb0" xmlns:ns3="0aed0524-ca5f-407b-8346-cce574c970c8" targetNamespace="http://schemas.microsoft.com/office/2006/metadata/properties" ma:root="true" ma:fieldsID="c35a76bd8d437546cce429f73ffee795" ns2:_="" ns3:_="">
    <xsd:import namespace="055cf1bc-0939-4815-8fbb-de280bf3ccb0"/>
    <xsd:import namespace="0aed0524-ca5f-407b-8346-cce574c970c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5cf1bc-0939-4815-8fbb-de280bf3cc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ed0524-ca5f-407b-8346-cce574c970c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aed0524-ca5f-407b-8346-cce574c970c8">
      <UserInfo>
        <DisplayName>SharingLinks.9c63d356-a46b-4eb8-b9ae-551bb0a996c2.Flexible.3f19d327-4b27-4a9d-93be-48738b6544f4</DisplayName>
        <AccountId>141</AccountId>
        <AccountType/>
      </UserInfo>
      <UserInfo>
        <DisplayName>SharingLinks.c92c167e-81de-4f58-8d4e-9f170c12312d.Flexible.3f05c237-2e32-4a45-beda-9ba3e82a05b3</DisplayName>
        <AccountId>142</AccountId>
        <AccountType/>
      </UserInfo>
      <UserInfo>
        <DisplayName>Grace de la Lande (DPC)</DisplayName>
        <AccountId>66</AccountId>
        <AccountType/>
      </UserInfo>
      <UserInfo>
        <DisplayName>Caitlin M Macfarlane (DJPR)</DisplayName>
        <AccountId>14</AccountId>
        <AccountType/>
      </UserInfo>
      <UserInfo>
        <DisplayName>SharingLinks.7f0ce6f6-7365-4d25-9c68-64797df41870.Flexible.30cede60-cf5e-4672-b1c4-34572a472408</DisplayName>
        <AccountId>60</AccountId>
        <AccountType/>
      </UserInfo>
      <UserInfo>
        <DisplayName>SharingLinks.da23b4b3-340e-404a-a9d9-8adcb67e5f23.Flexible.f4fe85cf-6f79-4c05-90b7-1864e4ed50a9</DisplayName>
        <AccountId>64</AccountId>
        <AccountType/>
      </UserInfo>
      <UserInfo>
        <DisplayName>Lillie Spruce (DJPR)</DisplayName>
        <AccountId>63</AccountId>
        <AccountType/>
      </UserInfo>
      <UserInfo>
        <DisplayName>Katrina Ries (VICMIN)</DisplayName>
        <AccountId>33</AccountId>
        <AccountType/>
      </UserInfo>
      <UserInfo>
        <DisplayName>Angus McLeay (VICMIN)</DisplayName>
        <AccountId>191</AccountId>
        <AccountType/>
      </UserInfo>
      <UserInfo>
        <DisplayName>Sanah W Banihali (DGS)</DisplayName>
        <AccountId>263</AccountId>
        <AccountType/>
      </UserInfo>
      <UserInfo>
        <DisplayName>Louise A Frank (DJCS)</DisplayName>
        <AccountId>125</AccountId>
        <AccountType/>
      </UserInfo>
      <UserInfo>
        <DisplayName>Ken Macpherson (VICMIN)</DisplayName>
        <AccountId>126</AccountId>
        <AccountType/>
      </UserInfo>
      <UserInfo>
        <DisplayName>Lidija X Bujanovic (VICMIN)</DisplayName>
        <AccountId>135</AccountId>
        <AccountType/>
      </UserInfo>
      <UserInfo>
        <DisplayName>Rebecca Andrews (VICMIN)</DisplayName>
        <AccountId>34</AccountId>
        <AccountType/>
      </UserInfo>
      <UserInfo>
        <DisplayName>Anthony Xu (VICMIN)</DisplayName>
        <AccountId>406</AccountId>
        <AccountType/>
      </UserInfo>
      <UserInfo>
        <DisplayName>Ayan x Huruseh (VICMIN)</DisplayName>
        <AccountId>408</AccountId>
        <AccountType/>
      </UserInfo>
      <UserInfo>
        <DisplayName>Scarlett Padden (VICMIN)</DisplayName>
        <AccountId>288</AccountId>
        <AccountType/>
      </UserInfo>
      <UserInfo>
        <DisplayName>Casey Lodge (VICMIN)</DisplayName>
        <AccountId>65</AccountId>
        <AccountType/>
      </UserInfo>
      <UserInfo>
        <DisplayName>Jennifer Aitken (VICMIN)</DisplayName>
        <AccountId>509</AccountId>
        <AccountType/>
      </UserInfo>
      <UserInfo>
        <DisplayName>Samantha Towler (VICMIN)</DisplayName>
        <AccountId>21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1 6 " ? > < K a p i s h F i l e n a m e T o U r i M a p p i n g s   x m l n s : x s i = " h t t p : / / w w w . w 3 . o r g / 2 0 0 1 / X M L S c h e m a - i n s t a n c e "   x m l n s : x s d = " h t t p : / / w w w . w 3 . o r g / 2 0 0 1 / X M L S c h e m a " / > 
</file>

<file path=customXml/item6.xml>��< ? x m l   v e r s i o n = " 1 . 0 "   e n c o d i n g = " u t f - 1 6 " ? > < K a p i s h F i l e n a m e T o U r i M a p p i n g s   x m l n s : x s i = " h t t p : / / w w w . w 3 . o r g / 2 0 0 1 / X M L S c h e m a - i n s t a n c e "   x m l n s : x s d = " h t t p : / / w w w . w 3 . o r g / 2 0 0 1 / X M L S c h e m a " / > 
</file>

<file path=customXml/item7.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6FDED8B5-7D07-4AA4-95FD-DF48CC62B7F3}">
  <ds:schemaRefs>
    <ds:schemaRef ds:uri="http://schemas.microsoft.com/sharepoint/v3/contenttype/forms"/>
  </ds:schemaRefs>
</ds:datastoreItem>
</file>

<file path=customXml/itemProps2.xml><?xml version="1.0" encoding="utf-8"?>
<ds:datastoreItem xmlns:ds="http://schemas.openxmlformats.org/officeDocument/2006/customXml" ds:itemID="{40EA56B1-5F27-4222-B5A4-AF0B99AAD4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5cf1bc-0939-4815-8fbb-de280bf3ccb0"/>
    <ds:schemaRef ds:uri="0aed0524-ca5f-407b-8346-cce574c970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53897D-6DD2-44C2-AE91-E73240629780}">
  <ds:schemaRefs>
    <ds:schemaRef ds:uri="http://purl.org/dc/elements/1.1/"/>
    <ds:schemaRef ds:uri="055cf1bc-0939-4815-8fbb-de280bf3ccb0"/>
    <ds:schemaRef ds:uri="http://schemas.openxmlformats.org/package/2006/metadata/core-properties"/>
    <ds:schemaRef ds:uri="http://purl.org/dc/terms/"/>
    <ds:schemaRef ds:uri="http://schemas.microsoft.com/office/2006/documentManagement/types"/>
    <ds:schemaRef ds:uri="http://schemas.microsoft.com/office/2006/metadata/properties"/>
    <ds:schemaRef ds:uri="0aed0524-ca5f-407b-8346-cce574c970c8"/>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A46B35B9-CC13-40AA-87A7-2D5739A421AB}">
  <ds:schemaRefs>
    <ds:schemaRef ds:uri="http://schemas.openxmlformats.org/officeDocument/2006/bibliography"/>
  </ds:schemaRefs>
</ds:datastoreItem>
</file>

<file path=customXml/itemProps5.xml><?xml version="1.0" encoding="utf-8"?>
<ds:datastoreItem xmlns:ds="http://schemas.openxmlformats.org/officeDocument/2006/customXml" ds:itemID="{F94251DB-C31C-4BE5-80DC-B086A253855C}">
  <ds:schemaRefs>
    <ds:schemaRef ds:uri="http://www.w3.org/2001/XMLSchema"/>
  </ds:schemaRefs>
</ds:datastoreItem>
</file>

<file path=customXml/itemProps6.xml><?xml version="1.0" encoding="utf-8"?>
<ds:datastoreItem xmlns:ds="http://schemas.openxmlformats.org/officeDocument/2006/customXml" ds:itemID="{80D76BFD-5BDC-43A0-A74A-FC7266661E09}">
  <ds:schemaRefs>
    <ds:schemaRef ds:uri="http://www.w3.org/2001/XMLSchema"/>
  </ds:schemaRefs>
</ds:datastoreItem>
</file>

<file path=customXml/itemProps7.xml><?xml version="1.0" encoding="utf-8"?>
<ds:datastoreItem xmlns:ds="http://schemas.openxmlformats.org/officeDocument/2006/customXml" ds:itemID="{A1CC673C-A2C1-4431-B698-1278E3A4BA02}">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1383</Words>
  <Characters>788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hapter title]</vt:lpstr>
    </vt:vector>
  </TitlesOfParts>
  <Company>Victorian Government</Company>
  <LinksUpToDate>false</LinksUpToDate>
  <CharactersWithSpaces>9250</CharactersWithSpaces>
  <SharedDoc>false</SharedDoc>
  <HLinks>
    <vt:vector size="12" baseType="variant">
      <vt:variant>
        <vt:i4>2752592</vt:i4>
      </vt:variant>
      <vt:variant>
        <vt:i4>12</vt:i4>
      </vt:variant>
      <vt:variant>
        <vt:i4>0</vt:i4>
      </vt:variant>
      <vt:variant>
        <vt:i4>5</vt:i4>
      </vt:variant>
      <vt:variant>
        <vt:lpwstr>mailto:casey.lodge@minstaff.vic.gov.au</vt:lpwstr>
      </vt:variant>
      <vt:variant>
        <vt:lpwstr/>
      </vt:variant>
      <vt:variant>
        <vt:i4>2752592</vt:i4>
      </vt:variant>
      <vt:variant>
        <vt:i4>9</vt:i4>
      </vt:variant>
      <vt:variant>
        <vt:i4>0</vt:i4>
      </vt:variant>
      <vt:variant>
        <vt:i4>5</vt:i4>
      </vt:variant>
      <vt:variant>
        <vt:lpwstr>mailto:casey.lodge@minstaff.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title]</dc:title>
  <dc:subject>[publication name]</dc:subject>
  <dc:creator>phil.scott@dtf.vic.gov.au</dc:creator>
  <cp:keywords/>
  <cp:lastModifiedBy>Deidre Steain (DTF)</cp:lastModifiedBy>
  <cp:revision>38</cp:revision>
  <cp:lastPrinted>2024-05-07T19:14:00Z</cp:lastPrinted>
  <dcterms:created xsi:type="dcterms:W3CDTF">2024-05-05T21:51:00Z</dcterms:created>
  <dcterms:modified xsi:type="dcterms:W3CDTF">2024-05-05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Number">
    <vt:lpwstr>[chapter number]</vt:lpwstr>
  </property>
  <property fmtid="{D5CDD505-2E9C-101B-9397-08002B2CF9AE}" pid="3" name="TitusGUID">
    <vt:lpwstr>8c22b374-306f-4e8d-8b87-c86763019890</vt:lpwstr>
  </property>
  <property fmtid="{D5CDD505-2E9C-101B-9397-08002B2CF9AE}" pid="4" name="PSPFClassification">
    <vt:lpwstr>Do Not Mark</vt:lpwstr>
  </property>
  <property fmtid="{D5CDD505-2E9C-101B-9397-08002B2CF9AE}" pid="5" name="Classification">
    <vt:lpwstr>Do Not Mark</vt:lpwstr>
  </property>
  <property fmtid="{D5CDD505-2E9C-101B-9397-08002B2CF9AE}" pid="6" name="MSIP_Label_7158ebbd-6c5e-441f-bfc9-4eb8c11e3978_Enabled">
    <vt:lpwstr>true</vt:lpwstr>
  </property>
  <property fmtid="{D5CDD505-2E9C-101B-9397-08002B2CF9AE}" pid="7" name="MSIP_Label_7158ebbd-6c5e-441f-bfc9-4eb8c11e3978_SetDate">
    <vt:lpwstr>2023-04-12T00:55:10Z</vt:lpwstr>
  </property>
  <property fmtid="{D5CDD505-2E9C-101B-9397-08002B2CF9AE}" pid="8" name="MSIP_Label_7158ebbd-6c5e-441f-bfc9-4eb8c11e3978_Method">
    <vt:lpwstr>Privileged</vt:lpwstr>
  </property>
  <property fmtid="{D5CDD505-2E9C-101B-9397-08002B2CF9AE}" pid="9" name="MSIP_Label_7158ebbd-6c5e-441f-bfc9-4eb8c11e3978_Name">
    <vt:lpwstr>7158ebbd-6c5e-441f-bfc9-4eb8c11e3978</vt:lpwstr>
  </property>
  <property fmtid="{D5CDD505-2E9C-101B-9397-08002B2CF9AE}" pid="10" name="MSIP_Label_7158ebbd-6c5e-441f-bfc9-4eb8c11e3978_SiteId">
    <vt:lpwstr>722ea0be-3e1c-4b11-ad6f-9401d6856e24</vt:lpwstr>
  </property>
  <property fmtid="{D5CDD505-2E9C-101B-9397-08002B2CF9AE}" pid="11" name="MSIP_Label_7158ebbd-6c5e-441f-bfc9-4eb8c11e3978_ActionId">
    <vt:lpwstr>60ca4832-1165-4e6a-8304-6c722fe3420a</vt:lpwstr>
  </property>
  <property fmtid="{D5CDD505-2E9C-101B-9397-08002B2CF9AE}" pid="12" name="MSIP_Label_7158ebbd-6c5e-441f-bfc9-4eb8c11e3978_ContentBits">
    <vt:lpwstr>2</vt:lpwstr>
  </property>
  <property fmtid="{D5CDD505-2E9C-101B-9397-08002B2CF9AE}" pid="13" name="ContentTypeId">
    <vt:lpwstr>0x0101003916026A096C8142A9CD89F61403CE55</vt:lpwstr>
  </property>
  <property fmtid="{D5CDD505-2E9C-101B-9397-08002B2CF9AE}" pid="14" name="_dlc_DocIdItemGuid">
    <vt:lpwstr>1ae27d56-494b-4a0d-bccd-eb4cedd61b73</vt:lpwstr>
  </property>
  <property fmtid="{D5CDD505-2E9C-101B-9397-08002B2CF9AE}" pid="15" name="MediaServiceImageTags">
    <vt:lpwstr/>
  </property>
  <property fmtid="{D5CDD505-2E9C-101B-9397-08002B2CF9AE}" pid="16" name="GrammarlyDocumentId">
    <vt:lpwstr>b8717d7075ef92a01af9d4207de538b3b123cbaa644951154ad90911e19bb3b9</vt:lpwstr>
  </property>
</Properties>
</file>